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268AF" w14:textId="5A2633DE" w:rsidR="005A21DB" w:rsidRPr="00C14D49" w:rsidRDefault="00CB5FC7" w:rsidP="007C6482">
      <w:pPr>
        <w:rPr>
          <w:rFonts w:ascii="Arial" w:hAnsi="Arial" w:cs="Arial"/>
          <w:b/>
          <w:u w:val="single"/>
        </w:rPr>
      </w:pPr>
      <w:r w:rsidRPr="00C14D49">
        <w:rPr>
          <w:rFonts w:ascii="Arial" w:hAnsi="Arial" w:cs="Arial"/>
          <w:b/>
          <w:u w:val="single"/>
        </w:rPr>
        <w:t xml:space="preserve">Shock </w:t>
      </w:r>
      <w:r w:rsidR="00B10650" w:rsidRPr="00C14D49">
        <w:rPr>
          <w:rFonts w:ascii="Arial" w:hAnsi="Arial" w:cs="Arial"/>
          <w:b/>
          <w:u w:val="single"/>
        </w:rPr>
        <w:t>Society Meeting</w:t>
      </w:r>
      <w:r w:rsidR="0069330A" w:rsidRPr="00C14D49">
        <w:rPr>
          <w:rFonts w:ascii="Arial" w:hAnsi="Arial" w:cs="Arial"/>
          <w:b/>
          <w:u w:val="single"/>
        </w:rPr>
        <w:t xml:space="preserve"> Program</w:t>
      </w:r>
      <w:r w:rsidR="00B10650" w:rsidRPr="00C14D49">
        <w:rPr>
          <w:rFonts w:ascii="Arial" w:hAnsi="Arial" w:cs="Arial"/>
          <w:b/>
          <w:u w:val="single"/>
        </w:rPr>
        <w:t xml:space="preserve"> </w:t>
      </w:r>
      <w:r w:rsidR="00201006" w:rsidRPr="00C14D49">
        <w:rPr>
          <w:rFonts w:ascii="Arial" w:hAnsi="Arial" w:cs="Arial"/>
          <w:b/>
          <w:u w:val="single"/>
        </w:rPr>
        <w:t>Portland Oregon – June 17-20</w:t>
      </w:r>
      <w:r w:rsidR="00997C1B" w:rsidRPr="00C14D49">
        <w:rPr>
          <w:rFonts w:ascii="Arial" w:hAnsi="Arial" w:cs="Arial"/>
          <w:b/>
          <w:u w:val="single"/>
        </w:rPr>
        <w:t xml:space="preserve">, </w:t>
      </w:r>
      <w:r w:rsidR="00201006" w:rsidRPr="00C14D49">
        <w:rPr>
          <w:rFonts w:ascii="Arial" w:hAnsi="Arial" w:cs="Arial"/>
          <w:b/>
          <w:u w:val="single"/>
        </w:rPr>
        <w:t>2023</w:t>
      </w:r>
    </w:p>
    <w:p w14:paraId="7B0552DD" w14:textId="77777777" w:rsidR="00F313B5" w:rsidRPr="00C14D49" w:rsidRDefault="00F313B5" w:rsidP="00C1684F">
      <w:pPr>
        <w:rPr>
          <w:rFonts w:ascii="Arial" w:hAnsi="Arial" w:cs="Arial"/>
          <w:i/>
        </w:rPr>
      </w:pPr>
    </w:p>
    <w:p w14:paraId="1648F335" w14:textId="7DB2A106" w:rsidR="00AD40C4" w:rsidRPr="00C14D49" w:rsidRDefault="007D4A69" w:rsidP="00C1684F">
      <w:pPr>
        <w:rPr>
          <w:rFonts w:ascii="Arial" w:hAnsi="Arial" w:cs="Arial"/>
          <w:b/>
          <w:i/>
        </w:rPr>
      </w:pPr>
      <w:r w:rsidRPr="00C14D49">
        <w:rPr>
          <w:rFonts w:ascii="Arial" w:hAnsi="Arial" w:cs="Arial"/>
          <w:b/>
          <w:i/>
        </w:rPr>
        <w:t>SATURDAY, JUNE 17</w:t>
      </w:r>
      <w:r w:rsidRPr="00C14D49">
        <w:rPr>
          <w:rFonts w:ascii="Arial" w:hAnsi="Arial" w:cs="Arial"/>
          <w:b/>
          <w:i/>
          <w:vertAlign w:val="superscript"/>
        </w:rPr>
        <w:t>TH</w:t>
      </w:r>
    </w:p>
    <w:p w14:paraId="0D37F72E" w14:textId="77777777" w:rsidR="00426C95" w:rsidRPr="00C14D49" w:rsidRDefault="00426C95" w:rsidP="00C1684F">
      <w:pPr>
        <w:rPr>
          <w:rFonts w:ascii="Arial" w:hAnsi="Arial" w:cs="Arial"/>
          <w:b/>
          <w:i/>
        </w:rPr>
      </w:pPr>
    </w:p>
    <w:p w14:paraId="3091947F" w14:textId="77777777" w:rsidR="00995829" w:rsidRDefault="00FC4A5E" w:rsidP="00C1684F">
      <w:pPr>
        <w:rPr>
          <w:rFonts w:ascii="Arial" w:hAnsi="Arial" w:cs="Arial"/>
        </w:rPr>
      </w:pPr>
      <w:r w:rsidRPr="00C14D49">
        <w:rPr>
          <w:rFonts w:ascii="Arial" w:hAnsi="Arial" w:cs="Arial"/>
        </w:rPr>
        <w:t>7:00AM – 11:00AM</w:t>
      </w:r>
      <w:r w:rsidR="00196E53">
        <w:rPr>
          <w:rFonts w:ascii="Arial" w:hAnsi="Arial" w:cs="Arial"/>
        </w:rPr>
        <w:t xml:space="preserve"> </w:t>
      </w:r>
    </w:p>
    <w:p w14:paraId="62FB4C09" w14:textId="57CB6293" w:rsidR="00FC4A5E" w:rsidRPr="00C14D49" w:rsidRDefault="00FC4A5E" w:rsidP="00C1684F">
      <w:pPr>
        <w:rPr>
          <w:rFonts w:ascii="Arial" w:hAnsi="Arial" w:cs="Arial"/>
        </w:rPr>
      </w:pPr>
      <w:r w:rsidRPr="00C14D49">
        <w:rPr>
          <w:rFonts w:ascii="Arial" w:hAnsi="Arial" w:cs="Arial"/>
        </w:rPr>
        <w:t>Council Meeting</w:t>
      </w:r>
      <w:r w:rsidR="00F65D43">
        <w:rPr>
          <w:rFonts w:ascii="Arial" w:hAnsi="Arial" w:cs="Arial"/>
        </w:rPr>
        <w:t xml:space="preserve"> </w:t>
      </w:r>
      <w:r w:rsidRPr="00C14D49">
        <w:rPr>
          <w:rFonts w:ascii="Arial" w:hAnsi="Arial" w:cs="Arial"/>
        </w:rPr>
        <w:t>(Invitation only)</w:t>
      </w:r>
    </w:p>
    <w:p w14:paraId="28554620" w14:textId="006971FD" w:rsidR="006332CF" w:rsidRPr="00C14D49" w:rsidRDefault="006332CF" w:rsidP="00C1684F">
      <w:pPr>
        <w:rPr>
          <w:rFonts w:ascii="Arial" w:hAnsi="Arial" w:cs="Arial"/>
          <w:b/>
          <w:i/>
        </w:rPr>
      </w:pPr>
    </w:p>
    <w:p w14:paraId="3770F401" w14:textId="77777777" w:rsidR="00995829" w:rsidRDefault="00FC4A5E" w:rsidP="00C1684F">
      <w:pPr>
        <w:rPr>
          <w:rFonts w:ascii="Arial" w:hAnsi="Arial" w:cs="Arial"/>
          <w:bCs/>
          <w:iCs/>
        </w:rPr>
      </w:pPr>
      <w:r w:rsidRPr="00C14D49">
        <w:rPr>
          <w:rFonts w:ascii="Arial" w:hAnsi="Arial" w:cs="Arial"/>
          <w:bCs/>
          <w:iCs/>
        </w:rPr>
        <w:t>9:00AM – 6:00PM</w:t>
      </w:r>
      <w:r w:rsidR="00F65D43">
        <w:rPr>
          <w:rFonts w:ascii="Arial" w:hAnsi="Arial" w:cs="Arial"/>
          <w:bCs/>
          <w:iCs/>
        </w:rPr>
        <w:t xml:space="preserve"> </w:t>
      </w:r>
    </w:p>
    <w:p w14:paraId="6EE54F52" w14:textId="5BFA969D" w:rsidR="00FC4A5E" w:rsidRPr="00F65D43" w:rsidRDefault="00FC4A5E" w:rsidP="00C1684F">
      <w:pPr>
        <w:rPr>
          <w:rFonts w:ascii="Arial" w:hAnsi="Arial" w:cs="Arial"/>
          <w:bCs/>
          <w:iCs/>
        </w:rPr>
      </w:pPr>
      <w:r w:rsidRPr="00C14D49">
        <w:rPr>
          <w:rFonts w:ascii="Arial" w:hAnsi="Arial" w:cs="Arial"/>
          <w:iCs/>
        </w:rPr>
        <w:t>Speaker Ready Room</w:t>
      </w:r>
    </w:p>
    <w:p w14:paraId="335C31CA" w14:textId="77777777" w:rsidR="00997C1B" w:rsidRPr="00C14D49" w:rsidRDefault="00997C1B" w:rsidP="00C1684F">
      <w:pPr>
        <w:rPr>
          <w:rFonts w:ascii="Arial" w:hAnsi="Arial" w:cs="Arial"/>
          <w:b/>
          <w:i/>
        </w:rPr>
      </w:pPr>
    </w:p>
    <w:p w14:paraId="54AF8FEA" w14:textId="77777777" w:rsidR="00995829" w:rsidRDefault="00FC4A5E" w:rsidP="00C1684F">
      <w:pPr>
        <w:rPr>
          <w:rFonts w:ascii="Arial" w:hAnsi="Arial" w:cs="Arial"/>
          <w:i/>
        </w:rPr>
      </w:pPr>
      <w:r w:rsidRPr="00C14D49">
        <w:rPr>
          <w:rFonts w:ascii="Arial" w:hAnsi="Arial" w:cs="Arial"/>
          <w:i/>
        </w:rPr>
        <w:t>10:00 AM – 6:30 PM</w:t>
      </w:r>
      <w:r w:rsidR="00196E53">
        <w:rPr>
          <w:rFonts w:ascii="Arial" w:hAnsi="Arial" w:cs="Arial"/>
          <w:i/>
        </w:rPr>
        <w:t xml:space="preserve"> </w:t>
      </w:r>
    </w:p>
    <w:p w14:paraId="76F8425A" w14:textId="034DA495" w:rsidR="00FC4A5E" w:rsidRPr="00196E53" w:rsidRDefault="00FC4A5E" w:rsidP="00C1684F">
      <w:pPr>
        <w:rPr>
          <w:rFonts w:ascii="Arial" w:hAnsi="Arial" w:cs="Arial"/>
          <w:i/>
        </w:rPr>
      </w:pPr>
      <w:r w:rsidRPr="00C14D49">
        <w:rPr>
          <w:rFonts w:ascii="Arial" w:hAnsi="Arial" w:cs="Arial"/>
          <w:iCs/>
        </w:rPr>
        <w:t>Registration</w:t>
      </w:r>
    </w:p>
    <w:p w14:paraId="4B587E22" w14:textId="77777777" w:rsidR="00FC4A5E" w:rsidRPr="00C14D49" w:rsidRDefault="00FC4A5E" w:rsidP="00C1684F">
      <w:pPr>
        <w:rPr>
          <w:rFonts w:ascii="Arial" w:hAnsi="Arial" w:cs="Arial"/>
          <w:i/>
        </w:rPr>
      </w:pPr>
    </w:p>
    <w:p w14:paraId="6653B8A1" w14:textId="77777777" w:rsidR="00995829" w:rsidRDefault="00997C1B" w:rsidP="00C1684F">
      <w:pPr>
        <w:rPr>
          <w:rFonts w:ascii="Arial" w:hAnsi="Arial" w:cs="Arial"/>
        </w:rPr>
      </w:pPr>
      <w:r w:rsidRPr="00C14D49">
        <w:rPr>
          <w:rFonts w:ascii="Arial" w:hAnsi="Arial" w:cs="Arial"/>
        </w:rPr>
        <w:t>11:00AM – 12:30PM</w:t>
      </w:r>
      <w:r w:rsidR="00196E53">
        <w:rPr>
          <w:rFonts w:ascii="Arial" w:hAnsi="Arial" w:cs="Arial"/>
        </w:rPr>
        <w:t xml:space="preserve"> </w:t>
      </w:r>
    </w:p>
    <w:p w14:paraId="2A0162F6" w14:textId="656DD23E" w:rsidR="00D3420B" w:rsidRDefault="00997C1B" w:rsidP="00C1684F">
      <w:pPr>
        <w:pBdr>
          <w:bottom w:val="single" w:sz="6" w:space="1" w:color="auto"/>
        </w:pBdr>
        <w:rPr>
          <w:rFonts w:ascii="Arial" w:hAnsi="Arial" w:cs="Arial"/>
        </w:rPr>
      </w:pPr>
      <w:r w:rsidRPr="00C14D49">
        <w:rPr>
          <w:rFonts w:ascii="Arial" w:hAnsi="Arial" w:cs="Arial"/>
        </w:rPr>
        <w:t>Shock Editorial Board Meeting</w:t>
      </w:r>
      <w:r w:rsidR="00F65D43">
        <w:rPr>
          <w:rFonts w:ascii="Arial" w:hAnsi="Arial" w:cs="Arial"/>
        </w:rPr>
        <w:t xml:space="preserve"> </w:t>
      </w:r>
      <w:r w:rsidRPr="00C14D49">
        <w:rPr>
          <w:rFonts w:ascii="Arial" w:hAnsi="Arial" w:cs="Arial"/>
        </w:rPr>
        <w:t>(</w:t>
      </w:r>
      <w:r w:rsidR="00FC4A5E" w:rsidRPr="00C14D49">
        <w:rPr>
          <w:rFonts w:ascii="Arial" w:hAnsi="Arial" w:cs="Arial"/>
        </w:rPr>
        <w:t>Invitation</w:t>
      </w:r>
      <w:r w:rsidRPr="00C14D49">
        <w:rPr>
          <w:rFonts w:ascii="Arial" w:hAnsi="Arial" w:cs="Arial"/>
        </w:rPr>
        <w:t xml:space="preserve"> only)</w:t>
      </w:r>
    </w:p>
    <w:p w14:paraId="02535EBE" w14:textId="77777777" w:rsidR="0087504B" w:rsidRDefault="0087504B" w:rsidP="00C1684F">
      <w:pPr>
        <w:pBdr>
          <w:bottom w:val="single" w:sz="6" w:space="1" w:color="auto"/>
        </w:pBdr>
        <w:rPr>
          <w:rFonts w:ascii="Arial" w:hAnsi="Arial" w:cs="Arial"/>
        </w:rPr>
      </w:pPr>
    </w:p>
    <w:p w14:paraId="7AEF393C" w14:textId="77777777" w:rsidR="00D3420B" w:rsidRDefault="00D3420B" w:rsidP="00C1684F">
      <w:pPr>
        <w:rPr>
          <w:rFonts w:ascii="Arial" w:hAnsi="Arial" w:cs="Arial"/>
        </w:rPr>
      </w:pPr>
      <w:bookmarkStart w:id="0" w:name="_Hlk96592292"/>
    </w:p>
    <w:p w14:paraId="6432488E" w14:textId="123E4BD1" w:rsidR="00AD40C4" w:rsidRPr="0032727F" w:rsidRDefault="00AC5F30" w:rsidP="00C1684F">
      <w:pPr>
        <w:rPr>
          <w:rFonts w:ascii="Arial" w:hAnsi="Arial" w:cs="Arial"/>
        </w:rPr>
      </w:pPr>
      <w:r w:rsidRPr="0032727F">
        <w:rPr>
          <w:rFonts w:ascii="Arial" w:hAnsi="Arial" w:cs="Arial"/>
        </w:rPr>
        <w:t>1</w:t>
      </w:r>
      <w:r w:rsidR="00570485" w:rsidRPr="0032727F">
        <w:rPr>
          <w:rFonts w:ascii="Arial" w:hAnsi="Arial" w:cs="Arial"/>
        </w:rPr>
        <w:t>:00</w:t>
      </w:r>
      <w:r w:rsidRPr="0032727F">
        <w:rPr>
          <w:rFonts w:ascii="Arial" w:hAnsi="Arial" w:cs="Arial"/>
        </w:rPr>
        <w:t>P</w:t>
      </w:r>
      <w:r w:rsidR="00570485" w:rsidRPr="0032727F">
        <w:rPr>
          <w:rFonts w:ascii="Arial" w:hAnsi="Arial" w:cs="Arial"/>
        </w:rPr>
        <w:t xml:space="preserve">M – </w:t>
      </w:r>
      <w:r w:rsidR="00A51139" w:rsidRPr="0032727F">
        <w:rPr>
          <w:rFonts w:ascii="Arial" w:hAnsi="Arial" w:cs="Arial"/>
        </w:rPr>
        <w:t>2:</w:t>
      </w:r>
      <w:r w:rsidR="00201006" w:rsidRPr="0032727F">
        <w:rPr>
          <w:rFonts w:ascii="Arial" w:hAnsi="Arial" w:cs="Arial"/>
        </w:rPr>
        <w:t>3</w:t>
      </w:r>
      <w:r w:rsidR="00A51139" w:rsidRPr="0032727F">
        <w:rPr>
          <w:rFonts w:ascii="Arial" w:hAnsi="Arial" w:cs="Arial"/>
        </w:rPr>
        <w:t>0</w:t>
      </w:r>
      <w:r w:rsidRPr="0032727F">
        <w:rPr>
          <w:rFonts w:ascii="Arial" w:hAnsi="Arial" w:cs="Arial"/>
        </w:rPr>
        <w:t>P</w:t>
      </w:r>
      <w:r w:rsidR="005A6110" w:rsidRPr="0032727F">
        <w:rPr>
          <w:rFonts w:ascii="Arial" w:hAnsi="Arial" w:cs="Arial"/>
        </w:rPr>
        <w:t>M</w:t>
      </w:r>
    </w:p>
    <w:p w14:paraId="11B2BC88" w14:textId="77777777" w:rsidR="000466A8" w:rsidRPr="0032727F" w:rsidRDefault="00435802" w:rsidP="003D6E1C">
      <w:pPr>
        <w:rPr>
          <w:rFonts w:ascii="Arial" w:hAnsi="Arial" w:cs="Arial"/>
          <w:b/>
          <w:bCs/>
          <w:color w:val="000000" w:themeColor="text1"/>
        </w:rPr>
      </w:pPr>
      <w:r w:rsidRPr="0032727F">
        <w:rPr>
          <w:rFonts w:ascii="Arial" w:hAnsi="Arial" w:cs="Arial"/>
          <w:b/>
          <w:bCs/>
          <w:color w:val="000000" w:themeColor="text1"/>
        </w:rPr>
        <w:t>Plenary Session I</w:t>
      </w:r>
    </w:p>
    <w:p w14:paraId="22C8B026" w14:textId="7C201D69" w:rsidR="003D6E1C" w:rsidRPr="0032727F" w:rsidRDefault="00201006" w:rsidP="003D6E1C">
      <w:pPr>
        <w:rPr>
          <w:rFonts w:ascii="Arial" w:hAnsi="Arial" w:cs="Arial"/>
          <w:b/>
          <w:bCs/>
          <w:color w:val="000000" w:themeColor="text1"/>
        </w:rPr>
      </w:pPr>
      <w:proofErr w:type="spellStart"/>
      <w:r w:rsidRPr="0032727F">
        <w:rPr>
          <w:rFonts w:ascii="Arial" w:hAnsi="Arial" w:cs="Arial"/>
          <w:b/>
          <w:bCs/>
          <w:iCs/>
          <w:lang w:val="it-IT"/>
        </w:rPr>
        <w:t>Organ</w:t>
      </w:r>
      <w:proofErr w:type="spellEnd"/>
      <w:r w:rsidRPr="0032727F">
        <w:rPr>
          <w:rFonts w:ascii="Arial" w:hAnsi="Arial" w:cs="Arial"/>
          <w:b/>
          <w:bCs/>
          <w:iCs/>
          <w:lang w:val="it-IT"/>
        </w:rPr>
        <w:t xml:space="preserve"> and Systems </w:t>
      </w:r>
      <w:proofErr w:type="spellStart"/>
      <w:r w:rsidRPr="0032727F">
        <w:rPr>
          <w:rFonts w:ascii="Arial" w:hAnsi="Arial" w:cs="Arial"/>
          <w:b/>
          <w:bCs/>
          <w:iCs/>
          <w:lang w:val="it-IT"/>
        </w:rPr>
        <w:t>Cross</w:t>
      </w:r>
      <w:r w:rsidR="00505D90">
        <w:rPr>
          <w:rFonts w:ascii="Arial" w:hAnsi="Arial" w:cs="Arial"/>
          <w:b/>
          <w:bCs/>
          <w:iCs/>
          <w:lang w:val="it-IT"/>
        </w:rPr>
        <w:t>t</w:t>
      </w:r>
      <w:r w:rsidRPr="0032727F">
        <w:rPr>
          <w:rFonts w:ascii="Arial" w:hAnsi="Arial" w:cs="Arial"/>
          <w:b/>
          <w:bCs/>
          <w:iCs/>
          <w:lang w:val="it-IT"/>
        </w:rPr>
        <w:t>alk</w:t>
      </w:r>
      <w:proofErr w:type="spellEnd"/>
      <w:r w:rsidRPr="0032727F">
        <w:rPr>
          <w:rFonts w:ascii="Arial" w:hAnsi="Arial" w:cs="Arial"/>
          <w:b/>
          <w:bCs/>
          <w:iCs/>
          <w:lang w:val="it-IT"/>
        </w:rPr>
        <w:t xml:space="preserve"> in </w:t>
      </w:r>
      <w:proofErr w:type="spellStart"/>
      <w:r w:rsidRPr="0032727F">
        <w:rPr>
          <w:rFonts w:ascii="Arial" w:hAnsi="Arial" w:cs="Arial"/>
          <w:b/>
          <w:bCs/>
          <w:iCs/>
          <w:lang w:val="it-IT"/>
        </w:rPr>
        <w:t>Sepsis</w:t>
      </w:r>
      <w:proofErr w:type="spellEnd"/>
      <w:r w:rsidRPr="0032727F">
        <w:rPr>
          <w:rFonts w:ascii="Arial" w:hAnsi="Arial" w:cs="Arial"/>
          <w:b/>
          <w:bCs/>
          <w:iCs/>
          <w:lang w:val="it-IT"/>
        </w:rPr>
        <w:t xml:space="preserve"> and </w:t>
      </w:r>
      <w:proofErr w:type="spellStart"/>
      <w:r w:rsidRPr="0032727F">
        <w:rPr>
          <w:rFonts w:ascii="Arial" w:hAnsi="Arial" w:cs="Arial"/>
          <w:b/>
          <w:bCs/>
          <w:iCs/>
          <w:lang w:val="it-IT"/>
        </w:rPr>
        <w:t>Injury</w:t>
      </w:r>
      <w:proofErr w:type="spellEnd"/>
      <w:r w:rsidRPr="0032727F">
        <w:rPr>
          <w:rFonts w:ascii="Arial" w:hAnsi="Arial" w:cs="Arial"/>
          <w:b/>
          <w:bCs/>
        </w:rPr>
        <w:t xml:space="preserve"> </w:t>
      </w:r>
    </w:p>
    <w:p w14:paraId="027E7DF1" w14:textId="77777777" w:rsidR="002D2B2D" w:rsidRPr="0032727F" w:rsidRDefault="002D2B2D" w:rsidP="00EC45EF">
      <w:pPr>
        <w:ind w:left="360"/>
        <w:rPr>
          <w:rFonts w:ascii="Arial" w:hAnsi="Arial" w:cs="Arial"/>
          <w:b/>
          <w:bCs/>
        </w:rPr>
      </w:pPr>
    </w:p>
    <w:p w14:paraId="34DDBA1F" w14:textId="71C627E3" w:rsidR="00995829" w:rsidRDefault="00794922" w:rsidP="00EC45EF">
      <w:pPr>
        <w:ind w:left="360"/>
        <w:rPr>
          <w:rFonts w:ascii="Arial" w:hAnsi="Arial" w:cs="Arial"/>
          <w:b/>
          <w:bCs/>
        </w:rPr>
      </w:pPr>
      <w:r w:rsidRPr="0032727F">
        <w:rPr>
          <w:rFonts w:ascii="Arial" w:hAnsi="Arial" w:cs="Arial"/>
          <w:b/>
          <w:bCs/>
        </w:rPr>
        <w:t>Moderator</w:t>
      </w:r>
      <w:r w:rsidR="00201006" w:rsidRPr="0032727F">
        <w:rPr>
          <w:rFonts w:ascii="Arial" w:hAnsi="Arial" w:cs="Arial"/>
          <w:b/>
          <w:bCs/>
        </w:rPr>
        <w:t>s</w:t>
      </w:r>
    </w:p>
    <w:p w14:paraId="7F15B511" w14:textId="77777777" w:rsidR="00995829" w:rsidRDefault="00201006" w:rsidP="00EC45EF">
      <w:pPr>
        <w:ind w:left="360"/>
        <w:rPr>
          <w:rFonts w:ascii="Arial" w:hAnsi="Arial" w:cs="Arial"/>
        </w:rPr>
      </w:pPr>
      <w:r w:rsidRPr="0032727F">
        <w:rPr>
          <w:rFonts w:ascii="Arial" w:hAnsi="Arial" w:cs="Arial"/>
        </w:rPr>
        <w:t>Laurie Kilpatrick</w:t>
      </w:r>
      <w:r w:rsidR="00102D4D" w:rsidRPr="0032727F">
        <w:rPr>
          <w:rFonts w:ascii="Arial" w:hAnsi="Arial" w:cs="Arial"/>
        </w:rPr>
        <w:t xml:space="preserve"> PhD</w:t>
      </w:r>
      <w:r w:rsidR="009D46DA" w:rsidRPr="0032727F">
        <w:rPr>
          <w:rFonts w:ascii="Arial" w:hAnsi="Arial" w:cs="Arial"/>
        </w:rPr>
        <w:t>, Temple University</w:t>
      </w:r>
      <w:r w:rsidRPr="0032727F">
        <w:rPr>
          <w:rFonts w:ascii="Arial" w:hAnsi="Arial" w:cs="Arial"/>
        </w:rPr>
        <w:t xml:space="preserve"> </w:t>
      </w:r>
    </w:p>
    <w:p w14:paraId="6758AA75" w14:textId="02F1534F" w:rsidR="000466A8" w:rsidRPr="0032727F" w:rsidRDefault="00201006" w:rsidP="00EC45EF">
      <w:pPr>
        <w:ind w:left="360"/>
        <w:rPr>
          <w:rFonts w:ascii="Arial" w:hAnsi="Arial" w:cs="Arial"/>
        </w:rPr>
      </w:pPr>
      <w:r w:rsidRPr="0032727F">
        <w:rPr>
          <w:rFonts w:ascii="Arial" w:hAnsi="Arial" w:cs="Arial"/>
        </w:rPr>
        <w:t>Ryan Stark</w:t>
      </w:r>
      <w:r w:rsidR="00102D4D" w:rsidRPr="0032727F">
        <w:rPr>
          <w:rFonts w:ascii="Arial" w:hAnsi="Arial" w:cs="Arial"/>
        </w:rPr>
        <w:t xml:space="preserve"> MD</w:t>
      </w:r>
      <w:r w:rsidR="009D46DA" w:rsidRPr="0032727F">
        <w:rPr>
          <w:rFonts w:ascii="Arial" w:hAnsi="Arial" w:cs="Arial"/>
        </w:rPr>
        <w:t xml:space="preserve">, Vanderbilt University Medical Center </w:t>
      </w:r>
    </w:p>
    <w:bookmarkEnd w:id="0"/>
    <w:p w14:paraId="7B9C509C" w14:textId="77777777" w:rsidR="002D2B2D" w:rsidRPr="0032727F" w:rsidRDefault="002D2B2D" w:rsidP="00FE32B5">
      <w:pPr>
        <w:rPr>
          <w:rFonts w:ascii="Arial" w:hAnsi="Arial" w:cs="Arial"/>
          <w:b/>
          <w:bCs/>
        </w:rPr>
      </w:pPr>
    </w:p>
    <w:p w14:paraId="08747707" w14:textId="0188E3EB" w:rsidR="002D2B2D" w:rsidRPr="0032727F" w:rsidRDefault="002D2B2D" w:rsidP="002D2B2D">
      <w:pPr>
        <w:ind w:firstLine="360"/>
        <w:rPr>
          <w:rFonts w:ascii="Arial" w:hAnsi="Arial" w:cs="Arial"/>
        </w:rPr>
      </w:pPr>
      <w:r w:rsidRPr="0032727F">
        <w:rPr>
          <w:rFonts w:ascii="Arial" w:hAnsi="Arial" w:cs="Arial"/>
          <w:b/>
          <w:bCs/>
        </w:rPr>
        <w:t>Invited Speakers</w:t>
      </w:r>
      <w:r w:rsidRPr="0032727F">
        <w:rPr>
          <w:rFonts w:ascii="Arial" w:hAnsi="Arial" w:cs="Arial"/>
        </w:rPr>
        <w:t xml:space="preserve"> </w:t>
      </w:r>
    </w:p>
    <w:p w14:paraId="539986D3" w14:textId="1151F400" w:rsidR="004D75F1" w:rsidRDefault="004D75F1" w:rsidP="002D2B2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1:00 PM – 1:05 PM</w:t>
      </w:r>
    </w:p>
    <w:p w14:paraId="1663D18D" w14:textId="77777777" w:rsidR="00F65D43" w:rsidRDefault="002D2B2D" w:rsidP="004D75F1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Laurie Kilpatrick PhD</w:t>
      </w:r>
      <w:r w:rsidR="009D46DA" w:rsidRPr="0032727F">
        <w:rPr>
          <w:rFonts w:ascii="Arial" w:hAnsi="Arial" w:cs="Arial"/>
        </w:rPr>
        <w:t>, Temple University</w:t>
      </w:r>
      <w:r w:rsidRPr="0032727F">
        <w:rPr>
          <w:rFonts w:ascii="Arial" w:hAnsi="Arial" w:cs="Arial"/>
        </w:rPr>
        <w:t xml:space="preserve"> </w:t>
      </w:r>
    </w:p>
    <w:p w14:paraId="7706EAFB" w14:textId="7436536D" w:rsidR="002D2B2D" w:rsidRPr="0032727F" w:rsidRDefault="00F65D43" w:rsidP="004D75F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Session I</w:t>
      </w:r>
      <w:r w:rsidR="002D2B2D" w:rsidRPr="0032727F">
        <w:rPr>
          <w:rFonts w:ascii="Arial" w:hAnsi="Arial" w:cs="Arial"/>
        </w:rPr>
        <w:t>ntroduction</w:t>
      </w:r>
      <w:bookmarkStart w:id="1" w:name="_Hlk94208610"/>
    </w:p>
    <w:p w14:paraId="2D748A13" w14:textId="77777777" w:rsidR="004D75F1" w:rsidRDefault="004D75F1" w:rsidP="002D2B2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1:05 PM – 1:25 PM </w:t>
      </w:r>
    </w:p>
    <w:p w14:paraId="6639A1EB" w14:textId="77777777" w:rsidR="00F65D43" w:rsidRDefault="002D2B2D" w:rsidP="004D75F1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Prabhakar Pandian PhD</w:t>
      </w:r>
      <w:r w:rsidR="009D46DA" w:rsidRPr="0032727F">
        <w:rPr>
          <w:rFonts w:ascii="Arial" w:hAnsi="Arial" w:cs="Arial"/>
        </w:rPr>
        <w:t xml:space="preserve">, </w:t>
      </w:r>
      <w:r w:rsidR="008C3883" w:rsidRPr="008C3883">
        <w:rPr>
          <w:rFonts w:ascii="Arial" w:hAnsi="Arial" w:cs="Arial"/>
        </w:rPr>
        <w:t>CFD Research</w:t>
      </w:r>
      <w:r w:rsidRPr="0032727F">
        <w:rPr>
          <w:rFonts w:ascii="Arial" w:hAnsi="Arial" w:cs="Arial"/>
        </w:rPr>
        <w:t xml:space="preserve"> </w:t>
      </w:r>
    </w:p>
    <w:p w14:paraId="5F719C2A" w14:textId="56AA8192" w:rsidR="002D2B2D" w:rsidRPr="0032727F" w:rsidRDefault="002D2B2D" w:rsidP="004D75F1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In Silico Modeling of Cellular and Organ Crosstalk</w:t>
      </w:r>
    </w:p>
    <w:p w14:paraId="0F5CF737" w14:textId="77777777" w:rsidR="00B20DE6" w:rsidRDefault="00B20DE6" w:rsidP="002D2B2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1:25 PM – 1:55 PM</w:t>
      </w:r>
    </w:p>
    <w:p w14:paraId="3E458FD6" w14:textId="77777777" w:rsidR="00F65D43" w:rsidRDefault="002D2B2D" w:rsidP="00B20DE6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Mohammad </w:t>
      </w:r>
      <w:proofErr w:type="spellStart"/>
      <w:r w:rsidRPr="0032727F">
        <w:rPr>
          <w:rFonts w:ascii="Arial" w:hAnsi="Arial" w:cs="Arial"/>
        </w:rPr>
        <w:t>Kiani</w:t>
      </w:r>
      <w:proofErr w:type="spellEnd"/>
      <w:r w:rsidRPr="0032727F">
        <w:rPr>
          <w:rFonts w:ascii="Arial" w:hAnsi="Arial" w:cs="Arial"/>
        </w:rPr>
        <w:t xml:space="preserve"> PhD</w:t>
      </w:r>
      <w:r w:rsidR="009D46DA" w:rsidRPr="0032727F">
        <w:rPr>
          <w:rFonts w:ascii="Arial" w:hAnsi="Arial" w:cs="Arial"/>
        </w:rPr>
        <w:t>, Temple University</w:t>
      </w:r>
      <w:r w:rsidRPr="0032727F">
        <w:rPr>
          <w:rFonts w:ascii="Arial" w:hAnsi="Arial" w:cs="Arial"/>
        </w:rPr>
        <w:t xml:space="preserve"> </w:t>
      </w:r>
    </w:p>
    <w:p w14:paraId="2480D033" w14:textId="4859F62A" w:rsidR="002D2B2D" w:rsidRPr="0032727F" w:rsidRDefault="002D2B2D" w:rsidP="00B20DE6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In Vitro Modeling of Cellular Cross Talk in the Microvasculature </w:t>
      </w:r>
    </w:p>
    <w:p w14:paraId="75AEE59A" w14:textId="402DB677" w:rsidR="00B20DE6" w:rsidRDefault="00B20DE6" w:rsidP="002D2B2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1:55 PM – 1</w:t>
      </w:r>
      <w:r w:rsidR="00153A07">
        <w:rPr>
          <w:rFonts w:ascii="Arial" w:hAnsi="Arial" w:cs="Arial"/>
        </w:rPr>
        <w:t>:</w:t>
      </w:r>
      <w:r w:rsidR="002D379A">
        <w:rPr>
          <w:rFonts w:ascii="Arial" w:hAnsi="Arial" w:cs="Arial"/>
        </w:rPr>
        <w:t>10</w:t>
      </w:r>
      <w:r w:rsidR="00153A07">
        <w:rPr>
          <w:rFonts w:ascii="Arial" w:hAnsi="Arial" w:cs="Arial"/>
        </w:rPr>
        <w:t xml:space="preserve"> PM</w:t>
      </w:r>
    </w:p>
    <w:p w14:paraId="1D4269D7" w14:textId="77777777" w:rsidR="00F65D43" w:rsidRDefault="002D2B2D" w:rsidP="00B20DE6">
      <w:pPr>
        <w:pStyle w:val="ListParagraph"/>
        <w:rPr>
          <w:rFonts w:ascii="Arial" w:hAnsi="Arial" w:cs="Arial"/>
        </w:rPr>
      </w:pPr>
      <w:proofErr w:type="spellStart"/>
      <w:r w:rsidRPr="0032727F">
        <w:rPr>
          <w:rFonts w:ascii="Arial" w:hAnsi="Arial" w:cs="Arial"/>
        </w:rPr>
        <w:t>Basilia</w:t>
      </w:r>
      <w:proofErr w:type="spellEnd"/>
      <w:r w:rsidRPr="0032727F">
        <w:rPr>
          <w:rFonts w:ascii="Arial" w:hAnsi="Arial" w:cs="Arial"/>
        </w:rPr>
        <w:t xml:space="preserve"> </w:t>
      </w:r>
      <w:proofErr w:type="spellStart"/>
      <w:r w:rsidRPr="0032727F">
        <w:rPr>
          <w:rFonts w:ascii="Arial" w:hAnsi="Arial" w:cs="Arial"/>
        </w:rPr>
        <w:t>Zingarelli</w:t>
      </w:r>
      <w:proofErr w:type="spellEnd"/>
      <w:r w:rsidRPr="0032727F">
        <w:rPr>
          <w:rFonts w:ascii="Arial" w:hAnsi="Arial" w:cs="Arial"/>
        </w:rPr>
        <w:t xml:space="preserve"> MD </w:t>
      </w:r>
      <w:r w:rsidR="009D46DA" w:rsidRPr="0032727F">
        <w:rPr>
          <w:rFonts w:ascii="Arial" w:hAnsi="Arial" w:cs="Arial"/>
        </w:rPr>
        <w:t>PhD, Cincinnati Children’s Hospital Medical Center</w:t>
      </w:r>
      <w:r w:rsidRPr="0032727F">
        <w:rPr>
          <w:rFonts w:ascii="Arial" w:hAnsi="Arial" w:cs="Arial"/>
        </w:rPr>
        <w:t xml:space="preserve"> </w:t>
      </w:r>
    </w:p>
    <w:p w14:paraId="7CBFFF4D" w14:textId="463C958F" w:rsidR="002D2B2D" w:rsidRPr="0032727F" w:rsidRDefault="002D2B2D" w:rsidP="00B20DE6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Exosomes and Extracellular Vesicles as Vehicles for Organs and </w:t>
      </w:r>
      <w:proofErr w:type="gramStart"/>
      <w:r w:rsidRPr="0032727F">
        <w:rPr>
          <w:rFonts w:ascii="Arial" w:hAnsi="Arial" w:cs="Arial"/>
        </w:rPr>
        <w:t>Systems Cross-Talk</w:t>
      </w:r>
      <w:proofErr w:type="gramEnd"/>
    </w:p>
    <w:p w14:paraId="5D4BC9E7" w14:textId="7225E98D" w:rsidR="00153A07" w:rsidRDefault="00153A07" w:rsidP="002D2B2D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>
        <w:rPr>
          <w:rFonts w:ascii="Arial" w:hAnsi="Arial" w:cs="Arial"/>
        </w:rPr>
        <w:t>1:1</w:t>
      </w:r>
      <w:r w:rsidR="002D379A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 PM – 1:30 PM</w:t>
      </w:r>
    </w:p>
    <w:p w14:paraId="06C0E8EE" w14:textId="77777777" w:rsidR="00F65D43" w:rsidRDefault="002D2B2D" w:rsidP="00153A07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Jeeva Martyn MD</w:t>
      </w:r>
      <w:r w:rsidR="009D46DA" w:rsidRPr="0032727F">
        <w:rPr>
          <w:rFonts w:ascii="Arial" w:hAnsi="Arial" w:cs="Arial"/>
        </w:rPr>
        <w:t>,</w:t>
      </w:r>
      <w:r w:rsidR="005A20D0" w:rsidRPr="0032727F">
        <w:rPr>
          <w:rFonts w:ascii="Arial" w:hAnsi="Arial" w:cs="Arial"/>
        </w:rPr>
        <w:t xml:space="preserve"> </w:t>
      </w:r>
      <w:r w:rsidR="009D46DA" w:rsidRPr="0032727F">
        <w:rPr>
          <w:rFonts w:ascii="Arial" w:hAnsi="Arial" w:cs="Arial"/>
        </w:rPr>
        <w:t>Massachusetts General Hospital/Harvard Medical School</w:t>
      </w:r>
      <w:r w:rsidRPr="0032727F">
        <w:rPr>
          <w:rFonts w:ascii="Arial" w:hAnsi="Arial" w:cs="Arial"/>
        </w:rPr>
        <w:t xml:space="preserve"> </w:t>
      </w:r>
    </w:p>
    <w:p w14:paraId="315A01AF" w14:textId="41277A6D" w:rsidR="00D3420B" w:rsidRDefault="002D2B2D" w:rsidP="00296CEF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Interaction of Immune Cells and Motor Neurons and Its Effects on Muscle</w:t>
      </w:r>
      <w:bookmarkEnd w:id="1"/>
    </w:p>
    <w:p w14:paraId="34BC78DF" w14:textId="77777777" w:rsidR="00D3420B" w:rsidRDefault="00D3420B" w:rsidP="0093614B">
      <w:pPr>
        <w:rPr>
          <w:rFonts w:ascii="Arial" w:hAnsi="Arial" w:cs="Arial"/>
        </w:rPr>
      </w:pPr>
    </w:p>
    <w:p w14:paraId="4A817D12" w14:textId="64FF646C" w:rsidR="00AC5F30" w:rsidRPr="0032727F" w:rsidRDefault="002E7339" w:rsidP="0093614B">
      <w:pPr>
        <w:rPr>
          <w:rFonts w:ascii="Arial" w:hAnsi="Arial" w:cs="Arial"/>
        </w:rPr>
      </w:pPr>
      <w:r w:rsidRPr="0032727F">
        <w:rPr>
          <w:rFonts w:ascii="Arial" w:hAnsi="Arial" w:cs="Arial"/>
        </w:rPr>
        <w:t>2:</w:t>
      </w:r>
      <w:r w:rsidR="001F46DF" w:rsidRPr="0032727F">
        <w:rPr>
          <w:rFonts w:ascii="Arial" w:hAnsi="Arial" w:cs="Arial"/>
        </w:rPr>
        <w:t>3</w:t>
      </w:r>
      <w:r w:rsidR="00C41138" w:rsidRPr="0032727F">
        <w:rPr>
          <w:rFonts w:ascii="Arial" w:hAnsi="Arial" w:cs="Arial"/>
        </w:rPr>
        <w:t>5</w:t>
      </w:r>
      <w:r w:rsidR="001F46DF" w:rsidRPr="0032727F">
        <w:rPr>
          <w:rFonts w:ascii="Arial" w:hAnsi="Arial" w:cs="Arial"/>
        </w:rPr>
        <w:t xml:space="preserve"> </w:t>
      </w:r>
      <w:r w:rsidR="00AC5F30" w:rsidRPr="0032727F">
        <w:rPr>
          <w:rFonts w:ascii="Arial" w:hAnsi="Arial" w:cs="Arial"/>
        </w:rPr>
        <w:t>PM</w:t>
      </w:r>
      <w:r w:rsidR="00D04B88" w:rsidRPr="0032727F">
        <w:rPr>
          <w:rFonts w:ascii="Arial" w:hAnsi="Arial" w:cs="Arial"/>
        </w:rPr>
        <w:t xml:space="preserve"> – </w:t>
      </w:r>
      <w:r w:rsidR="001F46DF" w:rsidRPr="0032727F">
        <w:rPr>
          <w:rFonts w:ascii="Arial" w:hAnsi="Arial" w:cs="Arial"/>
        </w:rPr>
        <w:t>3</w:t>
      </w:r>
      <w:r w:rsidR="00201006" w:rsidRPr="0032727F">
        <w:rPr>
          <w:rFonts w:ascii="Arial" w:hAnsi="Arial" w:cs="Arial"/>
        </w:rPr>
        <w:t>:</w:t>
      </w:r>
      <w:r w:rsidR="001F46DF" w:rsidRPr="0032727F">
        <w:rPr>
          <w:rFonts w:ascii="Arial" w:hAnsi="Arial" w:cs="Arial"/>
        </w:rPr>
        <w:t xml:space="preserve">55 </w:t>
      </w:r>
      <w:r w:rsidR="00AC5F30" w:rsidRPr="0032727F">
        <w:rPr>
          <w:rFonts w:ascii="Arial" w:hAnsi="Arial" w:cs="Arial"/>
        </w:rPr>
        <w:t>PM</w:t>
      </w:r>
    </w:p>
    <w:p w14:paraId="3A8B8BB9" w14:textId="77777777" w:rsidR="000466A8" w:rsidRPr="0032727F" w:rsidRDefault="00C10BB4">
      <w:pPr>
        <w:rPr>
          <w:rFonts w:ascii="Arial" w:hAnsi="Arial" w:cs="Arial"/>
          <w:b/>
          <w:bCs/>
          <w:color w:val="000000" w:themeColor="text1"/>
        </w:rPr>
      </w:pPr>
      <w:r w:rsidRPr="0032727F">
        <w:rPr>
          <w:rFonts w:ascii="Arial" w:hAnsi="Arial" w:cs="Arial"/>
          <w:b/>
          <w:bCs/>
          <w:color w:val="000000" w:themeColor="text1"/>
        </w:rPr>
        <w:t>Plenary Session II</w:t>
      </w:r>
    </w:p>
    <w:p w14:paraId="71934D42" w14:textId="0F2FDF05" w:rsidR="00201006" w:rsidRPr="0032727F" w:rsidRDefault="00201006">
      <w:pPr>
        <w:rPr>
          <w:rFonts w:ascii="Arial" w:hAnsi="Arial" w:cs="Arial"/>
          <w:b/>
          <w:bCs/>
          <w:color w:val="000000" w:themeColor="text1"/>
        </w:rPr>
      </w:pPr>
      <w:r w:rsidRPr="0032727F">
        <w:rPr>
          <w:rFonts w:ascii="Arial" w:hAnsi="Arial" w:cs="Arial"/>
          <w:b/>
          <w:bCs/>
        </w:rPr>
        <w:t xml:space="preserve">Computational Sciences and Precision Medicine in Trauma and Critical Care </w:t>
      </w:r>
    </w:p>
    <w:p w14:paraId="57D8B427" w14:textId="77777777" w:rsidR="002D2B2D" w:rsidRPr="0032727F" w:rsidRDefault="002D2B2D" w:rsidP="00EC45EF">
      <w:pPr>
        <w:ind w:firstLine="360"/>
        <w:rPr>
          <w:rFonts w:ascii="Arial" w:hAnsi="Arial" w:cs="Arial"/>
          <w:b/>
          <w:bCs/>
        </w:rPr>
      </w:pPr>
    </w:p>
    <w:p w14:paraId="198B7B9A" w14:textId="59F52E78" w:rsidR="00995829" w:rsidRDefault="00A51139" w:rsidP="00FE32B5">
      <w:pPr>
        <w:ind w:left="360"/>
        <w:rPr>
          <w:rFonts w:ascii="Arial" w:hAnsi="Arial" w:cs="Arial"/>
        </w:rPr>
      </w:pPr>
      <w:r w:rsidRPr="0032727F">
        <w:rPr>
          <w:rFonts w:ascii="Arial" w:hAnsi="Arial" w:cs="Arial"/>
          <w:b/>
          <w:bCs/>
        </w:rPr>
        <w:t>Moderators</w:t>
      </w:r>
      <w:r w:rsidRPr="0032727F">
        <w:rPr>
          <w:rFonts w:ascii="Arial" w:hAnsi="Arial" w:cs="Arial"/>
        </w:rPr>
        <w:t xml:space="preserve"> </w:t>
      </w:r>
    </w:p>
    <w:p w14:paraId="67008724" w14:textId="77777777" w:rsidR="00995829" w:rsidRDefault="00FA3E3F" w:rsidP="00FE32B5">
      <w:pPr>
        <w:ind w:left="360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Vanessa </w:t>
      </w:r>
      <w:proofErr w:type="spellStart"/>
      <w:r w:rsidRPr="0032727F">
        <w:rPr>
          <w:rFonts w:ascii="Arial" w:hAnsi="Arial" w:cs="Arial"/>
        </w:rPr>
        <w:t>Nome</w:t>
      </w:r>
      <w:r w:rsidR="00153A07">
        <w:rPr>
          <w:rFonts w:ascii="Arial" w:hAnsi="Arial" w:cs="Arial"/>
        </w:rPr>
        <w:t>l</w:t>
      </w:r>
      <w:r w:rsidRPr="0032727F">
        <w:rPr>
          <w:rFonts w:ascii="Arial" w:hAnsi="Arial" w:cs="Arial"/>
        </w:rPr>
        <w:t>lini</w:t>
      </w:r>
      <w:proofErr w:type="spellEnd"/>
      <w:r w:rsidRPr="0032727F">
        <w:rPr>
          <w:rFonts w:ascii="Arial" w:hAnsi="Arial" w:cs="Arial"/>
        </w:rPr>
        <w:t xml:space="preserve"> MD</w:t>
      </w:r>
      <w:r w:rsidR="005A20D0" w:rsidRPr="0032727F">
        <w:rPr>
          <w:rFonts w:ascii="Arial" w:hAnsi="Arial" w:cs="Arial"/>
        </w:rPr>
        <w:t xml:space="preserve"> </w:t>
      </w:r>
      <w:r w:rsidRPr="0032727F">
        <w:rPr>
          <w:rFonts w:ascii="Arial" w:hAnsi="Arial" w:cs="Arial"/>
        </w:rPr>
        <w:t>PhD</w:t>
      </w:r>
      <w:r w:rsidR="00153A07">
        <w:rPr>
          <w:rFonts w:ascii="Arial" w:hAnsi="Arial" w:cs="Arial"/>
        </w:rPr>
        <w:t>,</w:t>
      </w:r>
      <w:r w:rsidRPr="0032727F">
        <w:rPr>
          <w:rFonts w:ascii="Arial" w:hAnsi="Arial" w:cs="Arial"/>
        </w:rPr>
        <w:t xml:space="preserve"> </w:t>
      </w:r>
      <w:r w:rsidR="00153A07" w:rsidRPr="0032727F">
        <w:rPr>
          <w:rFonts w:ascii="Arial" w:hAnsi="Arial" w:cs="Arial"/>
        </w:rPr>
        <w:t xml:space="preserve">UT Southwestern Medical Center </w:t>
      </w:r>
    </w:p>
    <w:p w14:paraId="2F49197E" w14:textId="14D914D2" w:rsidR="000466A8" w:rsidRPr="0032727F" w:rsidRDefault="00BB5FA8" w:rsidP="00FE32B5">
      <w:pPr>
        <w:ind w:left="360"/>
        <w:rPr>
          <w:rFonts w:ascii="Arial" w:hAnsi="Arial" w:cs="Arial"/>
          <w:b/>
          <w:bCs/>
        </w:rPr>
      </w:pPr>
      <w:proofErr w:type="spellStart"/>
      <w:r w:rsidRPr="0032727F">
        <w:rPr>
          <w:rFonts w:ascii="Arial" w:hAnsi="Arial" w:cs="Arial"/>
        </w:rPr>
        <w:t>Rishikesan</w:t>
      </w:r>
      <w:proofErr w:type="spellEnd"/>
      <w:r w:rsidRPr="0032727F">
        <w:rPr>
          <w:rFonts w:ascii="Arial" w:hAnsi="Arial" w:cs="Arial"/>
        </w:rPr>
        <w:t xml:space="preserve"> </w:t>
      </w:r>
      <w:proofErr w:type="spellStart"/>
      <w:r w:rsidRPr="0032727F">
        <w:rPr>
          <w:rFonts w:ascii="Arial" w:hAnsi="Arial" w:cs="Arial"/>
        </w:rPr>
        <w:t>Kamaleswaran</w:t>
      </w:r>
      <w:proofErr w:type="spellEnd"/>
      <w:r w:rsidRPr="0032727F">
        <w:rPr>
          <w:rFonts w:ascii="Arial" w:hAnsi="Arial" w:cs="Arial"/>
        </w:rPr>
        <w:t xml:space="preserve"> PhD</w:t>
      </w:r>
      <w:r w:rsidR="005A20D0" w:rsidRPr="0032727F">
        <w:rPr>
          <w:rFonts w:ascii="Arial" w:hAnsi="Arial" w:cs="Arial"/>
        </w:rPr>
        <w:t>, Emory University College of Arts and Sciences</w:t>
      </w:r>
    </w:p>
    <w:p w14:paraId="7EE35C04" w14:textId="77777777" w:rsidR="002D2B2D" w:rsidRPr="0032727F" w:rsidRDefault="002D2B2D" w:rsidP="002D2B2D">
      <w:pPr>
        <w:ind w:firstLine="360"/>
        <w:rPr>
          <w:rFonts w:ascii="Arial" w:hAnsi="Arial" w:cs="Arial"/>
          <w:b/>
          <w:bCs/>
        </w:rPr>
      </w:pPr>
      <w:r w:rsidRPr="0032727F">
        <w:rPr>
          <w:rFonts w:ascii="Arial" w:hAnsi="Arial" w:cs="Arial"/>
          <w:b/>
          <w:bCs/>
        </w:rPr>
        <w:lastRenderedPageBreak/>
        <w:t>Invited Speakers</w:t>
      </w:r>
    </w:p>
    <w:p w14:paraId="6AEB7D22" w14:textId="77777777" w:rsidR="00153A07" w:rsidRDefault="004D75F1" w:rsidP="002D2B2D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2:35 PM – 2:55 PM </w:t>
      </w:r>
    </w:p>
    <w:p w14:paraId="23C95B5F" w14:textId="77777777" w:rsidR="00F65D43" w:rsidRDefault="002D2B2D" w:rsidP="00153A07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  <w:color w:val="000000" w:themeColor="text1"/>
        </w:rPr>
        <w:t xml:space="preserve">Yoram </w:t>
      </w:r>
      <w:proofErr w:type="spellStart"/>
      <w:r w:rsidRPr="0032727F">
        <w:rPr>
          <w:rFonts w:ascii="Arial" w:hAnsi="Arial" w:cs="Arial"/>
          <w:color w:val="000000" w:themeColor="text1"/>
        </w:rPr>
        <w:t>Vodovotz</w:t>
      </w:r>
      <w:proofErr w:type="spellEnd"/>
      <w:r w:rsidRPr="0032727F">
        <w:rPr>
          <w:rFonts w:ascii="Arial" w:hAnsi="Arial" w:cs="Arial"/>
          <w:color w:val="000000" w:themeColor="text1"/>
        </w:rPr>
        <w:t xml:space="preserve"> PhD</w:t>
      </w:r>
      <w:r w:rsidR="005A20D0" w:rsidRPr="0032727F">
        <w:rPr>
          <w:rFonts w:ascii="Arial" w:hAnsi="Arial" w:cs="Arial"/>
          <w:color w:val="000000" w:themeColor="text1"/>
        </w:rPr>
        <w:t>, University of Pittsburgh</w:t>
      </w:r>
      <w:r w:rsidRPr="0032727F">
        <w:rPr>
          <w:rFonts w:ascii="Arial" w:hAnsi="Arial" w:cs="Arial"/>
          <w:color w:val="000000" w:themeColor="text1"/>
        </w:rPr>
        <w:t xml:space="preserve"> </w:t>
      </w:r>
    </w:p>
    <w:p w14:paraId="734E05F4" w14:textId="1F2D314F" w:rsidR="002D2B2D" w:rsidRPr="0032727F" w:rsidRDefault="002D2B2D" w:rsidP="00153A07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  <w:color w:val="000000" w:themeColor="text1"/>
        </w:rPr>
        <w:t xml:space="preserve">Defining Dynamic Immune Networks Within and Across Tissues in Critical Illness Using Computational Modeling </w:t>
      </w:r>
    </w:p>
    <w:p w14:paraId="5FC0E7A5" w14:textId="77777777" w:rsidR="00D55C61" w:rsidRDefault="00D55C61" w:rsidP="002D2B2D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2:55 PM – 3:15 PM</w:t>
      </w:r>
    </w:p>
    <w:p w14:paraId="011991FA" w14:textId="4696E713" w:rsidR="00F65D43" w:rsidRDefault="002D2B2D" w:rsidP="00D55C61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  <w:color w:val="000000" w:themeColor="text1"/>
        </w:rPr>
        <w:t>Tim</w:t>
      </w:r>
      <w:r w:rsidR="004F1A66">
        <w:rPr>
          <w:rFonts w:ascii="Arial" w:hAnsi="Arial" w:cs="Arial"/>
          <w:color w:val="000000" w:themeColor="text1"/>
        </w:rPr>
        <w:t>othy</w:t>
      </w:r>
      <w:r w:rsidRPr="0032727F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2727F">
        <w:rPr>
          <w:rFonts w:ascii="Arial" w:hAnsi="Arial" w:cs="Arial"/>
          <w:color w:val="000000" w:themeColor="text1"/>
        </w:rPr>
        <w:t>Billiar</w:t>
      </w:r>
      <w:proofErr w:type="spellEnd"/>
      <w:r w:rsidRPr="0032727F">
        <w:rPr>
          <w:rFonts w:ascii="Arial" w:hAnsi="Arial" w:cs="Arial"/>
          <w:color w:val="000000" w:themeColor="text1"/>
        </w:rPr>
        <w:t xml:space="preserve"> MD</w:t>
      </w:r>
      <w:r w:rsidR="005A20D0" w:rsidRPr="0032727F">
        <w:rPr>
          <w:rFonts w:ascii="Arial" w:hAnsi="Arial" w:cs="Arial"/>
          <w:color w:val="000000" w:themeColor="text1"/>
        </w:rPr>
        <w:t>, University of Pittsburgh</w:t>
      </w:r>
      <w:r w:rsidRPr="0032727F">
        <w:rPr>
          <w:rFonts w:ascii="Arial" w:hAnsi="Arial" w:cs="Arial"/>
          <w:color w:val="000000" w:themeColor="text1"/>
        </w:rPr>
        <w:t xml:space="preserve"> </w:t>
      </w:r>
    </w:p>
    <w:p w14:paraId="13474F44" w14:textId="03FFA2EA" w:rsidR="002D2B2D" w:rsidRPr="0032727F" w:rsidRDefault="002D2B2D" w:rsidP="00D55C61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  <w:color w:val="000000" w:themeColor="text1"/>
        </w:rPr>
        <w:t>High Dimensional Multi-</w:t>
      </w:r>
      <w:proofErr w:type="gramStart"/>
      <w:r w:rsidRPr="0032727F">
        <w:rPr>
          <w:rFonts w:ascii="Arial" w:hAnsi="Arial" w:cs="Arial"/>
          <w:color w:val="000000" w:themeColor="text1"/>
        </w:rPr>
        <w:t>omics</w:t>
      </w:r>
      <w:proofErr w:type="gramEnd"/>
      <w:r w:rsidRPr="0032727F">
        <w:rPr>
          <w:rFonts w:ascii="Arial" w:hAnsi="Arial" w:cs="Arial"/>
          <w:color w:val="000000" w:themeColor="text1"/>
        </w:rPr>
        <w:t xml:space="preserve"> Identify Outcome Based Patterns in Human Trauma  </w:t>
      </w:r>
    </w:p>
    <w:p w14:paraId="68C757D0" w14:textId="77777777" w:rsidR="002D379A" w:rsidRDefault="00D55C61" w:rsidP="002D2B2D">
      <w:pPr>
        <w:pStyle w:val="ListParagraph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3:15 </w:t>
      </w:r>
      <w:r w:rsidR="002D379A">
        <w:rPr>
          <w:rFonts w:ascii="Arial" w:hAnsi="Arial" w:cs="Arial"/>
          <w:color w:val="000000" w:themeColor="text1"/>
        </w:rPr>
        <w:t>PM – 3:35 PM</w:t>
      </w:r>
    </w:p>
    <w:p w14:paraId="314DE386" w14:textId="77777777" w:rsidR="00F65D43" w:rsidRDefault="002D2B2D" w:rsidP="002D379A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  <w:color w:val="000000" w:themeColor="text1"/>
        </w:rPr>
        <w:t>Romain Pirracchio MD PhD</w:t>
      </w:r>
      <w:r w:rsidR="005A20D0" w:rsidRPr="0032727F">
        <w:rPr>
          <w:rFonts w:ascii="Arial" w:hAnsi="Arial" w:cs="Arial"/>
          <w:color w:val="000000" w:themeColor="text1"/>
        </w:rPr>
        <w:t>, University of California San Francisco</w:t>
      </w:r>
      <w:r w:rsidRPr="0032727F">
        <w:rPr>
          <w:rFonts w:ascii="Arial" w:hAnsi="Arial" w:cs="Arial"/>
          <w:color w:val="000000" w:themeColor="text1"/>
        </w:rPr>
        <w:t xml:space="preserve"> </w:t>
      </w:r>
    </w:p>
    <w:p w14:paraId="31B88D4A" w14:textId="28E9EDA0" w:rsidR="002D2B2D" w:rsidRPr="0032727F" w:rsidRDefault="002D2B2D" w:rsidP="002D379A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  <w:color w:val="000000" w:themeColor="text1"/>
        </w:rPr>
        <w:t>AI For Prediction and Clinical Decision Support in Critical Care</w:t>
      </w:r>
    </w:p>
    <w:p w14:paraId="10112275" w14:textId="77777777" w:rsidR="002D2B2D" w:rsidRPr="0032727F" w:rsidRDefault="002D2B2D" w:rsidP="002D2B2D">
      <w:pPr>
        <w:ind w:left="360"/>
        <w:rPr>
          <w:rFonts w:ascii="Arial" w:hAnsi="Arial" w:cs="Arial"/>
          <w:b/>
          <w:bCs/>
          <w:color w:val="000000" w:themeColor="text1"/>
        </w:rPr>
      </w:pPr>
    </w:p>
    <w:p w14:paraId="0A11CDDE" w14:textId="586FD7B6" w:rsidR="003D6E1C" w:rsidRPr="0032727F" w:rsidRDefault="00270805" w:rsidP="00EC45EF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32727F">
        <w:rPr>
          <w:rFonts w:ascii="Arial" w:hAnsi="Arial" w:cs="Arial"/>
          <w:b/>
          <w:bCs/>
          <w:color w:val="000000" w:themeColor="text1"/>
        </w:rPr>
        <w:t xml:space="preserve">Oral </w:t>
      </w:r>
      <w:r w:rsidR="003D6E1C" w:rsidRPr="0032727F">
        <w:rPr>
          <w:rFonts w:ascii="Arial" w:hAnsi="Arial" w:cs="Arial"/>
          <w:b/>
          <w:bCs/>
          <w:color w:val="000000" w:themeColor="text1"/>
        </w:rPr>
        <w:t>Abstracts</w:t>
      </w:r>
    </w:p>
    <w:p w14:paraId="35D6787D" w14:textId="77777777" w:rsidR="002D379A" w:rsidRDefault="002D379A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3:35 PM – 3:45 PM</w:t>
      </w:r>
    </w:p>
    <w:p w14:paraId="55590DAB" w14:textId="11A303D3" w:rsidR="00036B7F" w:rsidRPr="0032727F" w:rsidRDefault="00036B7F" w:rsidP="002D379A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  <w:color w:val="000000" w:themeColor="text1"/>
        </w:rPr>
        <w:t>Jeremy Balch</w:t>
      </w:r>
      <w:r w:rsidR="00C95B48" w:rsidRPr="0032727F">
        <w:rPr>
          <w:rFonts w:ascii="Arial" w:hAnsi="Arial" w:cs="Arial"/>
          <w:color w:val="000000" w:themeColor="text1"/>
        </w:rPr>
        <w:t xml:space="preserve"> MD, University of Florida</w:t>
      </w:r>
      <w:r w:rsidRPr="0032727F">
        <w:rPr>
          <w:rFonts w:ascii="Arial" w:hAnsi="Arial" w:cs="Arial"/>
          <w:color w:val="000000" w:themeColor="text1"/>
        </w:rPr>
        <w:t xml:space="preserve"> - </w:t>
      </w:r>
      <w:r w:rsidR="00B859E6" w:rsidRPr="0032727F">
        <w:rPr>
          <w:rFonts w:ascii="Arial" w:hAnsi="Arial" w:cs="Arial"/>
          <w:color w:val="000000" w:themeColor="text1"/>
        </w:rPr>
        <w:t xml:space="preserve">IMMUNOLOGICAL ENDOTYPES IN INTENSIVE CARE PATIENTS WITH SEPSIS OR AT-RISK OF SEPSIS </w:t>
      </w:r>
      <w:r w:rsidRPr="0032727F">
        <w:rPr>
          <w:rFonts w:ascii="Arial" w:hAnsi="Arial" w:cs="Arial"/>
          <w:color w:val="000000" w:themeColor="text1"/>
        </w:rPr>
        <w:t>(Abstract 3904758)</w:t>
      </w:r>
    </w:p>
    <w:p w14:paraId="7BAA52B9" w14:textId="77777777" w:rsidR="002D379A" w:rsidRDefault="002D379A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3:45 PM – 3:55 PM</w:t>
      </w:r>
    </w:p>
    <w:p w14:paraId="2FE9C4CA" w14:textId="775B110F" w:rsidR="00036B7F" w:rsidRPr="0032727F" w:rsidRDefault="00036B7F" w:rsidP="002D379A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  <w:color w:val="000000" w:themeColor="text1"/>
        </w:rPr>
        <w:t xml:space="preserve">TJ </w:t>
      </w:r>
      <w:proofErr w:type="spellStart"/>
      <w:r w:rsidRPr="0032727F">
        <w:rPr>
          <w:rFonts w:ascii="Arial" w:hAnsi="Arial" w:cs="Arial"/>
          <w:color w:val="000000" w:themeColor="text1"/>
        </w:rPr>
        <w:t>Schaid</w:t>
      </w:r>
      <w:proofErr w:type="spellEnd"/>
      <w:r w:rsidR="00C95B48" w:rsidRPr="0032727F">
        <w:rPr>
          <w:rFonts w:ascii="Arial" w:hAnsi="Arial" w:cs="Arial"/>
          <w:color w:val="000000" w:themeColor="text1"/>
        </w:rPr>
        <w:t xml:space="preserve"> MD, University of Colorado Denver School of Medicine</w:t>
      </w:r>
      <w:r w:rsidRPr="0032727F">
        <w:rPr>
          <w:rFonts w:ascii="Arial" w:hAnsi="Arial" w:cs="Arial"/>
          <w:color w:val="000000" w:themeColor="text1"/>
        </w:rPr>
        <w:t xml:space="preserve"> - </w:t>
      </w:r>
      <w:r w:rsidR="00B859E6" w:rsidRPr="0032727F">
        <w:rPr>
          <w:rFonts w:ascii="Arial" w:hAnsi="Arial" w:cs="Arial"/>
          <w:color w:val="000000" w:themeColor="text1"/>
        </w:rPr>
        <w:t>AGED TRAUMA PATIENTS HAVE DISTINCT PROTEOMIC AND METABOLOMIC SIGNATURES OF INJURY</w:t>
      </w:r>
      <w:r w:rsidRPr="0032727F">
        <w:rPr>
          <w:rFonts w:ascii="Arial" w:hAnsi="Arial" w:cs="Arial"/>
          <w:color w:val="000000" w:themeColor="text1"/>
        </w:rPr>
        <w:t xml:space="preserve"> (Abstract 3908770)</w:t>
      </w:r>
    </w:p>
    <w:p w14:paraId="5004C643" w14:textId="77777777" w:rsidR="00426C95" w:rsidRPr="0026666A" w:rsidRDefault="00426C95" w:rsidP="003D6E1C">
      <w:pPr>
        <w:rPr>
          <w:rFonts w:ascii="Arial" w:hAnsi="Arial" w:cs="Arial"/>
          <w:highlight w:val="lightGray"/>
        </w:rPr>
      </w:pPr>
    </w:p>
    <w:p w14:paraId="2A38A6D2" w14:textId="77777777" w:rsidR="00C461DA" w:rsidRDefault="001F46DF" w:rsidP="001F46DF">
      <w:pPr>
        <w:rPr>
          <w:rFonts w:ascii="Arial" w:hAnsi="Arial" w:cs="Arial"/>
        </w:rPr>
      </w:pPr>
      <w:r w:rsidRPr="0032727F">
        <w:rPr>
          <w:rFonts w:ascii="Arial" w:hAnsi="Arial" w:cs="Arial"/>
        </w:rPr>
        <w:t>3:55</w:t>
      </w:r>
      <w:r w:rsidR="0069330A" w:rsidRPr="0032727F">
        <w:rPr>
          <w:rFonts w:ascii="Arial" w:hAnsi="Arial" w:cs="Arial"/>
        </w:rPr>
        <w:t xml:space="preserve"> </w:t>
      </w:r>
      <w:r w:rsidRPr="0032727F">
        <w:rPr>
          <w:rFonts w:ascii="Arial" w:hAnsi="Arial" w:cs="Arial"/>
        </w:rPr>
        <w:t>PM – 4:10</w:t>
      </w:r>
      <w:r w:rsidR="0069330A" w:rsidRPr="0032727F">
        <w:rPr>
          <w:rFonts w:ascii="Arial" w:hAnsi="Arial" w:cs="Arial"/>
        </w:rPr>
        <w:t xml:space="preserve"> </w:t>
      </w:r>
      <w:r w:rsidRPr="0032727F">
        <w:rPr>
          <w:rFonts w:ascii="Arial" w:hAnsi="Arial" w:cs="Arial"/>
        </w:rPr>
        <w:t>PM</w:t>
      </w:r>
      <w:r w:rsidR="002D2B2D" w:rsidRPr="0032727F">
        <w:rPr>
          <w:rFonts w:ascii="Arial" w:hAnsi="Arial" w:cs="Arial"/>
        </w:rPr>
        <w:t xml:space="preserve"> </w:t>
      </w:r>
    </w:p>
    <w:p w14:paraId="475D6ECC" w14:textId="3D095618" w:rsidR="001F46DF" w:rsidRPr="00083CC9" w:rsidRDefault="002D2B2D" w:rsidP="001F46DF">
      <w:pPr>
        <w:rPr>
          <w:rFonts w:ascii="Arial" w:hAnsi="Arial" w:cs="Arial"/>
        </w:rPr>
      </w:pPr>
      <w:r w:rsidRPr="0032727F">
        <w:rPr>
          <w:rFonts w:ascii="Arial" w:hAnsi="Arial" w:cs="Arial"/>
          <w:b/>
          <w:bCs/>
        </w:rPr>
        <w:t>Refreshment Break</w:t>
      </w:r>
    </w:p>
    <w:p w14:paraId="6C97A0F5" w14:textId="77777777" w:rsidR="00A764F0" w:rsidRPr="0032727F" w:rsidRDefault="00A764F0" w:rsidP="003D6E1C">
      <w:pPr>
        <w:rPr>
          <w:rFonts w:ascii="Arial" w:hAnsi="Arial" w:cs="Arial"/>
        </w:rPr>
      </w:pPr>
    </w:p>
    <w:p w14:paraId="0C78AE9A" w14:textId="42590813" w:rsidR="003D6E1C" w:rsidRPr="0032727F" w:rsidRDefault="003D6E1C" w:rsidP="003D6E1C">
      <w:pPr>
        <w:rPr>
          <w:rFonts w:ascii="Arial" w:hAnsi="Arial" w:cs="Arial"/>
        </w:rPr>
      </w:pPr>
      <w:r w:rsidRPr="0032727F">
        <w:rPr>
          <w:rFonts w:ascii="Arial" w:hAnsi="Arial" w:cs="Arial"/>
        </w:rPr>
        <w:t>4:10 PM – 5:20 PM</w:t>
      </w:r>
    </w:p>
    <w:p w14:paraId="3103CF07" w14:textId="77777777" w:rsidR="003D6E1C" w:rsidRPr="0032727F" w:rsidRDefault="003D6E1C" w:rsidP="003D6E1C">
      <w:pPr>
        <w:rPr>
          <w:rFonts w:ascii="Arial" w:hAnsi="Arial" w:cs="Arial"/>
          <w:b/>
        </w:rPr>
      </w:pPr>
      <w:r w:rsidRPr="0032727F">
        <w:rPr>
          <w:rFonts w:ascii="Arial" w:hAnsi="Arial" w:cs="Arial"/>
          <w:b/>
        </w:rPr>
        <w:t xml:space="preserve">Plenary Session III </w:t>
      </w:r>
    </w:p>
    <w:p w14:paraId="42CE12E6" w14:textId="3300C0E8" w:rsidR="00EC45EF" w:rsidRPr="0032727F" w:rsidRDefault="003D6E1C" w:rsidP="00F327D1">
      <w:pPr>
        <w:rPr>
          <w:rFonts w:ascii="Arial" w:hAnsi="Arial" w:cs="Arial"/>
        </w:rPr>
      </w:pPr>
      <w:r w:rsidRPr="0032727F">
        <w:rPr>
          <w:rFonts w:ascii="Arial" w:hAnsi="Arial" w:cs="Arial"/>
          <w:b/>
        </w:rPr>
        <w:t>Shock Journal: State of the Journal &amp; Oral Presentations of Most Downloaded Papers</w:t>
      </w:r>
      <w:r w:rsidRPr="0032727F">
        <w:rPr>
          <w:rFonts w:ascii="Arial" w:hAnsi="Arial" w:cs="Arial"/>
        </w:rPr>
        <w:t xml:space="preserve"> </w:t>
      </w:r>
    </w:p>
    <w:p w14:paraId="6D13A0BD" w14:textId="77777777" w:rsidR="002D2B2D" w:rsidRPr="0032727F" w:rsidRDefault="002D2B2D" w:rsidP="00EC45EF">
      <w:pPr>
        <w:ind w:firstLine="360"/>
        <w:rPr>
          <w:rFonts w:ascii="Arial" w:hAnsi="Arial" w:cs="Arial"/>
          <w:b/>
          <w:bCs/>
        </w:rPr>
      </w:pPr>
    </w:p>
    <w:p w14:paraId="24BD0FA7" w14:textId="2E0486F0" w:rsidR="00995829" w:rsidRDefault="003D6E1C" w:rsidP="00FE32B5">
      <w:pPr>
        <w:ind w:left="360"/>
        <w:rPr>
          <w:rFonts w:ascii="Arial" w:hAnsi="Arial" w:cs="Arial"/>
          <w:b/>
          <w:bCs/>
        </w:rPr>
      </w:pPr>
      <w:r w:rsidRPr="0032727F">
        <w:rPr>
          <w:rFonts w:ascii="Arial" w:hAnsi="Arial" w:cs="Arial"/>
          <w:b/>
          <w:bCs/>
        </w:rPr>
        <w:t xml:space="preserve">Moderators </w:t>
      </w:r>
    </w:p>
    <w:p w14:paraId="02B0E845" w14:textId="77777777" w:rsidR="00995829" w:rsidRDefault="003D6E1C" w:rsidP="00FE32B5">
      <w:pPr>
        <w:ind w:left="360"/>
        <w:rPr>
          <w:rFonts w:ascii="Arial" w:hAnsi="Arial" w:cs="Arial"/>
        </w:rPr>
      </w:pPr>
      <w:r w:rsidRPr="0032727F">
        <w:rPr>
          <w:rFonts w:ascii="Arial" w:hAnsi="Arial" w:cs="Arial"/>
        </w:rPr>
        <w:t>Dan Remick M</w:t>
      </w:r>
      <w:r w:rsidR="00373EFA" w:rsidRPr="0032727F">
        <w:rPr>
          <w:rFonts w:ascii="Arial" w:hAnsi="Arial" w:cs="Arial"/>
        </w:rPr>
        <w:t>D</w:t>
      </w:r>
      <w:r w:rsidR="005A20D0" w:rsidRPr="0032727F">
        <w:rPr>
          <w:rFonts w:ascii="Arial" w:hAnsi="Arial" w:cs="Arial"/>
        </w:rPr>
        <w:t>, Boston University School of Medicine</w:t>
      </w:r>
      <w:r w:rsidR="008E003C" w:rsidRPr="0032727F">
        <w:rPr>
          <w:rFonts w:ascii="Arial" w:hAnsi="Arial" w:cs="Arial"/>
        </w:rPr>
        <w:t xml:space="preserve"> </w:t>
      </w:r>
    </w:p>
    <w:p w14:paraId="49E6A2B4" w14:textId="332DE4D7" w:rsidR="003D6E1C" w:rsidRPr="0032727F" w:rsidRDefault="008E003C" w:rsidP="00FE32B5">
      <w:pPr>
        <w:ind w:left="360"/>
        <w:rPr>
          <w:rFonts w:ascii="Arial" w:hAnsi="Arial" w:cs="Arial"/>
        </w:rPr>
      </w:pPr>
      <w:r w:rsidRPr="0032727F">
        <w:rPr>
          <w:rFonts w:ascii="Arial" w:hAnsi="Arial" w:cs="Arial"/>
        </w:rPr>
        <w:t>Julia Bohannon</w:t>
      </w:r>
      <w:r w:rsidR="0066783B" w:rsidRPr="0032727F">
        <w:rPr>
          <w:rFonts w:ascii="Arial" w:hAnsi="Arial" w:cs="Arial"/>
        </w:rPr>
        <w:t xml:space="preserve"> PhD</w:t>
      </w:r>
      <w:r w:rsidR="005A20D0" w:rsidRPr="0032727F">
        <w:rPr>
          <w:rFonts w:ascii="Arial" w:hAnsi="Arial" w:cs="Arial"/>
        </w:rPr>
        <w:t>, Vanderbilt University Medical</w:t>
      </w:r>
    </w:p>
    <w:p w14:paraId="18398FD6" w14:textId="77777777" w:rsidR="002D2B2D" w:rsidRPr="0032727F" w:rsidRDefault="002D2B2D" w:rsidP="00EC45EF">
      <w:pPr>
        <w:ind w:firstLine="360"/>
        <w:rPr>
          <w:rFonts w:ascii="Arial" w:hAnsi="Arial" w:cs="Arial"/>
          <w:b/>
          <w:bCs/>
        </w:rPr>
      </w:pPr>
    </w:p>
    <w:p w14:paraId="02AD1623" w14:textId="69AF56BF" w:rsidR="003D6E1C" w:rsidRPr="0032727F" w:rsidRDefault="003D6E1C" w:rsidP="00EC45EF">
      <w:pPr>
        <w:ind w:firstLine="360"/>
        <w:rPr>
          <w:rFonts w:ascii="Arial" w:hAnsi="Arial" w:cs="Arial"/>
          <w:b/>
          <w:bCs/>
        </w:rPr>
      </w:pPr>
      <w:r w:rsidRPr="0032727F">
        <w:rPr>
          <w:rFonts w:ascii="Arial" w:hAnsi="Arial" w:cs="Arial"/>
          <w:b/>
          <w:bCs/>
        </w:rPr>
        <w:t>Invited</w:t>
      </w:r>
      <w:r w:rsidR="008645EE">
        <w:rPr>
          <w:rFonts w:ascii="Arial" w:hAnsi="Arial" w:cs="Arial"/>
          <w:b/>
          <w:bCs/>
        </w:rPr>
        <w:t xml:space="preserve"> Speakers</w:t>
      </w:r>
    </w:p>
    <w:p w14:paraId="60638579" w14:textId="77777777" w:rsidR="00433843" w:rsidRDefault="0043384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4:10 PM – 4:30 PM </w:t>
      </w:r>
    </w:p>
    <w:p w14:paraId="3A802502" w14:textId="77777777" w:rsidR="00F65D43" w:rsidRDefault="000466A8" w:rsidP="00D55C61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Dan Remick MD</w:t>
      </w:r>
      <w:r w:rsidR="005A20D0" w:rsidRPr="0032727F">
        <w:rPr>
          <w:rFonts w:ascii="Arial" w:hAnsi="Arial" w:cs="Arial"/>
        </w:rPr>
        <w:t>, Boston University School of Medicine</w:t>
      </w:r>
      <w:r w:rsidRPr="0032727F">
        <w:rPr>
          <w:rFonts w:ascii="Arial" w:hAnsi="Arial" w:cs="Arial"/>
        </w:rPr>
        <w:t xml:space="preserve"> </w:t>
      </w:r>
    </w:p>
    <w:p w14:paraId="713BFE5D" w14:textId="71D95AE0" w:rsidR="000466A8" w:rsidRPr="0032727F" w:rsidRDefault="000466A8" w:rsidP="00D55C61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State of the Journal</w:t>
      </w:r>
    </w:p>
    <w:p w14:paraId="626A02FC" w14:textId="77777777" w:rsidR="00433843" w:rsidRPr="002D379A" w:rsidRDefault="0043384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2D379A">
        <w:rPr>
          <w:rFonts w:ascii="Arial" w:hAnsi="Arial" w:cs="Arial"/>
        </w:rPr>
        <w:t>4:30 PM – 4:42 PM</w:t>
      </w:r>
    </w:p>
    <w:p w14:paraId="0DB1182F" w14:textId="77777777" w:rsidR="00F65D43" w:rsidRDefault="000466A8" w:rsidP="00433843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Anne </w:t>
      </w:r>
      <w:proofErr w:type="spellStart"/>
      <w:r w:rsidRPr="0032727F">
        <w:rPr>
          <w:rFonts w:ascii="Arial" w:hAnsi="Arial" w:cs="Arial"/>
        </w:rPr>
        <w:t>Grossestreur</w:t>
      </w:r>
      <w:proofErr w:type="spellEnd"/>
      <w:r w:rsidRPr="0032727F">
        <w:rPr>
          <w:rFonts w:ascii="Arial" w:hAnsi="Arial" w:cs="Arial"/>
        </w:rPr>
        <w:t xml:space="preserve"> PhD</w:t>
      </w:r>
      <w:r w:rsidR="005A20D0" w:rsidRPr="0032727F">
        <w:rPr>
          <w:rFonts w:ascii="Arial" w:hAnsi="Arial" w:cs="Arial"/>
        </w:rPr>
        <w:t>, Beth Israel Deaconess Medical Center</w:t>
      </w:r>
      <w:r w:rsidRPr="0032727F">
        <w:rPr>
          <w:rFonts w:ascii="Arial" w:hAnsi="Arial" w:cs="Arial"/>
        </w:rPr>
        <w:t xml:space="preserve"> </w:t>
      </w:r>
    </w:p>
    <w:p w14:paraId="2A3521B5" w14:textId="7F1CC4A6" w:rsidR="000466A8" w:rsidRPr="0032727F" w:rsidRDefault="000466A8" w:rsidP="00433843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Esmolol to Treat </w:t>
      </w:r>
      <w:r w:rsidR="00DF7D48" w:rsidRPr="0032727F">
        <w:rPr>
          <w:rFonts w:ascii="Arial" w:hAnsi="Arial" w:cs="Arial"/>
        </w:rPr>
        <w:t>t</w:t>
      </w:r>
      <w:r w:rsidRPr="0032727F">
        <w:rPr>
          <w:rFonts w:ascii="Arial" w:hAnsi="Arial" w:cs="Arial"/>
        </w:rPr>
        <w:t>he Hemodynamic Effects of Septic Shock: A Randomized Controlled Trial</w:t>
      </w:r>
    </w:p>
    <w:p w14:paraId="4B2D7778" w14:textId="77777777" w:rsidR="00D55C61" w:rsidRDefault="00D55C61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4:42 PM – 4:54 PM</w:t>
      </w:r>
    </w:p>
    <w:p w14:paraId="532F93E9" w14:textId="77777777" w:rsidR="00F65D43" w:rsidRDefault="000466A8" w:rsidP="00D55C61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Marlene Starr PhD</w:t>
      </w:r>
      <w:r w:rsidR="00873DE6" w:rsidRPr="0032727F">
        <w:rPr>
          <w:rFonts w:ascii="Arial" w:hAnsi="Arial" w:cs="Arial"/>
        </w:rPr>
        <w:t>, University of Kentucky College of Medicine</w:t>
      </w:r>
      <w:r w:rsidRPr="0032727F">
        <w:rPr>
          <w:rFonts w:ascii="Arial" w:hAnsi="Arial" w:cs="Arial"/>
        </w:rPr>
        <w:t xml:space="preserve"> </w:t>
      </w:r>
    </w:p>
    <w:p w14:paraId="6B8DB052" w14:textId="13698C14" w:rsidR="000466A8" w:rsidRPr="0032727F" w:rsidRDefault="000466A8" w:rsidP="00D55C61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Azithromycin and Major Adverse Kidney Events in Critically Ill Patients </w:t>
      </w:r>
      <w:r w:rsidR="00DF7D48" w:rsidRPr="0032727F">
        <w:rPr>
          <w:rFonts w:ascii="Arial" w:hAnsi="Arial" w:cs="Arial"/>
        </w:rPr>
        <w:t>w</w:t>
      </w:r>
      <w:r w:rsidRPr="0032727F">
        <w:rPr>
          <w:rFonts w:ascii="Arial" w:hAnsi="Arial" w:cs="Arial"/>
        </w:rPr>
        <w:t>ith Sepsis-Associated Acute Kidney Injury</w:t>
      </w:r>
    </w:p>
    <w:p w14:paraId="504A424A" w14:textId="1C0ED264" w:rsidR="00D55C61" w:rsidRDefault="00D55C61" w:rsidP="002B39A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4:54 PM – 5:06 PM</w:t>
      </w:r>
    </w:p>
    <w:p w14:paraId="7CB05646" w14:textId="77777777" w:rsidR="00F65D43" w:rsidRDefault="002B39AD" w:rsidP="00D55C61">
      <w:pPr>
        <w:pStyle w:val="ListParagraph"/>
        <w:rPr>
          <w:rFonts w:ascii="Arial" w:hAnsi="Arial" w:cs="Arial"/>
        </w:rPr>
      </w:pPr>
      <w:proofErr w:type="spellStart"/>
      <w:r w:rsidRPr="0032727F">
        <w:rPr>
          <w:rFonts w:ascii="Arial" w:hAnsi="Arial" w:cs="Arial"/>
        </w:rPr>
        <w:t>Basilia</w:t>
      </w:r>
      <w:proofErr w:type="spellEnd"/>
      <w:r w:rsidRPr="0032727F">
        <w:rPr>
          <w:rFonts w:ascii="Arial" w:hAnsi="Arial" w:cs="Arial"/>
        </w:rPr>
        <w:t xml:space="preserve"> </w:t>
      </w:r>
      <w:proofErr w:type="spellStart"/>
      <w:r w:rsidRPr="0032727F">
        <w:rPr>
          <w:rFonts w:ascii="Arial" w:hAnsi="Arial" w:cs="Arial"/>
        </w:rPr>
        <w:t>Zingarelli</w:t>
      </w:r>
      <w:proofErr w:type="spellEnd"/>
      <w:r w:rsidRPr="0032727F">
        <w:rPr>
          <w:rFonts w:ascii="Arial" w:hAnsi="Arial" w:cs="Arial"/>
        </w:rPr>
        <w:t xml:space="preserve"> MD PhD</w:t>
      </w:r>
      <w:r w:rsidR="00873DE6" w:rsidRPr="0032727F">
        <w:rPr>
          <w:rFonts w:ascii="Arial" w:hAnsi="Arial" w:cs="Arial"/>
        </w:rPr>
        <w:t>, Cincinnati Children’s Hospital Medical Center</w:t>
      </w:r>
      <w:r w:rsidRPr="0032727F">
        <w:rPr>
          <w:rFonts w:ascii="Arial" w:hAnsi="Arial" w:cs="Arial"/>
        </w:rPr>
        <w:t xml:space="preserve"> </w:t>
      </w:r>
    </w:p>
    <w:p w14:paraId="14227525" w14:textId="0FCB134E" w:rsidR="002B39AD" w:rsidRPr="0032727F" w:rsidRDefault="002B39AD" w:rsidP="00D55C61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Candidate Biomarkers for Sepsis-Associated Acute Kidney Injury Mechanistic Studies</w:t>
      </w:r>
    </w:p>
    <w:p w14:paraId="4B330C6E" w14:textId="69A1AD22" w:rsidR="00D55C61" w:rsidRDefault="00D55C61" w:rsidP="002B39AD">
      <w:pPr>
        <w:pStyle w:val="ListParagraph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5:06 PM – 5:18</w:t>
      </w:r>
      <w:r w:rsidR="006A56A2">
        <w:rPr>
          <w:rFonts w:ascii="Arial" w:hAnsi="Arial" w:cs="Arial"/>
          <w:color w:val="000000" w:themeColor="text1"/>
        </w:rPr>
        <w:t xml:space="preserve"> PM</w:t>
      </w:r>
    </w:p>
    <w:p w14:paraId="00C233DD" w14:textId="77777777" w:rsidR="00F65D43" w:rsidRDefault="008A7DFE" w:rsidP="00D55C61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32727F">
        <w:rPr>
          <w:rFonts w:ascii="Arial" w:hAnsi="Arial" w:cs="Arial"/>
          <w:color w:val="000000" w:themeColor="text1"/>
        </w:rPr>
        <w:t>Dijoia</w:t>
      </w:r>
      <w:proofErr w:type="spellEnd"/>
      <w:r w:rsidRPr="0032727F">
        <w:rPr>
          <w:rFonts w:ascii="Arial" w:hAnsi="Arial" w:cs="Arial"/>
          <w:color w:val="000000" w:themeColor="text1"/>
        </w:rPr>
        <w:t xml:space="preserve"> Darden MD</w:t>
      </w:r>
      <w:r w:rsidR="00873DE6" w:rsidRPr="0032727F">
        <w:rPr>
          <w:rFonts w:ascii="Arial" w:hAnsi="Arial" w:cs="Arial"/>
          <w:color w:val="000000" w:themeColor="text1"/>
        </w:rPr>
        <w:t>, University of Florida</w:t>
      </w:r>
      <w:r w:rsidRPr="0032727F">
        <w:rPr>
          <w:rFonts w:ascii="Arial" w:hAnsi="Arial" w:cs="Arial"/>
          <w:color w:val="000000" w:themeColor="text1"/>
        </w:rPr>
        <w:t xml:space="preserve"> </w:t>
      </w:r>
    </w:p>
    <w:p w14:paraId="40FA4097" w14:textId="6220008E" w:rsidR="002B39AD" w:rsidRPr="0032727F" w:rsidRDefault="008A7DFE" w:rsidP="00D55C61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  <w:color w:val="000000" w:themeColor="text1"/>
        </w:rPr>
        <w:lastRenderedPageBreak/>
        <w:t>Sepsis-Induced Myopathy and Gut Microbiome Dysbiosis: Mechanistic Links and Therapeutic Targets</w:t>
      </w:r>
    </w:p>
    <w:p w14:paraId="514B267E" w14:textId="77777777" w:rsidR="00A51139" w:rsidRPr="00C14D49" w:rsidRDefault="00A51139" w:rsidP="00C1684F">
      <w:pPr>
        <w:rPr>
          <w:rFonts w:ascii="Arial" w:hAnsi="Arial" w:cs="Arial"/>
          <w:color w:val="FF0000"/>
        </w:rPr>
      </w:pPr>
    </w:p>
    <w:p w14:paraId="2198740F" w14:textId="7D66C559" w:rsidR="00570485" w:rsidRPr="00C14D49" w:rsidRDefault="003F00AE" w:rsidP="00C1684F">
      <w:pPr>
        <w:rPr>
          <w:rFonts w:ascii="Arial" w:hAnsi="Arial" w:cs="Arial"/>
          <w:color w:val="000000" w:themeColor="text1"/>
        </w:rPr>
      </w:pPr>
      <w:r w:rsidRPr="00C14D49">
        <w:rPr>
          <w:rFonts w:ascii="Arial" w:hAnsi="Arial" w:cs="Arial"/>
        </w:rPr>
        <w:t>5:</w:t>
      </w:r>
      <w:r w:rsidR="001F0066" w:rsidRPr="00C14D49">
        <w:rPr>
          <w:rFonts w:ascii="Arial" w:hAnsi="Arial" w:cs="Arial"/>
        </w:rPr>
        <w:t>30</w:t>
      </w:r>
      <w:r w:rsidR="000466A8" w:rsidRPr="00C14D49">
        <w:rPr>
          <w:rFonts w:ascii="Arial" w:hAnsi="Arial" w:cs="Arial"/>
        </w:rPr>
        <w:t xml:space="preserve"> </w:t>
      </w:r>
      <w:r w:rsidR="00F974EB" w:rsidRPr="00C14D49">
        <w:rPr>
          <w:rFonts w:ascii="Arial" w:hAnsi="Arial" w:cs="Arial"/>
        </w:rPr>
        <w:t>P</w:t>
      </w:r>
      <w:r w:rsidR="001A12E2" w:rsidRPr="00C14D49">
        <w:rPr>
          <w:rFonts w:ascii="Arial" w:hAnsi="Arial" w:cs="Arial"/>
        </w:rPr>
        <w:t xml:space="preserve">M – </w:t>
      </w:r>
      <w:r w:rsidR="004D49B0" w:rsidRPr="00C14D49">
        <w:rPr>
          <w:rFonts w:ascii="Arial" w:hAnsi="Arial" w:cs="Arial"/>
        </w:rPr>
        <w:t>6:</w:t>
      </w:r>
      <w:r w:rsidR="000466A8" w:rsidRPr="00C14D49">
        <w:rPr>
          <w:rFonts w:ascii="Arial" w:hAnsi="Arial" w:cs="Arial"/>
        </w:rPr>
        <w:t xml:space="preserve">30 </w:t>
      </w:r>
      <w:r w:rsidR="000D4BB9" w:rsidRPr="00C14D49">
        <w:rPr>
          <w:rFonts w:ascii="Arial" w:hAnsi="Arial" w:cs="Arial"/>
        </w:rPr>
        <w:t>P</w:t>
      </w:r>
      <w:r w:rsidR="00570485" w:rsidRPr="00C14D49">
        <w:rPr>
          <w:rFonts w:ascii="Arial" w:hAnsi="Arial" w:cs="Arial"/>
        </w:rPr>
        <w:t>M</w:t>
      </w:r>
    </w:p>
    <w:p w14:paraId="5CC2F9EB" w14:textId="77777777" w:rsidR="0095513D" w:rsidRPr="00C14D49" w:rsidRDefault="004D49B0" w:rsidP="00C1684F">
      <w:pPr>
        <w:rPr>
          <w:rFonts w:ascii="Arial" w:hAnsi="Arial" w:cs="Arial"/>
          <w:color w:val="000000" w:themeColor="text1"/>
        </w:rPr>
      </w:pPr>
      <w:r w:rsidRPr="00C14D49">
        <w:rPr>
          <w:rFonts w:ascii="Arial" w:hAnsi="Arial" w:cs="Arial"/>
          <w:b/>
          <w:bCs/>
          <w:color w:val="000000" w:themeColor="text1"/>
        </w:rPr>
        <w:t>Presidential Addresses:</w:t>
      </w:r>
      <w:r w:rsidRPr="00C14D49">
        <w:rPr>
          <w:rFonts w:ascii="Arial" w:hAnsi="Arial" w:cs="Arial"/>
          <w:color w:val="000000" w:themeColor="text1"/>
        </w:rPr>
        <w:t xml:space="preserve"> </w:t>
      </w:r>
    </w:p>
    <w:p w14:paraId="02FBAD2E" w14:textId="2E97BD65" w:rsidR="004D49B0" w:rsidRPr="00C14D49" w:rsidRDefault="000466A8">
      <w:pPr>
        <w:pStyle w:val="ListParagraph"/>
        <w:numPr>
          <w:ilvl w:val="0"/>
          <w:numId w:val="5"/>
        </w:numPr>
        <w:rPr>
          <w:rStyle w:val="Hyperlink"/>
          <w:rFonts w:ascii="Arial" w:hAnsi="Arial" w:cs="Arial"/>
          <w:color w:val="000000" w:themeColor="text1"/>
        </w:rPr>
      </w:pPr>
      <w:r w:rsidRPr="00C14D49">
        <w:rPr>
          <w:rFonts w:ascii="Arial" w:hAnsi="Arial" w:cs="Arial"/>
          <w:color w:val="000000" w:themeColor="text1"/>
        </w:rPr>
        <w:t>Melanie Scott MD PhD</w:t>
      </w:r>
      <w:r w:rsidR="00873DE6">
        <w:rPr>
          <w:rFonts w:ascii="Arial" w:hAnsi="Arial" w:cs="Arial"/>
          <w:color w:val="000000" w:themeColor="text1"/>
        </w:rPr>
        <w:t>, University of Pittsburgh</w:t>
      </w:r>
      <w:r w:rsidRPr="00C14D49">
        <w:rPr>
          <w:rFonts w:ascii="Arial" w:hAnsi="Arial" w:cs="Arial"/>
          <w:color w:val="000000" w:themeColor="text1"/>
        </w:rPr>
        <w:t xml:space="preserve"> - TBA</w:t>
      </w:r>
    </w:p>
    <w:p w14:paraId="3D7B195A" w14:textId="77777777" w:rsidR="004D49B0" w:rsidRPr="00C14D49" w:rsidRDefault="004D49B0" w:rsidP="00C1684F">
      <w:pPr>
        <w:rPr>
          <w:rFonts w:ascii="Arial" w:hAnsi="Arial" w:cs="Arial"/>
          <w:color w:val="000000" w:themeColor="text1"/>
        </w:rPr>
      </w:pPr>
    </w:p>
    <w:p w14:paraId="3DDF44FE" w14:textId="300139E9" w:rsidR="004D49B0" w:rsidRPr="00C14D49" w:rsidRDefault="004D49B0" w:rsidP="00C1684F">
      <w:pPr>
        <w:rPr>
          <w:rFonts w:ascii="Arial" w:hAnsi="Arial" w:cs="Arial"/>
        </w:rPr>
      </w:pPr>
      <w:r w:rsidRPr="00C14D49">
        <w:rPr>
          <w:rFonts w:ascii="Arial" w:hAnsi="Arial" w:cs="Arial"/>
        </w:rPr>
        <w:t>6:</w:t>
      </w:r>
      <w:r w:rsidR="000466A8" w:rsidRPr="00C14D49">
        <w:rPr>
          <w:rFonts w:ascii="Arial" w:hAnsi="Arial" w:cs="Arial"/>
        </w:rPr>
        <w:t xml:space="preserve">30 </w:t>
      </w:r>
      <w:r w:rsidR="001F0066" w:rsidRPr="00C14D49">
        <w:rPr>
          <w:rFonts w:ascii="Arial" w:hAnsi="Arial" w:cs="Arial"/>
        </w:rPr>
        <w:t>PM</w:t>
      </w:r>
      <w:r w:rsidRPr="00C14D49">
        <w:rPr>
          <w:rFonts w:ascii="Arial" w:hAnsi="Arial" w:cs="Arial"/>
        </w:rPr>
        <w:t xml:space="preserve"> – </w:t>
      </w:r>
      <w:r w:rsidR="00F327D1" w:rsidRPr="00C14D49">
        <w:rPr>
          <w:rFonts w:ascii="Arial" w:hAnsi="Arial" w:cs="Arial"/>
        </w:rPr>
        <w:t>7:3</w:t>
      </w:r>
      <w:r w:rsidR="000466A8" w:rsidRPr="00C14D49">
        <w:rPr>
          <w:rFonts w:ascii="Arial" w:hAnsi="Arial" w:cs="Arial"/>
        </w:rPr>
        <w:t xml:space="preserve">0 </w:t>
      </w:r>
      <w:r w:rsidR="001F0066" w:rsidRPr="00C14D49">
        <w:rPr>
          <w:rFonts w:ascii="Arial" w:hAnsi="Arial" w:cs="Arial"/>
        </w:rPr>
        <w:t>PM</w:t>
      </w:r>
    </w:p>
    <w:p w14:paraId="6B58F356" w14:textId="2302C9F6" w:rsidR="004D49B0" w:rsidRPr="00C14D49" w:rsidRDefault="004D49B0" w:rsidP="00C1684F">
      <w:pPr>
        <w:rPr>
          <w:rFonts w:ascii="Arial" w:hAnsi="Arial" w:cs="Arial"/>
          <w:b/>
          <w:bCs/>
        </w:rPr>
      </w:pPr>
      <w:r w:rsidRPr="00C14D49">
        <w:rPr>
          <w:rFonts w:ascii="Arial" w:hAnsi="Arial" w:cs="Arial"/>
          <w:b/>
          <w:bCs/>
        </w:rPr>
        <w:t>Welcome Reception</w:t>
      </w:r>
    </w:p>
    <w:p w14:paraId="3D0AB29E" w14:textId="0EA00FB1" w:rsidR="004D49B0" w:rsidRPr="00C14D49" w:rsidRDefault="004D49B0" w:rsidP="00C1684F">
      <w:pPr>
        <w:rPr>
          <w:rFonts w:ascii="Arial" w:hAnsi="Arial" w:cs="Arial"/>
        </w:rPr>
      </w:pPr>
      <w:r w:rsidRPr="000F7D45">
        <w:rPr>
          <w:rFonts w:ascii="Arial" w:hAnsi="Arial" w:cs="Arial"/>
        </w:rPr>
        <w:t>(</w:t>
      </w:r>
      <w:r w:rsidR="002D379A">
        <w:rPr>
          <w:rFonts w:ascii="Arial" w:hAnsi="Arial" w:cs="Arial"/>
        </w:rPr>
        <w:t xml:space="preserve">includes </w:t>
      </w:r>
      <w:r w:rsidRPr="000F7D45">
        <w:rPr>
          <w:rFonts w:ascii="Arial" w:hAnsi="Arial" w:cs="Arial"/>
        </w:rPr>
        <w:t>new member recognition)</w:t>
      </w:r>
      <w:r w:rsidR="00F417A3">
        <w:rPr>
          <w:rFonts w:ascii="Arial" w:hAnsi="Arial" w:cs="Arial"/>
        </w:rPr>
        <w:t xml:space="preserve"> </w:t>
      </w:r>
    </w:p>
    <w:p w14:paraId="568D7085" w14:textId="77777777" w:rsidR="000466A8" w:rsidRPr="00C14D49" w:rsidRDefault="000466A8" w:rsidP="00C1684F">
      <w:pPr>
        <w:rPr>
          <w:rFonts w:ascii="Arial" w:hAnsi="Arial" w:cs="Arial"/>
        </w:rPr>
      </w:pPr>
    </w:p>
    <w:p w14:paraId="4490A664" w14:textId="732DABA7" w:rsidR="000466A8" w:rsidRPr="00A24285" w:rsidRDefault="000466A8" w:rsidP="00C1684F">
      <w:pPr>
        <w:rPr>
          <w:rFonts w:ascii="Arial" w:hAnsi="Arial" w:cs="Arial"/>
        </w:rPr>
      </w:pPr>
      <w:r w:rsidRPr="00A24285">
        <w:rPr>
          <w:rFonts w:ascii="Arial" w:hAnsi="Arial" w:cs="Arial"/>
        </w:rPr>
        <w:t>7:30</w:t>
      </w:r>
      <w:r w:rsidR="0069330A" w:rsidRPr="00A24285">
        <w:rPr>
          <w:rFonts w:ascii="Arial" w:hAnsi="Arial" w:cs="Arial"/>
        </w:rPr>
        <w:t xml:space="preserve"> </w:t>
      </w:r>
      <w:r w:rsidRPr="00A24285">
        <w:rPr>
          <w:rFonts w:ascii="Arial" w:hAnsi="Arial" w:cs="Arial"/>
        </w:rPr>
        <w:t>PM – 9:00 PM</w:t>
      </w:r>
    </w:p>
    <w:p w14:paraId="1CF0754B" w14:textId="2596AEA8" w:rsidR="00296CEF" w:rsidRPr="00296CEF" w:rsidRDefault="000466A8" w:rsidP="00C1684F">
      <w:pPr>
        <w:rPr>
          <w:rFonts w:ascii="Arial" w:hAnsi="Arial" w:cs="Arial"/>
          <w:b/>
          <w:bCs/>
        </w:rPr>
      </w:pPr>
      <w:r w:rsidRPr="00A24285">
        <w:rPr>
          <w:rFonts w:ascii="Arial" w:hAnsi="Arial" w:cs="Arial"/>
          <w:b/>
          <w:bCs/>
        </w:rPr>
        <w:t xml:space="preserve">Mentoring </w:t>
      </w:r>
      <w:r w:rsidR="007825C2" w:rsidRPr="00A24285">
        <w:rPr>
          <w:rFonts w:ascii="Arial" w:hAnsi="Arial" w:cs="Arial"/>
          <w:b/>
          <w:bCs/>
        </w:rPr>
        <w:t>Workshop Dinner</w:t>
      </w:r>
    </w:p>
    <w:p w14:paraId="02C77F1E" w14:textId="77777777" w:rsidR="000466A8" w:rsidRPr="00C14D49" w:rsidRDefault="000466A8" w:rsidP="00C1684F">
      <w:pPr>
        <w:rPr>
          <w:rFonts w:ascii="Arial" w:hAnsi="Arial" w:cs="Arial"/>
          <w:b/>
          <w:bCs/>
        </w:rPr>
      </w:pPr>
    </w:p>
    <w:p w14:paraId="0393E376" w14:textId="3B528AE9" w:rsidR="00C5327D" w:rsidRPr="00C14D49" w:rsidRDefault="00C5327D" w:rsidP="00C1684F">
      <w:pPr>
        <w:rPr>
          <w:rFonts w:ascii="Arial" w:hAnsi="Arial" w:cs="Arial"/>
          <w:b/>
          <w:i/>
        </w:rPr>
      </w:pPr>
    </w:p>
    <w:p w14:paraId="2E04406F" w14:textId="77777777" w:rsidR="007D4A69" w:rsidRPr="00C14D49" w:rsidRDefault="007D4A69">
      <w:pPr>
        <w:rPr>
          <w:rFonts w:ascii="Arial" w:hAnsi="Arial" w:cs="Arial"/>
          <w:b/>
          <w:i/>
        </w:rPr>
      </w:pPr>
      <w:r w:rsidRPr="00C14D49">
        <w:rPr>
          <w:rFonts w:ascii="Arial" w:hAnsi="Arial" w:cs="Arial"/>
          <w:b/>
          <w:i/>
        </w:rPr>
        <w:br w:type="page"/>
      </w:r>
    </w:p>
    <w:p w14:paraId="5986E319" w14:textId="66859724" w:rsidR="004D49B0" w:rsidRPr="00C14D49" w:rsidRDefault="007D4A69" w:rsidP="00C1684F">
      <w:pPr>
        <w:rPr>
          <w:rFonts w:ascii="Arial" w:hAnsi="Arial" w:cs="Arial"/>
          <w:b/>
          <w:i/>
          <w:vertAlign w:val="superscript"/>
        </w:rPr>
      </w:pPr>
      <w:r w:rsidRPr="00C14D49">
        <w:rPr>
          <w:rFonts w:ascii="Arial" w:hAnsi="Arial" w:cs="Arial"/>
          <w:b/>
          <w:i/>
        </w:rPr>
        <w:lastRenderedPageBreak/>
        <w:t>SUNDAY, JUNE 18</w:t>
      </w:r>
      <w:r w:rsidRPr="00C14D49">
        <w:rPr>
          <w:rFonts w:ascii="Arial" w:hAnsi="Arial" w:cs="Arial"/>
          <w:b/>
          <w:i/>
          <w:vertAlign w:val="superscript"/>
        </w:rPr>
        <w:t>TH</w:t>
      </w:r>
    </w:p>
    <w:p w14:paraId="3CF5E94A" w14:textId="721C1722" w:rsidR="004D49B0" w:rsidRPr="00C14D49" w:rsidRDefault="004D49B0" w:rsidP="00C1684F">
      <w:pPr>
        <w:rPr>
          <w:rFonts w:ascii="Arial" w:hAnsi="Arial" w:cs="Arial"/>
        </w:rPr>
      </w:pPr>
    </w:p>
    <w:p w14:paraId="67B5F709" w14:textId="77777777" w:rsidR="00083CC9" w:rsidRDefault="00FC4A5E" w:rsidP="00C1684F">
      <w:pPr>
        <w:rPr>
          <w:rFonts w:ascii="Arial" w:hAnsi="Arial" w:cs="Arial"/>
          <w:i/>
        </w:rPr>
      </w:pPr>
      <w:r w:rsidRPr="00C14D49">
        <w:rPr>
          <w:rFonts w:ascii="Arial" w:hAnsi="Arial" w:cs="Arial"/>
          <w:i/>
        </w:rPr>
        <w:t>7:00 AM – 5:00 PM</w:t>
      </w:r>
      <w:r w:rsidR="00196E53">
        <w:rPr>
          <w:rFonts w:ascii="Arial" w:hAnsi="Arial" w:cs="Arial"/>
          <w:i/>
        </w:rPr>
        <w:t xml:space="preserve"> </w:t>
      </w:r>
    </w:p>
    <w:p w14:paraId="6E5452B1" w14:textId="2C58DA28" w:rsidR="00FC4A5E" w:rsidRPr="00196E53" w:rsidRDefault="00FC4A5E" w:rsidP="00C1684F">
      <w:pPr>
        <w:rPr>
          <w:rFonts w:ascii="Arial" w:hAnsi="Arial" w:cs="Arial"/>
          <w:i/>
        </w:rPr>
      </w:pPr>
      <w:r w:rsidRPr="00C14D49">
        <w:rPr>
          <w:rFonts w:ascii="Arial" w:hAnsi="Arial" w:cs="Arial"/>
          <w:iCs/>
        </w:rPr>
        <w:t>Registration</w:t>
      </w:r>
    </w:p>
    <w:p w14:paraId="70B1A70D" w14:textId="77777777" w:rsidR="00A764F0" w:rsidRPr="00C14D49" w:rsidRDefault="00A764F0" w:rsidP="00C1684F">
      <w:pPr>
        <w:rPr>
          <w:rFonts w:ascii="Arial" w:hAnsi="Arial" w:cs="Arial"/>
          <w:bCs/>
          <w:iCs/>
        </w:rPr>
      </w:pPr>
    </w:p>
    <w:p w14:paraId="1E551CAD" w14:textId="77777777" w:rsidR="00083CC9" w:rsidRDefault="00C5327D" w:rsidP="00C1684F">
      <w:pPr>
        <w:rPr>
          <w:rFonts w:ascii="Arial" w:hAnsi="Arial" w:cs="Arial"/>
          <w:bCs/>
          <w:iCs/>
        </w:rPr>
      </w:pPr>
      <w:r w:rsidRPr="00C14D49">
        <w:rPr>
          <w:rFonts w:ascii="Arial" w:hAnsi="Arial" w:cs="Arial"/>
          <w:bCs/>
          <w:iCs/>
        </w:rPr>
        <w:t>7</w:t>
      </w:r>
      <w:r w:rsidR="00FC4A5E" w:rsidRPr="00C14D49">
        <w:rPr>
          <w:rFonts w:ascii="Arial" w:hAnsi="Arial" w:cs="Arial"/>
          <w:bCs/>
          <w:iCs/>
        </w:rPr>
        <w:t>:00</w:t>
      </w:r>
      <w:r w:rsidR="000466A8" w:rsidRPr="00C14D49">
        <w:rPr>
          <w:rFonts w:ascii="Arial" w:hAnsi="Arial" w:cs="Arial"/>
          <w:bCs/>
          <w:iCs/>
        </w:rPr>
        <w:t xml:space="preserve"> </w:t>
      </w:r>
      <w:r w:rsidR="00FC4A5E" w:rsidRPr="00C14D49">
        <w:rPr>
          <w:rFonts w:ascii="Arial" w:hAnsi="Arial" w:cs="Arial"/>
          <w:bCs/>
          <w:iCs/>
        </w:rPr>
        <w:t xml:space="preserve">AM – </w:t>
      </w:r>
      <w:r w:rsidRPr="00C14D49">
        <w:rPr>
          <w:rFonts w:ascii="Arial" w:hAnsi="Arial" w:cs="Arial"/>
          <w:bCs/>
          <w:iCs/>
        </w:rPr>
        <w:t>5</w:t>
      </w:r>
      <w:r w:rsidR="00FC4A5E" w:rsidRPr="00C14D49">
        <w:rPr>
          <w:rFonts w:ascii="Arial" w:hAnsi="Arial" w:cs="Arial"/>
          <w:bCs/>
          <w:iCs/>
        </w:rPr>
        <w:t>:00</w:t>
      </w:r>
      <w:r w:rsidR="000466A8" w:rsidRPr="00C14D49">
        <w:rPr>
          <w:rFonts w:ascii="Arial" w:hAnsi="Arial" w:cs="Arial"/>
          <w:bCs/>
          <w:iCs/>
        </w:rPr>
        <w:t xml:space="preserve"> </w:t>
      </w:r>
      <w:r w:rsidR="00FC4A5E" w:rsidRPr="00C14D49">
        <w:rPr>
          <w:rFonts w:ascii="Arial" w:hAnsi="Arial" w:cs="Arial"/>
          <w:bCs/>
          <w:iCs/>
        </w:rPr>
        <w:t>PM</w:t>
      </w:r>
      <w:r w:rsidR="00196E53">
        <w:rPr>
          <w:rFonts w:ascii="Arial" w:hAnsi="Arial" w:cs="Arial"/>
          <w:bCs/>
          <w:iCs/>
        </w:rPr>
        <w:t xml:space="preserve"> </w:t>
      </w:r>
    </w:p>
    <w:p w14:paraId="6EA91D3A" w14:textId="3301C19F" w:rsidR="00D3420B" w:rsidRDefault="00FC4A5E" w:rsidP="00C1684F">
      <w:pPr>
        <w:pBdr>
          <w:bottom w:val="single" w:sz="6" w:space="1" w:color="auto"/>
        </w:pBd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Speaker Ready Room</w:t>
      </w:r>
    </w:p>
    <w:p w14:paraId="7F3F2115" w14:textId="77777777" w:rsidR="00083CC9" w:rsidRPr="00083CC9" w:rsidRDefault="00083CC9" w:rsidP="00C1684F">
      <w:pPr>
        <w:pBdr>
          <w:bottom w:val="single" w:sz="6" w:space="1" w:color="auto"/>
        </w:pBdr>
        <w:rPr>
          <w:rFonts w:ascii="Arial" w:hAnsi="Arial" w:cs="Arial"/>
          <w:iCs/>
        </w:rPr>
      </w:pPr>
    </w:p>
    <w:p w14:paraId="2A0F724C" w14:textId="77777777" w:rsidR="00D3420B" w:rsidRPr="00083CC9" w:rsidRDefault="00D3420B" w:rsidP="00C1684F">
      <w:pPr>
        <w:rPr>
          <w:rFonts w:ascii="Arial" w:hAnsi="Arial" w:cs="Arial"/>
        </w:rPr>
      </w:pPr>
    </w:p>
    <w:p w14:paraId="009EC92E" w14:textId="584CEA91" w:rsidR="00FC4A5E" w:rsidRPr="00C14D49" w:rsidRDefault="00C5327D" w:rsidP="00C1684F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7:30</w:t>
      </w:r>
      <w:r w:rsidR="000466A8" w:rsidRPr="00C14D49">
        <w:rPr>
          <w:rFonts w:ascii="Arial" w:hAnsi="Arial" w:cs="Arial"/>
          <w:iCs/>
        </w:rPr>
        <w:t xml:space="preserve"> </w:t>
      </w:r>
      <w:r w:rsidRPr="00C14D49">
        <w:rPr>
          <w:rFonts w:ascii="Arial" w:hAnsi="Arial" w:cs="Arial"/>
          <w:iCs/>
        </w:rPr>
        <w:t>AM – 9:00</w:t>
      </w:r>
      <w:r w:rsidR="000466A8" w:rsidRPr="00C14D49">
        <w:rPr>
          <w:rFonts w:ascii="Arial" w:hAnsi="Arial" w:cs="Arial"/>
          <w:iCs/>
        </w:rPr>
        <w:t xml:space="preserve"> </w:t>
      </w:r>
      <w:r w:rsidRPr="00C14D49">
        <w:rPr>
          <w:rFonts w:ascii="Arial" w:hAnsi="Arial" w:cs="Arial"/>
          <w:iCs/>
        </w:rPr>
        <w:t>AM</w:t>
      </w:r>
    </w:p>
    <w:p w14:paraId="57D88E96" w14:textId="77777777" w:rsidR="000466A8" w:rsidRPr="00C14D49" w:rsidRDefault="00C5327D" w:rsidP="00C1684F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b/>
          <w:bCs/>
          <w:iCs/>
          <w:color w:val="000000" w:themeColor="text1"/>
        </w:rPr>
        <w:t xml:space="preserve">Poster Session </w:t>
      </w:r>
      <w:r w:rsidR="00282166" w:rsidRPr="00C14D49">
        <w:rPr>
          <w:rFonts w:ascii="Arial" w:hAnsi="Arial" w:cs="Arial"/>
          <w:b/>
          <w:bCs/>
          <w:iCs/>
          <w:color w:val="000000" w:themeColor="text1"/>
        </w:rPr>
        <w:t>I</w:t>
      </w:r>
      <w:r w:rsidRPr="00C14D49">
        <w:rPr>
          <w:rFonts w:ascii="Arial" w:hAnsi="Arial" w:cs="Arial"/>
          <w:iCs/>
          <w:color w:val="000000" w:themeColor="text1"/>
        </w:rPr>
        <w:t xml:space="preserve"> </w:t>
      </w:r>
    </w:p>
    <w:p w14:paraId="716F72CF" w14:textId="057AECBC" w:rsidR="00C5327D" w:rsidRPr="00C14D49" w:rsidRDefault="00C5327D" w:rsidP="00C1684F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Continental Breakfast</w:t>
      </w:r>
    </w:p>
    <w:p w14:paraId="20255B1C" w14:textId="54250535" w:rsidR="004D49B0" w:rsidRPr="00C14D49" w:rsidRDefault="004D49B0" w:rsidP="00C1684F">
      <w:pPr>
        <w:rPr>
          <w:rFonts w:ascii="Arial" w:hAnsi="Arial" w:cs="Arial"/>
        </w:rPr>
      </w:pPr>
    </w:p>
    <w:p w14:paraId="0B285A98" w14:textId="1CE6E788" w:rsidR="00D73914" w:rsidRPr="0032727F" w:rsidRDefault="00C5327D" w:rsidP="00C1684F">
      <w:pPr>
        <w:rPr>
          <w:rFonts w:ascii="Arial" w:hAnsi="Arial" w:cs="Arial"/>
        </w:rPr>
      </w:pPr>
      <w:bookmarkStart w:id="2" w:name="_Hlk98923321"/>
      <w:r w:rsidRPr="0032727F">
        <w:rPr>
          <w:rFonts w:ascii="Arial" w:hAnsi="Arial" w:cs="Arial"/>
        </w:rPr>
        <w:t>9:00</w:t>
      </w:r>
      <w:r w:rsidR="000466A8" w:rsidRPr="0032727F">
        <w:rPr>
          <w:rFonts w:ascii="Arial" w:hAnsi="Arial" w:cs="Arial"/>
        </w:rPr>
        <w:t xml:space="preserve"> </w:t>
      </w:r>
      <w:r w:rsidRPr="0032727F">
        <w:rPr>
          <w:rFonts w:ascii="Arial" w:hAnsi="Arial" w:cs="Arial"/>
        </w:rPr>
        <w:t>AM – 10:</w:t>
      </w:r>
      <w:r w:rsidR="000466A8" w:rsidRPr="0032727F">
        <w:rPr>
          <w:rFonts w:ascii="Arial" w:hAnsi="Arial" w:cs="Arial"/>
        </w:rPr>
        <w:t>3</w:t>
      </w:r>
      <w:r w:rsidR="00524C18" w:rsidRPr="0032727F">
        <w:rPr>
          <w:rFonts w:ascii="Arial" w:hAnsi="Arial" w:cs="Arial"/>
        </w:rPr>
        <w:t>0</w:t>
      </w:r>
      <w:r w:rsidRPr="0032727F">
        <w:rPr>
          <w:rFonts w:ascii="Arial" w:hAnsi="Arial" w:cs="Arial"/>
        </w:rPr>
        <w:t xml:space="preserve"> AM</w:t>
      </w:r>
    </w:p>
    <w:p w14:paraId="24E0D3FA" w14:textId="2119C527" w:rsidR="006871BD" w:rsidRPr="0032727F" w:rsidRDefault="006871BD" w:rsidP="00D73914">
      <w:pPr>
        <w:rPr>
          <w:rFonts w:ascii="Arial" w:hAnsi="Arial" w:cs="Arial"/>
          <w:b/>
          <w:bCs/>
          <w:color w:val="000000" w:themeColor="text1"/>
        </w:rPr>
      </w:pPr>
      <w:bookmarkStart w:id="3" w:name="_Hlk96544123"/>
      <w:r w:rsidRPr="0032727F">
        <w:rPr>
          <w:rFonts w:ascii="Arial" w:hAnsi="Arial" w:cs="Arial"/>
          <w:b/>
          <w:bCs/>
          <w:color w:val="000000" w:themeColor="text1"/>
        </w:rPr>
        <w:t>Plenary Session I</w:t>
      </w:r>
      <w:r w:rsidR="005D302A" w:rsidRPr="0032727F">
        <w:rPr>
          <w:rFonts w:ascii="Arial" w:hAnsi="Arial" w:cs="Arial"/>
          <w:b/>
          <w:bCs/>
          <w:color w:val="000000" w:themeColor="text1"/>
        </w:rPr>
        <w:t>V</w:t>
      </w:r>
    </w:p>
    <w:bookmarkEnd w:id="3"/>
    <w:p w14:paraId="30BF9A3D" w14:textId="017F16D1" w:rsidR="00D73914" w:rsidRPr="0032727F" w:rsidRDefault="000466A8" w:rsidP="00C1684F">
      <w:pPr>
        <w:rPr>
          <w:rFonts w:ascii="Arial" w:hAnsi="Arial" w:cs="Arial"/>
          <w:b/>
          <w:bCs/>
        </w:rPr>
      </w:pPr>
      <w:r w:rsidRPr="0032727F">
        <w:rPr>
          <w:rFonts w:ascii="Arial" w:hAnsi="Arial" w:cs="Arial"/>
          <w:b/>
          <w:bCs/>
        </w:rPr>
        <w:t xml:space="preserve">Cellular Contributors to Microvascular Thrombosis and Critical Illness in Trauma and Sepsis </w:t>
      </w:r>
      <w:bookmarkEnd w:id="2"/>
    </w:p>
    <w:p w14:paraId="48D1444C" w14:textId="77777777" w:rsidR="00FE32B5" w:rsidRDefault="00FE32B5" w:rsidP="005F415B">
      <w:pPr>
        <w:rPr>
          <w:rFonts w:ascii="Arial" w:hAnsi="Arial" w:cs="Arial"/>
          <w:b/>
          <w:bCs/>
        </w:rPr>
      </w:pPr>
    </w:p>
    <w:p w14:paraId="41CE0538" w14:textId="7EB97AC1" w:rsidR="00083CC9" w:rsidRDefault="000466A8" w:rsidP="00FE32B5">
      <w:pPr>
        <w:ind w:left="360"/>
        <w:rPr>
          <w:rFonts w:ascii="Arial" w:hAnsi="Arial" w:cs="Arial"/>
        </w:rPr>
      </w:pPr>
      <w:r w:rsidRPr="0032727F">
        <w:rPr>
          <w:rFonts w:ascii="Arial" w:hAnsi="Arial" w:cs="Arial"/>
          <w:b/>
          <w:bCs/>
        </w:rPr>
        <w:t>Moderators</w:t>
      </w:r>
      <w:r w:rsidRPr="0032727F">
        <w:rPr>
          <w:rFonts w:ascii="Arial" w:hAnsi="Arial" w:cs="Arial"/>
        </w:rPr>
        <w:t xml:space="preserve"> </w:t>
      </w:r>
    </w:p>
    <w:p w14:paraId="78D3856F" w14:textId="77777777" w:rsidR="00083CC9" w:rsidRDefault="000466A8" w:rsidP="00FE32B5">
      <w:pPr>
        <w:ind w:left="360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Rosemary </w:t>
      </w:r>
      <w:proofErr w:type="spellStart"/>
      <w:r w:rsidRPr="0032727F">
        <w:rPr>
          <w:rFonts w:ascii="Arial" w:hAnsi="Arial" w:cs="Arial"/>
        </w:rPr>
        <w:t>Kozar</w:t>
      </w:r>
      <w:proofErr w:type="spellEnd"/>
      <w:r w:rsidRPr="0032727F">
        <w:rPr>
          <w:rFonts w:ascii="Arial" w:hAnsi="Arial" w:cs="Arial"/>
        </w:rPr>
        <w:t xml:space="preserve"> MD PhD</w:t>
      </w:r>
      <w:r w:rsidR="00873DE6" w:rsidRPr="0032727F">
        <w:rPr>
          <w:rFonts w:ascii="Arial" w:hAnsi="Arial" w:cs="Arial"/>
        </w:rPr>
        <w:t>, University of Maryland School of Medicine</w:t>
      </w:r>
      <w:r w:rsidR="00AF29C3" w:rsidRPr="0032727F">
        <w:rPr>
          <w:rFonts w:ascii="Arial" w:hAnsi="Arial" w:cs="Arial"/>
        </w:rPr>
        <w:t xml:space="preserve"> </w:t>
      </w:r>
    </w:p>
    <w:p w14:paraId="75B62256" w14:textId="159B1078" w:rsidR="000466A8" w:rsidRPr="0032727F" w:rsidRDefault="00AF29C3" w:rsidP="00FE32B5">
      <w:pPr>
        <w:ind w:left="360"/>
        <w:rPr>
          <w:rFonts w:ascii="Arial" w:hAnsi="Arial" w:cs="Arial"/>
        </w:rPr>
      </w:pPr>
      <w:r w:rsidRPr="0032727F">
        <w:rPr>
          <w:rFonts w:ascii="Arial" w:hAnsi="Arial" w:cs="Arial"/>
        </w:rPr>
        <w:t>Beth Middleton MD</w:t>
      </w:r>
      <w:r w:rsidR="00873DE6" w:rsidRPr="0032727F">
        <w:rPr>
          <w:rFonts w:ascii="Arial" w:hAnsi="Arial" w:cs="Arial"/>
        </w:rPr>
        <w:t>, University of Utah Health</w:t>
      </w:r>
    </w:p>
    <w:p w14:paraId="2DD2A364" w14:textId="77777777" w:rsidR="00DF7D48" w:rsidRPr="0032727F" w:rsidRDefault="00DF7D48" w:rsidP="00EC45EF">
      <w:pPr>
        <w:ind w:firstLine="360"/>
        <w:rPr>
          <w:rFonts w:ascii="Arial" w:hAnsi="Arial" w:cs="Arial"/>
          <w:b/>
          <w:bCs/>
        </w:rPr>
      </w:pPr>
    </w:p>
    <w:p w14:paraId="7B61FD17" w14:textId="77777777" w:rsidR="00DF7D48" w:rsidRPr="0032727F" w:rsidRDefault="00DF7D48" w:rsidP="00DF7D48">
      <w:pPr>
        <w:ind w:firstLine="360"/>
        <w:rPr>
          <w:rFonts w:ascii="Arial" w:hAnsi="Arial" w:cs="Arial"/>
          <w:b/>
          <w:bCs/>
        </w:rPr>
      </w:pPr>
      <w:r w:rsidRPr="0032727F">
        <w:rPr>
          <w:rFonts w:ascii="Arial" w:hAnsi="Arial" w:cs="Arial"/>
          <w:b/>
          <w:bCs/>
        </w:rPr>
        <w:t>Invited Speakers</w:t>
      </w:r>
    </w:p>
    <w:p w14:paraId="5456D84C" w14:textId="77777777" w:rsidR="008645EE" w:rsidRDefault="008645EE" w:rsidP="00DF7D4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9:00 AM – 9:20 AM</w:t>
      </w:r>
    </w:p>
    <w:p w14:paraId="302F1E34" w14:textId="77777777" w:rsidR="00196E53" w:rsidRDefault="00DF7D48" w:rsidP="008645EE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Rosemary </w:t>
      </w:r>
      <w:proofErr w:type="spellStart"/>
      <w:r w:rsidRPr="0032727F">
        <w:rPr>
          <w:rFonts w:ascii="Arial" w:hAnsi="Arial" w:cs="Arial"/>
        </w:rPr>
        <w:t>Kozar</w:t>
      </w:r>
      <w:proofErr w:type="spellEnd"/>
      <w:r w:rsidRPr="0032727F">
        <w:rPr>
          <w:rFonts w:ascii="Arial" w:hAnsi="Arial" w:cs="Arial"/>
        </w:rPr>
        <w:t xml:space="preserve"> MD PhD</w:t>
      </w:r>
      <w:r w:rsidR="00873DE6" w:rsidRPr="0032727F">
        <w:rPr>
          <w:rFonts w:ascii="Arial" w:hAnsi="Arial" w:cs="Arial"/>
        </w:rPr>
        <w:t>, University of Maryland School of Medicine</w:t>
      </w:r>
      <w:r w:rsidRPr="0032727F">
        <w:rPr>
          <w:rFonts w:ascii="Arial" w:hAnsi="Arial" w:cs="Arial"/>
        </w:rPr>
        <w:t xml:space="preserve"> </w:t>
      </w:r>
    </w:p>
    <w:p w14:paraId="79375AA8" w14:textId="08BF5BBD" w:rsidR="00DF7D48" w:rsidRPr="0032727F" w:rsidRDefault="00DF7D48" w:rsidP="008645EE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Role of VWF in Endotheliopathy and Repair After Injury</w:t>
      </w:r>
    </w:p>
    <w:p w14:paraId="466EBB9F" w14:textId="77777777" w:rsidR="008645EE" w:rsidRDefault="008645EE" w:rsidP="00DF7D4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9:20 AM – 9:40 AM</w:t>
      </w:r>
    </w:p>
    <w:p w14:paraId="2E86E5D2" w14:textId="77777777" w:rsidR="00196E53" w:rsidRDefault="00DF7D48" w:rsidP="008645EE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Beth Middleton MD</w:t>
      </w:r>
      <w:r w:rsidR="00873DE6" w:rsidRPr="0032727F">
        <w:rPr>
          <w:rFonts w:ascii="Arial" w:hAnsi="Arial" w:cs="Arial"/>
        </w:rPr>
        <w:t>, University of Utah Health</w:t>
      </w:r>
      <w:r w:rsidRPr="0032727F">
        <w:rPr>
          <w:rFonts w:ascii="Arial" w:hAnsi="Arial" w:cs="Arial"/>
        </w:rPr>
        <w:t xml:space="preserve"> </w:t>
      </w:r>
    </w:p>
    <w:p w14:paraId="5B9DD03F" w14:textId="00CC0921" w:rsidR="00DF7D48" w:rsidRPr="0032727F" w:rsidRDefault="00DF7D48" w:rsidP="008645EE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>Platelets and Sepsis/COVID-19</w:t>
      </w:r>
    </w:p>
    <w:p w14:paraId="000AD27B" w14:textId="77777777" w:rsidR="008645EE" w:rsidRPr="008645EE" w:rsidRDefault="008645EE" w:rsidP="00DF7D48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>9:40 AM – 10:00 AM</w:t>
      </w:r>
    </w:p>
    <w:p w14:paraId="2F4F9781" w14:textId="77777777" w:rsidR="00196E53" w:rsidRDefault="00DF7D48" w:rsidP="008645EE">
      <w:pPr>
        <w:pStyle w:val="ListParagraph"/>
        <w:rPr>
          <w:rFonts w:ascii="Arial" w:hAnsi="Arial" w:cs="Arial"/>
        </w:rPr>
      </w:pPr>
      <w:r w:rsidRPr="0032727F">
        <w:rPr>
          <w:rFonts w:ascii="Arial" w:hAnsi="Arial" w:cs="Arial"/>
        </w:rPr>
        <w:t xml:space="preserve">Vanessa </w:t>
      </w:r>
      <w:proofErr w:type="spellStart"/>
      <w:r w:rsidRPr="0032727F">
        <w:rPr>
          <w:rFonts w:ascii="Arial" w:hAnsi="Arial" w:cs="Arial"/>
        </w:rPr>
        <w:t>Nomellini</w:t>
      </w:r>
      <w:proofErr w:type="spellEnd"/>
      <w:r w:rsidR="00873DE6" w:rsidRPr="0032727F">
        <w:rPr>
          <w:rFonts w:ascii="Arial" w:hAnsi="Arial" w:cs="Arial"/>
        </w:rPr>
        <w:t xml:space="preserve"> </w:t>
      </w:r>
      <w:r w:rsidRPr="0032727F">
        <w:rPr>
          <w:rFonts w:ascii="Arial" w:hAnsi="Arial" w:cs="Arial"/>
        </w:rPr>
        <w:t>MD PhD</w:t>
      </w:r>
      <w:r w:rsidR="00873DE6" w:rsidRPr="0032727F">
        <w:rPr>
          <w:rFonts w:ascii="Arial" w:hAnsi="Arial" w:cs="Arial"/>
        </w:rPr>
        <w:t>, UT Southwestern Medical Center</w:t>
      </w:r>
      <w:r w:rsidRPr="0032727F">
        <w:rPr>
          <w:rFonts w:ascii="Arial" w:hAnsi="Arial" w:cs="Arial"/>
        </w:rPr>
        <w:t xml:space="preserve"> </w:t>
      </w:r>
    </w:p>
    <w:p w14:paraId="504AEC68" w14:textId="0597E597" w:rsidR="00DF7D48" w:rsidRPr="00CC7770" w:rsidRDefault="00DF7D48" w:rsidP="008645EE">
      <w:pPr>
        <w:pStyle w:val="ListParagraph"/>
        <w:rPr>
          <w:rFonts w:ascii="Arial" w:hAnsi="Arial" w:cs="Arial"/>
          <w:color w:val="000000" w:themeColor="text1"/>
        </w:rPr>
      </w:pPr>
      <w:r w:rsidRPr="0032727F">
        <w:rPr>
          <w:rFonts w:ascii="Arial" w:hAnsi="Arial" w:cs="Arial"/>
        </w:rPr>
        <w:t xml:space="preserve">Consumptive Coagulopathy </w:t>
      </w:r>
      <w:r w:rsidRPr="00CC7770">
        <w:rPr>
          <w:rFonts w:ascii="Arial" w:hAnsi="Arial" w:cs="Arial"/>
          <w:color w:val="000000" w:themeColor="text1"/>
        </w:rPr>
        <w:t>is Associated with Organ Dysfunction During PICS</w:t>
      </w:r>
    </w:p>
    <w:p w14:paraId="2AA5F685" w14:textId="77777777" w:rsidR="000466A8" w:rsidRPr="00CC7770" w:rsidRDefault="000466A8" w:rsidP="00C1684F">
      <w:pPr>
        <w:rPr>
          <w:rFonts w:ascii="Arial" w:hAnsi="Arial" w:cs="Arial"/>
          <w:color w:val="000000" w:themeColor="text1"/>
        </w:rPr>
      </w:pPr>
    </w:p>
    <w:p w14:paraId="299796B0" w14:textId="03A71680" w:rsidR="00CA1273" w:rsidRPr="00CC7770" w:rsidRDefault="007D5FE2" w:rsidP="00EC45EF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CC7770">
        <w:rPr>
          <w:rFonts w:ascii="Arial" w:hAnsi="Arial" w:cs="Arial"/>
          <w:b/>
          <w:bCs/>
          <w:color w:val="000000" w:themeColor="text1"/>
        </w:rPr>
        <w:t xml:space="preserve">Oral </w:t>
      </w:r>
      <w:r w:rsidR="000466A8" w:rsidRPr="00CC7770">
        <w:rPr>
          <w:rFonts w:ascii="Arial" w:hAnsi="Arial" w:cs="Arial"/>
          <w:b/>
          <w:bCs/>
          <w:color w:val="000000" w:themeColor="text1"/>
        </w:rPr>
        <w:t>Abstracts</w:t>
      </w:r>
    </w:p>
    <w:p w14:paraId="24BE46B1" w14:textId="77777777" w:rsidR="008645EE" w:rsidRDefault="008645EE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0:00 AM – 10:10 AM</w:t>
      </w:r>
    </w:p>
    <w:p w14:paraId="377C9CF4" w14:textId="7B486E59" w:rsidR="00CA1273" w:rsidRPr="00CC7770" w:rsidRDefault="00024F89" w:rsidP="008645EE">
      <w:pPr>
        <w:pStyle w:val="ListParagraph"/>
        <w:rPr>
          <w:rFonts w:ascii="Arial" w:hAnsi="Arial" w:cs="Arial"/>
          <w:color w:val="000000" w:themeColor="text1"/>
        </w:rPr>
      </w:pPr>
      <w:r w:rsidRPr="00CC7770">
        <w:rPr>
          <w:rFonts w:ascii="Arial" w:hAnsi="Arial" w:cs="Arial"/>
          <w:color w:val="000000" w:themeColor="text1"/>
        </w:rPr>
        <w:t xml:space="preserve">Otto </w:t>
      </w:r>
      <w:proofErr w:type="spellStart"/>
      <w:r w:rsidR="00BC2BCE" w:rsidRPr="00CC7770">
        <w:rPr>
          <w:rFonts w:ascii="Arial" w:hAnsi="Arial" w:cs="Arial"/>
          <w:color w:val="000000" w:themeColor="text1"/>
        </w:rPr>
        <w:t>Thielen</w:t>
      </w:r>
      <w:proofErr w:type="spellEnd"/>
      <w:r w:rsidR="00C95B48" w:rsidRPr="00CC7770">
        <w:rPr>
          <w:rFonts w:ascii="Arial" w:hAnsi="Arial" w:cs="Arial"/>
          <w:color w:val="000000" w:themeColor="text1"/>
        </w:rPr>
        <w:t xml:space="preserve"> MD, University of Colorado Anschutz Medical Campus</w:t>
      </w:r>
      <w:r w:rsidR="00BC2BCE" w:rsidRPr="00CC7770">
        <w:rPr>
          <w:rFonts w:ascii="Arial" w:hAnsi="Arial" w:cs="Arial"/>
          <w:color w:val="000000" w:themeColor="text1"/>
        </w:rPr>
        <w:t xml:space="preserve"> - </w:t>
      </w:r>
      <w:r w:rsidR="00B859E6" w:rsidRPr="00CC7770">
        <w:rPr>
          <w:rFonts w:ascii="Arial" w:hAnsi="Arial" w:cs="Arial"/>
          <w:color w:val="000000" w:themeColor="text1"/>
        </w:rPr>
        <w:t>THROMBOINFLAMMATORY MEDIATORS PRODUCED BY FIBRINOLYSIS PHENOTYPES FOLLOWING INJURY</w:t>
      </w:r>
      <w:r w:rsidR="00BC2BCE" w:rsidRPr="00CC7770">
        <w:rPr>
          <w:rFonts w:ascii="Arial" w:hAnsi="Arial" w:cs="Arial"/>
          <w:color w:val="000000" w:themeColor="text1"/>
        </w:rPr>
        <w:t xml:space="preserve"> (Abstract 3909637)</w:t>
      </w:r>
    </w:p>
    <w:p w14:paraId="52870D07" w14:textId="77777777" w:rsidR="008645EE" w:rsidRDefault="008645EE" w:rsidP="00C1684F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0:10 AM – 10:20 AM</w:t>
      </w:r>
    </w:p>
    <w:p w14:paraId="3BB165BE" w14:textId="08341E9C" w:rsidR="00BC2BCE" w:rsidRPr="00CC7770" w:rsidRDefault="00BC2BCE" w:rsidP="008645EE">
      <w:pPr>
        <w:pStyle w:val="ListParagraph"/>
        <w:rPr>
          <w:rFonts w:ascii="Arial" w:hAnsi="Arial" w:cs="Arial"/>
          <w:color w:val="000000" w:themeColor="text1"/>
        </w:rPr>
      </w:pPr>
      <w:r w:rsidRPr="00CC7770">
        <w:rPr>
          <w:rFonts w:ascii="Arial" w:hAnsi="Arial" w:cs="Arial"/>
          <w:color w:val="000000" w:themeColor="text1"/>
        </w:rPr>
        <w:t>Young Woo Um</w:t>
      </w:r>
      <w:r w:rsidR="00C95B48" w:rsidRPr="00CC7770">
        <w:rPr>
          <w:rFonts w:ascii="Arial" w:hAnsi="Arial" w:cs="Arial"/>
          <w:color w:val="000000" w:themeColor="text1"/>
        </w:rPr>
        <w:t xml:space="preserve"> MD, Seoul National University </w:t>
      </w:r>
      <w:proofErr w:type="spellStart"/>
      <w:r w:rsidR="00C95B48" w:rsidRPr="00CC7770">
        <w:rPr>
          <w:rFonts w:ascii="Arial" w:hAnsi="Arial" w:cs="Arial"/>
          <w:color w:val="000000" w:themeColor="text1"/>
        </w:rPr>
        <w:t>Bundang</w:t>
      </w:r>
      <w:proofErr w:type="spellEnd"/>
      <w:r w:rsidR="00C95B48" w:rsidRPr="00CC7770">
        <w:rPr>
          <w:rFonts w:ascii="Arial" w:hAnsi="Arial" w:cs="Arial"/>
          <w:color w:val="000000" w:themeColor="text1"/>
        </w:rPr>
        <w:t xml:space="preserve"> Hospital</w:t>
      </w:r>
      <w:r w:rsidRPr="00CC7770">
        <w:rPr>
          <w:rFonts w:ascii="Arial" w:hAnsi="Arial" w:cs="Arial"/>
          <w:color w:val="000000" w:themeColor="text1"/>
        </w:rPr>
        <w:t xml:space="preserve"> - </w:t>
      </w:r>
      <w:r w:rsidR="00B859E6" w:rsidRPr="00CC7770">
        <w:rPr>
          <w:rFonts w:ascii="Arial" w:hAnsi="Arial" w:cs="Arial"/>
          <w:color w:val="000000" w:themeColor="text1"/>
        </w:rPr>
        <w:t>ALTERATIONS OF CEREBRAL MICROCIRCULATION AND THE ROLE OF NEUTROPHILS IN MICROCIRCULATORY DYSFUNCTION IN MOUSE CARDIAC ARREST MODEL</w:t>
      </w:r>
      <w:r w:rsidRPr="00CC7770">
        <w:rPr>
          <w:rFonts w:ascii="Arial" w:hAnsi="Arial" w:cs="Arial"/>
          <w:color w:val="000000" w:themeColor="text1"/>
        </w:rPr>
        <w:t xml:space="preserve"> (Abstract 3904184)</w:t>
      </w:r>
    </w:p>
    <w:p w14:paraId="438B3DA2" w14:textId="77777777" w:rsidR="008645EE" w:rsidRDefault="008645EE" w:rsidP="00C1684F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0:20 AM – 10:30 AM</w:t>
      </w:r>
    </w:p>
    <w:p w14:paraId="760F195E" w14:textId="51F1C7CF" w:rsidR="000466A8" w:rsidRPr="00CC7770" w:rsidRDefault="00BC2BCE" w:rsidP="008645EE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CC7770">
        <w:rPr>
          <w:rFonts w:ascii="Arial" w:hAnsi="Arial" w:cs="Arial"/>
          <w:color w:val="000000" w:themeColor="text1"/>
        </w:rPr>
        <w:t>Boyang</w:t>
      </w:r>
      <w:proofErr w:type="spellEnd"/>
      <w:r w:rsidRPr="00CC7770">
        <w:rPr>
          <w:rFonts w:ascii="Arial" w:hAnsi="Arial" w:cs="Arial"/>
          <w:color w:val="000000" w:themeColor="text1"/>
        </w:rPr>
        <w:t xml:space="preserve"> Ren</w:t>
      </w:r>
      <w:r w:rsidR="00C95B48" w:rsidRPr="00CC7770">
        <w:rPr>
          <w:rFonts w:ascii="Arial" w:hAnsi="Arial" w:cs="Arial"/>
          <w:color w:val="000000" w:themeColor="text1"/>
        </w:rPr>
        <w:t xml:space="preserve"> PhD, University of Maryland School of Medicine</w:t>
      </w:r>
      <w:r w:rsidRPr="00CC7770">
        <w:rPr>
          <w:rFonts w:ascii="Arial" w:hAnsi="Arial" w:cs="Arial"/>
          <w:color w:val="000000" w:themeColor="text1"/>
        </w:rPr>
        <w:t xml:space="preserve"> - </w:t>
      </w:r>
      <w:r w:rsidR="00B859E6" w:rsidRPr="00CC7770">
        <w:rPr>
          <w:rFonts w:ascii="Arial" w:hAnsi="Arial" w:cs="Arial"/>
          <w:color w:val="000000" w:themeColor="text1"/>
        </w:rPr>
        <w:t xml:space="preserve">EXTRACELLULAR RNA AND TLR7 SIGNALING MEDIATES INFLAMMATION AND ORGAN INJURY IN A MURINE MODEL OF POLYTRAUMA </w:t>
      </w:r>
      <w:r w:rsidRPr="00CC7770">
        <w:rPr>
          <w:rFonts w:ascii="Arial" w:hAnsi="Arial" w:cs="Arial"/>
          <w:color w:val="000000" w:themeColor="text1"/>
        </w:rPr>
        <w:t>(Abstract 3904833)</w:t>
      </w:r>
    </w:p>
    <w:p w14:paraId="24122EFA" w14:textId="77777777" w:rsidR="00CA1273" w:rsidRPr="00C14D49" w:rsidRDefault="00CA1273" w:rsidP="00524C18">
      <w:pPr>
        <w:rPr>
          <w:rFonts w:ascii="Arial" w:hAnsi="Arial" w:cs="Arial"/>
        </w:rPr>
      </w:pPr>
    </w:p>
    <w:p w14:paraId="5C9FFA5D" w14:textId="77777777" w:rsidR="00C461DA" w:rsidRDefault="00524C18" w:rsidP="006871BD">
      <w:pPr>
        <w:rPr>
          <w:rFonts w:ascii="Arial" w:hAnsi="Arial" w:cs="Arial"/>
        </w:rPr>
      </w:pPr>
      <w:r w:rsidRPr="00C14D49">
        <w:rPr>
          <w:rFonts w:ascii="Arial" w:hAnsi="Arial" w:cs="Arial"/>
        </w:rPr>
        <w:t>10:</w:t>
      </w:r>
      <w:r w:rsidR="00CA1273" w:rsidRPr="00C14D49">
        <w:rPr>
          <w:rFonts w:ascii="Arial" w:hAnsi="Arial" w:cs="Arial"/>
        </w:rPr>
        <w:t>3</w:t>
      </w:r>
      <w:r w:rsidRPr="00C14D49">
        <w:rPr>
          <w:rFonts w:ascii="Arial" w:hAnsi="Arial" w:cs="Arial"/>
        </w:rPr>
        <w:t>0AM – 1</w:t>
      </w:r>
      <w:r w:rsidR="00B65EF9" w:rsidRPr="00C14D49">
        <w:rPr>
          <w:rFonts w:ascii="Arial" w:hAnsi="Arial" w:cs="Arial"/>
        </w:rPr>
        <w:t>0:5</w:t>
      </w:r>
      <w:r w:rsidR="00CA1273" w:rsidRPr="00C14D49">
        <w:rPr>
          <w:rFonts w:ascii="Arial" w:hAnsi="Arial" w:cs="Arial"/>
        </w:rPr>
        <w:t>0</w:t>
      </w:r>
      <w:r w:rsidRPr="00C14D49">
        <w:rPr>
          <w:rFonts w:ascii="Arial" w:hAnsi="Arial" w:cs="Arial"/>
        </w:rPr>
        <w:t>AM</w:t>
      </w:r>
      <w:r w:rsidR="00083CC9">
        <w:rPr>
          <w:rFonts w:ascii="Arial" w:hAnsi="Arial" w:cs="Arial"/>
        </w:rPr>
        <w:t xml:space="preserve"> </w:t>
      </w:r>
    </w:p>
    <w:p w14:paraId="6CA62B7F" w14:textId="5A64806F" w:rsidR="009C2DC5" w:rsidRPr="00083CC9" w:rsidRDefault="00EC45EF" w:rsidP="006871BD">
      <w:pPr>
        <w:rPr>
          <w:rFonts w:ascii="Arial" w:hAnsi="Arial" w:cs="Arial"/>
        </w:rPr>
      </w:pPr>
      <w:r w:rsidRPr="00C14D49">
        <w:rPr>
          <w:rFonts w:ascii="Arial" w:hAnsi="Arial" w:cs="Arial"/>
          <w:b/>
          <w:bCs/>
        </w:rPr>
        <w:t xml:space="preserve">Refreshment </w:t>
      </w:r>
      <w:r w:rsidR="00524C18" w:rsidRPr="00C14D49">
        <w:rPr>
          <w:rFonts w:ascii="Arial" w:hAnsi="Arial" w:cs="Arial"/>
          <w:b/>
          <w:bCs/>
        </w:rPr>
        <w:t>Break</w:t>
      </w:r>
    </w:p>
    <w:p w14:paraId="4222EF09" w14:textId="77777777" w:rsidR="00CA1273" w:rsidRPr="00C14D49" w:rsidRDefault="00CA1273" w:rsidP="006871BD">
      <w:pPr>
        <w:rPr>
          <w:rFonts w:ascii="Arial" w:hAnsi="Arial" w:cs="Arial"/>
        </w:rPr>
      </w:pPr>
    </w:p>
    <w:p w14:paraId="3A643612" w14:textId="77777777" w:rsidR="00CA1273" w:rsidRPr="00C14D49" w:rsidRDefault="00CA1273" w:rsidP="00CA1273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11:00 AM – 12:00 PM</w:t>
      </w:r>
    </w:p>
    <w:p w14:paraId="5D0A1D6D" w14:textId="74882A2A" w:rsidR="00CA1273" w:rsidRPr="00C14D49" w:rsidRDefault="00CA1273" w:rsidP="00CA1273">
      <w:pPr>
        <w:rPr>
          <w:rFonts w:ascii="Arial" w:hAnsi="Arial" w:cs="Arial"/>
          <w:b/>
        </w:rPr>
      </w:pPr>
      <w:r w:rsidRPr="00C14D49">
        <w:rPr>
          <w:rFonts w:ascii="Arial" w:hAnsi="Arial" w:cs="Arial"/>
          <w:b/>
        </w:rPr>
        <w:t>Keynote Address - Susan Lynch, PhD UCSF</w:t>
      </w:r>
    </w:p>
    <w:p w14:paraId="0649057D" w14:textId="737296AE" w:rsidR="00CA1273" w:rsidRPr="00C14D49" w:rsidRDefault="00CA1273" w:rsidP="00CA1273">
      <w:pPr>
        <w:rPr>
          <w:rFonts w:ascii="Arial" w:hAnsi="Arial" w:cs="Arial"/>
          <w:bCs/>
        </w:rPr>
      </w:pPr>
      <w:r w:rsidRPr="00C14D49">
        <w:rPr>
          <w:rFonts w:ascii="Arial" w:hAnsi="Arial" w:cs="Arial"/>
          <w:bCs/>
        </w:rPr>
        <w:t>Topic/Title: Microbiome/TBA</w:t>
      </w:r>
    </w:p>
    <w:p w14:paraId="70714E92" w14:textId="77777777" w:rsidR="00083CC9" w:rsidRDefault="00083CC9" w:rsidP="00C1684F">
      <w:pPr>
        <w:rPr>
          <w:rFonts w:ascii="Arial" w:hAnsi="Arial" w:cs="Arial"/>
        </w:rPr>
      </w:pPr>
      <w:bookmarkStart w:id="4" w:name="_Hlk101353218"/>
    </w:p>
    <w:p w14:paraId="4B589E79" w14:textId="77777777" w:rsidR="00C461DA" w:rsidRDefault="00CA1273" w:rsidP="00C1684F">
      <w:pPr>
        <w:rPr>
          <w:rFonts w:ascii="Arial" w:hAnsi="Arial" w:cs="Arial"/>
        </w:rPr>
      </w:pPr>
      <w:r w:rsidRPr="00C14D49">
        <w:rPr>
          <w:rFonts w:ascii="Arial" w:hAnsi="Arial" w:cs="Arial"/>
        </w:rPr>
        <w:t xml:space="preserve">12:00 </w:t>
      </w:r>
      <w:r w:rsidR="000927E6" w:rsidRPr="00C14D49">
        <w:rPr>
          <w:rFonts w:ascii="Arial" w:hAnsi="Arial" w:cs="Arial"/>
        </w:rPr>
        <w:t>PM</w:t>
      </w:r>
      <w:r w:rsidR="00033C66" w:rsidRPr="00C14D49">
        <w:rPr>
          <w:rFonts w:ascii="Arial" w:hAnsi="Arial" w:cs="Arial"/>
        </w:rPr>
        <w:t xml:space="preserve"> – 1:</w:t>
      </w:r>
      <w:r w:rsidRPr="00C14D49">
        <w:rPr>
          <w:rFonts w:ascii="Arial" w:hAnsi="Arial" w:cs="Arial"/>
        </w:rPr>
        <w:t>1</w:t>
      </w:r>
      <w:r w:rsidR="00033C66" w:rsidRPr="00C14D49">
        <w:rPr>
          <w:rFonts w:ascii="Arial" w:hAnsi="Arial" w:cs="Arial"/>
        </w:rPr>
        <w:t>0</w:t>
      </w:r>
      <w:r w:rsidRPr="00C14D49">
        <w:rPr>
          <w:rFonts w:ascii="Arial" w:hAnsi="Arial" w:cs="Arial"/>
        </w:rPr>
        <w:t xml:space="preserve"> </w:t>
      </w:r>
      <w:r w:rsidR="00033C66" w:rsidRPr="00C14D49">
        <w:rPr>
          <w:rFonts w:ascii="Arial" w:hAnsi="Arial" w:cs="Arial"/>
        </w:rPr>
        <w:t>PM</w:t>
      </w:r>
      <w:r w:rsidR="00083CC9">
        <w:rPr>
          <w:rFonts w:ascii="Arial" w:hAnsi="Arial" w:cs="Arial"/>
        </w:rPr>
        <w:t xml:space="preserve"> </w:t>
      </w:r>
    </w:p>
    <w:p w14:paraId="5BDDBCB0" w14:textId="0054AC0A" w:rsidR="00033C66" w:rsidRPr="00083CC9" w:rsidRDefault="000927E6" w:rsidP="00C1684F">
      <w:pPr>
        <w:rPr>
          <w:rFonts w:ascii="Arial" w:hAnsi="Arial" w:cs="Arial"/>
        </w:rPr>
      </w:pPr>
      <w:r w:rsidRPr="00C14D49">
        <w:rPr>
          <w:rFonts w:ascii="Arial" w:hAnsi="Arial" w:cs="Arial"/>
          <w:b/>
          <w:bCs/>
        </w:rPr>
        <w:t>Boxed Lunch</w:t>
      </w:r>
    </w:p>
    <w:bookmarkEnd w:id="4"/>
    <w:p w14:paraId="05D29CA4" w14:textId="4288E696" w:rsidR="00545AAD" w:rsidRPr="00C14D49" w:rsidRDefault="00545AAD" w:rsidP="00C1684F">
      <w:pPr>
        <w:rPr>
          <w:rFonts w:ascii="Arial" w:hAnsi="Arial" w:cs="Arial"/>
          <w:b/>
          <w:bCs/>
        </w:rPr>
      </w:pPr>
    </w:p>
    <w:p w14:paraId="739EF801" w14:textId="3E07EDDD" w:rsidR="00CA1273" w:rsidRPr="00A24285" w:rsidRDefault="00CA1273" w:rsidP="00C1684F">
      <w:pPr>
        <w:rPr>
          <w:rFonts w:ascii="Arial" w:hAnsi="Arial" w:cs="Arial"/>
        </w:rPr>
      </w:pPr>
      <w:r w:rsidRPr="00A24285">
        <w:rPr>
          <w:rFonts w:ascii="Arial" w:hAnsi="Arial" w:cs="Arial"/>
        </w:rPr>
        <w:t>12:10 PM – 1:10 PM</w:t>
      </w:r>
    </w:p>
    <w:p w14:paraId="5EA43D07" w14:textId="5DC61633" w:rsidR="00CA1273" w:rsidRPr="00A24285" w:rsidRDefault="00CA1273" w:rsidP="00C1684F">
      <w:pPr>
        <w:rPr>
          <w:rFonts w:ascii="Arial" w:hAnsi="Arial" w:cs="Arial"/>
          <w:b/>
          <w:bCs/>
        </w:rPr>
      </w:pPr>
      <w:r w:rsidRPr="00A24285">
        <w:rPr>
          <w:rFonts w:ascii="Arial" w:hAnsi="Arial" w:cs="Arial"/>
          <w:b/>
          <w:bCs/>
        </w:rPr>
        <w:t>Oral Presentations By and For Young Investigators</w:t>
      </w:r>
    </w:p>
    <w:p w14:paraId="283D58B5" w14:textId="5480D0D9" w:rsidR="0078388C" w:rsidRPr="00A24285" w:rsidRDefault="0078388C" w:rsidP="00C1684F">
      <w:pPr>
        <w:rPr>
          <w:rFonts w:ascii="Arial" w:hAnsi="Arial" w:cs="Arial"/>
        </w:rPr>
      </w:pPr>
      <w:r w:rsidRPr="00A24285">
        <w:rPr>
          <w:rFonts w:ascii="Arial" w:hAnsi="Arial" w:cs="Arial"/>
        </w:rPr>
        <w:t>(Young Investigators only – bring lunch into room)</w:t>
      </w:r>
    </w:p>
    <w:p w14:paraId="23CCE0AE" w14:textId="77777777" w:rsidR="009037FF" w:rsidRPr="00A24285" w:rsidRDefault="009037FF" w:rsidP="00C1684F">
      <w:pPr>
        <w:rPr>
          <w:rFonts w:ascii="Arial" w:hAnsi="Arial" w:cs="Arial"/>
        </w:rPr>
      </w:pPr>
    </w:p>
    <w:p w14:paraId="38B74A45" w14:textId="769D391E" w:rsidR="009037FF" w:rsidRPr="00A24285" w:rsidRDefault="009037FF" w:rsidP="009037FF">
      <w:pPr>
        <w:ind w:left="360"/>
        <w:rPr>
          <w:rFonts w:ascii="Arial" w:hAnsi="Arial" w:cs="Arial"/>
          <w:b/>
          <w:bCs/>
          <w:color w:val="000000" w:themeColor="text1"/>
        </w:rPr>
      </w:pPr>
      <w:r w:rsidRPr="00A24285">
        <w:rPr>
          <w:rFonts w:ascii="Arial" w:hAnsi="Arial" w:cs="Arial"/>
          <w:b/>
          <w:bCs/>
          <w:color w:val="000000" w:themeColor="text1"/>
        </w:rPr>
        <w:t>Moderators</w:t>
      </w:r>
    </w:p>
    <w:p w14:paraId="31C38445" w14:textId="310B4B92" w:rsidR="009037FF" w:rsidRPr="00A24285" w:rsidRDefault="009037FF" w:rsidP="009037FF">
      <w:pPr>
        <w:ind w:left="360"/>
        <w:rPr>
          <w:rFonts w:ascii="Arial" w:hAnsi="Arial" w:cs="Arial"/>
          <w:color w:val="000000" w:themeColor="text1"/>
        </w:rPr>
      </w:pPr>
      <w:r w:rsidRPr="00A24285">
        <w:rPr>
          <w:rFonts w:ascii="Arial" w:hAnsi="Arial" w:cs="Arial"/>
          <w:color w:val="000000" w:themeColor="text1"/>
        </w:rPr>
        <w:t xml:space="preserve">Juan </w:t>
      </w:r>
      <w:proofErr w:type="spellStart"/>
      <w:r w:rsidRPr="00A24285">
        <w:rPr>
          <w:rFonts w:ascii="Arial" w:hAnsi="Arial" w:cs="Arial"/>
          <w:color w:val="000000" w:themeColor="text1"/>
        </w:rPr>
        <w:t>Idrovo</w:t>
      </w:r>
      <w:proofErr w:type="spellEnd"/>
      <w:r w:rsidRPr="00A24285">
        <w:rPr>
          <w:rFonts w:ascii="Arial" w:hAnsi="Arial" w:cs="Arial"/>
          <w:color w:val="000000" w:themeColor="text1"/>
        </w:rPr>
        <w:t xml:space="preserve"> MD, University of Colorado</w:t>
      </w:r>
    </w:p>
    <w:p w14:paraId="6940D0F5" w14:textId="77777777" w:rsidR="009037FF" w:rsidRPr="00A24285" w:rsidRDefault="009037FF" w:rsidP="009037FF">
      <w:pPr>
        <w:ind w:left="360"/>
        <w:rPr>
          <w:rFonts w:ascii="Arial" w:hAnsi="Arial" w:cs="Arial"/>
        </w:rPr>
      </w:pPr>
    </w:p>
    <w:p w14:paraId="6A64AC7D" w14:textId="77777777" w:rsidR="00DD52F8" w:rsidRPr="00A24285" w:rsidRDefault="00DD52F8" w:rsidP="00DD52F8">
      <w:pPr>
        <w:rPr>
          <w:rFonts w:ascii="Arial" w:hAnsi="Arial" w:cs="Arial"/>
          <w:b/>
          <w:bCs/>
        </w:rPr>
      </w:pPr>
      <w:r w:rsidRPr="00A24285">
        <w:rPr>
          <w:rFonts w:ascii="Arial" w:hAnsi="Arial" w:cs="Arial"/>
        </w:rPr>
        <w:tab/>
      </w:r>
      <w:r w:rsidRPr="00A24285">
        <w:rPr>
          <w:rFonts w:ascii="Arial" w:hAnsi="Arial" w:cs="Arial"/>
          <w:b/>
          <w:bCs/>
        </w:rPr>
        <w:t>Young Investigators</w:t>
      </w:r>
    </w:p>
    <w:p w14:paraId="333A2003" w14:textId="77777777" w:rsidR="00DD52F8" w:rsidRPr="00A24285" w:rsidRDefault="00DD52F8" w:rsidP="00DD52F8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24285">
        <w:rPr>
          <w:rFonts w:ascii="Arial" w:hAnsi="Arial" w:cs="Arial"/>
        </w:rPr>
        <w:t>12:10 PM – 12:22 PM</w:t>
      </w:r>
    </w:p>
    <w:p w14:paraId="57EADC72" w14:textId="77777777" w:rsidR="00DD52F8" w:rsidRPr="00A24285" w:rsidRDefault="00DD52F8" w:rsidP="00DD52F8">
      <w:pPr>
        <w:pStyle w:val="ListParagraph"/>
        <w:rPr>
          <w:rFonts w:ascii="Arial" w:hAnsi="Arial" w:cs="Arial"/>
        </w:rPr>
      </w:pPr>
      <w:r w:rsidRPr="00A24285">
        <w:rPr>
          <w:rFonts w:ascii="Arial" w:hAnsi="Arial" w:cs="Arial"/>
        </w:rPr>
        <w:t xml:space="preserve">Matthew </w:t>
      </w:r>
      <w:proofErr w:type="spellStart"/>
      <w:r w:rsidRPr="00A24285">
        <w:rPr>
          <w:rFonts w:ascii="Arial" w:hAnsi="Arial" w:cs="Arial"/>
        </w:rPr>
        <w:t>Baucom</w:t>
      </w:r>
      <w:proofErr w:type="spellEnd"/>
      <w:r w:rsidRPr="00A24285">
        <w:rPr>
          <w:rFonts w:ascii="Arial" w:hAnsi="Arial" w:cs="Arial"/>
        </w:rPr>
        <w:t xml:space="preserve"> MD, University of Cincinnati - LATE TRANEXAMIC ACID ADMINISTRATION AFTER TBI CONTINUES TO CONVEY IMMUNOLOGICAL BENEFIT (Abstract 3904876)</w:t>
      </w:r>
    </w:p>
    <w:p w14:paraId="6817D495" w14:textId="77777777" w:rsidR="00DD52F8" w:rsidRPr="00A24285" w:rsidRDefault="00DD52F8" w:rsidP="00DD52F8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24285">
        <w:rPr>
          <w:rFonts w:ascii="Arial" w:hAnsi="Arial" w:cs="Arial"/>
        </w:rPr>
        <w:t>12:22 PM – 12:34 PM</w:t>
      </w:r>
    </w:p>
    <w:p w14:paraId="754349CB" w14:textId="77777777" w:rsidR="00DD52F8" w:rsidRPr="00A24285" w:rsidRDefault="00DD52F8" w:rsidP="00DD52F8">
      <w:pPr>
        <w:pStyle w:val="ListParagraph"/>
        <w:rPr>
          <w:rFonts w:ascii="Arial" w:hAnsi="Arial" w:cs="Arial"/>
        </w:rPr>
      </w:pPr>
      <w:r w:rsidRPr="00A24285">
        <w:rPr>
          <w:rFonts w:ascii="Arial" w:hAnsi="Arial" w:cs="Arial"/>
        </w:rPr>
        <w:t xml:space="preserve">Gregor </w:t>
      </w:r>
      <w:proofErr w:type="spellStart"/>
      <w:r w:rsidRPr="00A24285">
        <w:rPr>
          <w:rFonts w:ascii="Arial" w:hAnsi="Arial" w:cs="Arial"/>
        </w:rPr>
        <w:t>Roemmermann</w:t>
      </w:r>
      <w:proofErr w:type="spellEnd"/>
      <w:r w:rsidRPr="00A24285">
        <w:rPr>
          <w:rFonts w:ascii="Arial" w:hAnsi="Arial" w:cs="Arial"/>
        </w:rPr>
        <w:t xml:space="preserve"> Cand. Med, </w:t>
      </w:r>
      <w:proofErr w:type="spellStart"/>
      <w:r w:rsidRPr="00A24285">
        <w:rPr>
          <w:rFonts w:ascii="Arial" w:hAnsi="Arial" w:cs="Arial"/>
        </w:rPr>
        <w:t>Klinikum</w:t>
      </w:r>
      <w:proofErr w:type="spellEnd"/>
      <w:r w:rsidRPr="00A24285">
        <w:rPr>
          <w:rFonts w:ascii="Arial" w:hAnsi="Arial" w:cs="Arial"/>
        </w:rPr>
        <w:t xml:space="preserve"> </w:t>
      </w:r>
      <w:proofErr w:type="spellStart"/>
      <w:r w:rsidRPr="00A24285">
        <w:rPr>
          <w:rFonts w:ascii="Arial" w:hAnsi="Arial" w:cs="Arial"/>
        </w:rPr>
        <w:t>rechts</w:t>
      </w:r>
      <w:proofErr w:type="spellEnd"/>
      <w:r w:rsidRPr="00A24285">
        <w:rPr>
          <w:rFonts w:ascii="Arial" w:hAnsi="Arial" w:cs="Arial"/>
        </w:rPr>
        <w:t xml:space="preserve"> der </w:t>
      </w:r>
      <w:proofErr w:type="spellStart"/>
      <w:r w:rsidRPr="00A24285">
        <w:rPr>
          <w:rFonts w:ascii="Arial" w:hAnsi="Arial" w:cs="Arial"/>
        </w:rPr>
        <w:t>Isar</w:t>
      </w:r>
      <w:proofErr w:type="spellEnd"/>
      <w:r w:rsidRPr="00A24285">
        <w:rPr>
          <w:rFonts w:ascii="Arial" w:hAnsi="Arial" w:cs="Arial"/>
        </w:rPr>
        <w:t xml:space="preserve"> der </w:t>
      </w:r>
      <w:proofErr w:type="spellStart"/>
      <w:r w:rsidRPr="00A24285">
        <w:rPr>
          <w:rFonts w:ascii="Arial" w:hAnsi="Arial" w:cs="Arial"/>
        </w:rPr>
        <w:t>Technischen</w:t>
      </w:r>
      <w:proofErr w:type="spellEnd"/>
      <w:r w:rsidRPr="00A24285">
        <w:rPr>
          <w:rFonts w:ascii="Arial" w:hAnsi="Arial" w:cs="Arial"/>
        </w:rPr>
        <w:t xml:space="preserve"> </w:t>
      </w:r>
      <w:proofErr w:type="spellStart"/>
      <w:r w:rsidRPr="00A24285">
        <w:rPr>
          <w:rFonts w:ascii="Arial" w:hAnsi="Arial" w:cs="Arial"/>
        </w:rPr>
        <w:t>Universitat</w:t>
      </w:r>
      <w:proofErr w:type="spellEnd"/>
      <w:r w:rsidRPr="00A24285">
        <w:rPr>
          <w:rFonts w:ascii="Arial" w:hAnsi="Arial" w:cs="Arial"/>
        </w:rPr>
        <w:t xml:space="preserve"> </w:t>
      </w:r>
      <w:proofErr w:type="spellStart"/>
      <w:r w:rsidRPr="00A24285">
        <w:rPr>
          <w:rFonts w:ascii="Arial" w:hAnsi="Arial" w:cs="Arial"/>
        </w:rPr>
        <w:t>Munchen</w:t>
      </w:r>
      <w:proofErr w:type="spellEnd"/>
      <w:r w:rsidRPr="00A24285">
        <w:rPr>
          <w:rFonts w:ascii="Arial" w:hAnsi="Arial" w:cs="Arial"/>
        </w:rPr>
        <w:t xml:space="preserve"> - INCREASE IN COMPLICATION RATES WITH ELEVATED GITR EXPRESSION LEVELS OF CD4+ TREGS AFTER PROXIMAL FEMORAL FRACTURES IN GERIATRIC PATIENTS (Abstract 3908473)</w:t>
      </w:r>
    </w:p>
    <w:p w14:paraId="3172DFA4" w14:textId="77777777" w:rsidR="00DD52F8" w:rsidRPr="00A24285" w:rsidRDefault="00DD52F8" w:rsidP="00DD52F8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24285">
        <w:rPr>
          <w:rFonts w:ascii="Arial" w:hAnsi="Arial" w:cs="Arial"/>
        </w:rPr>
        <w:t xml:space="preserve">12:34 PM – 12:46 PM </w:t>
      </w:r>
    </w:p>
    <w:p w14:paraId="1EFA69D3" w14:textId="77777777" w:rsidR="00DD52F8" w:rsidRPr="00A24285" w:rsidRDefault="00DD52F8" w:rsidP="00DD52F8">
      <w:pPr>
        <w:pStyle w:val="ListParagraph"/>
        <w:rPr>
          <w:rFonts w:ascii="Arial" w:hAnsi="Arial" w:cs="Arial"/>
        </w:rPr>
      </w:pPr>
      <w:r w:rsidRPr="00A24285">
        <w:rPr>
          <w:rFonts w:ascii="Arial" w:hAnsi="Arial" w:cs="Arial"/>
        </w:rPr>
        <w:t xml:space="preserve">Molly </w:t>
      </w:r>
      <w:proofErr w:type="spellStart"/>
      <w:r w:rsidRPr="00A24285">
        <w:rPr>
          <w:rFonts w:ascii="Arial" w:hAnsi="Arial" w:cs="Arial"/>
        </w:rPr>
        <w:t>Kobritz</w:t>
      </w:r>
      <w:proofErr w:type="spellEnd"/>
      <w:r w:rsidRPr="00A24285">
        <w:rPr>
          <w:rFonts w:ascii="Arial" w:hAnsi="Arial" w:cs="Arial"/>
        </w:rPr>
        <w:t xml:space="preserve"> MD, Feinstein Institutes for Medical Research - THE STING ANTAGONIST H151 AMELIORATES LETHAL SEPSIS (Abstract 3908146)</w:t>
      </w:r>
    </w:p>
    <w:p w14:paraId="07BA95ED" w14:textId="77777777" w:rsidR="00DD52F8" w:rsidRPr="00A24285" w:rsidRDefault="00DD52F8" w:rsidP="00DD52F8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24285">
        <w:rPr>
          <w:rFonts w:ascii="Arial" w:hAnsi="Arial" w:cs="Arial"/>
        </w:rPr>
        <w:t>12:46 PM – 12:58 PM</w:t>
      </w:r>
    </w:p>
    <w:p w14:paraId="1C166982" w14:textId="0F27C006" w:rsidR="00DD52F8" w:rsidRPr="00A24285" w:rsidRDefault="00DD52F8" w:rsidP="00DD52F8">
      <w:pPr>
        <w:pStyle w:val="ListParagraph"/>
        <w:rPr>
          <w:rFonts w:ascii="Arial" w:hAnsi="Arial" w:cs="Arial"/>
        </w:rPr>
      </w:pPr>
      <w:r w:rsidRPr="00A24285">
        <w:rPr>
          <w:rFonts w:ascii="Arial" w:hAnsi="Arial" w:cs="Arial"/>
        </w:rPr>
        <w:t>Edward Kelly MD, MedStar Washington Hospital Center - PLASMA INCLUSIVE RESUSCITATION INDUCES DIFFERENTIAL EXPRESSION OF INFLAMMATORY MEDIATORS IN A RODENT BURN SHOCK MODEL (Abstract 3909260)</w:t>
      </w:r>
    </w:p>
    <w:p w14:paraId="22DA73D9" w14:textId="77777777" w:rsidR="00DD52F8" w:rsidRPr="00A24285" w:rsidRDefault="00DD52F8" w:rsidP="00DD52F8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A24285">
        <w:rPr>
          <w:rFonts w:ascii="Arial" w:hAnsi="Arial" w:cs="Arial"/>
        </w:rPr>
        <w:t xml:space="preserve">12:58 PM – 1:10 PM </w:t>
      </w:r>
    </w:p>
    <w:p w14:paraId="579F6D29" w14:textId="319B1A95" w:rsidR="007B33CC" w:rsidRPr="00A24285" w:rsidRDefault="00DD52F8" w:rsidP="00DD52F8">
      <w:pPr>
        <w:ind w:left="720"/>
        <w:rPr>
          <w:rFonts w:ascii="Arial" w:hAnsi="Arial" w:cs="Arial"/>
          <w:b/>
          <w:bCs/>
        </w:rPr>
      </w:pPr>
      <w:r w:rsidRPr="00A24285">
        <w:rPr>
          <w:rFonts w:ascii="Arial" w:hAnsi="Arial" w:cs="Arial"/>
        </w:rPr>
        <w:t>Eric Mace MD, Vanderbilt University Medical Center - SOLUBLE GUANYLYL CYCLASE STIMULATION ATTENUATES HYPEROXIA-INDUCED VASCULAR DYSFUNCTION IN MICE (Abstract 3909272)</w:t>
      </w:r>
    </w:p>
    <w:p w14:paraId="4E0E4970" w14:textId="77777777" w:rsidR="00CA1273" w:rsidRPr="00A24285" w:rsidRDefault="00CA1273" w:rsidP="00C1684F">
      <w:pPr>
        <w:rPr>
          <w:rFonts w:ascii="Arial" w:hAnsi="Arial" w:cs="Arial"/>
        </w:rPr>
      </w:pPr>
    </w:p>
    <w:p w14:paraId="1902D705" w14:textId="4350A082" w:rsidR="000927E6" w:rsidRPr="00A24285" w:rsidRDefault="000927E6" w:rsidP="00C1684F">
      <w:pPr>
        <w:rPr>
          <w:rFonts w:ascii="Arial" w:hAnsi="Arial" w:cs="Arial"/>
        </w:rPr>
      </w:pPr>
      <w:r w:rsidRPr="00A24285">
        <w:rPr>
          <w:rFonts w:ascii="Arial" w:hAnsi="Arial" w:cs="Arial"/>
        </w:rPr>
        <w:t>1:</w:t>
      </w:r>
      <w:r w:rsidR="00C914F9" w:rsidRPr="00A24285">
        <w:rPr>
          <w:rFonts w:ascii="Arial" w:hAnsi="Arial" w:cs="Arial"/>
        </w:rPr>
        <w:t>2</w:t>
      </w:r>
      <w:r w:rsidR="00033C66" w:rsidRPr="00A24285">
        <w:rPr>
          <w:rFonts w:ascii="Arial" w:hAnsi="Arial" w:cs="Arial"/>
        </w:rPr>
        <w:t>0</w:t>
      </w:r>
      <w:r w:rsidR="00CA1273" w:rsidRPr="00A24285">
        <w:rPr>
          <w:rFonts w:ascii="Arial" w:hAnsi="Arial" w:cs="Arial"/>
        </w:rPr>
        <w:t xml:space="preserve"> </w:t>
      </w:r>
      <w:r w:rsidRPr="00A24285">
        <w:rPr>
          <w:rFonts w:ascii="Arial" w:hAnsi="Arial" w:cs="Arial"/>
        </w:rPr>
        <w:t xml:space="preserve">PM – </w:t>
      </w:r>
      <w:r w:rsidR="00CA1273" w:rsidRPr="00A24285">
        <w:rPr>
          <w:rFonts w:ascii="Arial" w:hAnsi="Arial" w:cs="Arial"/>
        </w:rPr>
        <w:t>2</w:t>
      </w:r>
      <w:r w:rsidR="00033C66" w:rsidRPr="00A24285">
        <w:rPr>
          <w:rFonts w:ascii="Arial" w:hAnsi="Arial" w:cs="Arial"/>
        </w:rPr>
        <w:t>:</w:t>
      </w:r>
      <w:r w:rsidR="00990790" w:rsidRPr="00A24285">
        <w:rPr>
          <w:rFonts w:ascii="Arial" w:hAnsi="Arial" w:cs="Arial"/>
        </w:rPr>
        <w:t>3</w:t>
      </w:r>
      <w:r w:rsidR="00033C66" w:rsidRPr="00A24285">
        <w:rPr>
          <w:rFonts w:ascii="Arial" w:hAnsi="Arial" w:cs="Arial"/>
        </w:rPr>
        <w:t>5</w:t>
      </w:r>
      <w:r w:rsidR="00CA1273" w:rsidRPr="00A24285">
        <w:rPr>
          <w:rFonts w:ascii="Arial" w:hAnsi="Arial" w:cs="Arial"/>
        </w:rPr>
        <w:t xml:space="preserve"> </w:t>
      </w:r>
      <w:r w:rsidRPr="00A24285">
        <w:rPr>
          <w:rFonts w:ascii="Arial" w:hAnsi="Arial" w:cs="Arial"/>
        </w:rPr>
        <w:t>PM</w:t>
      </w:r>
    </w:p>
    <w:p w14:paraId="007838DC" w14:textId="4D994AD1" w:rsidR="000927E6" w:rsidRPr="00FE32B5" w:rsidRDefault="000927E6" w:rsidP="00C1684F">
      <w:pPr>
        <w:rPr>
          <w:rFonts w:ascii="Arial" w:hAnsi="Arial" w:cs="Arial"/>
          <w:b/>
          <w:bCs/>
          <w:color w:val="FF0000"/>
        </w:rPr>
      </w:pPr>
      <w:r w:rsidRPr="00A24285">
        <w:rPr>
          <w:rFonts w:ascii="Arial" w:hAnsi="Arial" w:cs="Arial"/>
          <w:b/>
          <w:bCs/>
        </w:rPr>
        <w:t>New Investigator Competition</w:t>
      </w:r>
      <w:r w:rsidR="00011212" w:rsidRPr="00FE32B5">
        <w:rPr>
          <w:rFonts w:ascii="Arial" w:hAnsi="Arial" w:cs="Arial"/>
          <w:b/>
          <w:bCs/>
        </w:rPr>
        <w:t xml:space="preserve"> </w:t>
      </w:r>
    </w:p>
    <w:p w14:paraId="715A7305" w14:textId="77777777" w:rsidR="00FE32B5" w:rsidRDefault="00FE32B5" w:rsidP="00C1684F">
      <w:pPr>
        <w:rPr>
          <w:rFonts w:ascii="Arial" w:hAnsi="Arial" w:cs="Arial"/>
          <w:b/>
          <w:bCs/>
          <w:color w:val="000000" w:themeColor="text1"/>
        </w:rPr>
      </w:pPr>
    </w:p>
    <w:p w14:paraId="1E82C4CA" w14:textId="08A5263E" w:rsidR="00083CC9" w:rsidRDefault="00DD3D4D" w:rsidP="00FE32B5">
      <w:pPr>
        <w:ind w:left="360"/>
        <w:rPr>
          <w:rFonts w:ascii="Arial" w:hAnsi="Arial" w:cs="Arial"/>
          <w:color w:val="000000" w:themeColor="text1"/>
        </w:rPr>
      </w:pPr>
      <w:r w:rsidRPr="00FE32B5">
        <w:rPr>
          <w:rFonts w:ascii="Arial" w:hAnsi="Arial" w:cs="Arial"/>
          <w:b/>
          <w:bCs/>
          <w:color w:val="000000" w:themeColor="text1"/>
        </w:rPr>
        <w:t>Moderator</w:t>
      </w:r>
      <w:r w:rsidR="00570C18" w:rsidRPr="00FE32B5">
        <w:rPr>
          <w:rFonts w:ascii="Arial" w:hAnsi="Arial" w:cs="Arial"/>
          <w:b/>
          <w:bCs/>
          <w:color w:val="000000" w:themeColor="text1"/>
        </w:rPr>
        <w:t>s</w:t>
      </w:r>
      <w:r w:rsidRPr="00FE32B5">
        <w:rPr>
          <w:rFonts w:ascii="Arial" w:hAnsi="Arial" w:cs="Arial"/>
          <w:color w:val="000000" w:themeColor="text1"/>
        </w:rPr>
        <w:t xml:space="preserve"> </w:t>
      </w:r>
    </w:p>
    <w:p w14:paraId="07F657EC" w14:textId="77777777" w:rsidR="00083CC9" w:rsidRDefault="002368DC" w:rsidP="00FE32B5">
      <w:pPr>
        <w:ind w:left="360"/>
        <w:rPr>
          <w:rFonts w:ascii="Arial" w:hAnsi="Arial" w:cs="Arial"/>
          <w:color w:val="000000" w:themeColor="text1"/>
        </w:rPr>
      </w:pPr>
      <w:r w:rsidRPr="00FE32B5">
        <w:rPr>
          <w:rFonts w:ascii="Arial" w:hAnsi="Arial" w:cs="Arial"/>
          <w:color w:val="000000" w:themeColor="text1"/>
        </w:rPr>
        <w:t xml:space="preserve">Tony </w:t>
      </w:r>
      <w:proofErr w:type="spellStart"/>
      <w:r w:rsidRPr="00FE32B5">
        <w:rPr>
          <w:rFonts w:ascii="Arial" w:hAnsi="Arial" w:cs="Arial"/>
          <w:color w:val="000000" w:themeColor="text1"/>
        </w:rPr>
        <w:t>Pusateri</w:t>
      </w:r>
      <w:proofErr w:type="spellEnd"/>
      <w:r w:rsidR="00CA1273" w:rsidRPr="00FE32B5">
        <w:rPr>
          <w:rFonts w:ascii="Arial" w:hAnsi="Arial" w:cs="Arial"/>
          <w:color w:val="000000" w:themeColor="text1"/>
        </w:rPr>
        <w:t xml:space="preserve"> PhD</w:t>
      </w:r>
      <w:r w:rsidR="00873DE6" w:rsidRPr="00FE32B5">
        <w:rPr>
          <w:rFonts w:ascii="Arial" w:hAnsi="Arial" w:cs="Arial"/>
          <w:color w:val="000000" w:themeColor="text1"/>
        </w:rPr>
        <w:t>, U.S. Army Institute of Surgical Research</w:t>
      </w:r>
      <w:r w:rsidR="00CA1273" w:rsidRPr="00FE32B5">
        <w:rPr>
          <w:rFonts w:ascii="Arial" w:hAnsi="Arial" w:cs="Arial"/>
          <w:color w:val="000000" w:themeColor="text1"/>
        </w:rPr>
        <w:t xml:space="preserve"> </w:t>
      </w:r>
    </w:p>
    <w:p w14:paraId="0EB59559" w14:textId="1A0D36A7" w:rsidR="00CA1273" w:rsidRDefault="00CA1273" w:rsidP="00FE32B5">
      <w:pPr>
        <w:ind w:left="360"/>
        <w:rPr>
          <w:rFonts w:ascii="Arial" w:hAnsi="Arial" w:cs="Arial"/>
          <w:color w:val="000000" w:themeColor="text1"/>
        </w:rPr>
      </w:pPr>
      <w:r w:rsidRPr="00FE32B5">
        <w:rPr>
          <w:rFonts w:ascii="Arial" w:hAnsi="Arial" w:cs="Arial"/>
          <w:color w:val="000000" w:themeColor="text1"/>
        </w:rPr>
        <w:t>Myung Park M</w:t>
      </w:r>
      <w:r w:rsidR="00873DE6" w:rsidRPr="00FE32B5">
        <w:rPr>
          <w:rFonts w:ascii="Arial" w:hAnsi="Arial" w:cs="Arial"/>
          <w:color w:val="000000" w:themeColor="text1"/>
        </w:rPr>
        <w:t>D, Mayo Clinic</w:t>
      </w:r>
    </w:p>
    <w:p w14:paraId="53615F1C" w14:textId="77777777" w:rsidR="00196E53" w:rsidRDefault="00196E53" w:rsidP="00FE32B5">
      <w:pPr>
        <w:ind w:left="360"/>
        <w:rPr>
          <w:rFonts w:ascii="Arial" w:hAnsi="Arial" w:cs="Arial"/>
          <w:color w:val="000000" w:themeColor="text1"/>
        </w:rPr>
      </w:pPr>
    </w:p>
    <w:p w14:paraId="76C869A1" w14:textId="19A9FDB4" w:rsidR="00B27961" w:rsidRPr="00C461DA" w:rsidRDefault="00196E53" w:rsidP="00196E53">
      <w:pPr>
        <w:ind w:left="360"/>
        <w:rPr>
          <w:rFonts w:ascii="Arial" w:hAnsi="Arial" w:cs="Arial"/>
          <w:b/>
          <w:bCs/>
          <w:color w:val="000000" w:themeColor="text1"/>
        </w:rPr>
      </w:pPr>
      <w:r w:rsidRPr="00C461DA">
        <w:rPr>
          <w:rFonts w:ascii="Arial" w:hAnsi="Arial" w:cs="Arial"/>
          <w:b/>
          <w:bCs/>
          <w:color w:val="000000" w:themeColor="text1"/>
        </w:rPr>
        <w:t>New Investigators</w:t>
      </w:r>
    </w:p>
    <w:p w14:paraId="7780E171" w14:textId="77777777" w:rsidR="00B75213" w:rsidRPr="00C461DA" w:rsidRDefault="00B75213" w:rsidP="00CE5B18">
      <w:pPr>
        <w:pStyle w:val="ListParagraph"/>
        <w:numPr>
          <w:ilvl w:val="0"/>
          <w:numId w:val="27"/>
        </w:numPr>
        <w:rPr>
          <w:rFonts w:ascii="Arial" w:hAnsi="Arial" w:cs="Arial"/>
          <w:color w:val="000000" w:themeColor="text1"/>
        </w:rPr>
      </w:pPr>
      <w:r w:rsidRPr="00C461DA">
        <w:rPr>
          <w:rFonts w:ascii="Arial" w:hAnsi="Arial" w:cs="Arial"/>
          <w:color w:val="000000" w:themeColor="text1"/>
        </w:rPr>
        <w:t>1:20 PM – 1:35 PM</w:t>
      </w:r>
    </w:p>
    <w:p w14:paraId="2522EC29" w14:textId="3A4FDD47" w:rsidR="00196E53" w:rsidRPr="00C461DA" w:rsidRDefault="00CE5B18" w:rsidP="00B75213">
      <w:pPr>
        <w:pStyle w:val="ListParagraph"/>
        <w:rPr>
          <w:rFonts w:ascii="Arial" w:hAnsi="Arial" w:cs="Arial"/>
          <w:color w:val="000000" w:themeColor="text1"/>
        </w:rPr>
      </w:pPr>
      <w:r w:rsidRPr="00C461DA">
        <w:rPr>
          <w:rFonts w:ascii="Arial" w:hAnsi="Arial" w:cs="Arial"/>
          <w:color w:val="000000" w:themeColor="text1"/>
        </w:rPr>
        <w:t>Gustavo Vazquez Zweig MD, Northwell Health Feinstein Institutes for Medical Research</w:t>
      </w:r>
      <w:r w:rsidR="009037FF">
        <w:rPr>
          <w:rFonts w:ascii="Arial" w:hAnsi="Arial" w:cs="Arial"/>
          <w:color w:val="000000" w:themeColor="text1"/>
        </w:rPr>
        <w:t xml:space="preserve"> -</w:t>
      </w:r>
    </w:p>
    <w:p w14:paraId="6EF05617" w14:textId="1A2165FF" w:rsidR="00CE5B18" w:rsidRPr="00C461DA" w:rsidRDefault="00CE5B18" w:rsidP="00196E53">
      <w:pPr>
        <w:pStyle w:val="ListParagraph"/>
        <w:rPr>
          <w:rFonts w:ascii="Arial" w:hAnsi="Arial" w:cs="Arial"/>
          <w:color w:val="000000" w:themeColor="text1"/>
        </w:rPr>
      </w:pPr>
      <w:r w:rsidRPr="00C461DA">
        <w:rPr>
          <w:rFonts w:ascii="Arial" w:hAnsi="Arial" w:cs="Arial"/>
          <w:color w:val="000000" w:themeColor="text1"/>
        </w:rPr>
        <w:lastRenderedPageBreak/>
        <w:t>NOVEL PS-OME MIRNA130B-3P REDUCES INFLAMMATION AND INJURY, AND IMPROVES SURVIVAL AFTER RENAL ISCHEMIA REPERFUSION INJURY</w:t>
      </w:r>
      <w:r w:rsidR="00B75213" w:rsidRPr="00C461DA">
        <w:rPr>
          <w:rFonts w:ascii="Arial" w:hAnsi="Arial" w:cs="Arial"/>
          <w:color w:val="000000" w:themeColor="text1"/>
        </w:rPr>
        <w:t xml:space="preserve"> (Abstract 3907786)</w:t>
      </w:r>
    </w:p>
    <w:p w14:paraId="5448049A" w14:textId="77777777" w:rsidR="00B75213" w:rsidRPr="00C461DA" w:rsidRDefault="00B75213" w:rsidP="00323E8B">
      <w:pPr>
        <w:pStyle w:val="ListParagraph"/>
        <w:numPr>
          <w:ilvl w:val="0"/>
          <w:numId w:val="27"/>
        </w:numPr>
        <w:rPr>
          <w:rFonts w:ascii="Arial" w:hAnsi="Arial" w:cs="Arial"/>
          <w:color w:val="000000" w:themeColor="text1"/>
        </w:rPr>
      </w:pPr>
      <w:r w:rsidRPr="00C461DA">
        <w:rPr>
          <w:rFonts w:ascii="Arial" w:hAnsi="Arial" w:cs="Arial"/>
          <w:color w:val="000000" w:themeColor="text1"/>
        </w:rPr>
        <w:t>1:35 PM – 1:50 PM</w:t>
      </w:r>
    </w:p>
    <w:p w14:paraId="79FD9B60" w14:textId="55541C94" w:rsidR="00323E8B" w:rsidRPr="00C461DA" w:rsidRDefault="00323E8B" w:rsidP="00196E53">
      <w:pPr>
        <w:pStyle w:val="ListParagraph"/>
        <w:rPr>
          <w:rFonts w:ascii="Arial" w:hAnsi="Arial" w:cs="Arial"/>
          <w:color w:val="000000" w:themeColor="text1"/>
        </w:rPr>
      </w:pPr>
      <w:r w:rsidRPr="00C461DA">
        <w:rPr>
          <w:rFonts w:ascii="Arial" w:hAnsi="Arial" w:cs="Arial"/>
          <w:color w:val="000000" w:themeColor="text1"/>
        </w:rPr>
        <w:t xml:space="preserve">Travis Walrath PhD, University of Colorado Anschutz Medical Campus – </w:t>
      </w:r>
      <w:r w:rsidR="00560920" w:rsidRPr="00C461DA">
        <w:rPr>
          <w:rFonts w:ascii="Arial" w:hAnsi="Arial" w:cs="Arial"/>
          <w:color w:val="000000" w:themeColor="text1"/>
        </w:rPr>
        <w:t xml:space="preserve">ADVANCED AGE INHIBITS COLONIC ANTIMICROBIAL PEPTIDE RESPONSE TO BURN INJURY, EXACERBATING DYSBIOSIS, SYSTEMIC BACTERIAL SPREAD, AND NEUROINFLAMMATION </w:t>
      </w:r>
      <w:r w:rsidRPr="00C461DA">
        <w:rPr>
          <w:rFonts w:ascii="Arial" w:hAnsi="Arial" w:cs="Arial"/>
          <w:color w:val="000000" w:themeColor="text1"/>
        </w:rPr>
        <w:t>(Abstract 3907467)</w:t>
      </w:r>
    </w:p>
    <w:p w14:paraId="70D5F97F" w14:textId="77777777" w:rsidR="00B75213" w:rsidRPr="00C461DA" w:rsidRDefault="00B75213" w:rsidP="00B27961">
      <w:pPr>
        <w:pStyle w:val="ListParagraph"/>
        <w:numPr>
          <w:ilvl w:val="0"/>
          <w:numId w:val="27"/>
        </w:numPr>
        <w:rPr>
          <w:rFonts w:ascii="Arial" w:hAnsi="Arial" w:cs="Arial"/>
          <w:color w:val="000000" w:themeColor="text1"/>
        </w:rPr>
      </w:pPr>
      <w:r w:rsidRPr="00C461DA">
        <w:rPr>
          <w:rFonts w:ascii="Arial" w:hAnsi="Arial" w:cs="Arial"/>
          <w:color w:val="000000" w:themeColor="text1"/>
        </w:rPr>
        <w:t>1:50 PM – 2:05 PM</w:t>
      </w:r>
    </w:p>
    <w:p w14:paraId="09B96F42" w14:textId="514061FC" w:rsidR="00B27961" w:rsidRPr="00C461DA" w:rsidRDefault="006A3108" w:rsidP="00B75213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C461DA">
        <w:rPr>
          <w:rFonts w:ascii="Arial" w:hAnsi="Arial" w:cs="Arial"/>
          <w:color w:val="000000" w:themeColor="text1"/>
        </w:rPr>
        <w:t>Atharwa</w:t>
      </w:r>
      <w:proofErr w:type="spellEnd"/>
      <w:r w:rsidRPr="00C461DA">
        <w:rPr>
          <w:rFonts w:ascii="Arial" w:hAnsi="Arial" w:cs="Arial"/>
          <w:color w:val="000000" w:themeColor="text1"/>
        </w:rPr>
        <w:t xml:space="preserve"> </w:t>
      </w:r>
      <w:proofErr w:type="spellStart"/>
      <w:r w:rsidRPr="00C461DA">
        <w:rPr>
          <w:rFonts w:ascii="Arial" w:hAnsi="Arial" w:cs="Arial"/>
          <w:color w:val="000000" w:themeColor="text1"/>
        </w:rPr>
        <w:t>Mankame</w:t>
      </w:r>
      <w:proofErr w:type="spellEnd"/>
      <w:r w:rsidR="000469DE" w:rsidRPr="00C461DA">
        <w:rPr>
          <w:rFonts w:ascii="Arial" w:hAnsi="Arial" w:cs="Arial"/>
          <w:color w:val="000000" w:themeColor="text1"/>
        </w:rPr>
        <w:t>,</w:t>
      </w:r>
      <w:r w:rsidRPr="00C461DA">
        <w:rPr>
          <w:rFonts w:ascii="Arial" w:hAnsi="Arial" w:cs="Arial"/>
          <w:color w:val="000000" w:themeColor="text1"/>
        </w:rPr>
        <w:t xml:space="preserve"> </w:t>
      </w:r>
      <w:r w:rsidR="000469DE" w:rsidRPr="00C461DA">
        <w:rPr>
          <w:rFonts w:ascii="Arial" w:hAnsi="Arial" w:cs="Arial"/>
          <w:color w:val="000000" w:themeColor="text1"/>
        </w:rPr>
        <w:t>The University of Texas Health Science Center at Houston</w:t>
      </w:r>
      <w:r w:rsidR="00253DE2" w:rsidRPr="00C461DA">
        <w:rPr>
          <w:rFonts w:ascii="Arial" w:hAnsi="Arial" w:cs="Arial"/>
          <w:color w:val="000000" w:themeColor="text1"/>
        </w:rPr>
        <w:t xml:space="preserve"> </w:t>
      </w:r>
      <w:r w:rsidR="000469DE" w:rsidRPr="00C461DA">
        <w:rPr>
          <w:rFonts w:ascii="Arial" w:hAnsi="Arial" w:cs="Arial"/>
          <w:color w:val="000000" w:themeColor="text1"/>
        </w:rPr>
        <w:t>-</w:t>
      </w:r>
      <w:r w:rsidRPr="00C461DA">
        <w:rPr>
          <w:rFonts w:ascii="Arial" w:hAnsi="Arial" w:cs="Arial"/>
          <w:color w:val="000000" w:themeColor="text1"/>
        </w:rPr>
        <w:t xml:space="preserve"> </w:t>
      </w:r>
      <w:r w:rsidR="000469DE" w:rsidRPr="00C461DA">
        <w:rPr>
          <w:rFonts w:ascii="Arial" w:hAnsi="Arial" w:cs="Arial"/>
          <w:color w:val="000000" w:themeColor="text1"/>
        </w:rPr>
        <w:t xml:space="preserve">TIME-DEPENDENT CHANGES IN PROINFLAMMATORY MEDIATORS ARE ASSOCIATED WITH TRAUMA-RELATED VENOUS THROMBOEMBOLISM </w:t>
      </w:r>
      <w:r w:rsidRPr="00C461DA">
        <w:rPr>
          <w:rFonts w:ascii="Arial" w:hAnsi="Arial" w:cs="Arial"/>
          <w:color w:val="000000" w:themeColor="text1"/>
        </w:rPr>
        <w:t>(Abstract 3905853)</w:t>
      </w:r>
    </w:p>
    <w:p w14:paraId="6F3A677E" w14:textId="77777777" w:rsidR="00B75213" w:rsidRPr="00C461DA" w:rsidRDefault="00B75213" w:rsidP="00B27961">
      <w:pPr>
        <w:pStyle w:val="ListParagraph"/>
        <w:numPr>
          <w:ilvl w:val="0"/>
          <w:numId w:val="27"/>
        </w:numPr>
        <w:rPr>
          <w:rFonts w:ascii="Arial" w:hAnsi="Arial" w:cs="Arial"/>
          <w:color w:val="000000" w:themeColor="text1"/>
        </w:rPr>
      </w:pPr>
      <w:r w:rsidRPr="00C461DA">
        <w:rPr>
          <w:rFonts w:ascii="Arial" w:hAnsi="Arial" w:cs="Arial"/>
          <w:color w:val="000000" w:themeColor="text1"/>
        </w:rPr>
        <w:t>2:05 PM – 2:20 PM</w:t>
      </w:r>
    </w:p>
    <w:p w14:paraId="18F3D629" w14:textId="3F851318" w:rsidR="00B27961" w:rsidRPr="00FE32B5" w:rsidRDefault="00B27961" w:rsidP="00B75213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C461DA">
        <w:rPr>
          <w:rFonts w:ascii="Arial" w:hAnsi="Arial" w:cs="Arial"/>
          <w:color w:val="000000" w:themeColor="text1"/>
        </w:rPr>
        <w:t>Zhangying</w:t>
      </w:r>
      <w:proofErr w:type="spellEnd"/>
      <w:r w:rsidRPr="00C461DA">
        <w:rPr>
          <w:rFonts w:ascii="Arial" w:hAnsi="Arial" w:cs="Arial"/>
          <w:color w:val="000000" w:themeColor="text1"/>
        </w:rPr>
        <w:t xml:space="preserve"> Chen BS, Northwestern Univers</w:t>
      </w:r>
      <w:r w:rsidRPr="00FE32B5">
        <w:rPr>
          <w:rFonts w:ascii="Arial" w:hAnsi="Arial" w:cs="Arial"/>
          <w:color w:val="000000" w:themeColor="text1"/>
        </w:rPr>
        <w:t xml:space="preserve">ity Feinberg School of Medicine - </w:t>
      </w:r>
      <w:r w:rsidR="00560920" w:rsidRPr="00FE32B5">
        <w:rPr>
          <w:rFonts w:ascii="Arial" w:hAnsi="Arial" w:cs="Arial"/>
          <w:color w:val="000000" w:themeColor="text1"/>
        </w:rPr>
        <w:t xml:space="preserve">ANTI-CD49D ANTIBODY TREATMENT IMPROVES SURVIVAL AND ATTENUATES NEUROCOGNITIVE DEFICITS AFTER TRAUMATIC BRAIN INJURY IN AGED MICE </w:t>
      </w:r>
      <w:r w:rsidRPr="00FE32B5">
        <w:rPr>
          <w:rFonts w:ascii="Arial" w:hAnsi="Arial" w:cs="Arial"/>
          <w:color w:val="000000" w:themeColor="text1"/>
        </w:rPr>
        <w:t>(Abstract 3903996)</w:t>
      </w:r>
    </w:p>
    <w:p w14:paraId="585C0CF2" w14:textId="77777777" w:rsidR="00287019" w:rsidRDefault="00B75213" w:rsidP="00B27961">
      <w:pPr>
        <w:pStyle w:val="ListParagraph"/>
        <w:numPr>
          <w:ilvl w:val="0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2:20 PM </w:t>
      </w:r>
      <w:r w:rsidR="00287019">
        <w:rPr>
          <w:rFonts w:ascii="Arial" w:hAnsi="Arial" w:cs="Arial"/>
          <w:color w:val="000000" w:themeColor="text1"/>
        </w:rPr>
        <w:t>–</w:t>
      </w:r>
      <w:r>
        <w:rPr>
          <w:rFonts w:ascii="Arial" w:hAnsi="Arial" w:cs="Arial"/>
          <w:color w:val="000000" w:themeColor="text1"/>
        </w:rPr>
        <w:t xml:space="preserve"> </w:t>
      </w:r>
      <w:r w:rsidR="00287019">
        <w:rPr>
          <w:rFonts w:ascii="Arial" w:hAnsi="Arial" w:cs="Arial"/>
          <w:color w:val="000000" w:themeColor="text1"/>
        </w:rPr>
        <w:t>2:35 PM</w:t>
      </w:r>
    </w:p>
    <w:p w14:paraId="107EA62A" w14:textId="19E74558" w:rsidR="00560920" w:rsidRPr="00FE32B5" w:rsidRDefault="00560920" w:rsidP="00287019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FE32B5">
        <w:rPr>
          <w:rFonts w:ascii="Arial" w:hAnsi="Arial" w:cs="Arial"/>
          <w:color w:val="000000" w:themeColor="text1"/>
        </w:rPr>
        <w:t>Junji</w:t>
      </w:r>
      <w:proofErr w:type="spellEnd"/>
      <w:r w:rsidRPr="00FE32B5">
        <w:rPr>
          <w:rFonts w:ascii="Arial" w:hAnsi="Arial" w:cs="Arial"/>
          <w:color w:val="000000" w:themeColor="text1"/>
        </w:rPr>
        <w:t xml:space="preserve"> Shimizu MD, </w:t>
      </w:r>
      <w:r w:rsidR="00CE5B18" w:rsidRPr="00FE32B5">
        <w:rPr>
          <w:rFonts w:ascii="Arial" w:hAnsi="Arial" w:cs="Arial"/>
          <w:color w:val="000000" w:themeColor="text1"/>
        </w:rPr>
        <w:t xml:space="preserve">Northwell Health </w:t>
      </w:r>
      <w:r w:rsidR="004F058F" w:rsidRPr="00FE32B5">
        <w:rPr>
          <w:rFonts w:ascii="Arial" w:hAnsi="Arial" w:cs="Arial"/>
          <w:color w:val="000000" w:themeColor="text1"/>
        </w:rPr>
        <w:t xml:space="preserve">Feinstein Institutes for Medical Research - </w:t>
      </w:r>
      <w:r w:rsidRPr="00FE32B5">
        <w:rPr>
          <w:rFonts w:ascii="Arial" w:hAnsi="Arial" w:cs="Arial"/>
          <w:color w:val="000000" w:themeColor="text1"/>
        </w:rPr>
        <w:t>EXTRACELLULAR CIRP INHIBITS NEUTROPHIL APOPTOSIS TO PROMOTE ITS AGING BY UPREGULATING SERPINB2 IN SEPSIS</w:t>
      </w:r>
      <w:r w:rsidR="004C7750" w:rsidRPr="00FE32B5">
        <w:rPr>
          <w:rFonts w:ascii="Arial" w:hAnsi="Arial" w:cs="Arial"/>
          <w:color w:val="000000" w:themeColor="text1"/>
        </w:rPr>
        <w:t xml:space="preserve"> (Abstract 3904392)</w:t>
      </w:r>
    </w:p>
    <w:p w14:paraId="4EC90A05" w14:textId="77777777" w:rsidR="0026666A" w:rsidRPr="00C14D49" w:rsidRDefault="0026666A" w:rsidP="00C1684F">
      <w:pPr>
        <w:rPr>
          <w:rFonts w:ascii="Arial" w:hAnsi="Arial" w:cs="Arial"/>
        </w:rPr>
      </w:pPr>
    </w:p>
    <w:p w14:paraId="4BDA30EE" w14:textId="4ADB8C04" w:rsidR="00CA1273" w:rsidRPr="00287019" w:rsidRDefault="00CA1273" w:rsidP="00CA1273">
      <w:pPr>
        <w:rPr>
          <w:rFonts w:ascii="Arial" w:hAnsi="Arial" w:cs="Arial"/>
          <w:color w:val="000000" w:themeColor="text1"/>
        </w:rPr>
      </w:pPr>
      <w:bookmarkStart w:id="5" w:name="_Hlk99703874"/>
      <w:bookmarkStart w:id="6" w:name="_Hlk94208916"/>
      <w:bookmarkStart w:id="7" w:name="_Hlk104302602"/>
      <w:r w:rsidRPr="00287019">
        <w:rPr>
          <w:rFonts w:ascii="Arial" w:hAnsi="Arial" w:cs="Arial"/>
          <w:color w:val="000000" w:themeColor="text1"/>
        </w:rPr>
        <w:t>2:4</w:t>
      </w:r>
      <w:r w:rsidR="002C0CB8" w:rsidRPr="00287019">
        <w:rPr>
          <w:rFonts w:ascii="Arial" w:hAnsi="Arial" w:cs="Arial"/>
          <w:color w:val="000000" w:themeColor="text1"/>
        </w:rPr>
        <w:t xml:space="preserve">5 </w:t>
      </w:r>
      <w:r w:rsidRPr="00287019">
        <w:rPr>
          <w:rFonts w:ascii="Arial" w:hAnsi="Arial" w:cs="Arial"/>
          <w:color w:val="000000" w:themeColor="text1"/>
        </w:rPr>
        <w:t xml:space="preserve">PM – </w:t>
      </w:r>
      <w:r w:rsidR="002C0CB8" w:rsidRPr="00287019">
        <w:rPr>
          <w:rFonts w:ascii="Arial" w:hAnsi="Arial" w:cs="Arial"/>
          <w:color w:val="000000" w:themeColor="text1"/>
        </w:rPr>
        <w:t>3:50</w:t>
      </w:r>
      <w:r w:rsidRPr="00287019">
        <w:rPr>
          <w:rFonts w:ascii="Arial" w:hAnsi="Arial" w:cs="Arial"/>
          <w:color w:val="000000" w:themeColor="text1"/>
        </w:rPr>
        <w:t xml:space="preserve"> PM</w:t>
      </w:r>
      <w:r w:rsidR="008B5003" w:rsidRPr="00287019">
        <w:rPr>
          <w:rFonts w:ascii="Arial" w:hAnsi="Arial" w:cs="Arial"/>
          <w:color w:val="000000" w:themeColor="text1"/>
        </w:rPr>
        <w:t xml:space="preserve"> </w:t>
      </w:r>
    </w:p>
    <w:p w14:paraId="0DE1FA7B" w14:textId="3A141CCD" w:rsidR="002221DE" w:rsidRPr="00287019" w:rsidRDefault="00CA1273" w:rsidP="003A400A">
      <w:pPr>
        <w:rPr>
          <w:rFonts w:ascii="Arial" w:hAnsi="Arial" w:cs="Arial"/>
          <w:b/>
          <w:bCs/>
        </w:rPr>
      </w:pPr>
      <w:r w:rsidRPr="00287019">
        <w:rPr>
          <w:rFonts w:ascii="Arial" w:hAnsi="Arial" w:cs="Arial"/>
          <w:b/>
          <w:bCs/>
        </w:rPr>
        <w:t>Research Award Recipient Presentations</w:t>
      </w:r>
    </w:p>
    <w:p w14:paraId="0A024466" w14:textId="77777777" w:rsidR="00FE32B5" w:rsidRPr="00287019" w:rsidRDefault="00FE32B5" w:rsidP="00B27961">
      <w:pPr>
        <w:rPr>
          <w:rFonts w:ascii="Arial" w:hAnsi="Arial" w:cs="Arial"/>
          <w:b/>
          <w:bCs/>
        </w:rPr>
      </w:pPr>
    </w:p>
    <w:p w14:paraId="271AD541" w14:textId="42B8D331" w:rsidR="00083CC9" w:rsidRDefault="00CA1273" w:rsidP="00FE32B5">
      <w:pPr>
        <w:ind w:left="360"/>
        <w:rPr>
          <w:rFonts w:ascii="Arial" w:hAnsi="Arial" w:cs="Arial"/>
        </w:rPr>
      </w:pPr>
      <w:r w:rsidRPr="00287019">
        <w:rPr>
          <w:rFonts w:ascii="Arial" w:hAnsi="Arial" w:cs="Arial"/>
          <w:b/>
          <w:bCs/>
        </w:rPr>
        <w:t>Moderators</w:t>
      </w:r>
      <w:r w:rsidRPr="00287019">
        <w:rPr>
          <w:rFonts w:ascii="Arial" w:hAnsi="Arial" w:cs="Arial"/>
        </w:rPr>
        <w:t xml:space="preserve"> </w:t>
      </w:r>
    </w:p>
    <w:p w14:paraId="1A19F28B" w14:textId="77777777" w:rsidR="00083CC9" w:rsidRDefault="00CA1273" w:rsidP="00FE32B5">
      <w:pPr>
        <w:ind w:left="360"/>
        <w:rPr>
          <w:rFonts w:ascii="Arial" w:hAnsi="Arial" w:cs="Arial"/>
        </w:rPr>
      </w:pPr>
      <w:r w:rsidRPr="00287019">
        <w:rPr>
          <w:rFonts w:ascii="Arial" w:hAnsi="Arial" w:cs="Arial"/>
        </w:rPr>
        <w:t xml:space="preserve">Tony </w:t>
      </w:r>
      <w:proofErr w:type="spellStart"/>
      <w:r w:rsidRPr="00287019">
        <w:rPr>
          <w:rFonts w:ascii="Arial" w:hAnsi="Arial" w:cs="Arial"/>
        </w:rPr>
        <w:t>Pusateri</w:t>
      </w:r>
      <w:proofErr w:type="spellEnd"/>
      <w:r w:rsidRPr="00287019">
        <w:rPr>
          <w:rFonts w:ascii="Arial" w:hAnsi="Arial" w:cs="Arial"/>
        </w:rPr>
        <w:t xml:space="preserve"> PhD</w:t>
      </w:r>
      <w:r w:rsidR="00873DE6" w:rsidRPr="00287019">
        <w:rPr>
          <w:rFonts w:ascii="Arial" w:hAnsi="Arial" w:cs="Arial"/>
        </w:rPr>
        <w:t>, U.S. Army Institute of Surgical Research</w:t>
      </w:r>
      <w:r w:rsidRPr="00287019">
        <w:rPr>
          <w:rFonts w:ascii="Arial" w:hAnsi="Arial" w:cs="Arial"/>
        </w:rPr>
        <w:t xml:space="preserve"> </w:t>
      </w:r>
    </w:p>
    <w:p w14:paraId="22638768" w14:textId="3926A1CC" w:rsidR="00CA1273" w:rsidRPr="00287019" w:rsidRDefault="00CA1273" w:rsidP="00FE32B5">
      <w:pPr>
        <w:ind w:left="360"/>
        <w:rPr>
          <w:rFonts w:ascii="Arial" w:hAnsi="Arial" w:cs="Arial"/>
        </w:rPr>
      </w:pPr>
      <w:r w:rsidRPr="00287019">
        <w:rPr>
          <w:rFonts w:ascii="Arial" w:hAnsi="Arial" w:cs="Arial"/>
        </w:rPr>
        <w:t>Myung Park MD</w:t>
      </w:r>
      <w:r w:rsidR="00873DE6" w:rsidRPr="00287019">
        <w:rPr>
          <w:rFonts w:ascii="Arial" w:hAnsi="Arial" w:cs="Arial"/>
        </w:rPr>
        <w:t>, Mayo Clinic</w:t>
      </w:r>
    </w:p>
    <w:p w14:paraId="401BDA29" w14:textId="77777777" w:rsidR="00DF7D48" w:rsidRPr="00287019" w:rsidRDefault="00DF7D48" w:rsidP="00B44213">
      <w:pPr>
        <w:ind w:firstLine="360"/>
        <w:rPr>
          <w:rFonts w:ascii="Arial" w:hAnsi="Arial" w:cs="Arial"/>
        </w:rPr>
      </w:pPr>
    </w:p>
    <w:p w14:paraId="4EBE8C07" w14:textId="34DB2555" w:rsidR="00DF7D48" w:rsidRPr="00287019" w:rsidRDefault="00DF7D48" w:rsidP="00B44213">
      <w:pPr>
        <w:ind w:firstLine="360"/>
        <w:rPr>
          <w:rFonts w:ascii="Arial" w:hAnsi="Arial" w:cs="Arial"/>
          <w:b/>
          <w:bCs/>
        </w:rPr>
      </w:pPr>
      <w:r w:rsidRPr="00287019">
        <w:rPr>
          <w:rFonts w:ascii="Arial" w:hAnsi="Arial" w:cs="Arial"/>
          <w:b/>
          <w:bCs/>
        </w:rPr>
        <w:t>Awardee Speakers</w:t>
      </w:r>
    </w:p>
    <w:p w14:paraId="4EAEF121" w14:textId="77777777" w:rsidR="004C7750" w:rsidRPr="00287019" w:rsidRDefault="004C7750">
      <w:pPr>
        <w:pStyle w:val="ListParagraph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>2:45 PM – 3:05 PM</w:t>
      </w:r>
    </w:p>
    <w:p w14:paraId="7F8626A9" w14:textId="22C231E7" w:rsidR="00EC45EF" w:rsidRPr="00287019" w:rsidRDefault="00EC45EF" w:rsidP="004C7750">
      <w:pPr>
        <w:pStyle w:val="ListParagraph"/>
        <w:rPr>
          <w:rFonts w:ascii="Arial" w:hAnsi="Arial" w:cs="Arial"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 xml:space="preserve">Faculty Research Award Recipient </w:t>
      </w:r>
    </w:p>
    <w:p w14:paraId="5FCC680E" w14:textId="7B9D4BE5" w:rsidR="00F9755F" w:rsidRPr="00287019" w:rsidRDefault="00F9755F" w:rsidP="00F9755F">
      <w:pPr>
        <w:pStyle w:val="ListParagraph"/>
        <w:rPr>
          <w:rFonts w:ascii="Arial" w:hAnsi="Arial" w:cs="Arial"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>Ryan M. Pearson PhD, University of Maryland School of Pharmacy - Multimodal Immunomodulatory Strategy to Treat Inflammation and Immunosuppression in Sepsis</w:t>
      </w:r>
    </w:p>
    <w:p w14:paraId="17C37F3F" w14:textId="77777777" w:rsidR="004C7750" w:rsidRPr="00287019" w:rsidRDefault="004C7750">
      <w:pPr>
        <w:pStyle w:val="ListParagraph"/>
        <w:numPr>
          <w:ilvl w:val="0"/>
          <w:numId w:val="6"/>
        </w:numPr>
        <w:rPr>
          <w:rFonts w:ascii="Arial" w:hAnsi="Arial" w:cs="Arial"/>
          <w:b/>
          <w:bCs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 xml:space="preserve">3:05 PM – 3:20 PM </w:t>
      </w:r>
    </w:p>
    <w:p w14:paraId="5D815CF0" w14:textId="09952D32" w:rsidR="00CA1273" w:rsidRPr="00287019" w:rsidRDefault="00EC45EF" w:rsidP="004C7750">
      <w:pPr>
        <w:pStyle w:val="ListParagraph"/>
        <w:rPr>
          <w:rFonts w:ascii="Arial" w:hAnsi="Arial" w:cs="Arial"/>
          <w:b/>
          <w:bCs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>Research Investigator Fellowship Recipient</w:t>
      </w:r>
    </w:p>
    <w:p w14:paraId="71C987E9" w14:textId="20B59E45" w:rsidR="00C473BB" w:rsidRPr="00287019" w:rsidRDefault="00C473BB" w:rsidP="00C473BB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287019">
        <w:rPr>
          <w:rFonts w:ascii="Arial" w:hAnsi="Arial" w:cs="Arial"/>
          <w:color w:val="000000" w:themeColor="text1"/>
        </w:rPr>
        <w:t>Chuyi</w:t>
      </w:r>
      <w:proofErr w:type="spellEnd"/>
      <w:r w:rsidRPr="00287019">
        <w:rPr>
          <w:rFonts w:ascii="Arial" w:hAnsi="Arial" w:cs="Arial"/>
          <w:color w:val="000000" w:themeColor="text1"/>
        </w:rPr>
        <w:t xml:space="preserve"> Tan MD, The Feinstein Institutes for Medical Research - The Role of Neutrophils on B-1a Cells in Sepsis</w:t>
      </w:r>
    </w:p>
    <w:p w14:paraId="6A0A0E4D" w14:textId="77777777" w:rsidR="004C7750" w:rsidRPr="00287019" w:rsidRDefault="004C7750" w:rsidP="00C473BB">
      <w:pPr>
        <w:pStyle w:val="ListParagraph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 xml:space="preserve">3:20 PM – 3:35 PM </w:t>
      </w:r>
    </w:p>
    <w:p w14:paraId="10C0514B" w14:textId="3AF39A60" w:rsidR="00751D36" w:rsidRPr="00287019" w:rsidRDefault="00751D36" w:rsidP="004C7750">
      <w:pPr>
        <w:pStyle w:val="ListParagraph"/>
        <w:rPr>
          <w:rFonts w:ascii="Arial" w:hAnsi="Arial" w:cs="Arial"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>Japan Shock Society Presidents Award</w:t>
      </w:r>
      <w:r w:rsidR="002C0CB8" w:rsidRPr="00287019">
        <w:rPr>
          <w:rFonts w:ascii="Arial" w:hAnsi="Arial" w:cs="Arial"/>
          <w:color w:val="000000" w:themeColor="text1"/>
        </w:rPr>
        <w:t xml:space="preserve"> </w:t>
      </w:r>
    </w:p>
    <w:p w14:paraId="15F2B6F2" w14:textId="3E3D927E" w:rsidR="00751D36" w:rsidRPr="00287019" w:rsidRDefault="00751D36" w:rsidP="00751D36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287019">
        <w:rPr>
          <w:rFonts w:ascii="Arial" w:hAnsi="Arial" w:cs="Arial"/>
          <w:color w:val="000000" w:themeColor="text1"/>
        </w:rPr>
        <w:t>Nobuto</w:t>
      </w:r>
      <w:proofErr w:type="spellEnd"/>
      <w:r w:rsidRPr="00287019">
        <w:rPr>
          <w:rFonts w:ascii="Arial" w:hAnsi="Arial" w:cs="Arial"/>
          <w:color w:val="000000" w:themeColor="text1"/>
        </w:rPr>
        <w:t xml:space="preserve"> Nakanishi</w:t>
      </w:r>
      <w:r w:rsidR="00594C36" w:rsidRPr="00287019">
        <w:rPr>
          <w:rFonts w:ascii="Arial" w:hAnsi="Arial" w:cs="Arial"/>
          <w:color w:val="000000" w:themeColor="text1"/>
        </w:rPr>
        <w:t xml:space="preserve"> MD</w:t>
      </w:r>
      <w:r w:rsidR="00343574">
        <w:rPr>
          <w:rFonts w:ascii="Arial" w:hAnsi="Arial" w:cs="Arial"/>
          <w:color w:val="000000" w:themeColor="text1"/>
        </w:rPr>
        <w:t xml:space="preserve">, </w:t>
      </w:r>
      <w:r w:rsidR="00343574" w:rsidRPr="00343574">
        <w:rPr>
          <w:rFonts w:ascii="Arial" w:hAnsi="Arial" w:cs="Arial"/>
          <w:color w:val="000000" w:themeColor="text1"/>
        </w:rPr>
        <w:t>Kobe University</w:t>
      </w:r>
      <w:r w:rsidRPr="00287019">
        <w:rPr>
          <w:rFonts w:ascii="Arial" w:hAnsi="Arial" w:cs="Arial"/>
          <w:color w:val="000000" w:themeColor="text1"/>
        </w:rPr>
        <w:t xml:space="preserve"> </w:t>
      </w:r>
      <w:r w:rsidR="00B27961" w:rsidRPr="00287019">
        <w:rPr>
          <w:rFonts w:ascii="Arial" w:hAnsi="Arial" w:cs="Arial"/>
          <w:color w:val="000000" w:themeColor="text1"/>
        </w:rPr>
        <w:t>–</w:t>
      </w:r>
      <w:r w:rsidRPr="00287019">
        <w:rPr>
          <w:rFonts w:ascii="Arial" w:hAnsi="Arial" w:cs="Arial"/>
          <w:color w:val="000000" w:themeColor="text1"/>
        </w:rPr>
        <w:t xml:space="preserve"> </w:t>
      </w:r>
      <w:r w:rsidR="00DF7D48" w:rsidRPr="00287019">
        <w:rPr>
          <w:rFonts w:ascii="Arial" w:hAnsi="Arial" w:cs="Arial"/>
          <w:color w:val="000000" w:themeColor="text1"/>
        </w:rPr>
        <w:t xml:space="preserve">Sepsis Causes Muscle Atrophy and Weakness </w:t>
      </w:r>
      <w:r w:rsidR="002221DE" w:rsidRPr="00287019">
        <w:rPr>
          <w:rFonts w:ascii="Arial" w:hAnsi="Arial" w:cs="Arial"/>
          <w:color w:val="000000" w:themeColor="text1"/>
        </w:rPr>
        <w:t>i</w:t>
      </w:r>
      <w:r w:rsidR="00DF7D48" w:rsidRPr="00287019">
        <w:rPr>
          <w:rFonts w:ascii="Arial" w:hAnsi="Arial" w:cs="Arial"/>
          <w:color w:val="000000" w:themeColor="text1"/>
        </w:rPr>
        <w:t xml:space="preserve">n Mice Through Neutrophil Infiltration on Muscle </w:t>
      </w:r>
      <w:bookmarkEnd w:id="5"/>
      <w:bookmarkEnd w:id="6"/>
    </w:p>
    <w:p w14:paraId="2F928341" w14:textId="77777777" w:rsidR="004C7750" w:rsidRPr="00287019" w:rsidRDefault="004C7750" w:rsidP="00751D36">
      <w:pPr>
        <w:pStyle w:val="ListParagraph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>3:35 PM – 3:50 PM</w:t>
      </w:r>
    </w:p>
    <w:p w14:paraId="416B5F7A" w14:textId="068658AF" w:rsidR="00751D36" w:rsidRPr="00287019" w:rsidRDefault="00751D36" w:rsidP="004C7750">
      <w:pPr>
        <w:pStyle w:val="ListParagraph"/>
        <w:rPr>
          <w:rFonts w:ascii="Arial" w:hAnsi="Arial" w:cs="Arial"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 xml:space="preserve">Japan Shock Society Young Investigator Award </w:t>
      </w:r>
      <w:r w:rsidR="00B27961" w:rsidRPr="00287019">
        <w:rPr>
          <w:rFonts w:ascii="Arial" w:hAnsi="Arial" w:cs="Arial"/>
          <w:color w:val="000000" w:themeColor="text1"/>
        </w:rPr>
        <w:t>–</w:t>
      </w:r>
      <w:r w:rsidRPr="00287019">
        <w:rPr>
          <w:rFonts w:ascii="Arial" w:hAnsi="Arial" w:cs="Arial"/>
          <w:color w:val="000000" w:themeColor="text1"/>
        </w:rPr>
        <w:t xml:space="preserve"> Presidential Award</w:t>
      </w:r>
    </w:p>
    <w:p w14:paraId="6D9D6FE2" w14:textId="1FC68914" w:rsidR="00CA1273" w:rsidRPr="00B471A0" w:rsidRDefault="00751D36" w:rsidP="00751D36">
      <w:pPr>
        <w:pStyle w:val="ListParagraph"/>
        <w:rPr>
          <w:rFonts w:ascii="Arial" w:hAnsi="Arial" w:cs="Arial"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 xml:space="preserve">Masayoshi Shinozaki </w:t>
      </w:r>
      <w:r w:rsidR="00433843" w:rsidRPr="00287019">
        <w:rPr>
          <w:rFonts w:ascii="Arial" w:hAnsi="Arial" w:cs="Arial"/>
          <w:color w:val="000000" w:themeColor="text1"/>
        </w:rPr>
        <w:t>MD</w:t>
      </w:r>
      <w:r w:rsidR="0009240F">
        <w:rPr>
          <w:rFonts w:ascii="Arial" w:hAnsi="Arial" w:cs="Arial"/>
          <w:color w:val="000000" w:themeColor="text1"/>
        </w:rPr>
        <w:t xml:space="preserve">, </w:t>
      </w:r>
      <w:r w:rsidR="0009240F" w:rsidRPr="0009240F">
        <w:rPr>
          <w:rFonts w:ascii="Arial" w:hAnsi="Arial" w:cs="Arial"/>
          <w:color w:val="000000" w:themeColor="text1"/>
        </w:rPr>
        <w:t xml:space="preserve">Chiba </w:t>
      </w:r>
      <w:r w:rsidR="0009240F">
        <w:rPr>
          <w:rFonts w:ascii="Arial" w:hAnsi="Arial" w:cs="Arial"/>
          <w:color w:val="000000" w:themeColor="text1"/>
        </w:rPr>
        <w:t>University</w:t>
      </w:r>
      <w:r w:rsidR="00433843" w:rsidRPr="00287019">
        <w:rPr>
          <w:rFonts w:ascii="Arial" w:hAnsi="Arial" w:cs="Arial"/>
          <w:color w:val="000000" w:themeColor="text1"/>
        </w:rPr>
        <w:t xml:space="preserve"> </w:t>
      </w:r>
      <w:r w:rsidR="00B27961" w:rsidRPr="00287019">
        <w:rPr>
          <w:rFonts w:ascii="Arial" w:hAnsi="Arial" w:cs="Arial"/>
          <w:color w:val="000000" w:themeColor="text1"/>
        </w:rPr>
        <w:t>–</w:t>
      </w:r>
      <w:r w:rsidRPr="00287019">
        <w:rPr>
          <w:rFonts w:ascii="Arial" w:hAnsi="Arial" w:cs="Arial"/>
          <w:color w:val="000000" w:themeColor="text1"/>
        </w:rPr>
        <w:t xml:space="preserve"> Novel Technologies and Approaches to Study Shock Pathophysiology, Outcomes and Treatments</w:t>
      </w:r>
    </w:p>
    <w:p w14:paraId="62885355" w14:textId="77777777" w:rsidR="00A764F0" w:rsidRPr="00C14D49" w:rsidRDefault="00A764F0" w:rsidP="00EC45EF">
      <w:pPr>
        <w:rPr>
          <w:rFonts w:ascii="Arial" w:hAnsi="Arial" w:cs="Arial"/>
        </w:rPr>
      </w:pPr>
    </w:p>
    <w:p w14:paraId="0891F085" w14:textId="77777777" w:rsidR="00C461DA" w:rsidRDefault="00CC4903" w:rsidP="00EC45EF">
      <w:pPr>
        <w:rPr>
          <w:rFonts w:ascii="Arial" w:hAnsi="Arial" w:cs="Arial"/>
          <w:color w:val="000000" w:themeColor="text1"/>
        </w:rPr>
      </w:pPr>
      <w:r w:rsidRPr="00287019">
        <w:rPr>
          <w:rFonts w:ascii="Arial" w:hAnsi="Arial" w:cs="Arial"/>
          <w:color w:val="000000" w:themeColor="text1"/>
        </w:rPr>
        <w:t>3:50</w:t>
      </w:r>
      <w:r w:rsidR="00EC45EF" w:rsidRPr="00287019">
        <w:rPr>
          <w:rFonts w:ascii="Arial" w:hAnsi="Arial" w:cs="Arial"/>
          <w:color w:val="000000" w:themeColor="text1"/>
        </w:rPr>
        <w:t xml:space="preserve"> PM – 4:</w:t>
      </w:r>
      <w:r w:rsidRPr="00287019">
        <w:rPr>
          <w:rFonts w:ascii="Arial" w:hAnsi="Arial" w:cs="Arial"/>
          <w:color w:val="000000" w:themeColor="text1"/>
        </w:rPr>
        <w:t>10</w:t>
      </w:r>
      <w:r w:rsidR="00EC45EF" w:rsidRPr="00287019">
        <w:rPr>
          <w:rFonts w:ascii="Arial" w:hAnsi="Arial" w:cs="Arial"/>
          <w:color w:val="000000" w:themeColor="text1"/>
        </w:rPr>
        <w:t xml:space="preserve"> PM</w:t>
      </w:r>
      <w:r w:rsidR="008B5003" w:rsidRPr="00287019">
        <w:rPr>
          <w:rFonts w:ascii="Arial" w:hAnsi="Arial" w:cs="Arial"/>
          <w:color w:val="000000" w:themeColor="text1"/>
        </w:rPr>
        <w:t xml:space="preserve"> </w:t>
      </w:r>
    </w:p>
    <w:p w14:paraId="2D69124A" w14:textId="21C4738F" w:rsidR="000927E6" w:rsidRPr="00083CC9" w:rsidRDefault="00EC45EF" w:rsidP="00EC45EF">
      <w:pPr>
        <w:rPr>
          <w:rFonts w:ascii="Arial" w:hAnsi="Arial" w:cs="Arial"/>
          <w:color w:val="000000" w:themeColor="text1"/>
        </w:rPr>
      </w:pPr>
      <w:r w:rsidRPr="00C14D49">
        <w:rPr>
          <w:rFonts w:ascii="Arial" w:hAnsi="Arial" w:cs="Arial"/>
          <w:b/>
        </w:rPr>
        <w:t>Refreshment Break</w:t>
      </w:r>
    </w:p>
    <w:p w14:paraId="4CDB11CF" w14:textId="77777777" w:rsidR="00EC45EF" w:rsidRPr="00C14D49" w:rsidRDefault="00EC45EF" w:rsidP="00EC45EF">
      <w:pPr>
        <w:rPr>
          <w:rFonts w:ascii="Arial" w:hAnsi="Arial" w:cs="Arial"/>
        </w:rPr>
      </w:pPr>
    </w:p>
    <w:p w14:paraId="2B289E35" w14:textId="35D59DD7" w:rsidR="00EC45EF" w:rsidRPr="00C461DA" w:rsidRDefault="00EC45EF" w:rsidP="00EC45EF">
      <w:pPr>
        <w:rPr>
          <w:rFonts w:ascii="Arial" w:hAnsi="Arial" w:cs="Arial"/>
          <w:color w:val="000000" w:themeColor="text1"/>
          <w:lang w:val="it-IT"/>
        </w:rPr>
      </w:pPr>
      <w:r w:rsidRPr="00C461DA">
        <w:rPr>
          <w:rFonts w:ascii="Arial" w:hAnsi="Arial" w:cs="Arial"/>
          <w:color w:val="000000" w:themeColor="text1"/>
          <w:lang w:val="it-IT"/>
        </w:rPr>
        <w:lastRenderedPageBreak/>
        <w:t>4:</w:t>
      </w:r>
      <w:r w:rsidR="00CC4903" w:rsidRPr="00C461DA">
        <w:rPr>
          <w:rFonts w:ascii="Arial" w:hAnsi="Arial" w:cs="Arial"/>
          <w:color w:val="000000" w:themeColor="text1"/>
          <w:lang w:val="it-IT"/>
        </w:rPr>
        <w:t>15</w:t>
      </w:r>
      <w:r w:rsidRPr="00C461DA">
        <w:rPr>
          <w:rFonts w:ascii="Arial" w:hAnsi="Arial" w:cs="Arial"/>
          <w:color w:val="000000" w:themeColor="text1"/>
          <w:lang w:val="it-IT"/>
        </w:rPr>
        <w:t xml:space="preserve"> PM – </w:t>
      </w:r>
      <w:r w:rsidR="00392E2C" w:rsidRPr="00C461DA">
        <w:rPr>
          <w:rFonts w:ascii="Arial" w:hAnsi="Arial" w:cs="Arial"/>
          <w:color w:val="000000" w:themeColor="text1"/>
          <w:lang w:val="it-IT"/>
        </w:rPr>
        <w:t>5:55</w:t>
      </w:r>
      <w:r w:rsidRPr="00C461DA">
        <w:rPr>
          <w:rFonts w:ascii="Arial" w:hAnsi="Arial" w:cs="Arial"/>
          <w:color w:val="000000" w:themeColor="text1"/>
          <w:lang w:val="it-IT"/>
        </w:rPr>
        <w:t xml:space="preserve"> PM</w:t>
      </w:r>
      <w:r w:rsidR="008B5003" w:rsidRPr="00C461DA">
        <w:rPr>
          <w:rFonts w:ascii="Arial" w:hAnsi="Arial" w:cs="Arial"/>
          <w:color w:val="000000" w:themeColor="text1"/>
          <w:lang w:val="it-IT"/>
        </w:rPr>
        <w:t xml:space="preserve"> </w:t>
      </w:r>
    </w:p>
    <w:p w14:paraId="15AA388E" w14:textId="122FE125" w:rsidR="00EC45EF" w:rsidRPr="00B211DA" w:rsidRDefault="00EC45EF" w:rsidP="00EC45EF">
      <w:pPr>
        <w:rPr>
          <w:rFonts w:ascii="Arial" w:hAnsi="Arial" w:cs="Arial"/>
          <w:b/>
          <w:bCs/>
          <w:color w:val="000000" w:themeColor="text1"/>
        </w:rPr>
      </w:pPr>
      <w:r w:rsidRPr="00B211DA">
        <w:rPr>
          <w:rFonts w:ascii="Arial" w:hAnsi="Arial" w:cs="Arial"/>
          <w:b/>
          <w:bCs/>
          <w:color w:val="000000" w:themeColor="text1"/>
        </w:rPr>
        <w:t>Concurrent Session 1</w:t>
      </w:r>
    </w:p>
    <w:p w14:paraId="16B2348C" w14:textId="77777777" w:rsidR="00B03B35" w:rsidRPr="00B211DA" w:rsidRDefault="00184CDE" w:rsidP="00184CDE">
      <w:pPr>
        <w:rPr>
          <w:rFonts w:ascii="Arial" w:hAnsi="Arial" w:cs="Arial"/>
          <w:b/>
          <w:bCs/>
        </w:rPr>
      </w:pPr>
      <w:proofErr w:type="spellStart"/>
      <w:r w:rsidRPr="00B211DA">
        <w:rPr>
          <w:rFonts w:ascii="Arial" w:hAnsi="Arial" w:cs="Arial"/>
          <w:b/>
          <w:bCs/>
          <w:lang w:val="de-DE"/>
        </w:rPr>
        <w:t>Metabolism</w:t>
      </w:r>
      <w:proofErr w:type="spellEnd"/>
      <w:r w:rsidRPr="00B211DA">
        <w:rPr>
          <w:rFonts w:ascii="Arial" w:hAnsi="Arial" w:cs="Arial"/>
          <w:b/>
          <w:bCs/>
          <w:lang w:val="de-DE"/>
        </w:rPr>
        <w:t xml:space="preserve">, </w:t>
      </w:r>
      <w:proofErr w:type="spellStart"/>
      <w:r w:rsidRPr="00B211DA">
        <w:rPr>
          <w:rFonts w:ascii="Arial" w:hAnsi="Arial" w:cs="Arial"/>
          <w:b/>
          <w:bCs/>
          <w:lang w:val="de-DE"/>
        </w:rPr>
        <w:t>Immunometabolism</w:t>
      </w:r>
      <w:proofErr w:type="spellEnd"/>
      <w:r w:rsidRPr="00B211DA">
        <w:rPr>
          <w:rFonts w:ascii="Arial" w:hAnsi="Arial" w:cs="Arial"/>
          <w:b/>
          <w:bCs/>
          <w:lang w:val="de-DE"/>
        </w:rPr>
        <w:t xml:space="preserve"> and </w:t>
      </w:r>
      <w:proofErr w:type="spellStart"/>
      <w:r w:rsidRPr="00B211DA">
        <w:rPr>
          <w:rFonts w:ascii="Arial" w:hAnsi="Arial" w:cs="Arial"/>
          <w:b/>
          <w:bCs/>
          <w:lang w:val="de-DE"/>
        </w:rPr>
        <w:t>Trained</w:t>
      </w:r>
      <w:proofErr w:type="spellEnd"/>
      <w:r w:rsidRPr="00B211DA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B211DA">
        <w:rPr>
          <w:rFonts w:ascii="Arial" w:hAnsi="Arial" w:cs="Arial"/>
          <w:b/>
          <w:bCs/>
          <w:lang w:val="de-DE"/>
        </w:rPr>
        <w:t>Immunity</w:t>
      </w:r>
      <w:proofErr w:type="spellEnd"/>
      <w:r w:rsidRPr="00B211DA">
        <w:rPr>
          <w:rFonts w:ascii="Arial" w:hAnsi="Arial" w:cs="Arial"/>
          <w:b/>
          <w:bCs/>
          <w:lang w:val="de-DE"/>
        </w:rPr>
        <w:t xml:space="preserve"> in Health and Disease</w:t>
      </w:r>
      <w:r w:rsidRPr="00B211DA">
        <w:rPr>
          <w:rFonts w:ascii="Arial" w:hAnsi="Arial" w:cs="Arial"/>
          <w:b/>
          <w:bCs/>
        </w:rPr>
        <w:t xml:space="preserve"> </w:t>
      </w:r>
    </w:p>
    <w:p w14:paraId="247B9EC9" w14:textId="77777777" w:rsidR="00B03B35" w:rsidRPr="00B211DA" w:rsidRDefault="00B03B35" w:rsidP="00184CDE">
      <w:pPr>
        <w:ind w:firstLine="360"/>
        <w:rPr>
          <w:rFonts w:ascii="Arial" w:hAnsi="Arial" w:cs="Arial"/>
          <w:b/>
          <w:bCs/>
        </w:rPr>
      </w:pPr>
    </w:p>
    <w:p w14:paraId="24A9CCAC" w14:textId="478AE142" w:rsidR="00083CC9" w:rsidRDefault="00184CDE" w:rsidP="00FE32B5">
      <w:pPr>
        <w:ind w:left="360"/>
        <w:rPr>
          <w:rFonts w:ascii="Arial" w:hAnsi="Arial" w:cs="Arial"/>
          <w:b/>
          <w:bCs/>
        </w:rPr>
      </w:pPr>
      <w:r w:rsidRPr="00B211DA">
        <w:rPr>
          <w:rFonts w:ascii="Arial" w:hAnsi="Arial" w:cs="Arial"/>
          <w:b/>
          <w:bCs/>
        </w:rPr>
        <w:t xml:space="preserve">Moderators </w:t>
      </w:r>
    </w:p>
    <w:p w14:paraId="37FCEFE3" w14:textId="77777777" w:rsidR="00083CC9" w:rsidRDefault="00184CDE" w:rsidP="00FE32B5">
      <w:pPr>
        <w:ind w:left="360"/>
        <w:rPr>
          <w:rFonts w:ascii="Arial" w:hAnsi="Arial" w:cs="Arial"/>
        </w:rPr>
      </w:pPr>
      <w:r w:rsidRPr="00B211DA">
        <w:rPr>
          <w:rFonts w:ascii="Arial" w:hAnsi="Arial" w:cs="Arial"/>
        </w:rPr>
        <w:t xml:space="preserve">Leni </w:t>
      </w:r>
      <w:proofErr w:type="spellStart"/>
      <w:r w:rsidRPr="00B211DA">
        <w:rPr>
          <w:rFonts w:ascii="Arial" w:hAnsi="Arial" w:cs="Arial"/>
        </w:rPr>
        <w:t>Koniaris</w:t>
      </w:r>
      <w:proofErr w:type="spellEnd"/>
      <w:r w:rsidRPr="00B211DA">
        <w:rPr>
          <w:rFonts w:ascii="Arial" w:hAnsi="Arial" w:cs="Arial"/>
        </w:rPr>
        <w:t xml:space="preserve"> MD</w:t>
      </w:r>
      <w:r w:rsidR="00873DE6" w:rsidRPr="00B211DA">
        <w:rPr>
          <w:rFonts w:ascii="Arial" w:hAnsi="Arial" w:cs="Arial"/>
        </w:rPr>
        <w:t>, Oregon Health &amp; Sciences University; Portland VAMC</w:t>
      </w:r>
      <w:r w:rsidRPr="00B211DA">
        <w:rPr>
          <w:rFonts w:ascii="Arial" w:hAnsi="Arial" w:cs="Arial"/>
        </w:rPr>
        <w:t xml:space="preserve"> </w:t>
      </w:r>
    </w:p>
    <w:p w14:paraId="7B35BFD0" w14:textId="2837ED3C" w:rsidR="00424F4B" w:rsidRPr="00B211DA" w:rsidRDefault="00424F4B" w:rsidP="00FE32B5">
      <w:pPr>
        <w:ind w:left="360"/>
        <w:rPr>
          <w:rFonts w:ascii="Arial" w:hAnsi="Arial" w:cs="Arial"/>
        </w:rPr>
      </w:pPr>
      <w:r w:rsidRPr="00D3420B">
        <w:rPr>
          <w:rFonts w:ascii="Arial" w:hAnsi="Arial" w:cs="Arial"/>
        </w:rPr>
        <w:t xml:space="preserve">David Williams PhD, </w:t>
      </w:r>
      <w:r w:rsidR="00EE2A2E" w:rsidRPr="00D3420B">
        <w:rPr>
          <w:rFonts w:ascii="Arial" w:hAnsi="Arial" w:cs="Arial"/>
        </w:rPr>
        <w:t>Quillen College of Medicine, East Tennessee State University</w:t>
      </w:r>
    </w:p>
    <w:p w14:paraId="74027D1A" w14:textId="77777777" w:rsidR="00184CDE" w:rsidRPr="00B211DA" w:rsidRDefault="00184CDE" w:rsidP="00184CDE">
      <w:pPr>
        <w:ind w:firstLine="360"/>
        <w:rPr>
          <w:rFonts w:ascii="Arial" w:hAnsi="Arial" w:cs="Arial"/>
          <w:b/>
          <w:bCs/>
        </w:rPr>
      </w:pPr>
    </w:p>
    <w:p w14:paraId="1E863AF2" w14:textId="77777777" w:rsidR="00184CDE" w:rsidRPr="00B211DA" w:rsidRDefault="00184CDE" w:rsidP="00184CDE">
      <w:pPr>
        <w:ind w:firstLine="360"/>
        <w:rPr>
          <w:rFonts w:ascii="Arial" w:hAnsi="Arial" w:cs="Arial"/>
          <w:b/>
          <w:bCs/>
        </w:rPr>
      </w:pPr>
      <w:r w:rsidRPr="00B211DA">
        <w:rPr>
          <w:rFonts w:ascii="Arial" w:hAnsi="Arial" w:cs="Arial"/>
          <w:b/>
          <w:bCs/>
        </w:rPr>
        <w:t>Invited Speakers</w:t>
      </w:r>
    </w:p>
    <w:p w14:paraId="0A593977" w14:textId="48CE720B" w:rsidR="00287019" w:rsidRDefault="00287019" w:rsidP="00184C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4:15 PM – 4:3</w:t>
      </w:r>
      <w:r w:rsidR="00392E2C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</w:t>
      </w:r>
    </w:p>
    <w:p w14:paraId="05DED74A" w14:textId="77777777" w:rsidR="00F65D43" w:rsidRDefault="00184CDE" w:rsidP="00287019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>Julia Bohannon PhD</w:t>
      </w:r>
      <w:r w:rsidR="00873DE6" w:rsidRPr="00B211DA">
        <w:rPr>
          <w:rFonts w:ascii="Arial" w:hAnsi="Arial" w:cs="Arial"/>
        </w:rPr>
        <w:t>, Vanderbilt University Medical</w:t>
      </w:r>
      <w:r w:rsidRPr="00B211DA">
        <w:rPr>
          <w:rFonts w:ascii="Arial" w:hAnsi="Arial" w:cs="Arial"/>
        </w:rPr>
        <w:t xml:space="preserve"> </w:t>
      </w:r>
    </w:p>
    <w:p w14:paraId="1E9009FE" w14:textId="40D35133" w:rsidR="00184CDE" w:rsidRPr="00B211DA" w:rsidRDefault="00184CDE" w:rsidP="00287019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>Protecting the Immunocompromised from Infection Through Trained Immunity</w:t>
      </w:r>
    </w:p>
    <w:p w14:paraId="59EBFB71" w14:textId="07CD3F41" w:rsidR="00287019" w:rsidRDefault="00287019" w:rsidP="00184C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4:3</w:t>
      </w:r>
      <w:r w:rsidR="00392E2C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 – 4:5</w:t>
      </w:r>
      <w:r w:rsidR="00392E2C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</w:t>
      </w:r>
    </w:p>
    <w:p w14:paraId="20E3DE0B" w14:textId="77777777" w:rsidR="00F65D43" w:rsidRDefault="00184CDE" w:rsidP="00287019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 xml:space="preserve">Clifford </w:t>
      </w:r>
      <w:proofErr w:type="spellStart"/>
      <w:r w:rsidRPr="00B211DA">
        <w:rPr>
          <w:rFonts w:ascii="Arial" w:hAnsi="Arial" w:cs="Arial"/>
        </w:rPr>
        <w:t>Deutschman</w:t>
      </w:r>
      <w:proofErr w:type="spellEnd"/>
      <w:r w:rsidRPr="00B211DA">
        <w:rPr>
          <w:rFonts w:ascii="Arial" w:hAnsi="Arial" w:cs="Arial"/>
        </w:rPr>
        <w:t xml:space="preserve"> MD</w:t>
      </w:r>
      <w:r w:rsidR="00873DE6" w:rsidRPr="00B211DA">
        <w:rPr>
          <w:rFonts w:ascii="Arial" w:hAnsi="Arial" w:cs="Arial"/>
        </w:rPr>
        <w:t>, Feinstein Institute</w:t>
      </w:r>
      <w:r w:rsidRPr="00B211DA">
        <w:rPr>
          <w:rFonts w:ascii="Arial" w:hAnsi="Arial" w:cs="Arial"/>
        </w:rPr>
        <w:t xml:space="preserve"> </w:t>
      </w:r>
    </w:p>
    <w:p w14:paraId="16DC11F8" w14:textId="2CF728C5" w:rsidR="00184CDE" w:rsidRPr="00B211DA" w:rsidRDefault="00184CDE" w:rsidP="00287019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>Mitochondrial Function and Metabolism in Critical Illness/Organ Function</w:t>
      </w:r>
    </w:p>
    <w:p w14:paraId="44CAE7CB" w14:textId="5B32C8C9" w:rsidR="00287019" w:rsidRDefault="00287019" w:rsidP="00184C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4:5</w:t>
      </w:r>
      <w:r w:rsidR="00392E2C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 – 5:1</w:t>
      </w:r>
      <w:r w:rsidR="00392E2C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</w:t>
      </w:r>
    </w:p>
    <w:p w14:paraId="0055466C" w14:textId="77777777" w:rsidR="00F65D43" w:rsidRDefault="00184CDE" w:rsidP="00287019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>David Williams PhD</w:t>
      </w:r>
      <w:r w:rsidR="00873DE6" w:rsidRPr="00B211DA">
        <w:rPr>
          <w:rFonts w:ascii="Arial" w:hAnsi="Arial" w:cs="Arial"/>
        </w:rPr>
        <w:t>, Quillen College of Medicine, East Tennessee State University</w:t>
      </w:r>
      <w:r w:rsidRPr="00B211DA">
        <w:rPr>
          <w:rFonts w:ascii="Arial" w:hAnsi="Arial" w:cs="Arial"/>
        </w:rPr>
        <w:t xml:space="preserve"> </w:t>
      </w:r>
    </w:p>
    <w:p w14:paraId="13AA0F85" w14:textId="50344559" w:rsidR="00184CDE" w:rsidRPr="00B211DA" w:rsidRDefault="00184CDE" w:rsidP="00287019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>Trained Immunity in Aging and Sepsis</w:t>
      </w:r>
    </w:p>
    <w:p w14:paraId="37B384A6" w14:textId="77777777" w:rsidR="00F65D43" w:rsidRDefault="00287019" w:rsidP="00184C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5:1</w:t>
      </w:r>
      <w:r w:rsidR="00392E2C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 – 5:3</w:t>
      </w:r>
      <w:r w:rsidR="00392E2C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 </w:t>
      </w:r>
    </w:p>
    <w:p w14:paraId="385B610D" w14:textId="24A70D3C" w:rsidR="00F65D43" w:rsidRDefault="00184CDE" w:rsidP="00F65D43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>Charles McCall MD</w:t>
      </w:r>
      <w:r w:rsidR="00873DE6" w:rsidRPr="00B211DA">
        <w:rPr>
          <w:rFonts w:ascii="Arial" w:hAnsi="Arial" w:cs="Arial"/>
        </w:rPr>
        <w:t>, Wake Forest University School of Medicine</w:t>
      </w:r>
      <w:r w:rsidRPr="00B211DA">
        <w:rPr>
          <w:rFonts w:ascii="Arial" w:hAnsi="Arial" w:cs="Arial"/>
        </w:rPr>
        <w:t xml:space="preserve"> </w:t>
      </w:r>
    </w:p>
    <w:p w14:paraId="7E220C2C" w14:textId="6339B82C" w:rsidR="00184CDE" w:rsidRPr="00B211DA" w:rsidRDefault="00184CDE" w:rsidP="00F65D43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 xml:space="preserve">Metabolic programming of innate immunity in sepsis </w:t>
      </w:r>
    </w:p>
    <w:p w14:paraId="21592BB6" w14:textId="39002F08" w:rsidR="002B2984" w:rsidRDefault="00287019" w:rsidP="008F3ABB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5:3</w:t>
      </w:r>
      <w:r w:rsidR="00392E2C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 </w:t>
      </w:r>
      <w:r w:rsidR="002B2984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392E2C">
        <w:rPr>
          <w:rFonts w:ascii="Arial" w:hAnsi="Arial" w:cs="Arial"/>
        </w:rPr>
        <w:t>5:55</w:t>
      </w:r>
      <w:r w:rsidR="002B2984">
        <w:rPr>
          <w:rFonts w:ascii="Arial" w:hAnsi="Arial" w:cs="Arial"/>
        </w:rPr>
        <w:t xml:space="preserve"> PM </w:t>
      </w:r>
    </w:p>
    <w:p w14:paraId="5F477AAF" w14:textId="77777777" w:rsidR="00F65D43" w:rsidRDefault="00184CDE" w:rsidP="002B2984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 xml:space="preserve">Leni </w:t>
      </w:r>
      <w:proofErr w:type="spellStart"/>
      <w:r w:rsidRPr="00B211DA">
        <w:rPr>
          <w:rFonts w:ascii="Arial" w:hAnsi="Arial" w:cs="Arial"/>
        </w:rPr>
        <w:t>Koniaris</w:t>
      </w:r>
      <w:proofErr w:type="spellEnd"/>
      <w:r w:rsidRPr="00B211DA">
        <w:rPr>
          <w:rFonts w:ascii="Arial" w:hAnsi="Arial" w:cs="Arial"/>
        </w:rPr>
        <w:t xml:space="preserve"> MD</w:t>
      </w:r>
      <w:r w:rsidR="00873DE6" w:rsidRPr="00B211DA">
        <w:rPr>
          <w:rFonts w:ascii="Arial" w:hAnsi="Arial" w:cs="Arial"/>
        </w:rPr>
        <w:t>, Oregon Health &amp; Sciences University; Portland VAMC</w:t>
      </w:r>
    </w:p>
    <w:p w14:paraId="3F0E3BF8" w14:textId="14AD8156" w:rsidR="007C4D2B" w:rsidRPr="00B211DA" w:rsidRDefault="00184CDE" w:rsidP="002B2984">
      <w:pPr>
        <w:pStyle w:val="ListParagraph"/>
        <w:rPr>
          <w:rFonts w:ascii="Arial" w:hAnsi="Arial" w:cs="Arial"/>
        </w:rPr>
      </w:pPr>
      <w:r w:rsidRPr="00B211DA">
        <w:rPr>
          <w:rFonts w:ascii="Arial" w:hAnsi="Arial" w:cs="Arial"/>
        </w:rPr>
        <w:t>Physiological Cachexia and Organ Repair</w:t>
      </w:r>
    </w:p>
    <w:bookmarkEnd w:id="7"/>
    <w:p w14:paraId="65935CC6" w14:textId="77777777" w:rsidR="00C461DA" w:rsidRDefault="00C461DA" w:rsidP="008B5003">
      <w:pPr>
        <w:rPr>
          <w:rFonts w:ascii="Arial" w:hAnsi="Arial" w:cs="Arial"/>
          <w:color w:val="000000" w:themeColor="text1"/>
          <w:lang w:val="it-IT"/>
        </w:rPr>
      </w:pPr>
    </w:p>
    <w:p w14:paraId="56941A8C" w14:textId="0DAA9E9B" w:rsidR="008B5003" w:rsidRPr="00C461DA" w:rsidRDefault="008B5003" w:rsidP="008B5003">
      <w:pPr>
        <w:rPr>
          <w:rFonts w:ascii="Arial" w:hAnsi="Arial" w:cs="Arial"/>
          <w:color w:val="000000" w:themeColor="text1"/>
          <w:lang w:val="it-IT"/>
        </w:rPr>
      </w:pPr>
      <w:r w:rsidRPr="00C461DA">
        <w:rPr>
          <w:rFonts w:ascii="Arial" w:hAnsi="Arial" w:cs="Arial"/>
          <w:color w:val="000000" w:themeColor="text1"/>
          <w:lang w:val="it-IT"/>
        </w:rPr>
        <w:t xml:space="preserve">4:15 PM – </w:t>
      </w:r>
      <w:r w:rsidR="00392E2C" w:rsidRPr="00C461DA">
        <w:rPr>
          <w:rFonts w:ascii="Arial" w:hAnsi="Arial" w:cs="Arial"/>
          <w:color w:val="000000" w:themeColor="text1"/>
          <w:lang w:val="it-IT"/>
        </w:rPr>
        <w:t>5:55</w:t>
      </w:r>
      <w:r w:rsidRPr="00C461DA">
        <w:rPr>
          <w:rFonts w:ascii="Arial" w:hAnsi="Arial" w:cs="Arial"/>
          <w:color w:val="000000" w:themeColor="text1"/>
          <w:lang w:val="it-IT"/>
        </w:rPr>
        <w:t xml:space="preserve"> PM </w:t>
      </w:r>
    </w:p>
    <w:p w14:paraId="1D867584" w14:textId="748043C2" w:rsidR="00B44213" w:rsidRPr="00176D64" w:rsidRDefault="00B44213" w:rsidP="00B44213">
      <w:pPr>
        <w:rPr>
          <w:rFonts w:ascii="Arial" w:hAnsi="Arial" w:cs="Arial"/>
          <w:b/>
          <w:bCs/>
          <w:color w:val="000000" w:themeColor="text1"/>
        </w:rPr>
      </w:pPr>
      <w:r w:rsidRPr="00176D64">
        <w:rPr>
          <w:rFonts w:ascii="Arial" w:hAnsi="Arial" w:cs="Arial"/>
          <w:b/>
          <w:bCs/>
          <w:color w:val="000000" w:themeColor="text1"/>
        </w:rPr>
        <w:t>Concurrent Session 2</w:t>
      </w:r>
    </w:p>
    <w:p w14:paraId="413D1129" w14:textId="77777777" w:rsidR="00184CDE" w:rsidRPr="00176D64" w:rsidRDefault="00184CDE" w:rsidP="00184CDE">
      <w:pPr>
        <w:rPr>
          <w:rFonts w:ascii="Arial" w:hAnsi="Arial" w:cs="Arial"/>
          <w:b/>
          <w:bCs/>
        </w:rPr>
      </w:pPr>
      <w:r w:rsidRPr="00176D64">
        <w:rPr>
          <w:rFonts w:ascii="Arial" w:hAnsi="Arial" w:cs="Arial"/>
          <w:b/>
          <w:bCs/>
        </w:rPr>
        <w:t>Pathophysiology of Trauma, Hemorrhage and Ischemia Reperfusion</w:t>
      </w:r>
    </w:p>
    <w:p w14:paraId="5EC81B9F" w14:textId="77777777" w:rsidR="00184CDE" w:rsidRPr="00176D64" w:rsidRDefault="00184CDE" w:rsidP="00184CDE">
      <w:pPr>
        <w:ind w:firstLine="360"/>
        <w:rPr>
          <w:rFonts w:ascii="Arial" w:hAnsi="Arial" w:cs="Arial"/>
          <w:b/>
          <w:bCs/>
        </w:rPr>
      </w:pPr>
    </w:p>
    <w:p w14:paraId="6FEA93DD" w14:textId="1537765B" w:rsidR="00083CC9" w:rsidRDefault="00184CDE" w:rsidP="00FE32B5">
      <w:pPr>
        <w:ind w:left="360"/>
        <w:rPr>
          <w:rFonts w:ascii="Arial" w:hAnsi="Arial" w:cs="Arial"/>
        </w:rPr>
      </w:pPr>
      <w:r w:rsidRPr="00176D64">
        <w:rPr>
          <w:rFonts w:ascii="Arial" w:hAnsi="Arial" w:cs="Arial"/>
          <w:b/>
          <w:bCs/>
        </w:rPr>
        <w:t>Moderators</w:t>
      </w:r>
      <w:r w:rsidRPr="00176D64">
        <w:rPr>
          <w:rFonts w:ascii="Arial" w:hAnsi="Arial" w:cs="Arial"/>
        </w:rPr>
        <w:t xml:space="preserve"> </w:t>
      </w:r>
    </w:p>
    <w:p w14:paraId="56A29FF9" w14:textId="77777777" w:rsidR="00083CC9" w:rsidRDefault="00184CDE" w:rsidP="00FE32B5">
      <w:pPr>
        <w:ind w:left="360"/>
        <w:rPr>
          <w:rFonts w:ascii="Arial" w:hAnsi="Arial" w:cs="Arial"/>
        </w:rPr>
      </w:pPr>
      <w:r w:rsidRPr="00176D64">
        <w:rPr>
          <w:rFonts w:ascii="Arial" w:hAnsi="Arial" w:cs="Arial"/>
        </w:rPr>
        <w:t xml:space="preserve">Martin </w:t>
      </w:r>
      <w:proofErr w:type="spellStart"/>
      <w:r w:rsidRPr="00176D64">
        <w:rPr>
          <w:rFonts w:ascii="Arial" w:hAnsi="Arial" w:cs="Arial"/>
        </w:rPr>
        <w:t>Schrieber</w:t>
      </w:r>
      <w:proofErr w:type="spellEnd"/>
      <w:r w:rsidRPr="00176D64">
        <w:rPr>
          <w:rFonts w:ascii="Arial" w:hAnsi="Arial" w:cs="Arial"/>
        </w:rPr>
        <w:t xml:space="preserve"> MD</w:t>
      </w:r>
      <w:r w:rsidR="00FF4E73" w:rsidRPr="00176D64">
        <w:rPr>
          <w:rFonts w:ascii="Arial" w:hAnsi="Arial" w:cs="Arial"/>
        </w:rPr>
        <w:t>, Oregon Health &amp; Sciences University</w:t>
      </w:r>
      <w:r w:rsidRPr="00176D64">
        <w:rPr>
          <w:rFonts w:ascii="Arial" w:hAnsi="Arial" w:cs="Arial"/>
        </w:rPr>
        <w:t xml:space="preserve"> </w:t>
      </w:r>
    </w:p>
    <w:p w14:paraId="3DD898C6" w14:textId="01AFF6FB" w:rsidR="00184CDE" w:rsidRPr="00176D64" w:rsidRDefault="00184CDE" w:rsidP="00FE32B5">
      <w:pPr>
        <w:ind w:left="360"/>
        <w:rPr>
          <w:rFonts w:ascii="Arial" w:hAnsi="Arial" w:cs="Arial"/>
        </w:rPr>
      </w:pPr>
      <w:r w:rsidRPr="00176D64">
        <w:rPr>
          <w:rFonts w:ascii="Arial" w:hAnsi="Arial" w:cs="Arial"/>
        </w:rPr>
        <w:t>Chris Barrett MD</w:t>
      </w:r>
      <w:r w:rsidR="00FF4E73" w:rsidRPr="00176D64">
        <w:rPr>
          <w:rFonts w:ascii="Arial" w:hAnsi="Arial" w:cs="Arial"/>
        </w:rPr>
        <w:t>, University of Nebraska Medical Center</w:t>
      </w:r>
    </w:p>
    <w:p w14:paraId="3969C0FE" w14:textId="77777777" w:rsidR="00184CDE" w:rsidRPr="00176D64" w:rsidRDefault="00184CDE" w:rsidP="00184CDE">
      <w:pPr>
        <w:ind w:firstLine="360"/>
        <w:rPr>
          <w:rFonts w:ascii="Arial" w:hAnsi="Arial" w:cs="Arial"/>
          <w:b/>
          <w:bCs/>
        </w:rPr>
      </w:pPr>
    </w:p>
    <w:p w14:paraId="291D9AAE" w14:textId="77777777" w:rsidR="00184CDE" w:rsidRPr="00176D64" w:rsidRDefault="00184CDE" w:rsidP="00184CDE">
      <w:pPr>
        <w:ind w:firstLine="360"/>
        <w:rPr>
          <w:rFonts w:ascii="Arial" w:hAnsi="Arial" w:cs="Arial"/>
          <w:b/>
          <w:bCs/>
        </w:rPr>
      </w:pPr>
      <w:r w:rsidRPr="00176D64">
        <w:rPr>
          <w:rFonts w:ascii="Arial" w:hAnsi="Arial" w:cs="Arial"/>
          <w:b/>
          <w:bCs/>
        </w:rPr>
        <w:t>Invited Speakers</w:t>
      </w:r>
    </w:p>
    <w:p w14:paraId="5E58F0C4" w14:textId="77777777" w:rsidR="002B2984" w:rsidRDefault="002B2984" w:rsidP="00184CD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4:15 PM – 4:35 PM</w:t>
      </w:r>
    </w:p>
    <w:p w14:paraId="0D9C9F36" w14:textId="77777777" w:rsidR="00F65D43" w:rsidRDefault="00184CDE" w:rsidP="002B2984">
      <w:pPr>
        <w:pStyle w:val="ListParagraph"/>
        <w:rPr>
          <w:rFonts w:ascii="Arial" w:hAnsi="Arial" w:cs="Arial"/>
        </w:rPr>
      </w:pPr>
      <w:r w:rsidRPr="00176D64">
        <w:rPr>
          <w:rFonts w:ascii="Arial" w:hAnsi="Arial" w:cs="Arial"/>
        </w:rPr>
        <w:t>Aleah Brubaker MD PhD</w:t>
      </w:r>
      <w:r w:rsidR="00FF4E73" w:rsidRPr="00176D64">
        <w:rPr>
          <w:rFonts w:ascii="Arial" w:hAnsi="Arial" w:cs="Arial"/>
        </w:rPr>
        <w:t>, UC San Diego Health</w:t>
      </w:r>
    </w:p>
    <w:p w14:paraId="6FC3C6D8" w14:textId="7BA1EA0B" w:rsidR="00184CDE" w:rsidRPr="00176D64" w:rsidRDefault="00184CDE" w:rsidP="002B2984">
      <w:pPr>
        <w:pStyle w:val="ListParagraph"/>
        <w:rPr>
          <w:rFonts w:ascii="Arial" w:hAnsi="Arial" w:cs="Arial"/>
        </w:rPr>
      </w:pPr>
      <w:r w:rsidRPr="00176D64">
        <w:rPr>
          <w:rFonts w:ascii="Arial" w:hAnsi="Arial" w:cs="Arial"/>
        </w:rPr>
        <w:t>Normothermic Regional Perfusion in Translational Models of Preconditioning</w:t>
      </w:r>
    </w:p>
    <w:p w14:paraId="3A55EA2E" w14:textId="77777777" w:rsidR="002B2984" w:rsidRDefault="002B2984" w:rsidP="00184CD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4:35 PM – 4:55 PM</w:t>
      </w:r>
    </w:p>
    <w:p w14:paraId="3FADD0D8" w14:textId="77777777" w:rsidR="00F65D43" w:rsidRDefault="00184CDE" w:rsidP="002B2984">
      <w:pPr>
        <w:pStyle w:val="ListParagraph"/>
        <w:rPr>
          <w:rFonts w:ascii="Arial" w:hAnsi="Arial" w:cs="Arial"/>
        </w:rPr>
      </w:pPr>
      <w:proofErr w:type="spellStart"/>
      <w:r w:rsidRPr="00176D64">
        <w:rPr>
          <w:rFonts w:ascii="Arial" w:hAnsi="Arial" w:cs="Arial"/>
        </w:rPr>
        <w:t>Kalev</w:t>
      </w:r>
      <w:proofErr w:type="spellEnd"/>
      <w:r w:rsidRPr="00176D64">
        <w:rPr>
          <w:rFonts w:ascii="Arial" w:hAnsi="Arial" w:cs="Arial"/>
        </w:rPr>
        <w:t xml:space="preserve"> Freeman MD PhD</w:t>
      </w:r>
      <w:r w:rsidR="00FF4E73" w:rsidRPr="00176D64">
        <w:rPr>
          <w:rFonts w:ascii="Arial" w:hAnsi="Arial" w:cs="Arial"/>
        </w:rPr>
        <w:t>, University of Vermont</w:t>
      </w:r>
    </w:p>
    <w:p w14:paraId="44B0512B" w14:textId="49BBAB77" w:rsidR="00184CDE" w:rsidRPr="00176D64" w:rsidRDefault="00184CDE" w:rsidP="002B2984">
      <w:pPr>
        <w:pStyle w:val="ListParagraph"/>
        <w:rPr>
          <w:rFonts w:ascii="Arial" w:hAnsi="Arial" w:cs="Arial"/>
        </w:rPr>
      </w:pPr>
      <w:r w:rsidRPr="00176D64">
        <w:rPr>
          <w:rFonts w:ascii="Arial" w:hAnsi="Arial" w:cs="Arial"/>
        </w:rPr>
        <w:t>Endothelial response to IR and Injury</w:t>
      </w:r>
    </w:p>
    <w:p w14:paraId="1ABE8ADA" w14:textId="77777777" w:rsidR="002B2984" w:rsidRDefault="002B2984" w:rsidP="00184CD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4:55 PM – 5:15 PM</w:t>
      </w:r>
    </w:p>
    <w:p w14:paraId="12DF35B9" w14:textId="77777777" w:rsidR="00F65D43" w:rsidRDefault="0060779C" w:rsidP="00F65D43">
      <w:pPr>
        <w:pStyle w:val="ListParagraph"/>
        <w:rPr>
          <w:rFonts w:ascii="Arial" w:hAnsi="Arial" w:cs="Arial"/>
        </w:rPr>
      </w:pPr>
      <w:r w:rsidRPr="00176D64">
        <w:rPr>
          <w:rFonts w:ascii="Arial" w:hAnsi="Arial" w:cs="Arial"/>
        </w:rPr>
        <w:t>Hunter Moore MD PhD</w:t>
      </w:r>
      <w:r w:rsidR="00FF4E73" w:rsidRPr="00176D64">
        <w:rPr>
          <w:rFonts w:ascii="Arial" w:hAnsi="Arial" w:cs="Arial"/>
        </w:rPr>
        <w:t>, University of Colorado</w:t>
      </w:r>
    </w:p>
    <w:p w14:paraId="542790DE" w14:textId="4808C0F4" w:rsidR="00392E2C" w:rsidRPr="00F65D43" w:rsidRDefault="0060779C" w:rsidP="00F65D43">
      <w:pPr>
        <w:pStyle w:val="ListParagraph"/>
        <w:rPr>
          <w:rFonts w:ascii="Arial" w:hAnsi="Arial" w:cs="Arial"/>
        </w:rPr>
      </w:pPr>
      <w:r w:rsidRPr="00F65D43">
        <w:rPr>
          <w:rFonts w:ascii="Arial" w:hAnsi="Arial" w:cs="Arial"/>
        </w:rPr>
        <w:t>Microvascular Thrombosis Following Ischemia Reperfusion Injury: A Protective Type of Disseminated Intravascular Coagulation?</w:t>
      </w:r>
      <w:r w:rsidR="00184CDE" w:rsidRPr="00F65D43">
        <w:rPr>
          <w:rFonts w:ascii="Arial" w:hAnsi="Arial" w:cs="Arial"/>
        </w:rPr>
        <w:t xml:space="preserve"> </w:t>
      </w:r>
    </w:p>
    <w:p w14:paraId="55B36D3B" w14:textId="77777777" w:rsidR="00184CDE" w:rsidRPr="00176D64" w:rsidRDefault="00184CDE" w:rsidP="00184CDE">
      <w:pPr>
        <w:ind w:firstLine="360"/>
        <w:rPr>
          <w:rFonts w:ascii="Arial" w:hAnsi="Arial" w:cs="Arial"/>
          <w:b/>
          <w:bCs/>
          <w:color w:val="000000" w:themeColor="text1"/>
        </w:rPr>
      </w:pPr>
    </w:p>
    <w:p w14:paraId="5F725104" w14:textId="457F7741" w:rsidR="00184CDE" w:rsidRPr="00176D64" w:rsidRDefault="007D5FE2" w:rsidP="00184CDE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176D64">
        <w:rPr>
          <w:rFonts w:ascii="Arial" w:hAnsi="Arial" w:cs="Arial"/>
          <w:b/>
          <w:bCs/>
          <w:color w:val="000000" w:themeColor="text1"/>
        </w:rPr>
        <w:t xml:space="preserve">Oral </w:t>
      </w:r>
      <w:r w:rsidR="00184CDE" w:rsidRPr="00176D64">
        <w:rPr>
          <w:rFonts w:ascii="Arial" w:hAnsi="Arial" w:cs="Arial"/>
          <w:b/>
          <w:bCs/>
          <w:color w:val="000000" w:themeColor="text1"/>
        </w:rPr>
        <w:t>Abstracts</w:t>
      </w:r>
    </w:p>
    <w:p w14:paraId="5B4496EC" w14:textId="301A38B6" w:rsidR="002B2984" w:rsidRDefault="002B2984" w:rsidP="00B27961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5:15 PM – 5:2</w:t>
      </w:r>
      <w:r w:rsidR="00392E2C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</w:t>
      </w:r>
    </w:p>
    <w:p w14:paraId="58D0D30E" w14:textId="5F3A510F" w:rsidR="00184CDE" w:rsidRPr="00176D64" w:rsidRDefault="00184CDE" w:rsidP="002B2984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176D64">
        <w:rPr>
          <w:rFonts w:ascii="Arial" w:hAnsi="Arial" w:cs="Arial"/>
          <w:color w:val="000000" w:themeColor="text1"/>
        </w:rPr>
        <w:t>Avinash</w:t>
      </w:r>
      <w:proofErr w:type="spellEnd"/>
      <w:r w:rsidRPr="00176D64">
        <w:rPr>
          <w:rFonts w:ascii="Arial" w:hAnsi="Arial" w:cs="Arial"/>
          <w:color w:val="000000" w:themeColor="text1"/>
        </w:rPr>
        <w:t xml:space="preserve"> </w:t>
      </w:r>
      <w:proofErr w:type="spellStart"/>
      <w:r w:rsidRPr="00176D64">
        <w:rPr>
          <w:rFonts w:ascii="Arial" w:hAnsi="Arial" w:cs="Arial"/>
          <w:color w:val="000000" w:themeColor="text1"/>
        </w:rPr>
        <w:t>Mukkala</w:t>
      </w:r>
      <w:proofErr w:type="spellEnd"/>
      <w:r w:rsidR="00C95B48" w:rsidRPr="00176D64">
        <w:rPr>
          <w:rFonts w:ascii="Arial" w:hAnsi="Arial" w:cs="Arial"/>
          <w:color w:val="000000" w:themeColor="text1"/>
        </w:rPr>
        <w:t xml:space="preserve"> BSc PhD student, University of Toronto</w:t>
      </w:r>
      <w:r w:rsidRPr="00176D64">
        <w:rPr>
          <w:rFonts w:ascii="Arial" w:hAnsi="Arial" w:cs="Arial"/>
          <w:color w:val="000000" w:themeColor="text1"/>
        </w:rPr>
        <w:t xml:space="preserve"> </w:t>
      </w:r>
      <w:r w:rsidR="00B27961" w:rsidRPr="00176D64">
        <w:rPr>
          <w:rFonts w:ascii="Arial" w:hAnsi="Arial" w:cs="Arial"/>
          <w:color w:val="000000" w:themeColor="text1"/>
        </w:rPr>
        <w:t>–</w:t>
      </w:r>
      <w:r w:rsidRPr="00176D64">
        <w:rPr>
          <w:rFonts w:ascii="Arial" w:hAnsi="Arial" w:cs="Arial"/>
          <w:color w:val="000000" w:themeColor="text1"/>
        </w:rPr>
        <w:t xml:space="preserve"> </w:t>
      </w:r>
      <w:r w:rsidR="00813E3D" w:rsidRPr="00176D64">
        <w:rPr>
          <w:rFonts w:ascii="Arial" w:hAnsi="Arial" w:cs="Arial"/>
          <w:color w:val="000000" w:themeColor="text1"/>
        </w:rPr>
        <w:t xml:space="preserve">CAPTURE OF MITOCHONDRIA BY </w:t>
      </w:r>
      <w:r w:rsidR="00F9755F" w:rsidRPr="00176D64">
        <w:rPr>
          <w:rFonts w:ascii="Arial" w:hAnsi="Arial" w:cs="Arial"/>
          <w:color w:val="000000" w:themeColor="text1"/>
        </w:rPr>
        <w:t>K</w:t>
      </w:r>
      <w:r w:rsidR="00813E3D" w:rsidRPr="00176D64">
        <w:rPr>
          <w:rFonts w:ascii="Arial" w:hAnsi="Arial" w:cs="Arial"/>
          <w:color w:val="000000" w:themeColor="text1"/>
        </w:rPr>
        <w:t xml:space="preserve">UPFFER CELLS MOTIVATES THE HEPATOPROTECTIVE EFFECT OF </w:t>
      </w:r>
      <w:r w:rsidR="00813E3D" w:rsidRPr="00176D64">
        <w:rPr>
          <w:rFonts w:ascii="Arial" w:hAnsi="Arial" w:cs="Arial"/>
          <w:color w:val="000000" w:themeColor="text1"/>
        </w:rPr>
        <w:lastRenderedPageBreak/>
        <w:t>MITOCHONDRIAL TRANSPLANTATION IN MURINE LIVER ISCHEMIA/REPERFUSION INJURY AND INFLAMMATION</w:t>
      </w:r>
      <w:r w:rsidR="003157AB" w:rsidRPr="00176D64">
        <w:rPr>
          <w:rFonts w:ascii="Arial" w:hAnsi="Arial" w:cs="Arial"/>
          <w:color w:val="000000" w:themeColor="text1"/>
        </w:rPr>
        <w:t xml:space="preserve"> </w:t>
      </w:r>
      <w:r w:rsidRPr="00176D64">
        <w:rPr>
          <w:rFonts w:ascii="Arial" w:hAnsi="Arial" w:cs="Arial"/>
          <w:color w:val="000000" w:themeColor="text1"/>
        </w:rPr>
        <w:t xml:space="preserve">(Abstract 3907339) </w:t>
      </w:r>
    </w:p>
    <w:p w14:paraId="3B28E3B4" w14:textId="3FAFC9A0" w:rsidR="002B2984" w:rsidRDefault="002B2984" w:rsidP="00184CDE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5:2</w:t>
      </w:r>
      <w:r w:rsidR="00392E2C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 – 5:3</w:t>
      </w:r>
      <w:r w:rsidR="00392E2C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</w:t>
      </w:r>
    </w:p>
    <w:p w14:paraId="5E3DA563" w14:textId="7B710DBC" w:rsidR="00184CDE" w:rsidRPr="00176D64" w:rsidRDefault="00184CDE" w:rsidP="002B2984">
      <w:pPr>
        <w:pStyle w:val="ListParagraph"/>
        <w:rPr>
          <w:rFonts w:ascii="Arial" w:hAnsi="Arial" w:cs="Arial"/>
          <w:color w:val="000000" w:themeColor="text1"/>
        </w:rPr>
      </w:pPr>
      <w:r w:rsidRPr="00176D64">
        <w:rPr>
          <w:rFonts w:ascii="Arial" w:hAnsi="Arial" w:cs="Arial"/>
          <w:color w:val="000000" w:themeColor="text1"/>
        </w:rPr>
        <w:t>David Burmeister</w:t>
      </w:r>
      <w:r w:rsidR="00C95B48" w:rsidRPr="00176D64">
        <w:rPr>
          <w:rFonts w:ascii="Arial" w:hAnsi="Arial" w:cs="Arial"/>
          <w:color w:val="000000" w:themeColor="text1"/>
        </w:rPr>
        <w:t xml:space="preserve"> PhD, Uniformed Services University of the Health Sciences</w:t>
      </w:r>
      <w:r w:rsidRPr="00176D64">
        <w:rPr>
          <w:rFonts w:ascii="Arial" w:hAnsi="Arial" w:cs="Arial"/>
          <w:color w:val="000000" w:themeColor="text1"/>
        </w:rPr>
        <w:t xml:space="preserve"> </w:t>
      </w:r>
      <w:r w:rsidR="00B27961" w:rsidRPr="00176D64">
        <w:rPr>
          <w:rFonts w:ascii="Arial" w:hAnsi="Arial" w:cs="Arial"/>
          <w:color w:val="000000" w:themeColor="text1"/>
        </w:rPr>
        <w:t>–</w:t>
      </w:r>
      <w:r w:rsidRPr="00176D64">
        <w:rPr>
          <w:rFonts w:ascii="Arial" w:hAnsi="Arial" w:cs="Arial"/>
          <w:color w:val="000000" w:themeColor="text1"/>
        </w:rPr>
        <w:t xml:space="preserve"> </w:t>
      </w:r>
      <w:r w:rsidR="00813E3D" w:rsidRPr="00176D64">
        <w:rPr>
          <w:rFonts w:ascii="Arial" w:hAnsi="Arial" w:cs="Arial"/>
          <w:color w:val="000000" w:themeColor="text1"/>
        </w:rPr>
        <w:t xml:space="preserve">PHARMACOLOGICAL APPROACHES TO MITIGATE ACUTE KIDNEY INJURY SECONDARY TO PARARENAL BALLOON OCCLUSION OF THE AORTA IN A PORCINE MODEL OF HEMORRHAGIC SHOCK </w:t>
      </w:r>
      <w:r w:rsidRPr="00176D64">
        <w:rPr>
          <w:rFonts w:ascii="Arial" w:hAnsi="Arial" w:cs="Arial"/>
          <w:color w:val="000000" w:themeColor="text1"/>
        </w:rPr>
        <w:t xml:space="preserve">(Abstract 3908101)  </w:t>
      </w:r>
    </w:p>
    <w:p w14:paraId="58AACBC8" w14:textId="1CDCBEEA" w:rsidR="002B2984" w:rsidRPr="002B2984" w:rsidRDefault="002B2984" w:rsidP="00184CDE">
      <w:pPr>
        <w:pStyle w:val="ListParagraph"/>
        <w:numPr>
          <w:ilvl w:val="0"/>
          <w:numId w:val="3"/>
        </w:numPr>
        <w:rPr>
          <w:rFonts w:ascii="Arial" w:hAnsi="Arial" w:cs="Arial"/>
          <w:color w:val="7030A0"/>
        </w:rPr>
      </w:pPr>
      <w:r>
        <w:rPr>
          <w:rFonts w:ascii="Arial" w:hAnsi="Arial" w:cs="Arial"/>
          <w:color w:val="000000" w:themeColor="text1"/>
        </w:rPr>
        <w:t>5:3</w:t>
      </w:r>
      <w:r w:rsidR="00392E2C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 – 5:4</w:t>
      </w:r>
      <w:r w:rsidR="00392E2C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</w:t>
      </w:r>
    </w:p>
    <w:p w14:paraId="371FA2B9" w14:textId="1DFEF286" w:rsidR="00191803" w:rsidRPr="00FF0519" w:rsidRDefault="00B914CD" w:rsidP="002B2984">
      <w:pPr>
        <w:pStyle w:val="ListParagraph"/>
        <w:rPr>
          <w:rFonts w:ascii="Arial" w:hAnsi="Arial" w:cs="Arial"/>
          <w:color w:val="7030A0"/>
        </w:rPr>
      </w:pPr>
      <w:r w:rsidRPr="00191803">
        <w:rPr>
          <w:rFonts w:ascii="Arial" w:hAnsi="Arial" w:cs="Arial"/>
          <w:color w:val="000000" w:themeColor="text1"/>
        </w:rPr>
        <w:t>Joyce Li</w:t>
      </w:r>
      <w:r w:rsidR="00BC104F" w:rsidRPr="00191803">
        <w:rPr>
          <w:rFonts w:ascii="Arial" w:hAnsi="Arial" w:cs="Arial"/>
          <w:color w:val="000000" w:themeColor="text1"/>
        </w:rPr>
        <w:t xml:space="preserve"> PhD </w:t>
      </w:r>
      <w:r w:rsidR="00191803">
        <w:rPr>
          <w:rFonts w:ascii="Arial" w:hAnsi="Arial" w:cs="Arial"/>
          <w:color w:val="000000" w:themeColor="text1"/>
        </w:rPr>
        <w:t>Student</w:t>
      </w:r>
      <w:r w:rsidR="00BC104F" w:rsidRPr="00191803">
        <w:rPr>
          <w:rFonts w:ascii="Arial" w:hAnsi="Arial" w:cs="Arial"/>
          <w:color w:val="000000" w:themeColor="text1"/>
        </w:rPr>
        <w:t>,</w:t>
      </w:r>
      <w:r w:rsidR="00191803" w:rsidRPr="00191803">
        <w:t xml:space="preserve"> </w:t>
      </w:r>
      <w:r w:rsidR="00191803" w:rsidRPr="00191803">
        <w:rPr>
          <w:rFonts w:ascii="Arial" w:hAnsi="Arial" w:cs="Arial"/>
          <w:color w:val="000000" w:themeColor="text1"/>
        </w:rPr>
        <w:t>University of California San Diego</w:t>
      </w:r>
      <w:r w:rsidR="00191803">
        <w:rPr>
          <w:rFonts w:ascii="Arial" w:hAnsi="Arial" w:cs="Arial"/>
          <w:color w:val="000000" w:themeColor="text1"/>
        </w:rPr>
        <w:t xml:space="preserve"> -</w:t>
      </w:r>
      <w:r w:rsidR="00BC104F" w:rsidRPr="00191803">
        <w:rPr>
          <w:rFonts w:ascii="Arial" w:hAnsi="Arial" w:cs="Arial"/>
          <w:color w:val="000000" w:themeColor="text1"/>
        </w:rPr>
        <w:t xml:space="preserve"> RESVERATROL-HYDROXYPROPYL-β-CYCLODEXTRIN COMPLEX IMPROVES HEMODYNAMICS IN </w:t>
      </w:r>
      <w:r w:rsidR="00BC104F" w:rsidRPr="00FF0519">
        <w:rPr>
          <w:rFonts w:ascii="Arial" w:hAnsi="Arial" w:cs="Arial"/>
          <w:color w:val="000000" w:themeColor="text1"/>
        </w:rPr>
        <w:t>EXPERIMENTAL TRAUMA/HEMORRHAGIC SHOCK</w:t>
      </w:r>
      <w:r w:rsidR="00421672" w:rsidRPr="00FF0519">
        <w:rPr>
          <w:rFonts w:ascii="Arial" w:hAnsi="Arial" w:cs="Arial"/>
          <w:color w:val="000000" w:themeColor="text1"/>
        </w:rPr>
        <w:t xml:space="preserve"> (Abstract 3908571)</w:t>
      </w:r>
    </w:p>
    <w:p w14:paraId="7B4B2B43" w14:textId="77777777" w:rsidR="00392E2C" w:rsidRPr="00AD3B1A" w:rsidRDefault="002B2984" w:rsidP="00184CDE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AD3B1A">
        <w:rPr>
          <w:rFonts w:ascii="Arial" w:hAnsi="Arial" w:cs="Arial"/>
          <w:color w:val="000000" w:themeColor="text1"/>
        </w:rPr>
        <w:t xml:space="preserve">5:45 PM </w:t>
      </w:r>
      <w:r w:rsidR="00392E2C" w:rsidRPr="00AD3B1A">
        <w:rPr>
          <w:rFonts w:ascii="Arial" w:hAnsi="Arial" w:cs="Arial"/>
          <w:color w:val="000000" w:themeColor="text1"/>
        </w:rPr>
        <w:t>–</w:t>
      </w:r>
      <w:r w:rsidRPr="00AD3B1A">
        <w:rPr>
          <w:rFonts w:ascii="Arial" w:hAnsi="Arial" w:cs="Arial"/>
          <w:color w:val="000000" w:themeColor="text1"/>
        </w:rPr>
        <w:t xml:space="preserve"> </w:t>
      </w:r>
      <w:r w:rsidR="00392E2C" w:rsidRPr="00AD3B1A">
        <w:rPr>
          <w:rFonts w:ascii="Arial" w:hAnsi="Arial" w:cs="Arial"/>
          <w:color w:val="000000" w:themeColor="text1"/>
        </w:rPr>
        <w:t>5:55 PM</w:t>
      </w:r>
    </w:p>
    <w:p w14:paraId="7DFEB6FB" w14:textId="4D060719" w:rsidR="00184CDE" w:rsidRPr="00FF0519" w:rsidRDefault="00191803" w:rsidP="00392E2C">
      <w:pPr>
        <w:pStyle w:val="ListParagraph"/>
        <w:rPr>
          <w:rFonts w:ascii="Arial" w:hAnsi="Arial" w:cs="Arial"/>
          <w:color w:val="000000" w:themeColor="text1"/>
        </w:rPr>
      </w:pPr>
      <w:r w:rsidRPr="00AD3B1A">
        <w:rPr>
          <w:rFonts w:ascii="Arial" w:hAnsi="Arial" w:cs="Arial"/>
          <w:color w:val="000000" w:themeColor="text1"/>
        </w:rPr>
        <w:t>Lucia Xiang MD, US Army Institute of Surgical Research – REDUCING HYPOXIA, ORGAN INJURY, AND MORTALITY DURING PROLONGED HEMORRHAGIC SHOCK WITH A NOVEL OXYGEN COCKTAIL (Abstract #3905167)</w:t>
      </w:r>
    </w:p>
    <w:p w14:paraId="6ECC3ED6" w14:textId="77777777" w:rsidR="00B44213" w:rsidRPr="00C14D49" w:rsidRDefault="00B44213" w:rsidP="00B44213">
      <w:pPr>
        <w:rPr>
          <w:rFonts w:ascii="Arial" w:hAnsi="Arial" w:cs="Arial"/>
        </w:rPr>
      </w:pPr>
    </w:p>
    <w:p w14:paraId="1861D2EB" w14:textId="48B09683" w:rsidR="00B44213" w:rsidRPr="00D93D99" w:rsidRDefault="00B44213" w:rsidP="00B44213">
      <w:pPr>
        <w:rPr>
          <w:rFonts w:ascii="Arial" w:hAnsi="Arial" w:cs="Arial"/>
          <w:bCs/>
          <w:color w:val="000000" w:themeColor="text1"/>
        </w:rPr>
      </w:pPr>
      <w:r w:rsidRPr="00392E2C">
        <w:rPr>
          <w:rFonts w:ascii="Arial" w:hAnsi="Arial" w:cs="Arial"/>
          <w:bCs/>
          <w:color w:val="000000" w:themeColor="text1"/>
        </w:rPr>
        <w:t>6:</w:t>
      </w:r>
      <w:r w:rsidR="00F32AFE" w:rsidRPr="00392E2C">
        <w:rPr>
          <w:rFonts w:ascii="Arial" w:hAnsi="Arial" w:cs="Arial"/>
          <w:bCs/>
          <w:color w:val="000000" w:themeColor="text1"/>
        </w:rPr>
        <w:t>15</w:t>
      </w:r>
      <w:r w:rsidRPr="00392E2C">
        <w:rPr>
          <w:rFonts w:ascii="Arial" w:hAnsi="Arial" w:cs="Arial"/>
          <w:bCs/>
          <w:color w:val="000000" w:themeColor="text1"/>
        </w:rPr>
        <w:t xml:space="preserve"> PM – </w:t>
      </w:r>
      <w:r w:rsidR="00F12BDB">
        <w:rPr>
          <w:rFonts w:ascii="Arial" w:hAnsi="Arial" w:cs="Arial"/>
          <w:bCs/>
          <w:color w:val="000000" w:themeColor="text1"/>
        </w:rPr>
        <w:t>8</w:t>
      </w:r>
      <w:r w:rsidR="00D93D99">
        <w:rPr>
          <w:rFonts w:ascii="Arial" w:hAnsi="Arial" w:cs="Arial"/>
          <w:bCs/>
          <w:color w:val="000000" w:themeColor="text1"/>
        </w:rPr>
        <w:t>:00</w:t>
      </w:r>
      <w:r w:rsidRPr="00392E2C">
        <w:rPr>
          <w:rFonts w:ascii="Arial" w:hAnsi="Arial" w:cs="Arial"/>
          <w:bCs/>
          <w:color w:val="000000" w:themeColor="text1"/>
        </w:rPr>
        <w:t xml:space="preserve"> </w:t>
      </w:r>
      <w:r w:rsidR="001E7801" w:rsidRPr="00392E2C">
        <w:rPr>
          <w:rFonts w:ascii="Arial" w:hAnsi="Arial" w:cs="Arial"/>
          <w:bCs/>
          <w:color w:val="000000" w:themeColor="text1"/>
          <w:lang w:val="it-IT"/>
        </w:rPr>
        <w:t xml:space="preserve">PM </w:t>
      </w:r>
    </w:p>
    <w:p w14:paraId="712B39A6" w14:textId="77777777" w:rsidR="00C461DA" w:rsidRDefault="00DC5D24" w:rsidP="004773D7">
      <w:pPr>
        <w:rPr>
          <w:rFonts w:ascii="Arial" w:hAnsi="Arial" w:cs="Arial"/>
          <w:b/>
        </w:rPr>
      </w:pPr>
      <w:r w:rsidRPr="00F65D43">
        <w:rPr>
          <w:rFonts w:ascii="Arial" w:hAnsi="Arial" w:cs="Arial"/>
          <w:b/>
          <w:bCs/>
        </w:rPr>
        <w:t>Demystifying the NIH Application</w:t>
      </w:r>
      <w:r w:rsidR="00B44213" w:rsidRPr="00F65D43">
        <w:rPr>
          <w:rFonts w:ascii="Arial" w:hAnsi="Arial" w:cs="Arial"/>
          <w:b/>
        </w:rPr>
        <w:t xml:space="preserve"> </w:t>
      </w:r>
    </w:p>
    <w:p w14:paraId="557DF348" w14:textId="5CFBF7A0" w:rsidR="00F12BDB" w:rsidRPr="00F12BDB" w:rsidRDefault="00C461DA" w:rsidP="004773D7">
      <w:pPr>
        <w:rPr>
          <w:rFonts w:ascii="Arial" w:hAnsi="Arial" w:cs="Arial"/>
        </w:rPr>
      </w:pPr>
      <w:r>
        <w:rPr>
          <w:rFonts w:ascii="Arial" w:hAnsi="Arial" w:cs="Arial"/>
        </w:rPr>
        <w:t>(Includes Dinner)</w:t>
      </w:r>
    </w:p>
    <w:p w14:paraId="24EB92FC" w14:textId="77777777" w:rsidR="00F12BDB" w:rsidRPr="00F65D43" w:rsidRDefault="00F12BDB" w:rsidP="004773D7">
      <w:pPr>
        <w:rPr>
          <w:rFonts w:ascii="Arial" w:hAnsi="Arial" w:cs="Arial"/>
          <w:b/>
          <w:bCs/>
        </w:rPr>
      </w:pPr>
    </w:p>
    <w:p w14:paraId="7E1EBD74" w14:textId="77777777" w:rsidR="00083CC9" w:rsidRDefault="00FE32B5" w:rsidP="00FE32B5">
      <w:pPr>
        <w:ind w:left="360"/>
        <w:rPr>
          <w:rFonts w:ascii="Arial" w:hAnsi="Arial" w:cs="Arial"/>
        </w:rPr>
      </w:pPr>
      <w:r w:rsidRPr="00F65D43">
        <w:rPr>
          <w:rFonts w:ascii="Arial" w:hAnsi="Arial" w:cs="Arial"/>
          <w:b/>
          <w:bCs/>
        </w:rPr>
        <w:t>Moderator</w:t>
      </w:r>
      <w:r w:rsidRPr="00F65D43">
        <w:rPr>
          <w:rFonts w:ascii="Arial" w:hAnsi="Arial" w:cs="Arial"/>
        </w:rPr>
        <w:t xml:space="preserve"> </w:t>
      </w:r>
    </w:p>
    <w:p w14:paraId="61F57FA7" w14:textId="25B07900" w:rsidR="00FE32B5" w:rsidRPr="00F65D43" w:rsidRDefault="00FE32B5" w:rsidP="00FE32B5">
      <w:pPr>
        <w:ind w:left="360"/>
        <w:rPr>
          <w:rFonts w:ascii="Arial" w:hAnsi="Arial" w:cs="Arial"/>
        </w:rPr>
      </w:pPr>
      <w:r w:rsidRPr="00F65D43">
        <w:rPr>
          <w:rFonts w:ascii="Arial" w:hAnsi="Arial" w:cs="Arial"/>
        </w:rPr>
        <w:t>Craig Coopersmith MD, Emory University</w:t>
      </w:r>
    </w:p>
    <w:p w14:paraId="4872F6A9" w14:textId="77777777" w:rsidR="00FE32B5" w:rsidRPr="00F65D43" w:rsidRDefault="00FE32B5" w:rsidP="00FE32B5">
      <w:pPr>
        <w:ind w:left="360"/>
        <w:rPr>
          <w:rFonts w:ascii="Arial" w:hAnsi="Arial" w:cs="Arial"/>
          <w:b/>
          <w:bCs/>
        </w:rPr>
      </w:pPr>
    </w:p>
    <w:p w14:paraId="6127B222" w14:textId="74839185" w:rsidR="00FE32B5" w:rsidRPr="00F65D43" w:rsidRDefault="00FE32B5" w:rsidP="00FE32B5">
      <w:pPr>
        <w:ind w:firstLine="360"/>
        <w:rPr>
          <w:rFonts w:ascii="Arial" w:hAnsi="Arial" w:cs="Arial"/>
          <w:b/>
          <w:bCs/>
        </w:rPr>
      </w:pPr>
      <w:r w:rsidRPr="00F65D43">
        <w:rPr>
          <w:rFonts w:ascii="Arial" w:hAnsi="Arial" w:cs="Arial"/>
          <w:b/>
          <w:bCs/>
        </w:rPr>
        <w:t>Invited Speakers</w:t>
      </w:r>
    </w:p>
    <w:p w14:paraId="5C3DDAE5" w14:textId="059A516D" w:rsidR="00F65D43" w:rsidRPr="00F65D43" w:rsidRDefault="00D93D99" w:rsidP="00DC5D24">
      <w:pPr>
        <w:pStyle w:val="ListParagraph"/>
        <w:numPr>
          <w:ilvl w:val="0"/>
          <w:numId w:val="1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6</w:t>
      </w:r>
      <w:r w:rsidR="00F65D43">
        <w:rPr>
          <w:rFonts w:ascii="Arial" w:hAnsi="Arial" w:cs="Arial"/>
        </w:rPr>
        <w:t xml:space="preserve">:30 PM – </w:t>
      </w:r>
      <w:r>
        <w:rPr>
          <w:rFonts w:ascii="Arial" w:hAnsi="Arial" w:cs="Arial"/>
        </w:rPr>
        <w:t>6</w:t>
      </w:r>
      <w:r w:rsidR="00F65D43">
        <w:rPr>
          <w:rFonts w:ascii="Arial" w:hAnsi="Arial" w:cs="Arial"/>
        </w:rPr>
        <w:t>:50 PM</w:t>
      </w:r>
    </w:p>
    <w:p w14:paraId="20069075" w14:textId="77777777" w:rsidR="00F65D43" w:rsidRDefault="004773D7" w:rsidP="00F65D43">
      <w:pPr>
        <w:pStyle w:val="ListParagraph"/>
        <w:rPr>
          <w:rFonts w:ascii="Arial" w:hAnsi="Arial" w:cs="Arial"/>
        </w:rPr>
      </w:pPr>
      <w:r w:rsidRPr="00F65D43">
        <w:rPr>
          <w:rFonts w:ascii="Arial" w:hAnsi="Arial" w:cs="Arial"/>
        </w:rPr>
        <w:t>Thomas Cho PhD</w:t>
      </w:r>
      <w:r w:rsidR="00DC5D24" w:rsidRPr="00F65D43">
        <w:rPr>
          <w:rFonts w:ascii="Arial" w:hAnsi="Arial" w:cs="Arial"/>
        </w:rPr>
        <w:t xml:space="preserve">, </w:t>
      </w:r>
      <w:r w:rsidRPr="00F65D43">
        <w:rPr>
          <w:rFonts w:ascii="Arial" w:hAnsi="Arial" w:cs="Arial"/>
        </w:rPr>
        <w:t>Scientific Review Officer, NIH Center for Scientific Review</w:t>
      </w:r>
    </w:p>
    <w:p w14:paraId="6E20443E" w14:textId="1945A639" w:rsidR="00DC5D24" w:rsidRPr="00F65D43" w:rsidRDefault="004773D7" w:rsidP="00F65D43">
      <w:pPr>
        <w:pStyle w:val="ListParagraph"/>
        <w:rPr>
          <w:rFonts w:ascii="Arial" w:hAnsi="Arial" w:cs="Arial"/>
          <w:b/>
          <w:bCs/>
        </w:rPr>
      </w:pPr>
      <w:r w:rsidRPr="00F65D43">
        <w:rPr>
          <w:rFonts w:ascii="Arial" w:hAnsi="Arial" w:cs="Arial"/>
        </w:rPr>
        <w:t xml:space="preserve">NIH Review Process </w:t>
      </w:r>
    </w:p>
    <w:p w14:paraId="5ABB6D44" w14:textId="6D22B56A" w:rsidR="00F65D43" w:rsidRPr="00F65D43" w:rsidRDefault="00D93D99" w:rsidP="00DC5D24">
      <w:pPr>
        <w:pStyle w:val="ListParagraph"/>
        <w:numPr>
          <w:ilvl w:val="0"/>
          <w:numId w:val="1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6</w:t>
      </w:r>
      <w:r w:rsidR="00F65D43">
        <w:rPr>
          <w:rFonts w:ascii="Arial" w:hAnsi="Arial" w:cs="Arial"/>
        </w:rPr>
        <w:t xml:space="preserve">:50 PM – </w:t>
      </w:r>
      <w:r>
        <w:rPr>
          <w:rFonts w:ascii="Arial" w:hAnsi="Arial" w:cs="Arial"/>
        </w:rPr>
        <w:t>7</w:t>
      </w:r>
      <w:r w:rsidR="00F65D43">
        <w:rPr>
          <w:rFonts w:ascii="Arial" w:hAnsi="Arial" w:cs="Arial"/>
        </w:rPr>
        <w:t>:10 PM</w:t>
      </w:r>
    </w:p>
    <w:p w14:paraId="2815262F" w14:textId="77777777" w:rsidR="00F65D43" w:rsidRDefault="00F63B2C" w:rsidP="00F65D43">
      <w:pPr>
        <w:pStyle w:val="ListParagraph"/>
        <w:rPr>
          <w:rFonts w:ascii="Arial" w:hAnsi="Arial" w:cs="Arial"/>
        </w:rPr>
      </w:pPr>
      <w:r w:rsidRPr="00F65D43">
        <w:rPr>
          <w:rFonts w:ascii="Arial" w:hAnsi="Arial" w:cs="Arial"/>
        </w:rPr>
        <w:t>Jenny Kaplan MD</w:t>
      </w:r>
      <w:r w:rsidR="00142788" w:rsidRPr="00F65D43">
        <w:rPr>
          <w:rFonts w:ascii="Arial" w:hAnsi="Arial" w:cs="Arial"/>
        </w:rPr>
        <w:t>, Cincinnati Children’s Hospital Medical Center</w:t>
      </w:r>
    </w:p>
    <w:p w14:paraId="1D7C4A36" w14:textId="67439E19" w:rsidR="00DC5D24" w:rsidRPr="00F65D43" w:rsidRDefault="00DC5D24" w:rsidP="00F65D43">
      <w:pPr>
        <w:pStyle w:val="ListParagraph"/>
        <w:rPr>
          <w:rFonts w:ascii="Arial" w:hAnsi="Arial" w:cs="Arial"/>
          <w:b/>
          <w:bCs/>
        </w:rPr>
      </w:pPr>
      <w:r w:rsidRPr="00F65D43">
        <w:rPr>
          <w:rFonts w:ascii="Arial" w:hAnsi="Arial" w:cs="Arial"/>
        </w:rPr>
        <w:t xml:space="preserve">The </w:t>
      </w:r>
      <w:proofErr w:type="spellStart"/>
      <w:r w:rsidRPr="00F65D43">
        <w:rPr>
          <w:rFonts w:ascii="Arial" w:hAnsi="Arial" w:cs="Arial"/>
        </w:rPr>
        <w:t>Biosketch</w:t>
      </w:r>
      <w:proofErr w:type="spellEnd"/>
      <w:r w:rsidRPr="00F65D43">
        <w:rPr>
          <w:rFonts w:ascii="Arial" w:hAnsi="Arial" w:cs="Arial"/>
        </w:rPr>
        <w:t xml:space="preserve"> – What Goes into the Personal Statement? </w:t>
      </w:r>
    </w:p>
    <w:p w14:paraId="1FEC66D6" w14:textId="6EA0EFC0" w:rsidR="00F65D43" w:rsidRDefault="00D93D99" w:rsidP="00F65D43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F65D43">
        <w:rPr>
          <w:rFonts w:ascii="Arial" w:hAnsi="Arial" w:cs="Arial"/>
        </w:rPr>
        <w:t xml:space="preserve">:10 PM – </w:t>
      </w:r>
      <w:r>
        <w:rPr>
          <w:rFonts w:ascii="Arial" w:hAnsi="Arial" w:cs="Arial"/>
        </w:rPr>
        <w:t>7</w:t>
      </w:r>
      <w:r w:rsidR="00F65D43">
        <w:rPr>
          <w:rFonts w:ascii="Arial" w:hAnsi="Arial" w:cs="Arial"/>
        </w:rPr>
        <w:t xml:space="preserve">:30 PM </w:t>
      </w:r>
    </w:p>
    <w:p w14:paraId="50C236B9" w14:textId="77777777" w:rsidR="00F65D43" w:rsidRDefault="00F65D43" w:rsidP="00F65D43">
      <w:pPr>
        <w:pStyle w:val="ListParagraph"/>
        <w:rPr>
          <w:rFonts w:ascii="Arial" w:hAnsi="Arial" w:cs="Arial"/>
        </w:rPr>
      </w:pPr>
      <w:proofErr w:type="spellStart"/>
      <w:r w:rsidRPr="00F65D43">
        <w:rPr>
          <w:rFonts w:ascii="Arial" w:hAnsi="Arial" w:cs="Arial"/>
        </w:rPr>
        <w:t>Qun</w:t>
      </w:r>
      <w:proofErr w:type="spellEnd"/>
      <w:r w:rsidRPr="00F65D43">
        <w:rPr>
          <w:rFonts w:ascii="Arial" w:hAnsi="Arial" w:cs="Arial"/>
        </w:rPr>
        <w:t xml:space="preserve"> Sophia Zang PhD, Loyola University Chicago Health Sciences Campus </w:t>
      </w:r>
    </w:p>
    <w:p w14:paraId="7D4B7955" w14:textId="7276C075" w:rsidR="00F65D43" w:rsidRPr="00F65D43" w:rsidRDefault="00F65D43" w:rsidP="00F65D43">
      <w:pPr>
        <w:pStyle w:val="ListParagraph"/>
        <w:rPr>
          <w:rFonts w:ascii="Arial" w:hAnsi="Arial" w:cs="Arial"/>
        </w:rPr>
      </w:pPr>
      <w:r w:rsidRPr="00F65D43">
        <w:rPr>
          <w:rFonts w:ascii="Arial" w:hAnsi="Arial" w:cs="Arial"/>
        </w:rPr>
        <w:t>Writing Effective Specific Aims</w:t>
      </w:r>
    </w:p>
    <w:p w14:paraId="34A81184" w14:textId="67CBEAA9" w:rsidR="00F65D43" w:rsidRPr="00F65D43" w:rsidRDefault="00D93D99" w:rsidP="00DC5D24">
      <w:pPr>
        <w:pStyle w:val="ListParagraph"/>
        <w:numPr>
          <w:ilvl w:val="0"/>
          <w:numId w:val="1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7</w:t>
      </w:r>
      <w:r w:rsidR="00F65D43">
        <w:rPr>
          <w:rFonts w:ascii="Arial" w:hAnsi="Arial" w:cs="Arial"/>
        </w:rPr>
        <w:t xml:space="preserve">:30 PM – </w:t>
      </w:r>
      <w:r>
        <w:rPr>
          <w:rFonts w:ascii="Arial" w:hAnsi="Arial" w:cs="Arial"/>
        </w:rPr>
        <w:t>7</w:t>
      </w:r>
      <w:r w:rsidR="00F65D43">
        <w:rPr>
          <w:rFonts w:ascii="Arial" w:hAnsi="Arial" w:cs="Arial"/>
        </w:rPr>
        <w:t xml:space="preserve">:50 PM </w:t>
      </w:r>
    </w:p>
    <w:p w14:paraId="55664E65" w14:textId="77777777" w:rsidR="00F65D43" w:rsidRDefault="00DC5D24" w:rsidP="00F65D43">
      <w:pPr>
        <w:pStyle w:val="ListParagraph"/>
        <w:rPr>
          <w:rFonts w:ascii="Arial" w:hAnsi="Arial" w:cs="Arial"/>
        </w:rPr>
      </w:pPr>
      <w:r w:rsidRPr="00F65D43">
        <w:rPr>
          <w:rFonts w:ascii="Arial" w:hAnsi="Arial" w:cs="Arial"/>
        </w:rPr>
        <w:t>Craig Coopersmith MD</w:t>
      </w:r>
      <w:r w:rsidR="00142788" w:rsidRPr="00F65D43">
        <w:rPr>
          <w:rFonts w:ascii="Arial" w:hAnsi="Arial" w:cs="Arial"/>
        </w:rPr>
        <w:t>, Emory University</w:t>
      </w:r>
    </w:p>
    <w:p w14:paraId="4437C705" w14:textId="6FD4E51C" w:rsidR="00DC5D24" w:rsidRPr="00F65D43" w:rsidRDefault="00DC5D24" w:rsidP="00F65D43">
      <w:pPr>
        <w:pStyle w:val="ListParagraph"/>
        <w:rPr>
          <w:rFonts w:ascii="Arial" w:hAnsi="Arial" w:cs="Arial"/>
          <w:b/>
          <w:bCs/>
        </w:rPr>
      </w:pPr>
      <w:r w:rsidRPr="00F65D43">
        <w:rPr>
          <w:rFonts w:ascii="Arial" w:hAnsi="Arial" w:cs="Arial"/>
        </w:rPr>
        <w:t xml:space="preserve">Tackling NIH Proposal Resubmissions </w:t>
      </w:r>
      <w:r w:rsidR="00B27961" w:rsidRPr="00F65D43">
        <w:rPr>
          <w:rFonts w:ascii="Arial" w:hAnsi="Arial" w:cs="Arial"/>
        </w:rPr>
        <w:t>–</w:t>
      </w:r>
      <w:r w:rsidRPr="00F65D43">
        <w:rPr>
          <w:rFonts w:ascii="Arial" w:hAnsi="Arial" w:cs="Arial"/>
        </w:rPr>
        <w:t xml:space="preserve"> Responding to the Summary Statement</w:t>
      </w:r>
    </w:p>
    <w:p w14:paraId="0A297920" w14:textId="53F895BA" w:rsidR="006871BD" w:rsidRPr="00C14D49" w:rsidRDefault="006871BD" w:rsidP="00C1684F">
      <w:pPr>
        <w:rPr>
          <w:rFonts w:ascii="Arial" w:hAnsi="Arial" w:cs="Arial"/>
        </w:rPr>
      </w:pPr>
    </w:p>
    <w:p w14:paraId="05AE1A44" w14:textId="4452DD20" w:rsidR="006871BD" w:rsidRPr="00C14D49" w:rsidRDefault="006871BD" w:rsidP="00C1684F">
      <w:pPr>
        <w:rPr>
          <w:rFonts w:ascii="Arial" w:hAnsi="Arial" w:cs="Arial"/>
        </w:rPr>
      </w:pPr>
    </w:p>
    <w:p w14:paraId="60B6F944" w14:textId="77777777" w:rsidR="007D4A69" w:rsidRPr="00C14D49" w:rsidRDefault="007D4A69">
      <w:pPr>
        <w:rPr>
          <w:rFonts w:ascii="Arial" w:hAnsi="Arial" w:cs="Arial"/>
          <w:b/>
          <w:i/>
        </w:rPr>
      </w:pPr>
      <w:r w:rsidRPr="00C14D49">
        <w:rPr>
          <w:rFonts w:ascii="Arial" w:hAnsi="Arial" w:cs="Arial"/>
          <w:b/>
          <w:i/>
        </w:rPr>
        <w:br w:type="page"/>
      </w:r>
    </w:p>
    <w:p w14:paraId="5AB7C17D" w14:textId="3C353820" w:rsidR="00282166" w:rsidRPr="00C14D49" w:rsidRDefault="007D4A69" w:rsidP="00C1684F">
      <w:pPr>
        <w:rPr>
          <w:rFonts w:ascii="Arial" w:hAnsi="Arial" w:cs="Arial"/>
          <w:b/>
          <w:i/>
          <w:vertAlign w:val="superscript"/>
        </w:rPr>
      </w:pPr>
      <w:r w:rsidRPr="00C14D49">
        <w:rPr>
          <w:rFonts w:ascii="Arial" w:hAnsi="Arial" w:cs="Arial"/>
          <w:b/>
          <w:i/>
        </w:rPr>
        <w:lastRenderedPageBreak/>
        <w:t>MONDAY, JUNE 19</w:t>
      </w:r>
      <w:r w:rsidRPr="00C14D49">
        <w:rPr>
          <w:rFonts w:ascii="Arial" w:hAnsi="Arial" w:cs="Arial"/>
          <w:b/>
          <w:i/>
          <w:vertAlign w:val="superscript"/>
        </w:rPr>
        <w:t>TH</w:t>
      </w:r>
    </w:p>
    <w:p w14:paraId="17558F52" w14:textId="03091C30" w:rsidR="00282166" w:rsidRPr="00C14D49" w:rsidRDefault="00282166" w:rsidP="00C1684F">
      <w:pPr>
        <w:rPr>
          <w:rFonts w:ascii="Arial" w:hAnsi="Arial" w:cs="Arial"/>
        </w:rPr>
      </w:pPr>
    </w:p>
    <w:p w14:paraId="0F8B0D9F" w14:textId="4D12D447" w:rsidR="00282166" w:rsidRPr="00C14D49" w:rsidRDefault="00282166" w:rsidP="00C1684F">
      <w:pPr>
        <w:rPr>
          <w:rFonts w:ascii="Arial" w:hAnsi="Arial" w:cs="Arial"/>
        </w:rPr>
      </w:pPr>
      <w:r w:rsidRPr="00C14D49">
        <w:rPr>
          <w:rFonts w:ascii="Arial" w:hAnsi="Arial" w:cs="Arial"/>
        </w:rPr>
        <w:t>6:00AM – 7:30AM</w:t>
      </w:r>
    </w:p>
    <w:p w14:paraId="66667950" w14:textId="7ADA7F64" w:rsidR="00282166" w:rsidRPr="00C14D49" w:rsidRDefault="00282166" w:rsidP="00C1684F">
      <w:pPr>
        <w:rPr>
          <w:rFonts w:ascii="Arial" w:hAnsi="Arial" w:cs="Arial"/>
        </w:rPr>
      </w:pPr>
      <w:r w:rsidRPr="00C14D49">
        <w:rPr>
          <w:rFonts w:ascii="Arial" w:hAnsi="Arial" w:cs="Arial"/>
        </w:rPr>
        <w:t>Fun Run</w:t>
      </w:r>
    </w:p>
    <w:p w14:paraId="55A6ABE3" w14:textId="77777777" w:rsidR="00D61C03" w:rsidRPr="00C14D49" w:rsidRDefault="00D61C03" w:rsidP="00C1684F">
      <w:pPr>
        <w:rPr>
          <w:rFonts w:ascii="Arial" w:hAnsi="Arial" w:cs="Arial"/>
        </w:rPr>
      </w:pPr>
    </w:p>
    <w:p w14:paraId="6AF8B9D3" w14:textId="77777777" w:rsidR="00282166" w:rsidRPr="00C14D49" w:rsidRDefault="00282166" w:rsidP="00C1684F">
      <w:pPr>
        <w:rPr>
          <w:rFonts w:ascii="Arial" w:hAnsi="Arial" w:cs="Arial"/>
          <w:i/>
        </w:rPr>
      </w:pPr>
      <w:r w:rsidRPr="00C14D49">
        <w:rPr>
          <w:rFonts w:ascii="Arial" w:hAnsi="Arial" w:cs="Arial"/>
          <w:i/>
        </w:rPr>
        <w:t>7:00 AM – 5:00 PM</w:t>
      </w:r>
    </w:p>
    <w:p w14:paraId="62FDC970" w14:textId="77777777" w:rsidR="00282166" w:rsidRPr="00C14D49" w:rsidRDefault="00282166" w:rsidP="00C1684F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Registration</w:t>
      </w:r>
    </w:p>
    <w:p w14:paraId="469855A4" w14:textId="77777777" w:rsidR="00D61C03" w:rsidRPr="00C14D49" w:rsidRDefault="00D61C03" w:rsidP="00C1684F">
      <w:pPr>
        <w:rPr>
          <w:rFonts w:ascii="Arial" w:hAnsi="Arial" w:cs="Arial"/>
          <w:bCs/>
          <w:iCs/>
        </w:rPr>
      </w:pPr>
    </w:p>
    <w:p w14:paraId="29B6EAB2" w14:textId="77777777" w:rsidR="00282166" w:rsidRPr="00C14D49" w:rsidRDefault="00282166" w:rsidP="00C1684F">
      <w:pPr>
        <w:rPr>
          <w:rFonts w:ascii="Arial" w:hAnsi="Arial" w:cs="Arial"/>
          <w:bCs/>
          <w:iCs/>
        </w:rPr>
      </w:pPr>
      <w:r w:rsidRPr="00C14D49">
        <w:rPr>
          <w:rFonts w:ascii="Arial" w:hAnsi="Arial" w:cs="Arial"/>
          <w:bCs/>
          <w:iCs/>
        </w:rPr>
        <w:t>7:00AM – 5:00PM</w:t>
      </w:r>
    </w:p>
    <w:p w14:paraId="7261C002" w14:textId="3C0D1126" w:rsidR="00296CEF" w:rsidRPr="00C14D49" w:rsidRDefault="00282166" w:rsidP="00C1684F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Speaker Ready Room</w:t>
      </w:r>
    </w:p>
    <w:p w14:paraId="5605B270" w14:textId="77777777" w:rsidR="006B799C" w:rsidRPr="00C14D49" w:rsidRDefault="006B799C" w:rsidP="00C1684F">
      <w:pPr>
        <w:pBdr>
          <w:bottom w:val="single" w:sz="6" w:space="1" w:color="auto"/>
        </w:pBdr>
        <w:rPr>
          <w:rFonts w:ascii="Arial" w:hAnsi="Arial" w:cs="Arial"/>
          <w:iCs/>
        </w:rPr>
      </w:pPr>
    </w:p>
    <w:p w14:paraId="1F9691C3" w14:textId="77777777" w:rsidR="00296CEF" w:rsidRPr="00C14D49" w:rsidRDefault="00296CEF" w:rsidP="00C1684F">
      <w:pPr>
        <w:rPr>
          <w:rFonts w:ascii="Arial" w:hAnsi="Arial" w:cs="Arial"/>
          <w:b/>
          <w:i/>
        </w:rPr>
      </w:pPr>
    </w:p>
    <w:p w14:paraId="0F6C8F44" w14:textId="77777777" w:rsidR="00282166" w:rsidRPr="00C14D49" w:rsidRDefault="00282166" w:rsidP="00C1684F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7:30AM – 9:00AM</w:t>
      </w:r>
    </w:p>
    <w:p w14:paraId="56EFA903" w14:textId="2E9D94BD" w:rsidR="00B44213" w:rsidRPr="00C14D49" w:rsidRDefault="00B44213" w:rsidP="00B44213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b/>
          <w:bCs/>
          <w:iCs/>
          <w:color w:val="000000" w:themeColor="text1"/>
        </w:rPr>
        <w:t xml:space="preserve">Poster Session </w:t>
      </w:r>
      <w:r w:rsidR="00A84523" w:rsidRPr="00C14D49">
        <w:rPr>
          <w:rFonts w:ascii="Arial" w:hAnsi="Arial" w:cs="Arial"/>
          <w:b/>
          <w:bCs/>
          <w:iCs/>
          <w:color w:val="000000" w:themeColor="text1"/>
        </w:rPr>
        <w:t>2</w:t>
      </w:r>
      <w:r w:rsidRPr="00C14D49">
        <w:rPr>
          <w:rFonts w:ascii="Arial" w:hAnsi="Arial" w:cs="Arial"/>
          <w:iCs/>
          <w:color w:val="000000" w:themeColor="text1"/>
        </w:rPr>
        <w:t xml:space="preserve"> </w:t>
      </w:r>
    </w:p>
    <w:p w14:paraId="4333B048" w14:textId="77777777" w:rsidR="00B44213" w:rsidRPr="00C14D49" w:rsidRDefault="00B44213" w:rsidP="00B44213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Continental Breakfast</w:t>
      </w:r>
    </w:p>
    <w:p w14:paraId="4B6CB431" w14:textId="77777777" w:rsidR="00EC6ABF" w:rsidRPr="00C14D49" w:rsidRDefault="00EC6ABF" w:rsidP="00C1684F">
      <w:pPr>
        <w:rPr>
          <w:rFonts w:ascii="Arial" w:hAnsi="Arial" w:cs="Arial"/>
        </w:rPr>
      </w:pPr>
    </w:p>
    <w:p w14:paraId="1D0EA131" w14:textId="77777777" w:rsidR="00680467" w:rsidRPr="00B64BE2" w:rsidRDefault="00680467" w:rsidP="00FE3ABD">
      <w:pPr>
        <w:rPr>
          <w:rFonts w:ascii="Arial" w:hAnsi="Arial" w:cs="Arial"/>
          <w:lang w:val="it-IT"/>
        </w:rPr>
      </w:pPr>
      <w:bookmarkStart w:id="8" w:name="_Hlk98915326"/>
      <w:r w:rsidRPr="00B64BE2">
        <w:rPr>
          <w:rFonts w:ascii="Arial" w:hAnsi="Arial" w:cs="Arial"/>
          <w:lang w:val="it-IT"/>
        </w:rPr>
        <w:t xml:space="preserve">9:00 AM – 10:30 AM </w:t>
      </w:r>
    </w:p>
    <w:p w14:paraId="61FFD38D" w14:textId="12C14F5F" w:rsidR="00FE3ABD" w:rsidRPr="00B64BE2" w:rsidRDefault="00FE3ABD" w:rsidP="00FE3ABD">
      <w:pPr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b/>
          <w:bCs/>
          <w:color w:val="000000" w:themeColor="text1"/>
        </w:rPr>
        <w:t>Plenary Session V</w:t>
      </w:r>
    </w:p>
    <w:p w14:paraId="04493B8F" w14:textId="77777777" w:rsidR="00FE3ABD" w:rsidRPr="00B64BE2" w:rsidRDefault="00FE3ABD" w:rsidP="00FE3ABD">
      <w:pPr>
        <w:rPr>
          <w:rFonts w:ascii="Arial" w:hAnsi="Arial" w:cs="Arial"/>
          <w:b/>
          <w:bCs/>
        </w:rPr>
      </w:pPr>
      <w:r w:rsidRPr="00B64BE2">
        <w:rPr>
          <w:rFonts w:ascii="Arial" w:hAnsi="Arial" w:cs="Arial"/>
          <w:b/>
          <w:bCs/>
        </w:rPr>
        <w:t xml:space="preserve">The Microbiome in Sepsis, Injury and Critical Illness </w:t>
      </w:r>
    </w:p>
    <w:p w14:paraId="0F70C293" w14:textId="77777777" w:rsidR="002221DE" w:rsidRPr="00B64BE2" w:rsidRDefault="002221DE" w:rsidP="00680467">
      <w:pPr>
        <w:ind w:left="360"/>
        <w:rPr>
          <w:rFonts w:ascii="Arial" w:hAnsi="Arial" w:cs="Arial"/>
          <w:b/>
          <w:bCs/>
        </w:rPr>
      </w:pPr>
    </w:p>
    <w:p w14:paraId="394C648C" w14:textId="77777777" w:rsidR="00083CC9" w:rsidRDefault="00FE3ABD" w:rsidP="00680467">
      <w:pPr>
        <w:ind w:left="360"/>
        <w:rPr>
          <w:rFonts w:ascii="Arial" w:hAnsi="Arial" w:cs="Arial"/>
        </w:rPr>
      </w:pPr>
      <w:r w:rsidRPr="00B64BE2">
        <w:rPr>
          <w:rFonts w:ascii="Arial" w:hAnsi="Arial" w:cs="Arial"/>
          <w:b/>
          <w:bCs/>
        </w:rPr>
        <w:t>Moderators</w:t>
      </w:r>
      <w:r w:rsidRPr="00B64BE2">
        <w:rPr>
          <w:rFonts w:ascii="Arial" w:hAnsi="Arial" w:cs="Arial"/>
        </w:rPr>
        <w:t xml:space="preserve"> </w:t>
      </w:r>
    </w:p>
    <w:p w14:paraId="73164B59" w14:textId="0D8FD806" w:rsidR="00083CC9" w:rsidRDefault="0021467D" w:rsidP="00680467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>Elizabeth J.</w:t>
      </w:r>
      <w:r w:rsidR="00680467" w:rsidRPr="00B64BE2">
        <w:rPr>
          <w:rFonts w:ascii="Arial" w:hAnsi="Arial" w:cs="Arial"/>
        </w:rPr>
        <w:t xml:space="preserve"> Kovacs PhD</w:t>
      </w:r>
      <w:r w:rsidR="00142788" w:rsidRPr="00B64BE2">
        <w:rPr>
          <w:rFonts w:ascii="Arial" w:hAnsi="Arial" w:cs="Arial"/>
        </w:rPr>
        <w:t>, University of Colorado Denver</w:t>
      </w:r>
      <w:r w:rsidR="00FE3ABD" w:rsidRPr="00B64BE2">
        <w:rPr>
          <w:rFonts w:ascii="Arial" w:hAnsi="Arial" w:cs="Arial"/>
        </w:rPr>
        <w:t xml:space="preserve"> </w:t>
      </w:r>
    </w:p>
    <w:p w14:paraId="43ED5C34" w14:textId="7998B9A1" w:rsidR="00FE3ABD" w:rsidRPr="00B64BE2" w:rsidRDefault="00680467" w:rsidP="00680467">
      <w:pPr>
        <w:ind w:left="360"/>
        <w:rPr>
          <w:rFonts w:ascii="Arial" w:hAnsi="Arial" w:cs="Arial"/>
        </w:rPr>
      </w:pPr>
      <w:r w:rsidRPr="00B64BE2">
        <w:rPr>
          <w:rFonts w:ascii="Arial" w:hAnsi="Arial" w:cs="Arial"/>
        </w:rPr>
        <w:t xml:space="preserve">Steven </w:t>
      </w:r>
      <w:proofErr w:type="spellStart"/>
      <w:r w:rsidRPr="00B64BE2">
        <w:rPr>
          <w:rFonts w:ascii="Arial" w:hAnsi="Arial" w:cs="Arial"/>
        </w:rPr>
        <w:t>Schwulst</w:t>
      </w:r>
      <w:proofErr w:type="spellEnd"/>
      <w:r w:rsidRPr="00B64BE2">
        <w:rPr>
          <w:rFonts w:ascii="Arial" w:hAnsi="Arial" w:cs="Arial"/>
        </w:rPr>
        <w:t xml:space="preserve"> </w:t>
      </w:r>
      <w:r w:rsidR="00FE3ABD" w:rsidRPr="00B64BE2">
        <w:rPr>
          <w:rFonts w:ascii="Arial" w:hAnsi="Arial" w:cs="Arial"/>
        </w:rPr>
        <w:t>MD</w:t>
      </w:r>
      <w:r w:rsidR="00142788" w:rsidRPr="00B64BE2">
        <w:rPr>
          <w:rFonts w:ascii="Arial" w:hAnsi="Arial" w:cs="Arial"/>
        </w:rPr>
        <w:t>, Northwestern Medicine Feinberg School of Medicine</w:t>
      </w:r>
    </w:p>
    <w:p w14:paraId="0E697923" w14:textId="77777777" w:rsidR="002221DE" w:rsidRPr="00B64BE2" w:rsidRDefault="002221DE" w:rsidP="00680467">
      <w:pPr>
        <w:ind w:left="360"/>
        <w:rPr>
          <w:rFonts w:ascii="Arial" w:hAnsi="Arial" w:cs="Arial"/>
          <w:b/>
          <w:bCs/>
        </w:rPr>
      </w:pPr>
    </w:p>
    <w:p w14:paraId="03F70665" w14:textId="2F1331C7" w:rsidR="00FE3ABD" w:rsidRPr="00B64BE2" w:rsidRDefault="002221DE" w:rsidP="00680467">
      <w:pPr>
        <w:ind w:left="360"/>
        <w:rPr>
          <w:rFonts w:ascii="Arial" w:hAnsi="Arial" w:cs="Arial"/>
          <w:b/>
          <w:bCs/>
        </w:rPr>
      </w:pPr>
      <w:r w:rsidRPr="00B64BE2">
        <w:rPr>
          <w:rFonts w:ascii="Arial" w:hAnsi="Arial" w:cs="Arial"/>
          <w:b/>
          <w:bCs/>
        </w:rPr>
        <w:t>Invited Speakers</w:t>
      </w:r>
    </w:p>
    <w:p w14:paraId="4F00394A" w14:textId="77777777" w:rsidR="0087504B" w:rsidRDefault="0087504B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9:00 AM – 9:20 AM</w:t>
      </w:r>
    </w:p>
    <w:p w14:paraId="6E3739B4" w14:textId="77777777" w:rsidR="0087504B" w:rsidRDefault="00680467" w:rsidP="0087504B">
      <w:pPr>
        <w:pStyle w:val="ListParagraph"/>
        <w:rPr>
          <w:rFonts w:ascii="Arial" w:hAnsi="Arial" w:cs="Arial"/>
        </w:rPr>
      </w:pPr>
      <w:r w:rsidRPr="00B64BE2">
        <w:rPr>
          <w:rFonts w:ascii="Arial" w:hAnsi="Arial" w:cs="Arial"/>
        </w:rPr>
        <w:t>John Alverdy MD</w:t>
      </w:r>
      <w:r w:rsidR="00142788" w:rsidRPr="00B64BE2">
        <w:rPr>
          <w:rFonts w:ascii="Arial" w:hAnsi="Arial" w:cs="Arial"/>
        </w:rPr>
        <w:t>, University of Chicago Medicine</w:t>
      </w:r>
      <w:r w:rsidRPr="00B64BE2">
        <w:rPr>
          <w:rFonts w:ascii="Arial" w:hAnsi="Arial" w:cs="Arial"/>
        </w:rPr>
        <w:t xml:space="preserve"> </w:t>
      </w:r>
    </w:p>
    <w:p w14:paraId="45F78BCB" w14:textId="61615643" w:rsidR="00680467" w:rsidRPr="00B64BE2" w:rsidRDefault="00680467" w:rsidP="0087504B">
      <w:pPr>
        <w:pStyle w:val="ListParagraph"/>
        <w:rPr>
          <w:rFonts w:ascii="Arial" w:hAnsi="Arial" w:cs="Arial"/>
        </w:rPr>
      </w:pPr>
      <w:r w:rsidRPr="00B64BE2">
        <w:rPr>
          <w:rFonts w:ascii="Arial" w:hAnsi="Arial" w:cs="Arial"/>
        </w:rPr>
        <w:t>The Microbiome in Sepsis and Trauma</w:t>
      </w:r>
    </w:p>
    <w:p w14:paraId="286B4359" w14:textId="77777777" w:rsidR="0087504B" w:rsidRDefault="0087504B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9:20 AM – 9:40 AM</w:t>
      </w:r>
    </w:p>
    <w:p w14:paraId="142317B4" w14:textId="77777777" w:rsidR="0087504B" w:rsidRDefault="00680467" w:rsidP="0087504B">
      <w:pPr>
        <w:pStyle w:val="ListParagraph"/>
        <w:rPr>
          <w:rFonts w:ascii="Arial" w:hAnsi="Arial" w:cs="Arial"/>
        </w:rPr>
      </w:pPr>
      <w:r w:rsidRPr="00B64BE2">
        <w:rPr>
          <w:rFonts w:ascii="Arial" w:hAnsi="Arial" w:cs="Arial"/>
        </w:rPr>
        <w:t>Ravinder Nagpal PhD</w:t>
      </w:r>
      <w:r w:rsidR="00142788" w:rsidRPr="00B64BE2">
        <w:rPr>
          <w:rFonts w:ascii="Arial" w:hAnsi="Arial" w:cs="Arial"/>
        </w:rPr>
        <w:t>, Florida State University College of Health and Human Sciences</w:t>
      </w:r>
      <w:r w:rsidRPr="00B64BE2">
        <w:rPr>
          <w:rFonts w:ascii="Arial" w:hAnsi="Arial" w:cs="Arial"/>
        </w:rPr>
        <w:t xml:space="preserve"> </w:t>
      </w:r>
    </w:p>
    <w:p w14:paraId="78D176AC" w14:textId="19956A7E" w:rsidR="00680467" w:rsidRPr="00B64BE2" w:rsidRDefault="00680467" w:rsidP="0087504B">
      <w:pPr>
        <w:pStyle w:val="ListParagraph"/>
        <w:rPr>
          <w:rFonts w:ascii="Arial" w:hAnsi="Arial" w:cs="Arial"/>
        </w:rPr>
      </w:pPr>
      <w:r w:rsidRPr="00B64BE2">
        <w:rPr>
          <w:rFonts w:ascii="Arial" w:hAnsi="Arial" w:cs="Arial"/>
        </w:rPr>
        <w:t>Gut-Biome-Brain Dysbiosis in Aging and Alzheimer’s: Is Sepsis the Missing Link?</w:t>
      </w:r>
    </w:p>
    <w:p w14:paraId="1E40BB1D" w14:textId="77777777" w:rsidR="0087504B" w:rsidRDefault="0087504B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9:40 AM – 10:00 AM</w:t>
      </w:r>
    </w:p>
    <w:p w14:paraId="6FCA1BE4" w14:textId="77777777" w:rsidR="0087504B" w:rsidRDefault="00680467" w:rsidP="0087504B">
      <w:pPr>
        <w:pStyle w:val="ListParagraph"/>
        <w:rPr>
          <w:rFonts w:ascii="Arial" w:hAnsi="Arial" w:cs="Arial"/>
        </w:rPr>
      </w:pPr>
      <w:r w:rsidRPr="00B64BE2">
        <w:rPr>
          <w:rFonts w:ascii="Arial" w:hAnsi="Arial" w:cs="Arial"/>
        </w:rPr>
        <w:t>Alicia Mohr MD</w:t>
      </w:r>
      <w:r w:rsidR="00142788" w:rsidRPr="00B64BE2">
        <w:rPr>
          <w:rFonts w:ascii="Arial" w:hAnsi="Arial" w:cs="Arial"/>
        </w:rPr>
        <w:t>, University of Florida</w:t>
      </w:r>
      <w:r w:rsidRPr="00B64BE2">
        <w:rPr>
          <w:rFonts w:ascii="Arial" w:hAnsi="Arial" w:cs="Arial"/>
        </w:rPr>
        <w:t xml:space="preserve"> </w:t>
      </w:r>
    </w:p>
    <w:p w14:paraId="096B0E23" w14:textId="190F01F0" w:rsidR="00680467" w:rsidRPr="00B64BE2" w:rsidRDefault="00680467" w:rsidP="0087504B">
      <w:pPr>
        <w:pStyle w:val="ListParagraph"/>
        <w:rPr>
          <w:rFonts w:ascii="Arial" w:hAnsi="Arial" w:cs="Arial"/>
        </w:rPr>
      </w:pPr>
      <w:r w:rsidRPr="00B64BE2">
        <w:rPr>
          <w:rFonts w:ascii="Arial" w:hAnsi="Arial" w:cs="Arial"/>
        </w:rPr>
        <w:t>Stress-Related Changes in the Microbiome After Trauma</w:t>
      </w:r>
    </w:p>
    <w:p w14:paraId="2EF01B72" w14:textId="77777777" w:rsidR="00FE3ABD" w:rsidRPr="00B64BE2" w:rsidRDefault="00FE3ABD" w:rsidP="00FE3ABD">
      <w:pPr>
        <w:rPr>
          <w:rFonts w:ascii="Arial" w:hAnsi="Arial" w:cs="Arial"/>
        </w:rPr>
      </w:pPr>
    </w:p>
    <w:p w14:paraId="4C59B509" w14:textId="4DE1567C" w:rsidR="00FE3ABD" w:rsidRPr="00B64BE2" w:rsidRDefault="007D5FE2" w:rsidP="00FE3ABD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b/>
          <w:bCs/>
          <w:color w:val="000000" w:themeColor="text1"/>
        </w:rPr>
        <w:t xml:space="preserve">Oral </w:t>
      </w:r>
      <w:r w:rsidR="00FE3ABD" w:rsidRPr="00B64BE2">
        <w:rPr>
          <w:rFonts w:ascii="Arial" w:hAnsi="Arial" w:cs="Arial"/>
          <w:b/>
          <w:bCs/>
          <w:color w:val="000000" w:themeColor="text1"/>
        </w:rPr>
        <w:t>Abstracts</w:t>
      </w:r>
    </w:p>
    <w:p w14:paraId="2511A0AE" w14:textId="77777777" w:rsidR="0087504B" w:rsidRDefault="0087504B" w:rsidP="00870D9B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0:00 AM – 10:10 AM</w:t>
      </w:r>
    </w:p>
    <w:p w14:paraId="33E6F965" w14:textId="2E8E52F7" w:rsidR="00680467" w:rsidRPr="00B64BE2" w:rsidRDefault="006F3519" w:rsidP="0087504B">
      <w:pPr>
        <w:pStyle w:val="ListParagraph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 xml:space="preserve">Mara </w:t>
      </w:r>
      <w:proofErr w:type="spellStart"/>
      <w:r w:rsidRPr="00B64BE2">
        <w:rPr>
          <w:rFonts w:ascii="Arial" w:hAnsi="Arial" w:cs="Arial"/>
          <w:color w:val="000000" w:themeColor="text1"/>
        </w:rPr>
        <w:t>Serbanescu</w:t>
      </w:r>
      <w:proofErr w:type="spellEnd"/>
      <w:r w:rsidR="00C95B48" w:rsidRPr="00B64BE2">
        <w:rPr>
          <w:rFonts w:ascii="Arial" w:hAnsi="Arial" w:cs="Arial"/>
          <w:color w:val="000000" w:themeColor="text1"/>
        </w:rPr>
        <w:t xml:space="preserve"> MD, Duke University</w:t>
      </w:r>
      <w:r w:rsidRPr="00B64BE2">
        <w:rPr>
          <w:rFonts w:ascii="Arial" w:hAnsi="Arial" w:cs="Arial"/>
          <w:color w:val="000000" w:themeColor="text1"/>
        </w:rPr>
        <w:t xml:space="preserve"> </w:t>
      </w:r>
      <w:r w:rsidR="00B27961" w:rsidRPr="00B64BE2">
        <w:rPr>
          <w:rFonts w:ascii="Arial" w:hAnsi="Arial" w:cs="Arial"/>
          <w:color w:val="000000" w:themeColor="text1"/>
        </w:rPr>
        <w:t>–</w:t>
      </w:r>
      <w:r w:rsidRPr="00B64BE2">
        <w:rPr>
          <w:rFonts w:ascii="Arial" w:hAnsi="Arial" w:cs="Arial"/>
          <w:color w:val="000000" w:themeColor="text1"/>
        </w:rPr>
        <w:t xml:space="preserve"> </w:t>
      </w:r>
      <w:r w:rsidR="00A9324D" w:rsidRPr="00B64BE2">
        <w:rPr>
          <w:rFonts w:ascii="Arial" w:hAnsi="Arial" w:cs="Arial"/>
          <w:color w:val="000000" w:themeColor="text1"/>
        </w:rPr>
        <w:t xml:space="preserve">DIFFERENTIAL EFFECTS OF OXYGEN AND ISOFLURANE ON THE GUT MICROBIOTA MEDIATE IMMUNE RESPONSES AND MORTALITY IN ENDOTOXEMIA </w:t>
      </w:r>
      <w:r w:rsidRPr="00B64BE2">
        <w:rPr>
          <w:rFonts w:ascii="Arial" w:hAnsi="Arial" w:cs="Arial"/>
          <w:color w:val="000000" w:themeColor="text1"/>
        </w:rPr>
        <w:t>(Abstract 3909254)</w:t>
      </w:r>
    </w:p>
    <w:p w14:paraId="10D4B4C9" w14:textId="77777777" w:rsidR="0087504B" w:rsidRDefault="0087504B" w:rsidP="00323E8B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0:10 AM – 10:20 AM</w:t>
      </w:r>
    </w:p>
    <w:p w14:paraId="130DC762" w14:textId="63D30F60" w:rsidR="00296CEF" w:rsidRPr="00296CEF" w:rsidRDefault="006F3519" w:rsidP="00296CEF">
      <w:pPr>
        <w:pStyle w:val="ListParagraph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>Booker Davis</w:t>
      </w:r>
      <w:r w:rsidR="00C95B48" w:rsidRPr="00B64BE2">
        <w:rPr>
          <w:rFonts w:ascii="Arial" w:hAnsi="Arial" w:cs="Arial"/>
          <w:color w:val="000000" w:themeColor="text1"/>
        </w:rPr>
        <w:t xml:space="preserve"> PhD MS, Northwestern University Feinberg School of Medicine</w:t>
      </w:r>
      <w:r w:rsidRPr="00B64BE2">
        <w:rPr>
          <w:rFonts w:ascii="Arial" w:hAnsi="Arial" w:cs="Arial"/>
          <w:color w:val="000000" w:themeColor="text1"/>
        </w:rPr>
        <w:t xml:space="preserve"> </w:t>
      </w:r>
      <w:r w:rsidR="00B27961" w:rsidRPr="00B64BE2">
        <w:rPr>
          <w:rFonts w:ascii="Arial" w:hAnsi="Arial" w:cs="Arial"/>
          <w:color w:val="000000" w:themeColor="text1"/>
        </w:rPr>
        <w:t>–</w:t>
      </w:r>
      <w:r w:rsidRPr="00B64BE2">
        <w:rPr>
          <w:rFonts w:ascii="Arial" w:hAnsi="Arial" w:cs="Arial"/>
          <w:color w:val="000000" w:themeColor="text1"/>
        </w:rPr>
        <w:t xml:space="preserve"> </w:t>
      </w:r>
      <w:r w:rsidR="00A9324D" w:rsidRPr="00B64BE2">
        <w:rPr>
          <w:rFonts w:ascii="Arial" w:hAnsi="Arial" w:cs="Arial"/>
          <w:color w:val="000000" w:themeColor="text1"/>
        </w:rPr>
        <w:t>POST-INJURY ADMINISTRATION OF SHORT CHAIN FATTY ACIDS SUPPORTS GUT MICROBIAL STRUCTURE AND ATTENUATES COGNITIVE DEFICITS IN SEVERE TRAUMATIC BRAIN INJURY</w:t>
      </w:r>
      <w:r w:rsidRPr="00B64BE2">
        <w:rPr>
          <w:rFonts w:ascii="Arial" w:hAnsi="Arial" w:cs="Arial"/>
          <w:color w:val="000000" w:themeColor="text1"/>
        </w:rPr>
        <w:t xml:space="preserve"> (Abstract 3909311)</w:t>
      </w:r>
    </w:p>
    <w:p w14:paraId="649566CE" w14:textId="77777777" w:rsidR="0087504B" w:rsidRDefault="0087504B" w:rsidP="0087504B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0:20 AM – 10:30 AM</w:t>
      </w:r>
    </w:p>
    <w:p w14:paraId="0EAC1065" w14:textId="1666108B" w:rsidR="00323E8B" w:rsidRPr="00E034EE" w:rsidRDefault="004E32F5" w:rsidP="0087504B">
      <w:pPr>
        <w:pStyle w:val="ListParagraph"/>
        <w:rPr>
          <w:rFonts w:ascii="Arial" w:hAnsi="Arial" w:cs="Arial"/>
          <w:color w:val="000000" w:themeColor="text1"/>
        </w:rPr>
      </w:pPr>
      <w:r w:rsidRPr="00E034EE">
        <w:rPr>
          <w:rFonts w:ascii="Arial" w:hAnsi="Arial" w:cs="Arial"/>
          <w:color w:val="000000" w:themeColor="text1"/>
        </w:rPr>
        <w:t>Kingsley Yin PhD, Rowan University School of Osteopathic Medicine - LACTOBACILLUS ACIDOPHILUS CELL FREE FILTRATE IS ANTIMICROBIAL AND IMMUNOMODULATORY IN A WOUND INFECTION MODEL</w:t>
      </w:r>
      <w:r w:rsidR="00764421" w:rsidRPr="00E034EE">
        <w:rPr>
          <w:rFonts w:ascii="Arial" w:hAnsi="Arial" w:cs="Arial"/>
          <w:color w:val="000000" w:themeColor="text1"/>
        </w:rPr>
        <w:t xml:space="preserve"> (Abstract 3908106)</w:t>
      </w:r>
      <w:r w:rsidRPr="00E034EE">
        <w:rPr>
          <w:rFonts w:ascii="Arial" w:hAnsi="Arial" w:cs="Arial"/>
          <w:color w:val="000000" w:themeColor="text1"/>
        </w:rPr>
        <w:t xml:space="preserve"> </w:t>
      </w:r>
    </w:p>
    <w:p w14:paraId="613FCB6D" w14:textId="77777777" w:rsidR="00062EE4" w:rsidRPr="00FE32B5" w:rsidRDefault="00062EE4" w:rsidP="00680467">
      <w:pPr>
        <w:rPr>
          <w:rFonts w:ascii="Arial" w:hAnsi="Arial" w:cs="Arial"/>
          <w:color w:val="000000" w:themeColor="text1"/>
          <w:lang w:val="de-DE"/>
        </w:rPr>
      </w:pPr>
    </w:p>
    <w:p w14:paraId="2FC2AB18" w14:textId="106A8367" w:rsidR="00680467" w:rsidRPr="00C14D49" w:rsidRDefault="00680467" w:rsidP="00680467">
      <w:pPr>
        <w:rPr>
          <w:rFonts w:ascii="Arial" w:hAnsi="Arial" w:cs="Arial"/>
          <w:lang w:val="de-DE"/>
        </w:rPr>
      </w:pPr>
      <w:r w:rsidRPr="00C14D49">
        <w:rPr>
          <w:rFonts w:ascii="Arial" w:hAnsi="Arial" w:cs="Arial"/>
          <w:lang w:val="de-DE"/>
        </w:rPr>
        <w:t>10:30 AM – 10:45 AM</w:t>
      </w:r>
    </w:p>
    <w:p w14:paraId="4BA5B94D" w14:textId="5A2A95AD" w:rsidR="00680467" w:rsidRPr="00C14D49" w:rsidRDefault="00680467" w:rsidP="00680467">
      <w:pPr>
        <w:rPr>
          <w:rFonts w:ascii="Arial" w:hAnsi="Arial" w:cs="Arial"/>
          <w:b/>
          <w:lang w:val="de-DE"/>
        </w:rPr>
      </w:pPr>
      <w:r w:rsidRPr="00C14D49">
        <w:rPr>
          <w:rFonts w:ascii="Arial" w:hAnsi="Arial" w:cs="Arial"/>
          <w:b/>
          <w:lang w:val="de-DE"/>
        </w:rPr>
        <w:t>Refreshment Break</w:t>
      </w:r>
    </w:p>
    <w:p w14:paraId="3BCD1FDB" w14:textId="77777777" w:rsidR="00D61C03" w:rsidRPr="00C14D49" w:rsidRDefault="00D61C03" w:rsidP="00680467">
      <w:pPr>
        <w:rPr>
          <w:rFonts w:ascii="Arial" w:hAnsi="Arial" w:cs="Arial"/>
          <w:b/>
          <w:lang w:val="de-DE"/>
        </w:rPr>
      </w:pPr>
    </w:p>
    <w:p w14:paraId="492F9226" w14:textId="77777777" w:rsidR="00680467" w:rsidRPr="00B64BE2" w:rsidRDefault="00680467" w:rsidP="00680467">
      <w:pPr>
        <w:rPr>
          <w:rFonts w:ascii="Arial" w:hAnsi="Arial" w:cs="Arial"/>
          <w:bCs/>
          <w:lang w:val="de-DE"/>
        </w:rPr>
      </w:pPr>
      <w:r w:rsidRPr="00B64BE2">
        <w:rPr>
          <w:rFonts w:ascii="Arial" w:hAnsi="Arial" w:cs="Arial"/>
          <w:bCs/>
        </w:rPr>
        <w:t>10:45 AM – 12:15 PM</w:t>
      </w:r>
      <w:r w:rsidRPr="00B64BE2">
        <w:rPr>
          <w:rFonts w:ascii="Arial" w:hAnsi="Arial" w:cs="Arial"/>
          <w:bCs/>
          <w:lang w:val="de-DE"/>
        </w:rPr>
        <w:t xml:space="preserve"> </w:t>
      </w:r>
    </w:p>
    <w:p w14:paraId="08DCBA8B" w14:textId="4CD958C6" w:rsidR="00680467" w:rsidRPr="00B64BE2" w:rsidRDefault="00680467" w:rsidP="00680467">
      <w:pPr>
        <w:rPr>
          <w:rFonts w:ascii="Arial" w:hAnsi="Arial" w:cs="Arial"/>
          <w:b/>
          <w:lang w:val="de-DE"/>
        </w:rPr>
      </w:pPr>
      <w:r w:rsidRPr="00B64BE2">
        <w:rPr>
          <w:rFonts w:ascii="Arial" w:hAnsi="Arial" w:cs="Arial"/>
          <w:b/>
          <w:lang w:val="de-DE"/>
        </w:rPr>
        <w:t>Concurrent Session 3</w:t>
      </w:r>
    </w:p>
    <w:p w14:paraId="76DC9F6B" w14:textId="16ED24EA" w:rsidR="00680467" w:rsidRPr="00B64BE2" w:rsidRDefault="00680467" w:rsidP="00680467">
      <w:pPr>
        <w:rPr>
          <w:rFonts w:ascii="Arial" w:hAnsi="Arial" w:cs="Arial"/>
          <w:b/>
        </w:rPr>
      </w:pPr>
      <w:r w:rsidRPr="00B64BE2">
        <w:rPr>
          <w:rFonts w:ascii="Arial" w:hAnsi="Arial" w:cs="Arial"/>
          <w:b/>
        </w:rPr>
        <w:t>Chronic Critical Illness and Immunosenescence in Trauma and Sepsis</w:t>
      </w:r>
    </w:p>
    <w:p w14:paraId="59042FA5" w14:textId="77777777" w:rsidR="00C461DA" w:rsidRDefault="00C461DA" w:rsidP="00FE32B5">
      <w:pPr>
        <w:ind w:left="360"/>
        <w:rPr>
          <w:rFonts w:ascii="Arial" w:hAnsi="Arial" w:cs="Arial"/>
          <w:b/>
        </w:rPr>
      </w:pPr>
    </w:p>
    <w:p w14:paraId="1C983DD7" w14:textId="61C4E14D" w:rsidR="00083CC9" w:rsidRDefault="00680467" w:rsidP="00FE32B5">
      <w:pPr>
        <w:ind w:left="360"/>
        <w:rPr>
          <w:rFonts w:ascii="Arial" w:hAnsi="Arial" w:cs="Arial"/>
          <w:b/>
        </w:rPr>
      </w:pPr>
      <w:r w:rsidRPr="00B64BE2">
        <w:rPr>
          <w:rFonts w:ascii="Arial" w:hAnsi="Arial" w:cs="Arial"/>
          <w:b/>
        </w:rPr>
        <w:t>Moderators</w:t>
      </w:r>
    </w:p>
    <w:p w14:paraId="156DBB7E" w14:textId="77777777" w:rsidR="00083CC9" w:rsidRDefault="00680467" w:rsidP="00FE32B5">
      <w:pPr>
        <w:ind w:left="360"/>
        <w:rPr>
          <w:rFonts w:ascii="Arial" w:hAnsi="Arial" w:cs="Arial"/>
          <w:bCs/>
        </w:rPr>
      </w:pPr>
      <w:r w:rsidRPr="00B64BE2">
        <w:rPr>
          <w:rFonts w:ascii="Arial" w:hAnsi="Arial" w:cs="Arial"/>
          <w:bCs/>
        </w:rPr>
        <w:t xml:space="preserve">Vanessa </w:t>
      </w:r>
      <w:proofErr w:type="spellStart"/>
      <w:r w:rsidRPr="00B64BE2">
        <w:rPr>
          <w:rFonts w:ascii="Arial" w:hAnsi="Arial" w:cs="Arial"/>
          <w:bCs/>
        </w:rPr>
        <w:t>Nomellini</w:t>
      </w:r>
      <w:proofErr w:type="spellEnd"/>
      <w:r w:rsidRPr="00B64BE2">
        <w:rPr>
          <w:rFonts w:ascii="Arial" w:hAnsi="Arial" w:cs="Arial"/>
          <w:bCs/>
        </w:rPr>
        <w:t xml:space="preserve"> MD PhD</w:t>
      </w:r>
      <w:r w:rsidR="00142788" w:rsidRPr="00B64BE2">
        <w:rPr>
          <w:rFonts w:ascii="Arial" w:hAnsi="Arial" w:cs="Arial"/>
          <w:bCs/>
        </w:rPr>
        <w:t>, UT Southwestern Medical Center</w:t>
      </w:r>
      <w:r w:rsidRPr="00B64BE2">
        <w:rPr>
          <w:rFonts w:ascii="Arial" w:hAnsi="Arial" w:cs="Arial"/>
          <w:bCs/>
        </w:rPr>
        <w:t xml:space="preserve"> </w:t>
      </w:r>
    </w:p>
    <w:p w14:paraId="61DF6BC0" w14:textId="02125C5B" w:rsidR="00680467" w:rsidRPr="00B64BE2" w:rsidRDefault="00680467" w:rsidP="00FE32B5">
      <w:pPr>
        <w:ind w:left="360"/>
        <w:rPr>
          <w:rFonts w:ascii="Arial" w:hAnsi="Arial" w:cs="Arial"/>
          <w:bCs/>
        </w:rPr>
      </w:pPr>
      <w:r w:rsidRPr="00B64BE2">
        <w:rPr>
          <w:rFonts w:ascii="Arial" w:hAnsi="Arial" w:cs="Arial"/>
          <w:bCs/>
        </w:rPr>
        <w:t xml:space="preserve">Phil </w:t>
      </w:r>
      <w:proofErr w:type="spellStart"/>
      <w:r w:rsidRPr="00B64BE2">
        <w:rPr>
          <w:rFonts w:ascii="Arial" w:hAnsi="Arial" w:cs="Arial"/>
          <w:bCs/>
        </w:rPr>
        <w:t>Efron</w:t>
      </w:r>
      <w:proofErr w:type="spellEnd"/>
      <w:r w:rsidRPr="00B64BE2">
        <w:rPr>
          <w:rFonts w:ascii="Arial" w:hAnsi="Arial" w:cs="Arial"/>
          <w:bCs/>
        </w:rPr>
        <w:t xml:space="preserve"> MD</w:t>
      </w:r>
      <w:r w:rsidR="00142788" w:rsidRPr="00B64BE2">
        <w:rPr>
          <w:rFonts w:ascii="Arial" w:hAnsi="Arial" w:cs="Arial"/>
          <w:bCs/>
        </w:rPr>
        <w:t xml:space="preserve">, </w:t>
      </w:r>
      <w:r w:rsidR="00180138" w:rsidRPr="00B64BE2">
        <w:rPr>
          <w:rFonts w:ascii="Arial" w:hAnsi="Arial" w:cs="Arial"/>
          <w:bCs/>
        </w:rPr>
        <w:t>University of Florida</w:t>
      </w:r>
    </w:p>
    <w:p w14:paraId="0BD0AC63" w14:textId="77777777" w:rsidR="00870D9B" w:rsidRPr="00B64BE2" w:rsidRDefault="00680467" w:rsidP="00680467">
      <w:pPr>
        <w:rPr>
          <w:rFonts w:ascii="Arial" w:hAnsi="Arial" w:cs="Arial"/>
          <w:bCs/>
        </w:rPr>
      </w:pPr>
      <w:r w:rsidRPr="00B64BE2">
        <w:rPr>
          <w:rFonts w:ascii="Arial" w:hAnsi="Arial" w:cs="Arial"/>
          <w:bCs/>
        </w:rPr>
        <w:tab/>
      </w:r>
    </w:p>
    <w:p w14:paraId="16B82185" w14:textId="6C797D81" w:rsidR="00680467" w:rsidRPr="00B64BE2" w:rsidRDefault="00680467" w:rsidP="00870D9B">
      <w:pPr>
        <w:ind w:firstLine="360"/>
        <w:rPr>
          <w:rFonts w:ascii="Arial" w:hAnsi="Arial" w:cs="Arial"/>
          <w:b/>
        </w:rPr>
      </w:pPr>
      <w:r w:rsidRPr="00B64BE2">
        <w:rPr>
          <w:rFonts w:ascii="Arial" w:hAnsi="Arial" w:cs="Arial"/>
          <w:b/>
        </w:rPr>
        <w:t>Invited</w:t>
      </w:r>
      <w:r w:rsidR="00870D9B" w:rsidRPr="00B64BE2">
        <w:rPr>
          <w:rFonts w:ascii="Arial" w:hAnsi="Arial" w:cs="Arial"/>
          <w:b/>
        </w:rPr>
        <w:t xml:space="preserve"> Speakers</w:t>
      </w:r>
    </w:p>
    <w:p w14:paraId="709470E5" w14:textId="77777777" w:rsidR="0087504B" w:rsidRDefault="0087504B">
      <w:pPr>
        <w:pStyle w:val="ListParagraph"/>
        <w:numPr>
          <w:ilvl w:val="0"/>
          <w:numId w:val="1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0:45 AM – 11:05 AM</w:t>
      </w:r>
    </w:p>
    <w:p w14:paraId="655D1CC4" w14:textId="77777777" w:rsidR="0087504B" w:rsidRDefault="00680467" w:rsidP="0087504B">
      <w:pPr>
        <w:pStyle w:val="ListParagraph"/>
        <w:rPr>
          <w:rFonts w:ascii="Arial" w:hAnsi="Arial" w:cs="Arial"/>
          <w:bCs/>
        </w:rPr>
      </w:pPr>
      <w:r w:rsidRPr="00B64BE2">
        <w:rPr>
          <w:rFonts w:ascii="Arial" w:hAnsi="Arial" w:cs="Arial"/>
          <w:bCs/>
        </w:rPr>
        <w:t>Ken Remy MD</w:t>
      </w:r>
      <w:r w:rsidR="00180138" w:rsidRPr="00B64BE2">
        <w:rPr>
          <w:rFonts w:ascii="Arial" w:hAnsi="Arial" w:cs="Arial"/>
          <w:bCs/>
        </w:rPr>
        <w:t>, Case Western Reserve University School of Medicine</w:t>
      </w:r>
      <w:r w:rsidRPr="00B64BE2">
        <w:rPr>
          <w:rFonts w:ascii="Arial" w:hAnsi="Arial" w:cs="Arial"/>
          <w:bCs/>
        </w:rPr>
        <w:t xml:space="preserve"> </w:t>
      </w:r>
    </w:p>
    <w:p w14:paraId="1244624F" w14:textId="7865683E" w:rsidR="00680467" w:rsidRPr="00B64BE2" w:rsidRDefault="00680467" w:rsidP="0087504B">
      <w:pPr>
        <w:pStyle w:val="ListParagraph"/>
        <w:rPr>
          <w:rFonts w:ascii="Arial" w:hAnsi="Arial" w:cs="Arial"/>
          <w:bCs/>
        </w:rPr>
      </w:pPr>
      <w:r w:rsidRPr="00B64BE2">
        <w:rPr>
          <w:rFonts w:ascii="Arial" w:hAnsi="Arial" w:cs="Arial"/>
          <w:bCs/>
        </w:rPr>
        <w:t xml:space="preserve">How to Make Precision Medicine Efforts </w:t>
      </w:r>
      <w:r w:rsidR="002221DE" w:rsidRPr="00B64BE2">
        <w:rPr>
          <w:rFonts w:ascii="Arial" w:hAnsi="Arial" w:cs="Arial"/>
          <w:bCs/>
        </w:rPr>
        <w:t>M</w:t>
      </w:r>
      <w:r w:rsidRPr="00B64BE2">
        <w:rPr>
          <w:rFonts w:ascii="Arial" w:hAnsi="Arial" w:cs="Arial"/>
          <w:bCs/>
        </w:rPr>
        <w:t>ore Precise?</w:t>
      </w:r>
    </w:p>
    <w:p w14:paraId="7F9CB3AB" w14:textId="4998BC53" w:rsidR="0087504B" w:rsidRDefault="0087504B">
      <w:pPr>
        <w:pStyle w:val="ListParagraph"/>
        <w:numPr>
          <w:ilvl w:val="0"/>
          <w:numId w:val="1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1:05 AM – 11:25 AM</w:t>
      </w:r>
    </w:p>
    <w:p w14:paraId="3B253691" w14:textId="77777777" w:rsidR="0087504B" w:rsidRDefault="00680467" w:rsidP="0087504B">
      <w:pPr>
        <w:pStyle w:val="ListParagraph"/>
        <w:rPr>
          <w:rFonts w:ascii="Arial" w:hAnsi="Arial" w:cs="Arial"/>
          <w:bCs/>
        </w:rPr>
      </w:pPr>
      <w:r w:rsidRPr="00B64BE2">
        <w:rPr>
          <w:rFonts w:ascii="Arial" w:hAnsi="Arial" w:cs="Arial"/>
          <w:bCs/>
        </w:rPr>
        <w:t>Meihong Deng MD</w:t>
      </w:r>
      <w:r w:rsidR="00180138" w:rsidRPr="00B64BE2">
        <w:rPr>
          <w:rFonts w:ascii="Arial" w:hAnsi="Arial" w:cs="Arial"/>
          <w:bCs/>
        </w:rPr>
        <w:t>, The Feinstein Institutes for Medical Research</w:t>
      </w:r>
      <w:r w:rsidRPr="00B64BE2">
        <w:rPr>
          <w:rFonts w:ascii="Arial" w:hAnsi="Arial" w:cs="Arial"/>
          <w:bCs/>
        </w:rPr>
        <w:t xml:space="preserve"> </w:t>
      </w:r>
    </w:p>
    <w:p w14:paraId="08BB71F9" w14:textId="49682376" w:rsidR="00680467" w:rsidRPr="00B64BE2" w:rsidRDefault="00680467" w:rsidP="0087504B">
      <w:pPr>
        <w:pStyle w:val="ListParagraph"/>
        <w:rPr>
          <w:rFonts w:ascii="Arial" w:hAnsi="Arial" w:cs="Arial"/>
          <w:bCs/>
        </w:rPr>
      </w:pPr>
      <w:r w:rsidRPr="00B64BE2">
        <w:rPr>
          <w:rFonts w:ascii="Arial" w:hAnsi="Arial" w:cs="Arial"/>
          <w:bCs/>
        </w:rPr>
        <w:t>The Role of Exercise in Post Sepsis Immune Recovery</w:t>
      </w:r>
    </w:p>
    <w:p w14:paraId="7025B43C" w14:textId="77777777" w:rsidR="0087504B" w:rsidRDefault="0087504B">
      <w:pPr>
        <w:pStyle w:val="ListParagraph"/>
        <w:numPr>
          <w:ilvl w:val="0"/>
          <w:numId w:val="1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1:25 AM – 11:45 AM</w:t>
      </w:r>
    </w:p>
    <w:p w14:paraId="71A50E1B" w14:textId="77777777" w:rsidR="0087504B" w:rsidRDefault="00680467" w:rsidP="0087504B">
      <w:pPr>
        <w:pStyle w:val="ListParagraph"/>
        <w:rPr>
          <w:rFonts w:ascii="Arial" w:hAnsi="Arial" w:cs="Arial"/>
          <w:bCs/>
        </w:rPr>
      </w:pPr>
      <w:r w:rsidRPr="00B64BE2">
        <w:rPr>
          <w:rFonts w:ascii="Arial" w:hAnsi="Arial" w:cs="Arial"/>
          <w:bCs/>
        </w:rPr>
        <w:t>Christian Bergmann MD</w:t>
      </w:r>
      <w:r w:rsidR="00180138" w:rsidRPr="00B64BE2">
        <w:rPr>
          <w:rFonts w:ascii="Arial" w:hAnsi="Arial" w:cs="Arial"/>
          <w:bCs/>
        </w:rPr>
        <w:t>, University of Ulm &amp; University of Cincinnati</w:t>
      </w:r>
      <w:r w:rsidRPr="00B64BE2">
        <w:rPr>
          <w:rFonts w:ascii="Arial" w:hAnsi="Arial" w:cs="Arial"/>
          <w:bCs/>
        </w:rPr>
        <w:t xml:space="preserve"> </w:t>
      </w:r>
    </w:p>
    <w:p w14:paraId="643E9B98" w14:textId="34E288C0" w:rsidR="00680467" w:rsidRPr="00B64BE2" w:rsidRDefault="00680467" w:rsidP="0087504B">
      <w:pPr>
        <w:pStyle w:val="ListParagraph"/>
        <w:rPr>
          <w:rFonts w:ascii="Arial" w:hAnsi="Arial" w:cs="Arial"/>
          <w:bCs/>
        </w:rPr>
      </w:pPr>
      <w:r w:rsidRPr="00B64BE2">
        <w:rPr>
          <w:rFonts w:ascii="Arial" w:hAnsi="Arial" w:cs="Arial"/>
          <w:bCs/>
        </w:rPr>
        <w:t>Functional Assessment of Innate and Adaptive Immunity in Severely Injured Trauma Patients</w:t>
      </w:r>
    </w:p>
    <w:p w14:paraId="32FD4F7A" w14:textId="77777777" w:rsidR="00A84523" w:rsidRPr="00B64BE2" w:rsidRDefault="00A84523" w:rsidP="00A84523">
      <w:pPr>
        <w:pStyle w:val="ListParagraph"/>
        <w:rPr>
          <w:rFonts w:ascii="Arial" w:hAnsi="Arial" w:cs="Arial"/>
          <w:bCs/>
        </w:rPr>
      </w:pPr>
    </w:p>
    <w:p w14:paraId="6DAD4C1B" w14:textId="62199031" w:rsidR="00A84523" w:rsidRPr="00B64BE2" w:rsidRDefault="00870D9B" w:rsidP="00A84523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b/>
          <w:bCs/>
          <w:color w:val="000000" w:themeColor="text1"/>
        </w:rPr>
        <w:t xml:space="preserve">Oral </w:t>
      </w:r>
      <w:r w:rsidR="00A84523" w:rsidRPr="00B64BE2">
        <w:rPr>
          <w:rFonts w:ascii="Arial" w:hAnsi="Arial" w:cs="Arial"/>
          <w:b/>
          <w:bCs/>
          <w:color w:val="000000" w:themeColor="text1"/>
        </w:rPr>
        <w:t>Abstracts</w:t>
      </w:r>
    </w:p>
    <w:p w14:paraId="2B54D126" w14:textId="77777777" w:rsidR="0087504B" w:rsidRDefault="0087504B" w:rsidP="00870D9B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1:45 AM – 11:55 AM</w:t>
      </w:r>
    </w:p>
    <w:p w14:paraId="669CF54D" w14:textId="5A8E9772" w:rsidR="00D61C03" w:rsidRPr="00B64BE2" w:rsidRDefault="00D61C03" w:rsidP="0087504B">
      <w:pPr>
        <w:pStyle w:val="ListParagraph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 xml:space="preserve">Meagan </w:t>
      </w:r>
      <w:proofErr w:type="spellStart"/>
      <w:r w:rsidRPr="00B64BE2">
        <w:rPr>
          <w:rFonts w:ascii="Arial" w:hAnsi="Arial" w:cs="Arial"/>
          <w:color w:val="000000" w:themeColor="text1"/>
        </w:rPr>
        <w:t>Kingren</w:t>
      </w:r>
      <w:proofErr w:type="spellEnd"/>
      <w:r w:rsidRPr="00B64BE2">
        <w:rPr>
          <w:rFonts w:ascii="Arial" w:hAnsi="Arial" w:cs="Arial"/>
          <w:color w:val="000000" w:themeColor="text1"/>
        </w:rPr>
        <w:t xml:space="preserve"> </w:t>
      </w:r>
      <w:r w:rsidR="00C6235F" w:rsidRPr="00B64BE2">
        <w:rPr>
          <w:rFonts w:ascii="Arial" w:hAnsi="Arial" w:cs="Arial"/>
          <w:color w:val="000000" w:themeColor="text1"/>
        </w:rPr>
        <w:t>BS, University of Kentucky College of Medicine</w:t>
      </w:r>
      <w:r w:rsidR="00A9324D" w:rsidRPr="00B64BE2">
        <w:rPr>
          <w:rFonts w:ascii="Arial" w:hAnsi="Arial" w:cs="Arial"/>
          <w:color w:val="000000" w:themeColor="text1"/>
        </w:rPr>
        <w:t xml:space="preserve"> </w:t>
      </w:r>
      <w:r w:rsidRPr="00B64BE2">
        <w:rPr>
          <w:rFonts w:ascii="Arial" w:hAnsi="Arial" w:cs="Arial"/>
          <w:color w:val="000000" w:themeColor="text1"/>
        </w:rPr>
        <w:t xml:space="preserve">- </w:t>
      </w:r>
      <w:r w:rsidR="00A9324D" w:rsidRPr="00B64BE2">
        <w:rPr>
          <w:rFonts w:ascii="Arial" w:hAnsi="Arial" w:cs="Arial"/>
          <w:color w:val="000000" w:themeColor="text1"/>
        </w:rPr>
        <w:t>POST-SEPSIS CHRONIC MUSCLE WEAKNESS OCCURS PROGRESSIVELY AND CAN BE PREVENTED BY PHARMACOLOGICAL PROTECTION OF MITOCHONDRIA</w:t>
      </w:r>
      <w:r w:rsidRPr="00B64BE2">
        <w:rPr>
          <w:rFonts w:ascii="Arial" w:hAnsi="Arial" w:cs="Arial"/>
          <w:color w:val="000000" w:themeColor="text1"/>
        </w:rPr>
        <w:t xml:space="preserve"> (Abstract 3909170)</w:t>
      </w:r>
    </w:p>
    <w:p w14:paraId="0F0FD0C8" w14:textId="77777777" w:rsidR="0087504B" w:rsidRDefault="0087504B" w:rsidP="00870D9B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1:55 AM – 12:05 PM</w:t>
      </w:r>
    </w:p>
    <w:p w14:paraId="010B8A80" w14:textId="7E5146A3" w:rsidR="00680467" w:rsidRPr="00B64BE2" w:rsidRDefault="00D61C03" w:rsidP="0087504B">
      <w:pPr>
        <w:pStyle w:val="ListParagraph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>Evan Barrios</w:t>
      </w:r>
      <w:r w:rsidR="00C6235F" w:rsidRPr="00B64BE2">
        <w:rPr>
          <w:rFonts w:ascii="Arial" w:hAnsi="Arial" w:cs="Arial"/>
          <w:color w:val="000000" w:themeColor="text1"/>
        </w:rPr>
        <w:t xml:space="preserve"> MD, University of Florida College of Medicine</w:t>
      </w:r>
      <w:r w:rsidRPr="00B64BE2">
        <w:rPr>
          <w:rFonts w:ascii="Arial" w:hAnsi="Arial" w:cs="Arial"/>
          <w:color w:val="000000" w:themeColor="text1"/>
        </w:rPr>
        <w:t xml:space="preserve"> </w:t>
      </w:r>
      <w:r w:rsidR="00A9324D" w:rsidRPr="00B64BE2">
        <w:rPr>
          <w:rFonts w:ascii="Arial" w:hAnsi="Arial" w:cs="Arial"/>
          <w:color w:val="000000" w:themeColor="text1"/>
        </w:rPr>
        <w:t xml:space="preserve">– SINGLE-CELL RNA SEQUENCING REVEALS NOVEL MYELOID-DERIVED SUPPRESSOR CELLS IN CHRONIC CRITICAL ILLNESS VS RAPID RESPONDERS SUBACUTELY AFTER SEPSIS </w:t>
      </w:r>
      <w:r w:rsidRPr="00B64BE2">
        <w:rPr>
          <w:rFonts w:ascii="Arial" w:hAnsi="Arial" w:cs="Arial"/>
          <w:color w:val="000000" w:themeColor="text1"/>
        </w:rPr>
        <w:t>(Abstract 3909231)</w:t>
      </w:r>
    </w:p>
    <w:p w14:paraId="0E9CAB1F" w14:textId="77777777" w:rsidR="00DA53AE" w:rsidRDefault="0087504B" w:rsidP="00870D9B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12:05 PM </w:t>
      </w:r>
      <w:r w:rsidR="00DA53AE">
        <w:rPr>
          <w:rFonts w:ascii="Arial" w:hAnsi="Arial" w:cs="Arial"/>
          <w:color w:val="000000" w:themeColor="text1"/>
        </w:rPr>
        <w:t>– 12:15 PM</w:t>
      </w:r>
      <w:r>
        <w:rPr>
          <w:rFonts w:ascii="Arial" w:hAnsi="Arial" w:cs="Arial"/>
          <w:color w:val="000000" w:themeColor="text1"/>
        </w:rPr>
        <w:t xml:space="preserve"> </w:t>
      </w:r>
    </w:p>
    <w:p w14:paraId="62726E6B" w14:textId="295074C6" w:rsidR="00D47BA9" w:rsidRPr="00B64BE2" w:rsidRDefault="00D47BA9" w:rsidP="00DA53AE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B64BE2">
        <w:rPr>
          <w:rFonts w:ascii="Arial" w:hAnsi="Arial" w:cs="Arial"/>
          <w:color w:val="000000" w:themeColor="text1"/>
        </w:rPr>
        <w:t>Se</w:t>
      </w:r>
      <w:r w:rsidR="00C6235F" w:rsidRPr="00B64BE2">
        <w:rPr>
          <w:rFonts w:ascii="Arial" w:hAnsi="Arial" w:cs="Arial"/>
          <w:color w:val="000000" w:themeColor="text1"/>
        </w:rPr>
        <w:t>i</w:t>
      </w:r>
      <w:r w:rsidRPr="00B64BE2">
        <w:rPr>
          <w:rFonts w:ascii="Arial" w:hAnsi="Arial" w:cs="Arial"/>
          <w:color w:val="000000" w:themeColor="text1"/>
        </w:rPr>
        <w:t>b</w:t>
      </w:r>
      <w:r w:rsidR="00C6235F" w:rsidRPr="00B64BE2">
        <w:rPr>
          <w:rFonts w:ascii="Arial" w:hAnsi="Arial" w:cs="Arial"/>
          <w:color w:val="000000" w:themeColor="text1"/>
        </w:rPr>
        <w:t>i</w:t>
      </w:r>
      <w:proofErr w:type="spellEnd"/>
      <w:r w:rsidRPr="00B64BE2">
        <w:rPr>
          <w:rFonts w:ascii="Arial" w:hAnsi="Arial" w:cs="Arial"/>
          <w:color w:val="000000" w:themeColor="text1"/>
        </w:rPr>
        <w:t xml:space="preserve"> </w:t>
      </w:r>
      <w:proofErr w:type="spellStart"/>
      <w:r w:rsidRPr="00B64BE2">
        <w:rPr>
          <w:rFonts w:ascii="Arial" w:hAnsi="Arial" w:cs="Arial"/>
          <w:color w:val="000000" w:themeColor="text1"/>
        </w:rPr>
        <w:t>Kobara</w:t>
      </w:r>
      <w:proofErr w:type="spellEnd"/>
      <w:r w:rsidR="00C6235F" w:rsidRPr="00B64BE2">
        <w:rPr>
          <w:rFonts w:ascii="Arial" w:hAnsi="Arial" w:cs="Arial"/>
          <w:color w:val="000000" w:themeColor="text1"/>
        </w:rPr>
        <w:t xml:space="preserve"> BS MPH, Emory University</w:t>
      </w:r>
      <w:r w:rsidRPr="00B64BE2">
        <w:rPr>
          <w:rFonts w:ascii="Arial" w:hAnsi="Arial" w:cs="Arial"/>
          <w:color w:val="000000" w:themeColor="text1"/>
        </w:rPr>
        <w:t xml:space="preserve"> </w:t>
      </w:r>
      <w:r w:rsidR="00B27961" w:rsidRPr="00B64BE2">
        <w:rPr>
          <w:rFonts w:ascii="Arial" w:hAnsi="Arial" w:cs="Arial"/>
          <w:color w:val="000000" w:themeColor="text1"/>
        </w:rPr>
        <w:t>–</w:t>
      </w:r>
      <w:r w:rsidRPr="00B64BE2">
        <w:rPr>
          <w:rFonts w:ascii="Arial" w:hAnsi="Arial" w:cs="Arial"/>
          <w:color w:val="000000" w:themeColor="text1"/>
        </w:rPr>
        <w:t xml:space="preserve"> </w:t>
      </w:r>
      <w:r w:rsidR="00A9324D" w:rsidRPr="00B64BE2">
        <w:rPr>
          <w:rFonts w:ascii="Arial" w:hAnsi="Arial" w:cs="Arial"/>
          <w:color w:val="000000" w:themeColor="text1"/>
        </w:rPr>
        <w:t xml:space="preserve">ENERGY DERANGEMENT IN ICU-ACQUIRED WEAKNESS GENE SIGNATURES APPEARED IN OLDER AGE GROUPS IN CRITICALLY ILL PATIENTS WITH SUSPECTED INFECTION </w:t>
      </w:r>
      <w:r w:rsidRPr="00B64BE2">
        <w:rPr>
          <w:rFonts w:ascii="Arial" w:hAnsi="Arial" w:cs="Arial"/>
          <w:color w:val="000000" w:themeColor="text1"/>
        </w:rPr>
        <w:t>(Abstract 3905469)</w:t>
      </w:r>
    </w:p>
    <w:p w14:paraId="0054A479" w14:textId="77777777" w:rsidR="00D61C03" w:rsidRPr="00C14D49" w:rsidRDefault="00D61C03" w:rsidP="00680467">
      <w:pPr>
        <w:rPr>
          <w:rFonts w:ascii="Arial" w:hAnsi="Arial" w:cs="Arial"/>
        </w:rPr>
      </w:pPr>
    </w:p>
    <w:p w14:paraId="2BF3F447" w14:textId="72AD604F" w:rsidR="00680467" w:rsidRPr="00FE32B5" w:rsidRDefault="00680467" w:rsidP="00680467">
      <w:pPr>
        <w:rPr>
          <w:rFonts w:ascii="Arial" w:hAnsi="Arial" w:cs="Arial"/>
        </w:rPr>
      </w:pPr>
      <w:r w:rsidRPr="00FE32B5">
        <w:rPr>
          <w:rFonts w:ascii="Arial" w:hAnsi="Arial" w:cs="Arial"/>
        </w:rPr>
        <w:t>10:45 AM – 12:15 PM</w:t>
      </w:r>
    </w:p>
    <w:p w14:paraId="48EF1CB0" w14:textId="77777777" w:rsidR="00680467" w:rsidRPr="00FE32B5" w:rsidRDefault="00680467" w:rsidP="00680467">
      <w:pPr>
        <w:rPr>
          <w:rFonts w:ascii="Arial" w:hAnsi="Arial" w:cs="Arial"/>
          <w:b/>
          <w:bCs/>
        </w:rPr>
      </w:pPr>
      <w:r w:rsidRPr="00FE32B5">
        <w:rPr>
          <w:rFonts w:ascii="Arial" w:hAnsi="Arial" w:cs="Arial"/>
          <w:b/>
          <w:bCs/>
        </w:rPr>
        <w:t>Concurrent Session 4</w:t>
      </w:r>
    </w:p>
    <w:p w14:paraId="7E3B1E32" w14:textId="182C5E10" w:rsidR="00680467" w:rsidRPr="00FE32B5" w:rsidRDefault="00680467" w:rsidP="00680467">
      <w:pPr>
        <w:rPr>
          <w:rFonts w:ascii="Arial" w:hAnsi="Arial" w:cs="Arial"/>
          <w:b/>
          <w:bCs/>
        </w:rPr>
      </w:pPr>
      <w:r w:rsidRPr="00FE32B5">
        <w:rPr>
          <w:rFonts w:ascii="Arial" w:hAnsi="Arial" w:cs="Arial"/>
          <w:b/>
          <w:bCs/>
        </w:rPr>
        <w:t>The Science of Trauma and Hemorrhage</w:t>
      </w:r>
    </w:p>
    <w:p w14:paraId="396FC154" w14:textId="77777777" w:rsidR="002221DE" w:rsidRPr="00FE32B5" w:rsidRDefault="002221DE" w:rsidP="00A84523">
      <w:pPr>
        <w:ind w:firstLine="360"/>
        <w:rPr>
          <w:rFonts w:ascii="Arial" w:hAnsi="Arial" w:cs="Arial"/>
          <w:b/>
        </w:rPr>
      </w:pPr>
    </w:p>
    <w:p w14:paraId="04FDA4BA" w14:textId="2FEB46E2" w:rsidR="00083CC9" w:rsidRDefault="00A84523" w:rsidP="00E034EE">
      <w:pPr>
        <w:ind w:left="360"/>
        <w:rPr>
          <w:rFonts w:ascii="Arial" w:hAnsi="Arial" w:cs="Arial"/>
          <w:b/>
        </w:rPr>
      </w:pPr>
      <w:r w:rsidRPr="00FE32B5">
        <w:rPr>
          <w:rFonts w:ascii="Arial" w:hAnsi="Arial" w:cs="Arial"/>
          <w:b/>
        </w:rPr>
        <w:t>Moderator</w:t>
      </w:r>
      <w:r w:rsidR="00083CC9">
        <w:rPr>
          <w:rFonts w:ascii="Arial" w:hAnsi="Arial" w:cs="Arial"/>
          <w:b/>
        </w:rPr>
        <w:t>s</w:t>
      </w:r>
      <w:r w:rsidRPr="00FE32B5">
        <w:rPr>
          <w:rFonts w:ascii="Arial" w:hAnsi="Arial" w:cs="Arial"/>
          <w:b/>
        </w:rPr>
        <w:t xml:space="preserve"> </w:t>
      </w:r>
    </w:p>
    <w:p w14:paraId="4B1ACAE8" w14:textId="77777777" w:rsidR="007E13AE" w:rsidRDefault="00A84523" w:rsidP="00E034EE">
      <w:pPr>
        <w:ind w:left="360"/>
        <w:rPr>
          <w:rFonts w:ascii="Arial" w:hAnsi="Arial" w:cs="Arial"/>
          <w:bCs/>
        </w:rPr>
      </w:pPr>
      <w:r w:rsidRPr="00FE32B5">
        <w:rPr>
          <w:rFonts w:ascii="Arial" w:hAnsi="Arial" w:cs="Arial"/>
          <w:bCs/>
        </w:rPr>
        <w:t xml:space="preserve">Karen </w:t>
      </w:r>
      <w:proofErr w:type="spellStart"/>
      <w:r w:rsidRPr="00FE32B5">
        <w:rPr>
          <w:rFonts w:ascii="Arial" w:hAnsi="Arial" w:cs="Arial"/>
          <w:bCs/>
        </w:rPr>
        <w:t>Brasel</w:t>
      </w:r>
      <w:proofErr w:type="spellEnd"/>
      <w:r w:rsidRPr="00FE32B5">
        <w:rPr>
          <w:rFonts w:ascii="Arial" w:hAnsi="Arial" w:cs="Arial"/>
          <w:bCs/>
        </w:rPr>
        <w:t xml:space="preserve"> MD</w:t>
      </w:r>
      <w:r w:rsidR="00907097" w:rsidRPr="00FE32B5">
        <w:rPr>
          <w:rFonts w:ascii="Arial" w:hAnsi="Arial" w:cs="Arial"/>
          <w:bCs/>
        </w:rPr>
        <w:t>, Oregon Health &amp; Sciences University</w:t>
      </w:r>
      <w:r w:rsidRPr="00FE32B5">
        <w:rPr>
          <w:rFonts w:ascii="Arial" w:hAnsi="Arial" w:cs="Arial"/>
          <w:bCs/>
        </w:rPr>
        <w:t xml:space="preserve"> </w:t>
      </w:r>
    </w:p>
    <w:p w14:paraId="36632500" w14:textId="1AA87199" w:rsidR="00A84523" w:rsidRPr="00FE32B5" w:rsidRDefault="0013171D" w:rsidP="00E034EE">
      <w:pPr>
        <w:ind w:left="360"/>
        <w:rPr>
          <w:rFonts w:ascii="Arial" w:hAnsi="Arial" w:cs="Arial"/>
          <w:bCs/>
        </w:rPr>
      </w:pPr>
      <w:r w:rsidRPr="00FE32B5">
        <w:rPr>
          <w:rFonts w:ascii="Arial" w:hAnsi="Arial" w:cs="Arial"/>
          <w:bCs/>
        </w:rPr>
        <w:t>Letitia Bible MD</w:t>
      </w:r>
      <w:r w:rsidR="00907097" w:rsidRPr="00FE32B5">
        <w:rPr>
          <w:rFonts w:ascii="Arial" w:hAnsi="Arial" w:cs="Arial"/>
          <w:bCs/>
        </w:rPr>
        <w:t>, University of Florida</w:t>
      </w:r>
    </w:p>
    <w:p w14:paraId="7FCCE5B6" w14:textId="77777777" w:rsidR="002221DE" w:rsidRPr="00FE32B5" w:rsidRDefault="00A84523" w:rsidP="00A84523">
      <w:pPr>
        <w:rPr>
          <w:rFonts w:ascii="Arial" w:hAnsi="Arial" w:cs="Arial"/>
          <w:bCs/>
        </w:rPr>
      </w:pPr>
      <w:r w:rsidRPr="00FE32B5">
        <w:rPr>
          <w:rFonts w:ascii="Arial" w:hAnsi="Arial" w:cs="Arial"/>
          <w:bCs/>
        </w:rPr>
        <w:tab/>
      </w:r>
    </w:p>
    <w:p w14:paraId="148F3929" w14:textId="1E997291" w:rsidR="00A84523" w:rsidRPr="00FE32B5" w:rsidRDefault="002221DE" w:rsidP="002221DE">
      <w:pPr>
        <w:ind w:firstLine="360"/>
        <w:rPr>
          <w:rFonts w:ascii="Arial" w:hAnsi="Arial" w:cs="Arial"/>
          <w:b/>
        </w:rPr>
      </w:pPr>
      <w:r w:rsidRPr="00FE32B5">
        <w:rPr>
          <w:rFonts w:ascii="Arial" w:hAnsi="Arial" w:cs="Arial"/>
          <w:b/>
          <w:bCs/>
        </w:rPr>
        <w:t>Invited Speakers</w:t>
      </w:r>
    </w:p>
    <w:p w14:paraId="09F542E4" w14:textId="77777777" w:rsidR="00DA53AE" w:rsidRDefault="00DA53AE">
      <w:pPr>
        <w:pStyle w:val="ListParagraph"/>
        <w:numPr>
          <w:ilvl w:val="0"/>
          <w:numId w:val="1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0:45 AM – 11:05 AM</w:t>
      </w:r>
    </w:p>
    <w:p w14:paraId="67AA6D32" w14:textId="77777777" w:rsidR="00DA53AE" w:rsidRDefault="00A84523" w:rsidP="00DA53AE">
      <w:pPr>
        <w:pStyle w:val="ListParagraph"/>
        <w:rPr>
          <w:rFonts w:ascii="Arial" w:hAnsi="Arial" w:cs="Arial"/>
          <w:bCs/>
        </w:rPr>
      </w:pPr>
      <w:r w:rsidRPr="00FE32B5">
        <w:rPr>
          <w:rFonts w:ascii="Arial" w:hAnsi="Arial" w:cs="Arial"/>
          <w:bCs/>
        </w:rPr>
        <w:t>Martin Schreiber MD</w:t>
      </w:r>
      <w:r w:rsidR="00907097" w:rsidRPr="00FE32B5">
        <w:rPr>
          <w:rFonts w:ascii="Arial" w:hAnsi="Arial" w:cs="Arial"/>
          <w:bCs/>
        </w:rPr>
        <w:t>, Oregon Health &amp; Sciences University</w:t>
      </w:r>
      <w:r w:rsidRPr="00FE32B5">
        <w:rPr>
          <w:rFonts w:ascii="Arial" w:hAnsi="Arial" w:cs="Arial"/>
          <w:bCs/>
        </w:rPr>
        <w:t xml:space="preserve"> </w:t>
      </w:r>
    </w:p>
    <w:p w14:paraId="684CB9F2" w14:textId="08D82905" w:rsidR="00A84523" w:rsidRPr="00FE32B5" w:rsidRDefault="00A84523" w:rsidP="00DA53AE">
      <w:pPr>
        <w:pStyle w:val="ListParagraph"/>
        <w:rPr>
          <w:rFonts w:ascii="Arial" w:hAnsi="Arial" w:cs="Arial"/>
          <w:bCs/>
        </w:rPr>
      </w:pPr>
      <w:r w:rsidRPr="00FE32B5">
        <w:rPr>
          <w:rFonts w:ascii="Arial" w:hAnsi="Arial" w:cs="Arial"/>
          <w:bCs/>
        </w:rPr>
        <w:lastRenderedPageBreak/>
        <w:t>Massive Transfusion in Trauma</w:t>
      </w:r>
    </w:p>
    <w:p w14:paraId="6FA10507" w14:textId="77777777" w:rsidR="00DA53AE" w:rsidRDefault="00DA53AE">
      <w:pPr>
        <w:pStyle w:val="ListParagraph"/>
        <w:numPr>
          <w:ilvl w:val="0"/>
          <w:numId w:val="1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1:05 AM – 11:25 AM</w:t>
      </w:r>
    </w:p>
    <w:p w14:paraId="42A33F64" w14:textId="77777777" w:rsidR="00DA53AE" w:rsidRDefault="00A84523" w:rsidP="00DA53AE">
      <w:pPr>
        <w:pStyle w:val="ListParagraph"/>
        <w:rPr>
          <w:rFonts w:ascii="Arial" w:hAnsi="Arial" w:cs="Arial"/>
          <w:bCs/>
        </w:rPr>
      </w:pPr>
      <w:r w:rsidRPr="00FE32B5">
        <w:rPr>
          <w:rFonts w:ascii="Arial" w:hAnsi="Arial" w:cs="Arial"/>
          <w:bCs/>
        </w:rPr>
        <w:t xml:space="preserve">Karen </w:t>
      </w:r>
      <w:proofErr w:type="spellStart"/>
      <w:r w:rsidRPr="00FE32B5">
        <w:rPr>
          <w:rFonts w:ascii="Arial" w:hAnsi="Arial" w:cs="Arial"/>
          <w:bCs/>
        </w:rPr>
        <w:t>Brasel</w:t>
      </w:r>
      <w:proofErr w:type="spellEnd"/>
      <w:r w:rsidRPr="00FE32B5">
        <w:rPr>
          <w:rFonts w:ascii="Arial" w:hAnsi="Arial" w:cs="Arial"/>
          <w:bCs/>
        </w:rPr>
        <w:t xml:space="preserve"> MD</w:t>
      </w:r>
      <w:r w:rsidR="00907097" w:rsidRPr="00FE32B5">
        <w:rPr>
          <w:rFonts w:ascii="Arial" w:hAnsi="Arial" w:cs="Arial"/>
          <w:bCs/>
        </w:rPr>
        <w:t>, Oregon Health &amp; Sciences University</w:t>
      </w:r>
      <w:r w:rsidRPr="00FE32B5">
        <w:rPr>
          <w:rFonts w:ascii="Arial" w:hAnsi="Arial" w:cs="Arial"/>
          <w:bCs/>
        </w:rPr>
        <w:t xml:space="preserve"> </w:t>
      </w:r>
    </w:p>
    <w:p w14:paraId="7EAC8649" w14:textId="4DFECA49" w:rsidR="00A84523" w:rsidRPr="00FE32B5" w:rsidRDefault="00A84523" w:rsidP="00DA53AE">
      <w:pPr>
        <w:pStyle w:val="ListParagraph"/>
        <w:rPr>
          <w:rFonts w:ascii="Arial" w:hAnsi="Arial" w:cs="Arial"/>
          <w:bCs/>
        </w:rPr>
      </w:pPr>
      <w:r w:rsidRPr="00FE32B5">
        <w:rPr>
          <w:rFonts w:ascii="Arial" w:hAnsi="Arial" w:cs="Arial"/>
          <w:bCs/>
        </w:rPr>
        <w:t>Trauma in Pregnancy</w:t>
      </w:r>
    </w:p>
    <w:p w14:paraId="0FB96ECB" w14:textId="77777777" w:rsidR="00DA53AE" w:rsidRDefault="00DA53AE">
      <w:pPr>
        <w:pStyle w:val="ListParagraph"/>
        <w:numPr>
          <w:ilvl w:val="0"/>
          <w:numId w:val="1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1:25 AM – 11:45 AM</w:t>
      </w:r>
    </w:p>
    <w:p w14:paraId="4E1D81E2" w14:textId="1371CC5B" w:rsidR="00A84523" w:rsidRPr="00FE32B5" w:rsidRDefault="00A84523" w:rsidP="00DA53AE">
      <w:pPr>
        <w:pStyle w:val="ListParagraph"/>
        <w:rPr>
          <w:rFonts w:ascii="Arial" w:hAnsi="Arial" w:cs="Arial"/>
          <w:bCs/>
        </w:rPr>
      </w:pPr>
      <w:proofErr w:type="spellStart"/>
      <w:r w:rsidRPr="00FE32B5">
        <w:rPr>
          <w:rFonts w:ascii="Arial" w:hAnsi="Arial" w:cs="Arial"/>
          <w:bCs/>
        </w:rPr>
        <w:t>Shibani</w:t>
      </w:r>
      <w:proofErr w:type="spellEnd"/>
      <w:r w:rsidRPr="00FE32B5">
        <w:rPr>
          <w:rFonts w:ascii="Arial" w:hAnsi="Arial" w:cs="Arial"/>
          <w:bCs/>
        </w:rPr>
        <w:t xml:space="preserve"> Pati MD PhD</w:t>
      </w:r>
      <w:r w:rsidR="00907097" w:rsidRPr="00FE32B5">
        <w:rPr>
          <w:rFonts w:ascii="Arial" w:hAnsi="Arial" w:cs="Arial"/>
          <w:bCs/>
        </w:rPr>
        <w:t>, University of California San Francisco</w:t>
      </w:r>
      <w:r w:rsidRPr="00FE32B5">
        <w:rPr>
          <w:rFonts w:ascii="Arial" w:hAnsi="Arial" w:cs="Arial"/>
          <w:bCs/>
        </w:rPr>
        <w:t xml:space="preserve"> </w:t>
      </w:r>
      <w:r w:rsidR="00B27961" w:rsidRPr="00FE32B5">
        <w:rPr>
          <w:rFonts w:ascii="Arial" w:hAnsi="Arial" w:cs="Arial"/>
          <w:bCs/>
        </w:rPr>
        <w:t>–</w:t>
      </w:r>
      <w:r w:rsidRPr="00FE32B5">
        <w:rPr>
          <w:rFonts w:ascii="Arial" w:hAnsi="Arial" w:cs="Arial"/>
          <w:bCs/>
        </w:rPr>
        <w:t xml:space="preserve"> Recent Updates on the Endotheliopathy of Trauma</w:t>
      </w:r>
    </w:p>
    <w:p w14:paraId="62865E24" w14:textId="77777777" w:rsidR="00A84523" w:rsidRPr="00FE32B5" w:rsidRDefault="00A84523" w:rsidP="00A84523">
      <w:pPr>
        <w:pStyle w:val="ListParagraph"/>
        <w:rPr>
          <w:rFonts w:ascii="Arial" w:hAnsi="Arial" w:cs="Arial"/>
          <w:bCs/>
          <w:color w:val="000000" w:themeColor="text1"/>
        </w:rPr>
      </w:pPr>
    </w:p>
    <w:p w14:paraId="57D67420" w14:textId="74EC7783" w:rsidR="00A84523" w:rsidRPr="00FE32B5" w:rsidRDefault="007D5FE2" w:rsidP="00A84523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FE32B5">
        <w:rPr>
          <w:rFonts w:ascii="Arial" w:hAnsi="Arial" w:cs="Arial"/>
          <w:b/>
          <w:bCs/>
          <w:color w:val="000000" w:themeColor="text1"/>
        </w:rPr>
        <w:t xml:space="preserve">Oral </w:t>
      </w:r>
      <w:r w:rsidR="00A84523" w:rsidRPr="00FE32B5">
        <w:rPr>
          <w:rFonts w:ascii="Arial" w:hAnsi="Arial" w:cs="Arial"/>
          <w:b/>
          <w:bCs/>
          <w:color w:val="000000" w:themeColor="text1"/>
        </w:rPr>
        <w:t>Abstracts</w:t>
      </w:r>
    </w:p>
    <w:p w14:paraId="7DE27837" w14:textId="77777777" w:rsidR="00DA53AE" w:rsidRDefault="00DA53AE" w:rsidP="00870D9B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1:45 AM – 11:55 AM</w:t>
      </w:r>
    </w:p>
    <w:p w14:paraId="66CD8FB5" w14:textId="60462411" w:rsidR="00D47BA9" w:rsidRPr="00FE32B5" w:rsidRDefault="00D47BA9" w:rsidP="00DA53AE">
      <w:pPr>
        <w:pStyle w:val="ListParagraph"/>
        <w:rPr>
          <w:rFonts w:ascii="Arial" w:hAnsi="Arial" w:cs="Arial"/>
          <w:color w:val="000000" w:themeColor="text1"/>
        </w:rPr>
      </w:pPr>
      <w:r w:rsidRPr="00FE32B5">
        <w:rPr>
          <w:rFonts w:ascii="Arial" w:hAnsi="Arial" w:cs="Arial"/>
          <w:color w:val="000000" w:themeColor="text1"/>
        </w:rPr>
        <w:t>Kevin Galicia</w:t>
      </w:r>
      <w:r w:rsidR="007F4C6D" w:rsidRPr="00FE32B5">
        <w:rPr>
          <w:rFonts w:ascii="Arial" w:hAnsi="Arial" w:cs="Arial"/>
          <w:color w:val="000000" w:themeColor="text1"/>
        </w:rPr>
        <w:t xml:space="preserve"> MD MA, Loyola University Medical Center</w:t>
      </w:r>
      <w:r w:rsidRPr="00FE32B5">
        <w:rPr>
          <w:rFonts w:ascii="Arial" w:hAnsi="Arial" w:cs="Arial"/>
          <w:color w:val="000000" w:themeColor="text1"/>
        </w:rPr>
        <w:t xml:space="preserve"> </w:t>
      </w:r>
      <w:r w:rsidR="00B27961" w:rsidRPr="00FE32B5">
        <w:rPr>
          <w:rFonts w:ascii="Arial" w:hAnsi="Arial" w:cs="Arial"/>
          <w:color w:val="000000" w:themeColor="text1"/>
        </w:rPr>
        <w:t>–</w:t>
      </w:r>
      <w:r w:rsidRPr="00FE32B5">
        <w:rPr>
          <w:rFonts w:ascii="Arial" w:hAnsi="Arial" w:cs="Arial"/>
          <w:color w:val="000000" w:themeColor="text1"/>
        </w:rPr>
        <w:t xml:space="preserve"> </w:t>
      </w:r>
      <w:r w:rsidR="004E32F5" w:rsidRPr="00FE32B5">
        <w:rPr>
          <w:rFonts w:ascii="Arial" w:hAnsi="Arial" w:cs="Arial"/>
          <w:color w:val="000000" w:themeColor="text1"/>
        </w:rPr>
        <w:t xml:space="preserve">PLASMA I-FABP AND ZONULIN ARE ELEVATED AFTER TRAUMA AND CORRELATE WITH DECREASED FECAL SHORT-CHAIN FATTY ACID PRODUCTION </w:t>
      </w:r>
      <w:r w:rsidRPr="00FE32B5">
        <w:rPr>
          <w:rFonts w:ascii="Arial" w:hAnsi="Arial" w:cs="Arial"/>
          <w:color w:val="000000" w:themeColor="text1"/>
        </w:rPr>
        <w:t>(Abstract 3902131)</w:t>
      </w:r>
    </w:p>
    <w:p w14:paraId="34AC67F5" w14:textId="77777777" w:rsidR="00DA53AE" w:rsidRDefault="00DA53AE" w:rsidP="00680467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1:55 AM – 12:05 AM</w:t>
      </w:r>
    </w:p>
    <w:p w14:paraId="53A11844" w14:textId="5E852369" w:rsidR="00027396" w:rsidRPr="00FE32B5" w:rsidRDefault="00D47BA9" w:rsidP="00DA53AE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FE32B5">
        <w:rPr>
          <w:rFonts w:ascii="Arial" w:hAnsi="Arial" w:cs="Arial"/>
          <w:color w:val="000000" w:themeColor="text1"/>
        </w:rPr>
        <w:t>Xuejing</w:t>
      </w:r>
      <w:proofErr w:type="spellEnd"/>
      <w:r w:rsidRPr="00FE32B5">
        <w:rPr>
          <w:rFonts w:ascii="Arial" w:hAnsi="Arial" w:cs="Arial"/>
          <w:color w:val="000000" w:themeColor="text1"/>
        </w:rPr>
        <w:t xml:space="preserve"> Sun</w:t>
      </w:r>
      <w:r w:rsidR="007F4C6D" w:rsidRPr="00FE32B5">
        <w:rPr>
          <w:rFonts w:ascii="Arial" w:hAnsi="Arial" w:cs="Arial"/>
          <w:color w:val="000000" w:themeColor="text1"/>
        </w:rPr>
        <w:t>, University of Pittsburgh</w:t>
      </w:r>
      <w:r w:rsidRPr="00FE32B5">
        <w:rPr>
          <w:rFonts w:ascii="Arial" w:hAnsi="Arial" w:cs="Arial"/>
          <w:color w:val="000000" w:themeColor="text1"/>
        </w:rPr>
        <w:t xml:space="preserve"> </w:t>
      </w:r>
      <w:r w:rsidR="00B27961" w:rsidRPr="00FE32B5">
        <w:rPr>
          <w:rFonts w:ascii="Arial" w:hAnsi="Arial" w:cs="Arial"/>
          <w:color w:val="000000" w:themeColor="text1"/>
        </w:rPr>
        <w:t>–</w:t>
      </w:r>
      <w:r w:rsidRPr="00FE32B5">
        <w:rPr>
          <w:rFonts w:ascii="Arial" w:hAnsi="Arial" w:cs="Arial"/>
          <w:color w:val="000000" w:themeColor="text1"/>
        </w:rPr>
        <w:t xml:space="preserve"> </w:t>
      </w:r>
      <w:r w:rsidR="004E32F5" w:rsidRPr="00FE32B5">
        <w:rPr>
          <w:rFonts w:ascii="Arial" w:hAnsi="Arial" w:cs="Arial"/>
          <w:color w:val="000000" w:themeColor="text1"/>
        </w:rPr>
        <w:t xml:space="preserve">EVIDENCE THAT GASDERMIND CONTRIBUTES TO THE SYSTEMIC RELEASE OF CELLULAR METABOLITES AFTER HEMORRHAGIC SHOCK WITH TISSUE TRAUMA IN MICE AND HUMANS </w:t>
      </w:r>
      <w:r w:rsidRPr="00FE32B5">
        <w:rPr>
          <w:rFonts w:ascii="Arial" w:hAnsi="Arial" w:cs="Arial"/>
          <w:color w:val="000000" w:themeColor="text1"/>
        </w:rPr>
        <w:t>(Abstract 3907793)</w:t>
      </w:r>
    </w:p>
    <w:p w14:paraId="3BD2EA71" w14:textId="77777777" w:rsidR="00DA53AE" w:rsidRDefault="00DA53AE" w:rsidP="000F7D45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12:05 AM – 12:15 PM </w:t>
      </w:r>
    </w:p>
    <w:p w14:paraId="6D88DBBF" w14:textId="63652F42" w:rsidR="00A84523" w:rsidRPr="00E034EE" w:rsidRDefault="00027396" w:rsidP="00DA53AE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E034EE">
        <w:rPr>
          <w:rFonts w:ascii="Arial" w:hAnsi="Arial" w:cs="Arial"/>
          <w:color w:val="000000" w:themeColor="text1"/>
        </w:rPr>
        <w:t>Xiaowu</w:t>
      </w:r>
      <w:proofErr w:type="spellEnd"/>
      <w:r w:rsidRPr="00E034EE">
        <w:rPr>
          <w:rFonts w:ascii="Arial" w:hAnsi="Arial" w:cs="Arial"/>
          <w:color w:val="000000" w:themeColor="text1"/>
        </w:rPr>
        <w:t xml:space="preserve"> Wu PhD, US Army Institute of Surgical Research - </w:t>
      </w:r>
      <w:r w:rsidR="00D238DC" w:rsidRPr="00E034EE">
        <w:rPr>
          <w:rFonts w:ascii="Arial" w:hAnsi="Arial" w:cs="Arial"/>
          <w:color w:val="000000" w:themeColor="text1"/>
        </w:rPr>
        <w:t>INVESTIGATION OF A NOVEL PRE-HOSPITAL CONTERMEASURE FOR DECOMPENSATED HEMORRHAGIC SHOCK USING PROLYL HYDROXYLASE DOMAIN INHIBITOR (Abstract 3905063)</w:t>
      </w:r>
    </w:p>
    <w:p w14:paraId="7621F4B5" w14:textId="77777777" w:rsidR="000F7D45" w:rsidRPr="00C14D49" w:rsidRDefault="000F7D45" w:rsidP="00C1684F">
      <w:pPr>
        <w:rPr>
          <w:rFonts w:ascii="Arial" w:hAnsi="Arial" w:cs="Arial"/>
        </w:rPr>
      </w:pPr>
    </w:p>
    <w:bookmarkEnd w:id="8"/>
    <w:p w14:paraId="05ED4270" w14:textId="09CD15B9" w:rsidR="00926012" w:rsidRPr="00C14D49" w:rsidRDefault="00926012" w:rsidP="007C6482">
      <w:pPr>
        <w:rPr>
          <w:rFonts w:ascii="Arial" w:hAnsi="Arial" w:cs="Arial"/>
        </w:rPr>
      </w:pPr>
      <w:r w:rsidRPr="00C14D49">
        <w:rPr>
          <w:rFonts w:ascii="Arial" w:hAnsi="Arial" w:cs="Arial"/>
        </w:rPr>
        <w:t>12:</w:t>
      </w:r>
      <w:r w:rsidR="00A84523" w:rsidRPr="00C14D49">
        <w:rPr>
          <w:rFonts w:ascii="Arial" w:hAnsi="Arial" w:cs="Arial"/>
        </w:rPr>
        <w:t>15</w:t>
      </w:r>
      <w:r w:rsidRPr="00C14D49">
        <w:rPr>
          <w:rFonts w:ascii="Arial" w:hAnsi="Arial" w:cs="Arial"/>
        </w:rPr>
        <w:t>PM – 1:</w:t>
      </w:r>
      <w:r w:rsidR="00A84523" w:rsidRPr="00C14D49">
        <w:rPr>
          <w:rFonts w:ascii="Arial" w:hAnsi="Arial" w:cs="Arial"/>
        </w:rPr>
        <w:t>15</w:t>
      </w:r>
      <w:r w:rsidRPr="00C14D49">
        <w:rPr>
          <w:rFonts w:ascii="Arial" w:hAnsi="Arial" w:cs="Arial"/>
        </w:rPr>
        <w:t>PM</w:t>
      </w:r>
    </w:p>
    <w:p w14:paraId="2582038F" w14:textId="77777777" w:rsidR="00926012" w:rsidRDefault="00926012" w:rsidP="007C6482">
      <w:pPr>
        <w:rPr>
          <w:rFonts w:ascii="Arial" w:hAnsi="Arial" w:cs="Arial"/>
          <w:b/>
          <w:bCs/>
        </w:rPr>
      </w:pPr>
      <w:r w:rsidRPr="00C14D49">
        <w:rPr>
          <w:rFonts w:ascii="Arial" w:hAnsi="Arial" w:cs="Arial"/>
          <w:b/>
          <w:bCs/>
        </w:rPr>
        <w:t>Shock Society Business Meeting</w:t>
      </w:r>
    </w:p>
    <w:p w14:paraId="5166F571" w14:textId="77777777" w:rsidR="00DD05DC" w:rsidRDefault="00DD05DC" w:rsidP="007C6482">
      <w:pPr>
        <w:rPr>
          <w:rFonts w:ascii="Arial" w:hAnsi="Arial" w:cs="Arial"/>
          <w:b/>
          <w:bCs/>
        </w:rPr>
      </w:pPr>
    </w:p>
    <w:p w14:paraId="54B7D363" w14:textId="77777777" w:rsidR="00DD05DC" w:rsidRPr="00C14D49" w:rsidRDefault="00DD05DC" w:rsidP="00DD05DC">
      <w:pPr>
        <w:pBdr>
          <w:bottom w:val="single" w:sz="6" w:space="1" w:color="auto"/>
        </w:pBdr>
        <w:rPr>
          <w:rFonts w:ascii="Arial" w:hAnsi="Arial" w:cs="Arial"/>
          <w:iCs/>
        </w:rPr>
      </w:pPr>
    </w:p>
    <w:p w14:paraId="181A64FF" w14:textId="55971F17" w:rsidR="00DD05DC" w:rsidRPr="00C14D49" w:rsidRDefault="00DD05DC" w:rsidP="007C6482">
      <w:pPr>
        <w:rPr>
          <w:rFonts w:ascii="Arial" w:hAnsi="Arial" w:cs="Arial"/>
          <w:b/>
          <w:bCs/>
        </w:rPr>
      </w:pPr>
    </w:p>
    <w:p w14:paraId="2A19F9CC" w14:textId="77777777" w:rsidR="00926012" w:rsidRPr="00C14D49" w:rsidRDefault="00926012" w:rsidP="007C6482">
      <w:pPr>
        <w:rPr>
          <w:rFonts w:ascii="Arial" w:hAnsi="Arial" w:cs="Arial"/>
        </w:rPr>
      </w:pPr>
    </w:p>
    <w:p w14:paraId="12923C55" w14:textId="0F21468C" w:rsidR="00DD05DC" w:rsidRDefault="00926012" w:rsidP="007C6482">
      <w:pPr>
        <w:rPr>
          <w:rFonts w:ascii="Arial" w:hAnsi="Arial" w:cs="Arial"/>
        </w:rPr>
      </w:pPr>
      <w:r w:rsidRPr="00C14D49">
        <w:rPr>
          <w:rFonts w:ascii="Arial" w:hAnsi="Arial" w:cs="Arial"/>
        </w:rPr>
        <w:t>1:</w:t>
      </w:r>
      <w:r w:rsidR="00D7518A" w:rsidRPr="00C14D49">
        <w:rPr>
          <w:rFonts w:ascii="Arial" w:hAnsi="Arial" w:cs="Arial"/>
        </w:rPr>
        <w:t>30</w:t>
      </w:r>
      <w:r w:rsidRPr="00C14D49">
        <w:rPr>
          <w:rFonts w:ascii="Arial" w:hAnsi="Arial" w:cs="Arial"/>
        </w:rPr>
        <w:t xml:space="preserve">PM – </w:t>
      </w:r>
      <w:r w:rsidR="00D7518A" w:rsidRPr="00C14D49">
        <w:rPr>
          <w:rFonts w:ascii="Arial" w:hAnsi="Arial" w:cs="Arial"/>
        </w:rPr>
        <w:t>3</w:t>
      </w:r>
      <w:r w:rsidRPr="00C14D49">
        <w:rPr>
          <w:rFonts w:ascii="Arial" w:hAnsi="Arial" w:cs="Arial"/>
        </w:rPr>
        <w:t>:</w:t>
      </w:r>
      <w:r w:rsidR="00A73877" w:rsidRPr="00C14D49">
        <w:rPr>
          <w:rFonts w:ascii="Arial" w:hAnsi="Arial" w:cs="Arial"/>
        </w:rPr>
        <w:t>00</w:t>
      </w:r>
      <w:r w:rsidRPr="00C14D49">
        <w:rPr>
          <w:rFonts w:ascii="Arial" w:hAnsi="Arial" w:cs="Arial"/>
        </w:rPr>
        <w:t>PM</w:t>
      </w:r>
    </w:p>
    <w:p w14:paraId="184D5B93" w14:textId="46ADBF57" w:rsidR="00C461DA" w:rsidRDefault="00D7518A" w:rsidP="007C6482">
      <w:pPr>
        <w:rPr>
          <w:rFonts w:ascii="Arial" w:hAnsi="Arial" w:cs="Arial"/>
          <w:i/>
          <w:iCs/>
        </w:rPr>
      </w:pPr>
      <w:r w:rsidRPr="00DD05DC">
        <w:rPr>
          <w:rFonts w:ascii="Arial" w:hAnsi="Arial" w:cs="Arial"/>
        </w:rPr>
        <w:t xml:space="preserve">Strategic Planning </w:t>
      </w:r>
      <w:r w:rsidR="00926012" w:rsidRPr="00DD05DC">
        <w:rPr>
          <w:rFonts w:ascii="Arial" w:hAnsi="Arial" w:cs="Arial"/>
        </w:rPr>
        <w:t>Meeting</w:t>
      </w:r>
      <w:r w:rsidR="00A84523" w:rsidRPr="00DD05DC">
        <w:rPr>
          <w:rFonts w:ascii="Arial" w:hAnsi="Arial" w:cs="Arial"/>
        </w:rPr>
        <w:t xml:space="preserve"> (</w:t>
      </w:r>
      <w:r w:rsidRPr="00DD05DC">
        <w:rPr>
          <w:rFonts w:ascii="Arial" w:hAnsi="Arial" w:cs="Arial"/>
          <w:i/>
          <w:iCs/>
        </w:rPr>
        <w:t>Invitation only</w:t>
      </w:r>
      <w:r w:rsidR="000F7D45" w:rsidRPr="00DD05DC">
        <w:rPr>
          <w:rFonts w:ascii="Arial" w:hAnsi="Arial" w:cs="Arial"/>
          <w:i/>
          <w:iCs/>
        </w:rPr>
        <w:t>; Lunch</w:t>
      </w:r>
      <w:r w:rsidR="00A84523" w:rsidRPr="00DD05DC">
        <w:rPr>
          <w:rFonts w:ascii="Arial" w:hAnsi="Arial" w:cs="Arial"/>
          <w:i/>
          <w:iCs/>
        </w:rPr>
        <w:t>)</w:t>
      </w:r>
    </w:p>
    <w:p w14:paraId="20119C2D" w14:textId="77777777" w:rsidR="00DD05DC" w:rsidRPr="00DD05DC" w:rsidRDefault="00DD05DC" w:rsidP="007C6482">
      <w:pPr>
        <w:rPr>
          <w:rFonts w:ascii="Arial" w:hAnsi="Arial" w:cs="Arial"/>
          <w:i/>
          <w:iCs/>
        </w:rPr>
      </w:pPr>
    </w:p>
    <w:p w14:paraId="35FFDB24" w14:textId="452EE84C" w:rsidR="00C461DA" w:rsidRPr="00DD05DC" w:rsidRDefault="00C461DA" w:rsidP="007C6482">
      <w:pPr>
        <w:rPr>
          <w:rFonts w:ascii="Arial" w:hAnsi="Arial" w:cs="Arial"/>
        </w:rPr>
      </w:pPr>
      <w:r w:rsidRPr="00DD05DC">
        <w:rPr>
          <w:rFonts w:ascii="Arial" w:hAnsi="Arial" w:cs="Arial"/>
        </w:rPr>
        <w:t>Committee Meetings (TBA)</w:t>
      </w:r>
    </w:p>
    <w:p w14:paraId="2B7580A5" w14:textId="77777777" w:rsidR="00926012" w:rsidRDefault="00926012" w:rsidP="007C6482">
      <w:pPr>
        <w:rPr>
          <w:rFonts w:ascii="Arial" w:hAnsi="Arial" w:cs="Arial"/>
        </w:rPr>
      </w:pPr>
    </w:p>
    <w:p w14:paraId="791C75D6" w14:textId="77777777" w:rsidR="00DD05DC" w:rsidRPr="00C14D49" w:rsidRDefault="00DD05DC" w:rsidP="00DD05DC">
      <w:pPr>
        <w:pBdr>
          <w:bottom w:val="single" w:sz="6" w:space="1" w:color="auto"/>
        </w:pBdr>
        <w:rPr>
          <w:rFonts w:ascii="Arial" w:hAnsi="Arial" w:cs="Arial"/>
          <w:iCs/>
        </w:rPr>
      </w:pPr>
    </w:p>
    <w:p w14:paraId="6EDB9628" w14:textId="77777777" w:rsidR="00DD05DC" w:rsidRPr="00C14D49" w:rsidRDefault="00DD05DC" w:rsidP="007C6482">
      <w:pPr>
        <w:rPr>
          <w:rFonts w:ascii="Arial" w:hAnsi="Arial" w:cs="Arial"/>
        </w:rPr>
      </w:pPr>
    </w:p>
    <w:p w14:paraId="24C96075" w14:textId="77777777" w:rsidR="00DD05DC" w:rsidRDefault="00DD05DC" w:rsidP="007C6482">
      <w:pPr>
        <w:rPr>
          <w:rFonts w:ascii="Arial" w:hAnsi="Arial" w:cs="Arial"/>
          <w:b/>
          <w:bCs/>
        </w:rPr>
      </w:pPr>
    </w:p>
    <w:p w14:paraId="34E88109" w14:textId="0092B0AE" w:rsidR="00926012" w:rsidRPr="00C14D49" w:rsidRDefault="007E13AE" w:rsidP="007C6482">
      <w:pPr>
        <w:rPr>
          <w:rFonts w:ascii="Arial" w:hAnsi="Arial" w:cs="Arial"/>
          <w:b/>
          <w:bCs/>
        </w:rPr>
      </w:pPr>
      <w:r w:rsidRPr="00C14D49">
        <w:rPr>
          <w:rFonts w:ascii="Arial" w:hAnsi="Arial" w:cs="Arial"/>
          <w:b/>
          <w:bCs/>
        </w:rPr>
        <w:t>FREE AFTERNOON</w:t>
      </w:r>
      <w:r w:rsidR="00DD05DC">
        <w:rPr>
          <w:rFonts w:ascii="Arial" w:hAnsi="Arial" w:cs="Arial"/>
          <w:b/>
          <w:bCs/>
        </w:rPr>
        <w:t xml:space="preserve"> AND EVENING</w:t>
      </w:r>
    </w:p>
    <w:p w14:paraId="3E0909E2" w14:textId="77777777" w:rsidR="007D4A69" w:rsidRPr="00C14D49" w:rsidRDefault="007D4A69">
      <w:pPr>
        <w:rPr>
          <w:rFonts w:ascii="Arial" w:hAnsi="Arial" w:cs="Arial"/>
        </w:rPr>
      </w:pPr>
    </w:p>
    <w:p w14:paraId="34535D17" w14:textId="77777777" w:rsidR="00062EE4" w:rsidRDefault="00062EE4">
      <w:pPr>
        <w:spacing w:after="160" w:line="259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br w:type="page"/>
      </w:r>
    </w:p>
    <w:p w14:paraId="2373FFB0" w14:textId="676BF999" w:rsidR="00926012" w:rsidRDefault="007D4A69" w:rsidP="00926012">
      <w:pPr>
        <w:rPr>
          <w:rFonts w:ascii="Arial" w:hAnsi="Arial" w:cs="Arial"/>
          <w:b/>
          <w:i/>
          <w:vertAlign w:val="superscript"/>
        </w:rPr>
      </w:pPr>
      <w:r w:rsidRPr="00C14D49">
        <w:rPr>
          <w:rFonts w:ascii="Arial" w:hAnsi="Arial" w:cs="Arial"/>
          <w:b/>
          <w:i/>
        </w:rPr>
        <w:lastRenderedPageBreak/>
        <w:t>TUESDAY, JUNE 20</w:t>
      </w:r>
      <w:r w:rsidRPr="00C14D49">
        <w:rPr>
          <w:rFonts w:ascii="Arial" w:hAnsi="Arial" w:cs="Arial"/>
          <w:b/>
          <w:i/>
          <w:vertAlign w:val="superscript"/>
        </w:rPr>
        <w:t>TH</w:t>
      </w:r>
    </w:p>
    <w:p w14:paraId="4A443E06" w14:textId="77777777" w:rsidR="00DD05DC" w:rsidRPr="00C14D49" w:rsidRDefault="00DD05DC" w:rsidP="00926012">
      <w:pPr>
        <w:rPr>
          <w:rFonts w:ascii="Arial" w:hAnsi="Arial" w:cs="Arial"/>
          <w:b/>
          <w:i/>
          <w:vertAlign w:val="superscript"/>
        </w:rPr>
      </w:pPr>
    </w:p>
    <w:p w14:paraId="14A5D3C7" w14:textId="77777777" w:rsidR="00926012" w:rsidRPr="00C14D49" w:rsidRDefault="00926012" w:rsidP="00926012">
      <w:pPr>
        <w:rPr>
          <w:rFonts w:ascii="Arial" w:hAnsi="Arial" w:cs="Arial"/>
          <w:i/>
        </w:rPr>
      </w:pPr>
      <w:r w:rsidRPr="00C14D49">
        <w:rPr>
          <w:rFonts w:ascii="Arial" w:hAnsi="Arial" w:cs="Arial"/>
          <w:i/>
        </w:rPr>
        <w:t>7:00 AM – 5:00 PM</w:t>
      </w:r>
    </w:p>
    <w:p w14:paraId="620881AB" w14:textId="68C8B5F1" w:rsidR="00926012" w:rsidRPr="00C14D49" w:rsidRDefault="00926012" w:rsidP="00926012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Registration</w:t>
      </w:r>
    </w:p>
    <w:p w14:paraId="4269FC19" w14:textId="77777777" w:rsidR="00426C95" w:rsidRPr="00C14D49" w:rsidRDefault="00426C95" w:rsidP="00926012">
      <w:pPr>
        <w:rPr>
          <w:rFonts w:ascii="Arial" w:hAnsi="Arial" w:cs="Arial"/>
          <w:iCs/>
        </w:rPr>
      </w:pPr>
    </w:p>
    <w:p w14:paraId="7B636B1D" w14:textId="77777777" w:rsidR="00926012" w:rsidRPr="00C14D49" w:rsidRDefault="00926012" w:rsidP="00926012">
      <w:pPr>
        <w:rPr>
          <w:rFonts w:ascii="Arial" w:hAnsi="Arial" w:cs="Arial"/>
          <w:bCs/>
          <w:iCs/>
        </w:rPr>
      </w:pPr>
      <w:r w:rsidRPr="00C14D49">
        <w:rPr>
          <w:rFonts w:ascii="Arial" w:hAnsi="Arial" w:cs="Arial"/>
          <w:bCs/>
          <w:iCs/>
        </w:rPr>
        <w:t>7:00AM – 5:00PM</w:t>
      </w:r>
    </w:p>
    <w:p w14:paraId="30112A40" w14:textId="77777777" w:rsidR="00926012" w:rsidRDefault="00926012" w:rsidP="00926012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Speaker Ready Room</w:t>
      </w:r>
    </w:p>
    <w:p w14:paraId="04E633BE" w14:textId="77777777" w:rsidR="00D3420B" w:rsidRPr="00C14D49" w:rsidRDefault="00D3420B" w:rsidP="00926012">
      <w:pPr>
        <w:rPr>
          <w:rFonts w:ascii="Arial" w:hAnsi="Arial" w:cs="Arial"/>
          <w:iCs/>
        </w:rPr>
      </w:pPr>
    </w:p>
    <w:p w14:paraId="1DCDBC58" w14:textId="77777777" w:rsidR="006B799C" w:rsidRPr="00C14D49" w:rsidRDefault="006B799C" w:rsidP="00926012">
      <w:pPr>
        <w:pBdr>
          <w:bottom w:val="single" w:sz="6" w:space="1" w:color="auto"/>
        </w:pBdr>
        <w:rPr>
          <w:rFonts w:ascii="Arial" w:hAnsi="Arial" w:cs="Arial"/>
          <w:iCs/>
        </w:rPr>
      </w:pPr>
    </w:p>
    <w:p w14:paraId="26A2A6AD" w14:textId="77777777" w:rsidR="00926012" w:rsidRDefault="00926012" w:rsidP="007C6482">
      <w:pPr>
        <w:rPr>
          <w:rFonts w:ascii="Arial" w:hAnsi="Arial" w:cs="Arial"/>
        </w:rPr>
      </w:pPr>
    </w:p>
    <w:p w14:paraId="6D053E0F" w14:textId="77777777" w:rsidR="00D3420B" w:rsidRPr="00C14D49" w:rsidRDefault="00D3420B" w:rsidP="007C6482">
      <w:pPr>
        <w:rPr>
          <w:rFonts w:ascii="Arial" w:hAnsi="Arial" w:cs="Arial"/>
        </w:rPr>
      </w:pPr>
    </w:p>
    <w:p w14:paraId="49A23FE7" w14:textId="77777777" w:rsidR="00A84523" w:rsidRPr="00C14D49" w:rsidRDefault="00A84523" w:rsidP="00A84523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7:30AM – 9:00AM</w:t>
      </w:r>
    </w:p>
    <w:p w14:paraId="707A5CDA" w14:textId="71BAF759" w:rsidR="00A84523" w:rsidRPr="00C14D49" w:rsidRDefault="00A84523" w:rsidP="00A84523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b/>
          <w:bCs/>
          <w:iCs/>
          <w:color w:val="000000" w:themeColor="text1"/>
        </w:rPr>
        <w:t>Poster Session 3</w:t>
      </w:r>
      <w:r w:rsidRPr="00C14D49">
        <w:rPr>
          <w:rFonts w:ascii="Arial" w:hAnsi="Arial" w:cs="Arial"/>
          <w:iCs/>
          <w:color w:val="000000" w:themeColor="text1"/>
        </w:rPr>
        <w:t xml:space="preserve"> </w:t>
      </w:r>
    </w:p>
    <w:p w14:paraId="4E7BA650" w14:textId="21491288" w:rsidR="00926012" w:rsidRPr="00C14D49" w:rsidRDefault="00A84523" w:rsidP="00A84523">
      <w:pPr>
        <w:rPr>
          <w:rFonts w:ascii="Arial" w:hAnsi="Arial" w:cs="Arial"/>
          <w:iCs/>
        </w:rPr>
      </w:pPr>
      <w:r w:rsidRPr="00C14D49">
        <w:rPr>
          <w:rFonts w:ascii="Arial" w:hAnsi="Arial" w:cs="Arial"/>
          <w:iCs/>
        </w:rPr>
        <w:t>Continental Breakfast</w:t>
      </w:r>
    </w:p>
    <w:p w14:paraId="2E733ABD" w14:textId="77777777" w:rsidR="00A84523" w:rsidRPr="00C14D49" w:rsidRDefault="00A84523" w:rsidP="00A84523">
      <w:pPr>
        <w:rPr>
          <w:rFonts w:ascii="Arial" w:hAnsi="Arial" w:cs="Arial"/>
        </w:rPr>
      </w:pPr>
    </w:p>
    <w:p w14:paraId="01C85193" w14:textId="5FCD14C6" w:rsidR="00A84523" w:rsidRPr="00661071" w:rsidRDefault="00A84523" w:rsidP="00A84523">
      <w:pPr>
        <w:rPr>
          <w:rFonts w:ascii="Arial" w:hAnsi="Arial" w:cs="Arial"/>
        </w:rPr>
      </w:pPr>
      <w:r w:rsidRPr="00661071">
        <w:rPr>
          <w:rFonts w:ascii="Arial" w:hAnsi="Arial" w:cs="Arial"/>
        </w:rPr>
        <w:t>9:00 AM – 10:</w:t>
      </w:r>
      <w:r w:rsidR="00080A04" w:rsidRPr="00661071">
        <w:rPr>
          <w:rFonts w:ascii="Arial" w:hAnsi="Arial" w:cs="Arial"/>
        </w:rPr>
        <w:t>3</w:t>
      </w:r>
      <w:r w:rsidRPr="00661071">
        <w:rPr>
          <w:rFonts w:ascii="Arial" w:hAnsi="Arial" w:cs="Arial"/>
        </w:rPr>
        <w:t xml:space="preserve">0 AM </w:t>
      </w:r>
    </w:p>
    <w:p w14:paraId="7CEE2F11" w14:textId="77777777" w:rsidR="00A84523" w:rsidRPr="00661071" w:rsidRDefault="00A84523" w:rsidP="00A84523">
      <w:pPr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Concurrent Session 5</w:t>
      </w:r>
    </w:p>
    <w:p w14:paraId="0C918BA7" w14:textId="57B47AF0" w:rsidR="0094401E" w:rsidRPr="00661071" w:rsidRDefault="0094401E" w:rsidP="0094401E">
      <w:pPr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DEI</w:t>
      </w:r>
      <w:r w:rsidR="00F131BF" w:rsidRPr="00661071">
        <w:rPr>
          <w:rFonts w:ascii="Arial" w:hAnsi="Arial" w:cs="Arial"/>
          <w:b/>
          <w:bCs/>
        </w:rPr>
        <w:t>,</w:t>
      </w:r>
      <w:r w:rsidRPr="00661071">
        <w:rPr>
          <w:rFonts w:ascii="Arial" w:hAnsi="Arial" w:cs="Arial"/>
          <w:b/>
          <w:bCs/>
        </w:rPr>
        <w:t xml:space="preserve"> Advocacy</w:t>
      </w:r>
      <w:r w:rsidR="00F131BF" w:rsidRPr="00661071">
        <w:rPr>
          <w:rFonts w:ascii="Arial" w:hAnsi="Arial" w:cs="Arial"/>
          <w:b/>
          <w:bCs/>
        </w:rPr>
        <w:t xml:space="preserve"> and Health Equity</w:t>
      </w:r>
      <w:r w:rsidR="00114A6E" w:rsidRPr="00661071">
        <w:rPr>
          <w:rFonts w:ascii="Arial" w:hAnsi="Arial" w:cs="Arial"/>
          <w:b/>
          <w:bCs/>
        </w:rPr>
        <w:t xml:space="preserve"> i</w:t>
      </w:r>
      <w:r w:rsidR="00114A6E" w:rsidRPr="00661071"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t>n Trauma</w:t>
      </w:r>
      <w:r w:rsidR="00BF7E3A" w:rsidRPr="00661071"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t xml:space="preserve"> and</w:t>
      </w:r>
      <w:r w:rsidR="00114A6E" w:rsidRPr="00661071"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t xml:space="preserve"> Critical Care</w:t>
      </w:r>
      <w:r w:rsidR="00BF7E3A" w:rsidRPr="00661071"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t xml:space="preserve"> Research</w:t>
      </w:r>
    </w:p>
    <w:p w14:paraId="46A7309A" w14:textId="77777777" w:rsidR="0094401E" w:rsidRPr="00661071" w:rsidRDefault="0094401E" w:rsidP="0094401E">
      <w:pPr>
        <w:ind w:firstLine="360"/>
        <w:rPr>
          <w:rFonts w:ascii="Arial" w:hAnsi="Arial" w:cs="Arial"/>
          <w:b/>
          <w:bCs/>
        </w:rPr>
      </w:pPr>
    </w:p>
    <w:p w14:paraId="7BDECA41" w14:textId="77777777" w:rsidR="007E13AE" w:rsidRPr="00661071" w:rsidRDefault="0094401E" w:rsidP="0094401E">
      <w:pPr>
        <w:ind w:firstLine="360"/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Moderator</w:t>
      </w:r>
    </w:p>
    <w:p w14:paraId="170060DC" w14:textId="56685702" w:rsidR="0094401E" w:rsidRPr="00661071" w:rsidRDefault="00870D9B" w:rsidP="0094401E">
      <w:pPr>
        <w:ind w:firstLine="360"/>
        <w:rPr>
          <w:rFonts w:ascii="Arial" w:hAnsi="Arial" w:cs="Arial"/>
        </w:rPr>
      </w:pPr>
      <w:r w:rsidRPr="00661071">
        <w:rPr>
          <w:rFonts w:ascii="Arial" w:hAnsi="Arial" w:cs="Arial"/>
          <w:color w:val="000000" w:themeColor="text1"/>
        </w:rPr>
        <w:t>Alicia Mohr MD</w:t>
      </w:r>
      <w:r w:rsidR="00907097" w:rsidRPr="00661071">
        <w:rPr>
          <w:rFonts w:ascii="Arial" w:hAnsi="Arial" w:cs="Arial"/>
          <w:color w:val="000000" w:themeColor="text1"/>
        </w:rPr>
        <w:t>, University of Florida</w:t>
      </w:r>
    </w:p>
    <w:p w14:paraId="04909465" w14:textId="77777777" w:rsidR="0094401E" w:rsidRPr="00661071" w:rsidRDefault="0094401E" w:rsidP="0094401E">
      <w:pPr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ab/>
      </w:r>
    </w:p>
    <w:p w14:paraId="39998A35" w14:textId="3C8F5BBE" w:rsidR="0094401E" w:rsidRPr="00661071" w:rsidRDefault="0094401E" w:rsidP="0094401E">
      <w:pPr>
        <w:ind w:firstLine="360"/>
        <w:rPr>
          <w:rFonts w:ascii="Arial" w:hAnsi="Arial" w:cs="Arial"/>
        </w:rPr>
      </w:pPr>
      <w:r w:rsidRPr="00661071">
        <w:rPr>
          <w:rFonts w:ascii="Arial" w:hAnsi="Arial" w:cs="Arial"/>
          <w:b/>
          <w:bCs/>
        </w:rPr>
        <w:t>Invited</w:t>
      </w:r>
      <w:r w:rsidR="002A3FB6" w:rsidRPr="00661071">
        <w:rPr>
          <w:rFonts w:ascii="Arial" w:hAnsi="Arial" w:cs="Arial"/>
          <w:b/>
          <w:bCs/>
        </w:rPr>
        <w:t xml:space="preserve"> Speakers</w:t>
      </w:r>
      <w:r w:rsidRPr="00661071">
        <w:rPr>
          <w:rFonts w:ascii="Arial" w:hAnsi="Arial" w:cs="Arial"/>
          <w:b/>
          <w:bCs/>
        </w:rPr>
        <w:t xml:space="preserve">: </w:t>
      </w:r>
    </w:p>
    <w:p w14:paraId="0E39F036" w14:textId="77777777" w:rsidR="002A3FB6" w:rsidRPr="00661071" w:rsidRDefault="002A3FB6" w:rsidP="00477F92">
      <w:pPr>
        <w:pStyle w:val="ListParagraph"/>
        <w:numPr>
          <w:ilvl w:val="0"/>
          <w:numId w:val="20"/>
        </w:numPr>
        <w:spacing w:after="160" w:line="259" w:lineRule="auto"/>
        <w:rPr>
          <w:rFonts w:ascii="Arial" w:eastAsiaTheme="minorHAnsi" w:hAnsi="Arial" w:cs="Arial"/>
        </w:rPr>
      </w:pPr>
      <w:r w:rsidRPr="00661071">
        <w:rPr>
          <w:rFonts w:ascii="Arial" w:hAnsi="Arial" w:cs="Arial"/>
        </w:rPr>
        <w:t xml:space="preserve">9:00 AM – 9:20 AM </w:t>
      </w:r>
    </w:p>
    <w:p w14:paraId="22AA106C" w14:textId="77777777" w:rsidR="002A3FB6" w:rsidRPr="00661071" w:rsidRDefault="0094401E" w:rsidP="002A3FB6">
      <w:pPr>
        <w:pStyle w:val="ListParagraph"/>
        <w:spacing w:after="160" w:line="259" w:lineRule="auto"/>
        <w:rPr>
          <w:rFonts w:ascii="Arial" w:eastAsiaTheme="minorHAnsi" w:hAnsi="Arial" w:cs="Arial"/>
        </w:rPr>
      </w:pPr>
      <w:r w:rsidRPr="00661071">
        <w:rPr>
          <w:rFonts w:ascii="Arial" w:hAnsi="Arial" w:cs="Arial"/>
        </w:rPr>
        <w:t>Rochelle Long PhD</w:t>
      </w:r>
      <w:r w:rsidR="00477F92" w:rsidRPr="00661071">
        <w:rPr>
          <w:rFonts w:ascii="Arial" w:hAnsi="Arial" w:cs="Arial"/>
        </w:rPr>
        <w:t xml:space="preserve">, </w:t>
      </w:r>
      <w:r w:rsidR="00477F92" w:rsidRPr="00661071">
        <w:rPr>
          <w:rFonts w:ascii="Arial" w:eastAsiaTheme="minorHAnsi" w:hAnsi="Arial" w:cs="Arial"/>
        </w:rPr>
        <w:t xml:space="preserve">Division Director, Pharmacology, Physiology, and Biological Chemistry, NIGMS </w:t>
      </w:r>
    </w:p>
    <w:p w14:paraId="5257F0D7" w14:textId="482DDDFD" w:rsidR="0094401E" w:rsidRPr="00661071" w:rsidRDefault="0094401E" w:rsidP="002A3FB6">
      <w:pPr>
        <w:pStyle w:val="ListParagraph"/>
        <w:spacing w:after="160" w:line="259" w:lineRule="auto"/>
        <w:rPr>
          <w:rFonts w:ascii="Arial" w:eastAsiaTheme="minorHAnsi" w:hAnsi="Arial" w:cs="Arial"/>
        </w:rPr>
      </w:pPr>
      <w:r w:rsidRPr="00661071">
        <w:rPr>
          <w:rFonts w:ascii="Arial" w:hAnsi="Arial" w:cs="Arial"/>
        </w:rPr>
        <w:t xml:space="preserve">Support for Diversity, Equity, Inclusion, &amp; Accessibility in the Research Workforce </w:t>
      </w:r>
    </w:p>
    <w:p w14:paraId="7161B061" w14:textId="77777777" w:rsidR="002A3FB6" w:rsidRPr="00661071" w:rsidRDefault="002A3FB6" w:rsidP="00BF7E3A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661071">
        <w:rPr>
          <w:rFonts w:ascii="Arial" w:hAnsi="Arial" w:cs="Arial"/>
        </w:rPr>
        <w:t>9:20 AM – 9:50 AM</w:t>
      </w:r>
    </w:p>
    <w:p w14:paraId="4F330BD1" w14:textId="77777777" w:rsidR="002A3FB6" w:rsidRPr="00661071" w:rsidRDefault="008C3B4F" w:rsidP="002A3FB6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Angela </w:t>
      </w:r>
      <w:proofErr w:type="spellStart"/>
      <w:r w:rsidRPr="00661071">
        <w:rPr>
          <w:rFonts w:ascii="Arial" w:hAnsi="Arial" w:cs="Arial"/>
        </w:rPr>
        <w:t>Sauaia</w:t>
      </w:r>
      <w:proofErr w:type="spellEnd"/>
      <w:r w:rsidRPr="00661071">
        <w:rPr>
          <w:rFonts w:ascii="Arial" w:hAnsi="Arial" w:cs="Arial"/>
        </w:rPr>
        <w:t xml:space="preserve"> MD PhD</w:t>
      </w:r>
      <w:r w:rsidR="00907097" w:rsidRPr="00661071">
        <w:rPr>
          <w:rFonts w:ascii="Arial" w:hAnsi="Arial" w:cs="Arial"/>
        </w:rPr>
        <w:t>, University of Colorado</w:t>
      </w:r>
    </w:p>
    <w:p w14:paraId="703C1644" w14:textId="3D53B427" w:rsidR="008C3B4F" w:rsidRPr="00661071" w:rsidRDefault="008C3B4F" w:rsidP="002A3FB6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>Injustice in Health Researc</w:t>
      </w:r>
      <w:r w:rsidR="006601AF" w:rsidRPr="00661071">
        <w:rPr>
          <w:rFonts w:ascii="Arial" w:hAnsi="Arial" w:cs="Arial"/>
        </w:rPr>
        <w:t>h</w:t>
      </w:r>
    </w:p>
    <w:p w14:paraId="5ACA53F8" w14:textId="77777777" w:rsidR="002A3FB6" w:rsidRPr="00661071" w:rsidRDefault="002A3FB6" w:rsidP="00BF7E3A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9:50 AM – 10:10 AM </w:t>
      </w:r>
    </w:p>
    <w:p w14:paraId="42B48A05" w14:textId="77777777" w:rsidR="002A3FB6" w:rsidRPr="00661071" w:rsidRDefault="00BF7E3A" w:rsidP="002A3FB6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>Michaela West MD PhD</w:t>
      </w:r>
      <w:r w:rsidR="00907097" w:rsidRPr="00661071">
        <w:rPr>
          <w:rFonts w:ascii="Arial" w:hAnsi="Arial" w:cs="Arial"/>
        </w:rPr>
        <w:t>, North Memorial Health</w:t>
      </w:r>
      <w:r w:rsidRPr="00661071">
        <w:rPr>
          <w:rFonts w:ascii="Arial" w:hAnsi="Arial" w:cs="Arial"/>
        </w:rPr>
        <w:t xml:space="preserve"> </w:t>
      </w:r>
    </w:p>
    <w:p w14:paraId="657BE992" w14:textId="46799E23" w:rsidR="00BF7E3A" w:rsidRPr="00661071" w:rsidRDefault="00BF7E3A" w:rsidP="002A3FB6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Gender Advocacy and Equity in Science and Clinical Care </w:t>
      </w:r>
    </w:p>
    <w:p w14:paraId="6FDFC87A" w14:textId="77777777" w:rsidR="002A3FB6" w:rsidRPr="00661071" w:rsidRDefault="002A3FB6" w:rsidP="008C3B4F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661071">
        <w:rPr>
          <w:rFonts w:ascii="Arial" w:hAnsi="Arial" w:cs="Arial"/>
        </w:rPr>
        <w:t>10:10 AM – 10:30 AM</w:t>
      </w:r>
    </w:p>
    <w:p w14:paraId="137B7A16" w14:textId="77777777" w:rsidR="002A3FB6" w:rsidRPr="00661071" w:rsidRDefault="00BF7E3A" w:rsidP="002A3FB6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Karen </w:t>
      </w:r>
      <w:proofErr w:type="spellStart"/>
      <w:r w:rsidRPr="00661071">
        <w:rPr>
          <w:rFonts w:ascii="Arial" w:hAnsi="Arial" w:cs="Arial"/>
        </w:rPr>
        <w:t>Brasel</w:t>
      </w:r>
      <w:proofErr w:type="spellEnd"/>
      <w:r w:rsidRPr="00661071">
        <w:rPr>
          <w:rFonts w:ascii="Arial" w:hAnsi="Arial" w:cs="Arial"/>
        </w:rPr>
        <w:t xml:space="preserve"> MD</w:t>
      </w:r>
      <w:r w:rsidR="00907097" w:rsidRPr="00661071">
        <w:rPr>
          <w:rFonts w:ascii="Arial" w:hAnsi="Arial" w:cs="Arial"/>
        </w:rPr>
        <w:t>, Oregon Health &amp; Sciences University</w:t>
      </w:r>
      <w:r w:rsidRPr="00661071">
        <w:rPr>
          <w:rFonts w:ascii="Arial" w:hAnsi="Arial" w:cs="Arial"/>
        </w:rPr>
        <w:t xml:space="preserve"> </w:t>
      </w:r>
    </w:p>
    <w:p w14:paraId="31DE465C" w14:textId="16389366" w:rsidR="00BF7E3A" w:rsidRPr="00661071" w:rsidRDefault="00BF7E3A" w:rsidP="002A3FB6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>Diversifying the Surgical and Perioperative Sciences Work Force</w:t>
      </w:r>
    </w:p>
    <w:p w14:paraId="59203075" w14:textId="52CF4735" w:rsidR="00A84523" w:rsidRPr="00661071" w:rsidRDefault="00A84523" w:rsidP="00A84523">
      <w:pPr>
        <w:rPr>
          <w:rFonts w:ascii="Arial" w:hAnsi="Arial" w:cs="Arial"/>
          <w:b/>
          <w:bCs/>
          <w:color w:val="7030A0"/>
        </w:rPr>
      </w:pPr>
    </w:p>
    <w:p w14:paraId="4089C61E" w14:textId="77DF7275" w:rsidR="00A84523" w:rsidRPr="00661071" w:rsidRDefault="00A84523" w:rsidP="00A84523">
      <w:pPr>
        <w:rPr>
          <w:rFonts w:ascii="Arial" w:hAnsi="Arial" w:cs="Arial"/>
          <w:color w:val="000000" w:themeColor="text1"/>
        </w:rPr>
      </w:pPr>
      <w:r w:rsidRPr="00661071">
        <w:rPr>
          <w:rFonts w:ascii="Arial" w:hAnsi="Arial" w:cs="Arial"/>
          <w:color w:val="000000" w:themeColor="text1"/>
        </w:rPr>
        <w:t>9:00 AM – 10:</w:t>
      </w:r>
      <w:r w:rsidR="00186A95" w:rsidRPr="00661071">
        <w:rPr>
          <w:rFonts w:ascii="Arial" w:hAnsi="Arial" w:cs="Arial"/>
          <w:color w:val="000000" w:themeColor="text1"/>
        </w:rPr>
        <w:t>30</w:t>
      </w:r>
      <w:r w:rsidRPr="00661071">
        <w:rPr>
          <w:rFonts w:ascii="Arial" w:hAnsi="Arial" w:cs="Arial"/>
          <w:color w:val="000000" w:themeColor="text1"/>
        </w:rPr>
        <w:t xml:space="preserve"> AM </w:t>
      </w:r>
    </w:p>
    <w:p w14:paraId="008236A2" w14:textId="77777777" w:rsidR="00A84523" w:rsidRPr="00661071" w:rsidRDefault="00A84523" w:rsidP="00A84523">
      <w:pPr>
        <w:rPr>
          <w:rFonts w:ascii="Arial" w:hAnsi="Arial" w:cs="Arial"/>
          <w:b/>
          <w:bCs/>
          <w:color w:val="000000" w:themeColor="text1"/>
        </w:rPr>
      </w:pPr>
      <w:r w:rsidRPr="00661071">
        <w:rPr>
          <w:rFonts w:ascii="Arial" w:hAnsi="Arial" w:cs="Arial"/>
          <w:b/>
          <w:bCs/>
          <w:color w:val="000000" w:themeColor="text1"/>
        </w:rPr>
        <w:t>Concurrent Session 6</w:t>
      </w:r>
    </w:p>
    <w:p w14:paraId="3ED418B3" w14:textId="77777777" w:rsidR="0094401E" w:rsidRPr="005009E1" w:rsidRDefault="0094401E" w:rsidP="0094401E">
      <w:pPr>
        <w:rPr>
          <w:rFonts w:ascii="Arial" w:hAnsi="Arial" w:cs="Arial"/>
          <w:b/>
          <w:bCs/>
          <w:color w:val="000000" w:themeColor="text1"/>
        </w:rPr>
      </w:pPr>
      <w:r w:rsidRPr="00661071">
        <w:rPr>
          <w:rFonts w:ascii="Arial" w:hAnsi="Arial" w:cs="Arial"/>
          <w:b/>
          <w:bCs/>
          <w:color w:val="000000" w:themeColor="text1"/>
        </w:rPr>
        <w:t>Microvascular Function and Dysfunction in Sepsis and Injury</w:t>
      </w:r>
    </w:p>
    <w:p w14:paraId="7E92374F" w14:textId="77777777" w:rsidR="0094401E" w:rsidRPr="005009E1" w:rsidRDefault="0094401E" w:rsidP="0094401E">
      <w:pPr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ab/>
      </w:r>
    </w:p>
    <w:p w14:paraId="1DDD62B2" w14:textId="77777777" w:rsidR="007E13AE" w:rsidRDefault="0094401E" w:rsidP="005009E1">
      <w:pPr>
        <w:ind w:left="360"/>
        <w:rPr>
          <w:rFonts w:ascii="Arial" w:hAnsi="Arial" w:cs="Arial"/>
          <w:b/>
          <w:bCs/>
          <w:color w:val="000000" w:themeColor="text1"/>
        </w:rPr>
      </w:pPr>
      <w:r w:rsidRPr="005009E1">
        <w:rPr>
          <w:rFonts w:ascii="Arial" w:hAnsi="Arial" w:cs="Arial"/>
          <w:b/>
          <w:bCs/>
          <w:color w:val="000000" w:themeColor="text1"/>
        </w:rPr>
        <w:t>Moderators</w:t>
      </w:r>
    </w:p>
    <w:p w14:paraId="30D78010" w14:textId="77777777" w:rsidR="007E13AE" w:rsidRDefault="00F40E87" w:rsidP="005009E1">
      <w:pPr>
        <w:ind w:left="360"/>
        <w:rPr>
          <w:rFonts w:ascii="Arial" w:hAnsi="Arial" w:cs="Arial"/>
          <w:color w:val="000000" w:themeColor="text1"/>
        </w:rPr>
      </w:pPr>
      <w:proofErr w:type="spellStart"/>
      <w:r w:rsidRPr="00974E06">
        <w:rPr>
          <w:rFonts w:ascii="Arial" w:hAnsi="Arial" w:cs="Arial"/>
          <w:color w:val="000000" w:themeColor="text1"/>
        </w:rPr>
        <w:t>Kalev</w:t>
      </w:r>
      <w:proofErr w:type="spellEnd"/>
      <w:r w:rsidRPr="00974E06">
        <w:rPr>
          <w:rFonts w:ascii="Arial" w:hAnsi="Arial" w:cs="Arial"/>
          <w:color w:val="000000" w:themeColor="text1"/>
        </w:rPr>
        <w:t xml:space="preserve"> Freeman MD PhD</w:t>
      </w:r>
      <w:r w:rsidR="00907097" w:rsidRPr="00974E06">
        <w:rPr>
          <w:rFonts w:ascii="Arial" w:hAnsi="Arial" w:cs="Arial"/>
          <w:color w:val="000000" w:themeColor="text1"/>
        </w:rPr>
        <w:t>, University of Vermont</w:t>
      </w:r>
      <w:r w:rsidRPr="00974E06">
        <w:rPr>
          <w:rFonts w:ascii="Arial" w:hAnsi="Arial" w:cs="Arial"/>
          <w:color w:val="000000" w:themeColor="text1"/>
        </w:rPr>
        <w:t xml:space="preserve"> </w:t>
      </w:r>
    </w:p>
    <w:p w14:paraId="69C46E61" w14:textId="573895CB" w:rsidR="0094401E" w:rsidRPr="00974E06" w:rsidRDefault="00F40E87" w:rsidP="005009E1">
      <w:pPr>
        <w:ind w:left="360"/>
        <w:rPr>
          <w:rFonts w:ascii="Arial" w:hAnsi="Arial" w:cs="Arial"/>
          <w:color w:val="000000" w:themeColor="text1"/>
        </w:rPr>
      </w:pPr>
      <w:proofErr w:type="spellStart"/>
      <w:r w:rsidRPr="00974E06">
        <w:rPr>
          <w:rFonts w:ascii="Arial" w:hAnsi="Arial" w:cs="Arial"/>
          <w:color w:val="000000" w:themeColor="text1"/>
        </w:rPr>
        <w:t>Jérémie</w:t>
      </w:r>
      <w:proofErr w:type="spellEnd"/>
      <w:r w:rsidRPr="00974E06">
        <w:rPr>
          <w:rFonts w:ascii="Arial" w:hAnsi="Arial" w:cs="Arial"/>
          <w:color w:val="000000" w:themeColor="text1"/>
        </w:rPr>
        <w:t xml:space="preserve"> Joffre MD PhD</w:t>
      </w:r>
      <w:r w:rsidR="00907097" w:rsidRPr="00974E06">
        <w:rPr>
          <w:rFonts w:ascii="Arial" w:hAnsi="Arial" w:cs="Arial"/>
          <w:color w:val="000000" w:themeColor="text1"/>
        </w:rPr>
        <w:t>, UCSF School of Medicine</w:t>
      </w:r>
    </w:p>
    <w:p w14:paraId="2FCB79E6" w14:textId="77777777" w:rsidR="0094401E" w:rsidRPr="005009E1" w:rsidRDefault="0094401E" w:rsidP="0094401E">
      <w:pPr>
        <w:rPr>
          <w:rFonts w:ascii="Arial" w:hAnsi="Arial" w:cs="Arial"/>
          <w:b/>
          <w:bCs/>
          <w:color w:val="000000" w:themeColor="text1"/>
        </w:rPr>
      </w:pPr>
      <w:r w:rsidRPr="005009E1">
        <w:rPr>
          <w:rFonts w:ascii="Arial" w:hAnsi="Arial" w:cs="Arial"/>
          <w:b/>
          <w:bCs/>
          <w:color w:val="000000" w:themeColor="text1"/>
        </w:rPr>
        <w:tab/>
      </w:r>
    </w:p>
    <w:p w14:paraId="2C102D4B" w14:textId="77777777" w:rsidR="0094401E" w:rsidRPr="005009E1" w:rsidRDefault="0094401E" w:rsidP="0094401E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5009E1">
        <w:rPr>
          <w:rFonts w:ascii="Arial" w:hAnsi="Arial" w:cs="Arial"/>
          <w:b/>
          <w:bCs/>
          <w:color w:val="000000" w:themeColor="text1"/>
        </w:rPr>
        <w:t>Invited Speakers</w:t>
      </w:r>
    </w:p>
    <w:p w14:paraId="3B26D275" w14:textId="521385F7" w:rsidR="004923D7" w:rsidRDefault="004923D7" w:rsidP="0094401E">
      <w:pPr>
        <w:pStyle w:val="ListParagraph"/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9:00 AM – 9:1</w:t>
      </w:r>
      <w:r w:rsidR="0040111D">
        <w:rPr>
          <w:rFonts w:ascii="Arial" w:hAnsi="Arial" w:cs="Arial"/>
          <w:color w:val="000000" w:themeColor="text1"/>
        </w:rPr>
        <w:t>7</w:t>
      </w:r>
      <w:r>
        <w:rPr>
          <w:rFonts w:ascii="Arial" w:hAnsi="Arial" w:cs="Arial"/>
          <w:color w:val="000000" w:themeColor="text1"/>
        </w:rPr>
        <w:t xml:space="preserve"> AM </w:t>
      </w:r>
    </w:p>
    <w:p w14:paraId="616835F7" w14:textId="16C5BE6B" w:rsidR="007E13AE" w:rsidRDefault="0094401E" w:rsidP="004923D7">
      <w:pPr>
        <w:pStyle w:val="ListParagraph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>Laurie Kilpatrick PhD</w:t>
      </w:r>
      <w:r w:rsidR="00907097" w:rsidRPr="005009E1">
        <w:rPr>
          <w:rFonts w:ascii="Arial" w:hAnsi="Arial" w:cs="Arial"/>
          <w:color w:val="000000" w:themeColor="text1"/>
        </w:rPr>
        <w:t>, Temple University</w:t>
      </w:r>
      <w:r w:rsidRPr="005009E1">
        <w:rPr>
          <w:rFonts w:ascii="Arial" w:hAnsi="Arial" w:cs="Arial"/>
          <w:color w:val="000000" w:themeColor="text1"/>
        </w:rPr>
        <w:t xml:space="preserve"> </w:t>
      </w:r>
    </w:p>
    <w:p w14:paraId="03A66DB1" w14:textId="0D431423" w:rsidR="0094401E" w:rsidRPr="005009E1" w:rsidRDefault="0094401E" w:rsidP="007E13AE">
      <w:pPr>
        <w:pStyle w:val="ListParagraph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>Phenotyping Neutrophil-Endothelial Interactions in Sepsis Patients</w:t>
      </w:r>
    </w:p>
    <w:p w14:paraId="6B2557D6" w14:textId="05B3284F" w:rsidR="004923D7" w:rsidRDefault="004923D7" w:rsidP="0094401E">
      <w:pPr>
        <w:pStyle w:val="ListParagraph"/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>9:1</w:t>
      </w:r>
      <w:r w:rsidR="0040111D">
        <w:rPr>
          <w:rFonts w:ascii="Arial" w:hAnsi="Arial" w:cs="Arial"/>
          <w:color w:val="000000" w:themeColor="text1"/>
        </w:rPr>
        <w:t>7</w:t>
      </w:r>
      <w:r>
        <w:rPr>
          <w:rFonts w:ascii="Arial" w:hAnsi="Arial" w:cs="Arial"/>
          <w:color w:val="000000" w:themeColor="text1"/>
        </w:rPr>
        <w:t xml:space="preserve"> AM – 9:3</w:t>
      </w:r>
      <w:r w:rsidR="0040111D">
        <w:rPr>
          <w:rFonts w:ascii="Arial" w:hAnsi="Arial" w:cs="Arial"/>
          <w:color w:val="000000" w:themeColor="text1"/>
        </w:rPr>
        <w:t>4</w:t>
      </w:r>
      <w:r>
        <w:rPr>
          <w:rFonts w:ascii="Arial" w:hAnsi="Arial" w:cs="Arial"/>
          <w:color w:val="000000" w:themeColor="text1"/>
        </w:rPr>
        <w:t xml:space="preserve"> AM </w:t>
      </w:r>
    </w:p>
    <w:p w14:paraId="7A94D376" w14:textId="170D0FD7" w:rsidR="007E13AE" w:rsidRDefault="0094401E" w:rsidP="004923D7">
      <w:pPr>
        <w:pStyle w:val="ListParagraph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>Sarah Yuan MD PhD</w:t>
      </w:r>
      <w:r w:rsidR="00907097" w:rsidRPr="005009E1">
        <w:rPr>
          <w:rFonts w:ascii="Arial" w:hAnsi="Arial" w:cs="Arial"/>
          <w:color w:val="000000" w:themeColor="text1"/>
        </w:rPr>
        <w:t>, University of South Florida College of Medicine</w:t>
      </w:r>
      <w:r w:rsidRPr="005009E1">
        <w:rPr>
          <w:rFonts w:ascii="Arial" w:hAnsi="Arial" w:cs="Arial"/>
          <w:color w:val="000000" w:themeColor="text1"/>
        </w:rPr>
        <w:t xml:space="preserve"> </w:t>
      </w:r>
    </w:p>
    <w:p w14:paraId="22CAD1CE" w14:textId="1C5B82F4" w:rsidR="0094401E" w:rsidRPr="005009E1" w:rsidRDefault="007E36BB" w:rsidP="007E13AE">
      <w:pPr>
        <w:pStyle w:val="ListParagraph"/>
        <w:rPr>
          <w:rFonts w:ascii="Arial" w:hAnsi="Arial" w:cs="Arial"/>
          <w:color w:val="000000" w:themeColor="text1"/>
        </w:rPr>
      </w:pPr>
      <w:r w:rsidRPr="007E36BB">
        <w:rPr>
          <w:rFonts w:ascii="Arial" w:hAnsi="Arial" w:cs="Arial"/>
          <w:color w:val="000000" w:themeColor="text1"/>
        </w:rPr>
        <w:t xml:space="preserve">Extracellular Vesicles and Microvascular Barrier Dysfunction in Burns and </w:t>
      </w:r>
      <w:r w:rsidR="0094401E" w:rsidRPr="005009E1">
        <w:rPr>
          <w:rFonts w:ascii="Arial" w:hAnsi="Arial" w:cs="Arial"/>
          <w:color w:val="000000" w:themeColor="text1"/>
        </w:rPr>
        <w:t>Sepsis</w:t>
      </w:r>
    </w:p>
    <w:p w14:paraId="6D99FC43" w14:textId="090FE2ED" w:rsidR="004923D7" w:rsidRDefault="004923D7" w:rsidP="0094401E">
      <w:pPr>
        <w:pStyle w:val="ListParagraph"/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9:3</w:t>
      </w:r>
      <w:r w:rsidR="0040111D">
        <w:rPr>
          <w:rFonts w:ascii="Arial" w:hAnsi="Arial" w:cs="Arial"/>
          <w:color w:val="000000" w:themeColor="text1"/>
        </w:rPr>
        <w:t>4</w:t>
      </w:r>
      <w:r>
        <w:rPr>
          <w:rFonts w:ascii="Arial" w:hAnsi="Arial" w:cs="Arial"/>
          <w:color w:val="000000" w:themeColor="text1"/>
        </w:rPr>
        <w:t xml:space="preserve"> AM – 9:</w:t>
      </w:r>
      <w:r w:rsidR="000536E7">
        <w:rPr>
          <w:rFonts w:ascii="Arial" w:hAnsi="Arial" w:cs="Arial"/>
          <w:color w:val="000000" w:themeColor="text1"/>
        </w:rPr>
        <w:t>5</w:t>
      </w:r>
      <w:r w:rsidR="0040111D">
        <w:rPr>
          <w:rFonts w:ascii="Arial" w:hAnsi="Arial" w:cs="Arial"/>
          <w:color w:val="000000" w:themeColor="text1"/>
        </w:rPr>
        <w:t>1</w:t>
      </w:r>
      <w:r>
        <w:rPr>
          <w:rFonts w:ascii="Arial" w:hAnsi="Arial" w:cs="Arial"/>
          <w:color w:val="000000" w:themeColor="text1"/>
        </w:rPr>
        <w:t xml:space="preserve"> AM</w:t>
      </w:r>
    </w:p>
    <w:p w14:paraId="18409265" w14:textId="7A5A19BA" w:rsidR="007E13AE" w:rsidRDefault="0094401E" w:rsidP="004923D7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5009E1">
        <w:rPr>
          <w:rFonts w:ascii="Arial" w:hAnsi="Arial" w:cs="Arial"/>
          <w:color w:val="000000" w:themeColor="text1"/>
        </w:rPr>
        <w:t>Chuanfu</w:t>
      </w:r>
      <w:proofErr w:type="spellEnd"/>
      <w:r w:rsidRPr="005009E1">
        <w:rPr>
          <w:rFonts w:ascii="Arial" w:hAnsi="Arial" w:cs="Arial"/>
          <w:color w:val="000000" w:themeColor="text1"/>
        </w:rPr>
        <w:t xml:space="preserve"> Li MD</w:t>
      </w:r>
      <w:r w:rsidR="00907097" w:rsidRPr="005009E1">
        <w:rPr>
          <w:rFonts w:ascii="Arial" w:hAnsi="Arial" w:cs="Arial"/>
          <w:color w:val="000000" w:themeColor="text1"/>
        </w:rPr>
        <w:t>, East Tennessee State University</w:t>
      </w:r>
      <w:r w:rsidRPr="005009E1">
        <w:rPr>
          <w:rFonts w:ascii="Arial" w:hAnsi="Arial" w:cs="Arial"/>
          <w:color w:val="000000" w:themeColor="text1"/>
        </w:rPr>
        <w:t xml:space="preserve"> </w:t>
      </w:r>
    </w:p>
    <w:p w14:paraId="59DF8FA5" w14:textId="0DDDFD06" w:rsidR="0094401E" w:rsidRPr="005009E1" w:rsidRDefault="0094401E" w:rsidP="007E13AE">
      <w:pPr>
        <w:pStyle w:val="ListParagraph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>Endothelial HSPA12B and Lactate in IR injury and Sepsis</w:t>
      </w:r>
    </w:p>
    <w:p w14:paraId="01EBBA49" w14:textId="185CEF00" w:rsidR="004923D7" w:rsidRDefault="004923D7" w:rsidP="0094401E">
      <w:pPr>
        <w:pStyle w:val="ListParagraph"/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9:</w:t>
      </w:r>
      <w:r w:rsidR="0040111D">
        <w:rPr>
          <w:rFonts w:ascii="Arial" w:hAnsi="Arial" w:cs="Arial"/>
          <w:color w:val="000000" w:themeColor="text1"/>
        </w:rPr>
        <w:t>52</w:t>
      </w:r>
      <w:r>
        <w:rPr>
          <w:rFonts w:ascii="Arial" w:hAnsi="Arial" w:cs="Arial"/>
          <w:color w:val="000000" w:themeColor="text1"/>
        </w:rPr>
        <w:t xml:space="preserve"> AM – 10:</w:t>
      </w:r>
      <w:r w:rsidR="0040111D">
        <w:rPr>
          <w:rFonts w:ascii="Arial" w:hAnsi="Arial" w:cs="Arial"/>
          <w:color w:val="000000" w:themeColor="text1"/>
        </w:rPr>
        <w:t>10</w:t>
      </w:r>
      <w:r>
        <w:rPr>
          <w:rFonts w:ascii="Arial" w:hAnsi="Arial" w:cs="Arial"/>
          <w:color w:val="000000" w:themeColor="text1"/>
        </w:rPr>
        <w:t xml:space="preserve"> AM</w:t>
      </w:r>
    </w:p>
    <w:p w14:paraId="623FDD2C" w14:textId="38F74A57" w:rsidR="007E13AE" w:rsidRDefault="0094401E" w:rsidP="004923D7">
      <w:pPr>
        <w:pStyle w:val="ListParagraph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>Ryan Stark MD</w:t>
      </w:r>
      <w:r w:rsidR="00907097" w:rsidRPr="005009E1">
        <w:rPr>
          <w:rFonts w:ascii="Arial" w:hAnsi="Arial" w:cs="Arial"/>
          <w:color w:val="000000" w:themeColor="text1"/>
        </w:rPr>
        <w:t>, Vanderbilt University Medical Center</w:t>
      </w:r>
      <w:r w:rsidRPr="005009E1">
        <w:rPr>
          <w:rFonts w:ascii="Arial" w:hAnsi="Arial" w:cs="Arial"/>
          <w:color w:val="000000" w:themeColor="text1"/>
        </w:rPr>
        <w:t xml:space="preserve"> </w:t>
      </w:r>
    </w:p>
    <w:p w14:paraId="7096958A" w14:textId="63B64347" w:rsidR="0094401E" w:rsidRPr="005009E1" w:rsidRDefault="0094401E" w:rsidP="007E13AE">
      <w:pPr>
        <w:pStyle w:val="ListParagraph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>Endothelial effects of Cardiopulmonary Bypass</w:t>
      </w:r>
    </w:p>
    <w:p w14:paraId="5BF3BED9" w14:textId="77777777" w:rsidR="0094401E" w:rsidRPr="005009E1" w:rsidRDefault="0094401E" w:rsidP="0094401E">
      <w:pPr>
        <w:ind w:firstLine="360"/>
        <w:rPr>
          <w:rFonts w:ascii="Arial" w:hAnsi="Arial" w:cs="Arial"/>
          <w:color w:val="000000" w:themeColor="text1"/>
        </w:rPr>
      </w:pPr>
    </w:p>
    <w:p w14:paraId="30ED8471" w14:textId="32739E92" w:rsidR="0094401E" w:rsidRPr="005009E1" w:rsidRDefault="0094401E" w:rsidP="0094401E">
      <w:pPr>
        <w:rPr>
          <w:rFonts w:ascii="Arial" w:hAnsi="Arial" w:cs="Arial"/>
          <w:b/>
          <w:bCs/>
          <w:color w:val="000000" w:themeColor="text1"/>
        </w:rPr>
      </w:pPr>
      <w:r w:rsidRPr="005009E1">
        <w:rPr>
          <w:rFonts w:ascii="Arial" w:hAnsi="Arial" w:cs="Arial"/>
          <w:b/>
          <w:bCs/>
          <w:color w:val="000000" w:themeColor="text1"/>
        </w:rPr>
        <w:tab/>
      </w:r>
      <w:r w:rsidR="007D5FE2" w:rsidRPr="005009E1">
        <w:rPr>
          <w:rFonts w:ascii="Arial" w:hAnsi="Arial" w:cs="Arial"/>
          <w:b/>
          <w:bCs/>
          <w:color w:val="000000" w:themeColor="text1"/>
        </w:rPr>
        <w:t>Oral A</w:t>
      </w:r>
      <w:r w:rsidRPr="005009E1">
        <w:rPr>
          <w:rFonts w:ascii="Arial" w:hAnsi="Arial" w:cs="Arial"/>
          <w:b/>
          <w:bCs/>
          <w:color w:val="000000" w:themeColor="text1"/>
        </w:rPr>
        <w:t>bstracts</w:t>
      </w:r>
    </w:p>
    <w:p w14:paraId="7C1D3BBE" w14:textId="3B56658D" w:rsidR="004923D7" w:rsidRDefault="004923D7" w:rsidP="00594C36">
      <w:pPr>
        <w:pStyle w:val="ListParagraph"/>
        <w:numPr>
          <w:ilvl w:val="0"/>
          <w:numId w:val="12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0:</w:t>
      </w:r>
      <w:r w:rsidR="0040111D">
        <w:rPr>
          <w:rFonts w:ascii="Arial" w:hAnsi="Arial" w:cs="Arial"/>
          <w:color w:val="000000" w:themeColor="text1"/>
        </w:rPr>
        <w:t>1</w:t>
      </w:r>
      <w:r>
        <w:rPr>
          <w:rFonts w:ascii="Arial" w:hAnsi="Arial" w:cs="Arial"/>
          <w:color w:val="000000" w:themeColor="text1"/>
        </w:rPr>
        <w:t>0 AM – 10:</w:t>
      </w:r>
      <w:r w:rsidR="0040111D">
        <w:rPr>
          <w:rFonts w:ascii="Arial" w:hAnsi="Arial" w:cs="Arial"/>
          <w:color w:val="000000" w:themeColor="text1"/>
        </w:rPr>
        <w:t>2</w:t>
      </w:r>
      <w:r>
        <w:rPr>
          <w:rFonts w:ascii="Arial" w:hAnsi="Arial" w:cs="Arial"/>
          <w:color w:val="000000" w:themeColor="text1"/>
        </w:rPr>
        <w:t>0 AM</w:t>
      </w:r>
    </w:p>
    <w:p w14:paraId="207EF590" w14:textId="72889085" w:rsidR="0094401E" w:rsidRDefault="0094401E" w:rsidP="004923D7">
      <w:pPr>
        <w:pStyle w:val="ListParagraph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>Stephanie Sisak</w:t>
      </w:r>
      <w:r w:rsidR="007F4C6D" w:rsidRPr="005009E1">
        <w:rPr>
          <w:rFonts w:ascii="Arial" w:hAnsi="Arial" w:cs="Arial"/>
          <w:color w:val="000000" w:themeColor="text1"/>
        </w:rPr>
        <w:t xml:space="preserve"> MD, University of Cincinnati</w:t>
      </w:r>
      <w:r w:rsidRPr="005009E1">
        <w:rPr>
          <w:rFonts w:ascii="Arial" w:hAnsi="Arial" w:cs="Arial"/>
          <w:color w:val="000000" w:themeColor="text1"/>
        </w:rPr>
        <w:t xml:space="preserve">- </w:t>
      </w:r>
      <w:r w:rsidR="006601AF" w:rsidRPr="005009E1">
        <w:rPr>
          <w:rFonts w:ascii="Arial" w:hAnsi="Arial" w:cs="Arial"/>
          <w:color w:val="000000" w:themeColor="text1"/>
        </w:rPr>
        <w:t>MICROVESICLES FROM STORED RED BLOOD CELLS INDUCE P-SELECTIN AND VON WILLEBRAND FACTOR RELEASE FROM ENDOTHELIAL CELLS IN A PROTEIN KINASE C-DEPENDENT MECHANISM</w:t>
      </w:r>
      <w:r w:rsidR="00594C36" w:rsidRPr="005009E1">
        <w:rPr>
          <w:rFonts w:ascii="Arial" w:hAnsi="Arial" w:cs="Arial"/>
          <w:color w:val="000000" w:themeColor="text1"/>
        </w:rPr>
        <w:t xml:space="preserve"> </w:t>
      </w:r>
      <w:r w:rsidRPr="005009E1">
        <w:rPr>
          <w:rFonts w:ascii="Arial" w:hAnsi="Arial" w:cs="Arial"/>
          <w:color w:val="000000" w:themeColor="text1"/>
        </w:rPr>
        <w:t>(Abstract 3908149)</w:t>
      </w:r>
    </w:p>
    <w:p w14:paraId="4E8C0B3B" w14:textId="77777777" w:rsidR="004923D7" w:rsidRDefault="004923D7" w:rsidP="00686C68">
      <w:pPr>
        <w:pStyle w:val="ListParagraph"/>
        <w:numPr>
          <w:ilvl w:val="0"/>
          <w:numId w:val="12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10:20 AM – 10:30 PM </w:t>
      </w:r>
    </w:p>
    <w:p w14:paraId="1B896794" w14:textId="3B29D2E2" w:rsidR="0094401E" w:rsidRPr="005009E1" w:rsidRDefault="0094401E" w:rsidP="004923D7">
      <w:pPr>
        <w:pStyle w:val="ListParagraph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>Fengyun Xu</w:t>
      </w:r>
      <w:r w:rsidR="007F4C6D" w:rsidRPr="005009E1">
        <w:rPr>
          <w:rFonts w:ascii="Arial" w:hAnsi="Arial" w:cs="Arial"/>
          <w:color w:val="000000" w:themeColor="text1"/>
        </w:rPr>
        <w:t xml:space="preserve"> PhD, University of California San Francisco</w:t>
      </w:r>
      <w:r w:rsidRPr="005009E1">
        <w:rPr>
          <w:rFonts w:ascii="Arial" w:hAnsi="Arial" w:cs="Arial"/>
          <w:color w:val="000000" w:themeColor="text1"/>
        </w:rPr>
        <w:t xml:space="preserve"> - </w:t>
      </w:r>
      <w:r w:rsidR="006601AF" w:rsidRPr="005009E1">
        <w:rPr>
          <w:rFonts w:ascii="Arial" w:hAnsi="Arial" w:cs="Arial"/>
          <w:color w:val="000000" w:themeColor="text1"/>
        </w:rPr>
        <w:t xml:space="preserve">PROTECTIVE EFFECTS OF ENDOTHELIAL TLR2 IN BACTERIAL CLEARANCE AND SEPSIS </w:t>
      </w:r>
      <w:r w:rsidRPr="005009E1">
        <w:rPr>
          <w:rFonts w:ascii="Arial" w:hAnsi="Arial" w:cs="Arial"/>
          <w:color w:val="000000" w:themeColor="text1"/>
        </w:rPr>
        <w:t>(Abstract 3908292)</w:t>
      </w:r>
    </w:p>
    <w:p w14:paraId="6660E154" w14:textId="77777777" w:rsidR="00CF3AFB" w:rsidRPr="005009E1" w:rsidRDefault="00CF3AFB" w:rsidP="00A84523">
      <w:pPr>
        <w:rPr>
          <w:rFonts w:ascii="Arial" w:hAnsi="Arial" w:cs="Arial"/>
          <w:color w:val="000000" w:themeColor="text1"/>
        </w:rPr>
      </w:pPr>
    </w:p>
    <w:p w14:paraId="001E3A6A" w14:textId="35FAEAE6" w:rsidR="00CF3AFB" w:rsidRPr="00C14D49" w:rsidRDefault="00CF3AFB" w:rsidP="00CF3AFB">
      <w:pPr>
        <w:rPr>
          <w:rFonts w:ascii="Arial" w:hAnsi="Arial" w:cs="Arial"/>
        </w:rPr>
      </w:pPr>
      <w:r w:rsidRPr="00C14D49">
        <w:rPr>
          <w:rFonts w:ascii="Arial" w:hAnsi="Arial" w:cs="Arial"/>
        </w:rPr>
        <w:t>10:</w:t>
      </w:r>
      <w:r w:rsidR="00F56455">
        <w:rPr>
          <w:rFonts w:ascii="Arial" w:hAnsi="Arial" w:cs="Arial"/>
        </w:rPr>
        <w:t>3</w:t>
      </w:r>
      <w:r w:rsidRPr="00C14D49">
        <w:rPr>
          <w:rFonts w:ascii="Arial" w:hAnsi="Arial" w:cs="Arial"/>
        </w:rPr>
        <w:t>0 AM – 10:</w:t>
      </w:r>
      <w:r w:rsidR="00F56455">
        <w:rPr>
          <w:rFonts w:ascii="Arial" w:hAnsi="Arial" w:cs="Arial"/>
        </w:rPr>
        <w:t>4</w:t>
      </w:r>
      <w:r w:rsidRPr="00C14D49">
        <w:rPr>
          <w:rFonts w:ascii="Arial" w:hAnsi="Arial" w:cs="Arial"/>
        </w:rPr>
        <w:t>5 AM</w:t>
      </w:r>
    </w:p>
    <w:p w14:paraId="06DCEBE8" w14:textId="22B3B1BA" w:rsidR="00CF3AFB" w:rsidRPr="00C14D49" w:rsidRDefault="00CF3AFB" w:rsidP="00CF3AFB">
      <w:pPr>
        <w:rPr>
          <w:rFonts w:ascii="Arial" w:hAnsi="Arial" w:cs="Arial"/>
          <w:b/>
          <w:bCs/>
        </w:rPr>
      </w:pPr>
      <w:r w:rsidRPr="00C14D49">
        <w:rPr>
          <w:rFonts w:ascii="Arial" w:hAnsi="Arial" w:cs="Arial"/>
          <w:b/>
          <w:bCs/>
        </w:rPr>
        <w:t>Refreshment Break</w:t>
      </w:r>
    </w:p>
    <w:p w14:paraId="78AE51E7" w14:textId="77777777" w:rsidR="00CF3AFB" w:rsidRPr="00C14D49" w:rsidRDefault="00CF3AFB" w:rsidP="00CF3AFB">
      <w:pPr>
        <w:rPr>
          <w:rFonts w:ascii="Arial" w:hAnsi="Arial" w:cs="Arial"/>
          <w:b/>
          <w:bCs/>
        </w:rPr>
      </w:pPr>
    </w:p>
    <w:p w14:paraId="7F61915E" w14:textId="7D60444B" w:rsidR="00CF3AFB" w:rsidRPr="00661071" w:rsidRDefault="00CF3AFB" w:rsidP="00CF3AFB">
      <w:pPr>
        <w:rPr>
          <w:rFonts w:ascii="Arial" w:hAnsi="Arial" w:cs="Arial"/>
          <w:color w:val="FF0000"/>
        </w:rPr>
      </w:pPr>
      <w:r w:rsidRPr="00661071">
        <w:rPr>
          <w:rFonts w:ascii="Arial" w:hAnsi="Arial" w:cs="Arial"/>
        </w:rPr>
        <w:t>10:45 AM – 12:</w:t>
      </w:r>
      <w:r w:rsidR="005D5E70" w:rsidRPr="00661071">
        <w:rPr>
          <w:rFonts w:ascii="Arial" w:hAnsi="Arial" w:cs="Arial"/>
        </w:rPr>
        <w:t>2</w:t>
      </w:r>
      <w:r w:rsidR="00DD1A25" w:rsidRPr="00661071">
        <w:rPr>
          <w:rFonts w:ascii="Arial" w:hAnsi="Arial" w:cs="Arial"/>
        </w:rPr>
        <w:t>5</w:t>
      </w:r>
      <w:r w:rsidRPr="00661071">
        <w:rPr>
          <w:rFonts w:ascii="Arial" w:hAnsi="Arial" w:cs="Arial"/>
        </w:rPr>
        <w:t xml:space="preserve"> </w:t>
      </w:r>
      <w:r w:rsidRPr="00661071">
        <w:rPr>
          <w:rFonts w:ascii="Arial" w:hAnsi="Arial" w:cs="Arial"/>
          <w:color w:val="000000" w:themeColor="text1"/>
        </w:rPr>
        <w:t>PM</w:t>
      </w:r>
    </w:p>
    <w:p w14:paraId="310E85C6" w14:textId="4117738F" w:rsidR="00CF3AFB" w:rsidRPr="00661071" w:rsidRDefault="00CF3AFB" w:rsidP="00CF3AFB">
      <w:pPr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Plenary Session VI</w:t>
      </w:r>
    </w:p>
    <w:p w14:paraId="6D93A08E" w14:textId="3DEAED25" w:rsidR="00CF3AFB" w:rsidRPr="00661071" w:rsidRDefault="00CF3AFB" w:rsidP="00CF3AFB">
      <w:pPr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NIH and DOD Research Priorities and Opportunities</w:t>
      </w:r>
    </w:p>
    <w:p w14:paraId="0983F179" w14:textId="77777777" w:rsidR="007E13AE" w:rsidRPr="00661071" w:rsidRDefault="00CF3AFB" w:rsidP="00B64BE2">
      <w:pPr>
        <w:ind w:left="360"/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Moderators</w:t>
      </w:r>
    </w:p>
    <w:p w14:paraId="3FB32169" w14:textId="77777777" w:rsidR="007E13AE" w:rsidRPr="00661071" w:rsidRDefault="003065C8" w:rsidP="00B64BE2">
      <w:pPr>
        <w:ind w:left="360"/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Scott </w:t>
      </w:r>
      <w:proofErr w:type="spellStart"/>
      <w:r w:rsidRPr="00661071">
        <w:rPr>
          <w:rFonts w:ascii="Arial" w:hAnsi="Arial" w:cs="Arial"/>
        </w:rPr>
        <w:t>Brakenridge</w:t>
      </w:r>
      <w:proofErr w:type="spellEnd"/>
      <w:r w:rsidR="006B439A" w:rsidRPr="00661071">
        <w:rPr>
          <w:rFonts w:ascii="Arial" w:hAnsi="Arial" w:cs="Arial"/>
        </w:rPr>
        <w:t xml:space="preserve"> MD</w:t>
      </w:r>
      <w:r w:rsidRPr="00661071">
        <w:rPr>
          <w:rFonts w:ascii="Arial" w:hAnsi="Arial" w:cs="Arial"/>
        </w:rPr>
        <w:t xml:space="preserve"> </w:t>
      </w:r>
    </w:p>
    <w:p w14:paraId="43206815" w14:textId="3BE0F210" w:rsidR="00CF3AFB" w:rsidRPr="00661071" w:rsidRDefault="00686C68" w:rsidP="00B64BE2">
      <w:pPr>
        <w:ind w:left="360"/>
        <w:rPr>
          <w:rFonts w:ascii="Arial" w:hAnsi="Arial" w:cs="Arial"/>
        </w:rPr>
      </w:pPr>
      <w:r w:rsidRPr="00661071">
        <w:rPr>
          <w:rFonts w:ascii="Arial" w:hAnsi="Arial" w:cs="Arial"/>
        </w:rPr>
        <w:t>Melanie Scott MD PhD</w:t>
      </w:r>
    </w:p>
    <w:p w14:paraId="3673E32C" w14:textId="77777777" w:rsidR="002221DE" w:rsidRPr="00661071" w:rsidRDefault="00CF3AFB" w:rsidP="00CF3AFB">
      <w:pPr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ab/>
      </w:r>
    </w:p>
    <w:p w14:paraId="3E8EE565" w14:textId="79686EE9" w:rsidR="00CF3AFB" w:rsidRPr="00661071" w:rsidRDefault="002221DE" w:rsidP="007A4D7F">
      <w:pPr>
        <w:ind w:firstLine="360"/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Invited Speakers</w:t>
      </w:r>
    </w:p>
    <w:p w14:paraId="3EB2E78C" w14:textId="77777777" w:rsidR="00132041" w:rsidRPr="00661071" w:rsidRDefault="0040111D" w:rsidP="005C3845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10:45 AM </w:t>
      </w:r>
      <w:r w:rsidR="00132041" w:rsidRPr="00661071">
        <w:rPr>
          <w:rFonts w:ascii="Arial" w:hAnsi="Arial" w:cs="Arial"/>
        </w:rPr>
        <w:t>–</w:t>
      </w:r>
      <w:r w:rsidRPr="00661071">
        <w:rPr>
          <w:rFonts w:ascii="Arial" w:hAnsi="Arial" w:cs="Arial"/>
        </w:rPr>
        <w:t xml:space="preserve"> </w:t>
      </w:r>
      <w:r w:rsidR="00132041" w:rsidRPr="00661071">
        <w:rPr>
          <w:rFonts w:ascii="Arial" w:hAnsi="Arial" w:cs="Arial"/>
        </w:rPr>
        <w:t>11:05 AM</w:t>
      </w:r>
    </w:p>
    <w:p w14:paraId="596EE991" w14:textId="1F4F4265" w:rsidR="007E13AE" w:rsidRPr="00661071" w:rsidRDefault="006D2EA0" w:rsidP="00132041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Rochelle Long, PhD </w:t>
      </w:r>
      <w:r w:rsidR="009D4C12" w:rsidRPr="00661071">
        <w:rPr>
          <w:rFonts w:ascii="Arial" w:hAnsi="Arial" w:cs="Arial"/>
        </w:rPr>
        <w:t xml:space="preserve">- </w:t>
      </w:r>
      <w:r w:rsidRPr="00661071">
        <w:rPr>
          <w:rFonts w:ascii="Arial" w:hAnsi="Arial" w:cs="Arial"/>
        </w:rPr>
        <w:t xml:space="preserve">Division Director, </w:t>
      </w:r>
      <w:r w:rsidR="009D4C12" w:rsidRPr="00661071">
        <w:rPr>
          <w:rFonts w:ascii="Arial" w:hAnsi="Arial" w:cs="Arial"/>
        </w:rPr>
        <w:t xml:space="preserve">NIGMS </w:t>
      </w:r>
      <w:r w:rsidRPr="00661071">
        <w:rPr>
          <w:rFonts w:ascii="Arial" w:hAnsi="Arial" w:cs="Arial"/>
        </w:rPr>
        <w:t>Pharmacology, Physiology, and Biological Chemistry</w:t>
      </w:r>
      <w:r w:rsidR="005C3845" w:rsidRPr="00661071">
        <w:rPr>
          <w:rFonts w:ascii="Arial" w:hAnsi="Arial" w:cs="Arial"/>
        </w:rPr>
        <w:t xml:space="preserve"> </w:t>
      </w:r>
    </w:p>
    <w:p w14:paraId="21FD5885" w14:textId="7E6DE81F" w:rsidR="006D2EA0" w:rsidRPr="00661071" w:rsidRDefault="005C3845" w:rsidP="007E13AE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>Updates on the Sepsis Research Priorities at NIGMS</w:t>
      </w:r>
    </w:p>
    <w:p w14:paraId="7532A452" w14:textId="77777777" w:rsidR="00132041" w:rsidRPr="00661071" w:rsidRDefault="00132041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11:05 AM – 11:25 AM </w:t>
      </w:r>
    </w:p>
    <w:p w14:paraId="026F9EDF" w14:textId="2479F181" w:rsidR="007E13AE" w:rsidRPr="00661071" w:rsidRDefault="005C3845" w:rsidP="00132041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>Chris Chao</w:t>
      </w:r>
      <w:r w:rsidR="006F5666" w:rsidRPr="00661071">
        <w:rPr>
          <w:rFonts w:ascii="Arial" w:hAnsi="Arial" w:cs="Arial"/>
        </w:rPr>
        <w:t xml:space="preserve">, PhD </w:t>
      </w:r>
      <w:r w:rsidR="009D4C12" w:rsidRPr="00661071">
        <w:rPr>
          <w:rFonts w:ascii="Arial" w:hAnsi="Arial" w:cs="Arial"/>
        </w:rPr>
        <w:t xml:space="preserve">- </w:t>
      </w:r>
      <w:r w:rsidR="006F5666" w:rsidRPr="00661071">
        <w:rPr>
          <w:rFonts w:ascii="Arial" w:hAnsi="Arial" w:cs="Arial"/>
        </w:rPr>
        <w:t xml:space="preserve">Program </w:t>
      </w:r>
      <w:r w:rsidR="009D4C12" w:rsidRPr="00661071">
        <w:rPr>
          <w:rFonts w:ascii="Arial" w:hAnsi="Arial" w:cs="Arial"/>
        </w:rPr>
        <w:t>Director</w:t>
      </w:r>
      <w:r w:rsidR="006F5666" w:rsidRPr="00661071">
        <w:rPr>
          <w:rFonts w:ascii="Arial" w:hAnsi="Arial" w:cs="Arial"/>
        </w:rPr>
        <w:t xml:space="preserve">, </w:t>
      </w:r>
      <w:r w:rsidR="009D4C12" w:rsidRPr="00661071">
        <w:rPr>
          <w:rFonts w:ascii="Arial" w:hAnsi="Arial" w:cs="Arial"/>
        </w:rPr>
        <w:t xml:space="preserve">NIGMS </w:t>
      </w:r>
      <w:r w:rsidR="006F5666" w:rsidRPr="00661071">
        <w:rPr>
          <w:rFonts w:ascii="Arial" w:hAnsi="Arial" w:cs="Arial"/>
        </w:rPr>
        <w:t>Pharmacological and Physiological Sciences Branch</w:t>
      </w:r>
      <w:r w:rsidR="009D4C12" w:rsidRPr="00661071">
        <w:rPr>
          <w:rFonts w:ascii="Arial" w:hAnsi="Arial" w:cs="Arial"/>
        </w:rPr>
        <w:t xml:space="preserve"> </w:t>
      </w:r>
    </w:p>
    <w:p w14:paraId="4DBA78DD" w14:textId="4EB7F645" w:rsidR="005C3845" w:rsidRPr="00661071" w:rsidRDefault="005C3845" w:rsidP="007E13AE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>Navigating Research Opportunities in Critical Illness, Injury &amp; Wound Healing, Sepsis</w:t>
      </w:r>
      <w:r w:rsidR="005D5E70" w:rsidRPr="00661071">
        <w:rPr>
          <w:rFonts w:ascii="Arial" w:hAnsi="Arial" w:cs="Arial"/>
        </w:rPr>
        <w:t xml:space="preserve"> </w:t>
      </w:r>
    </w:p>
    <w:p w14:paraId="7F1B12C4" w14:textId="77777777" w:rsidR="00132041" w:rsidRPr="00661071" w:rsidRDefault="00132041" w:rsidP="007E13AE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661071">
        <w:rPr>
          <w:rFonts w:ascii="Arial" w:hAnsi="Arial" w:cs="Arial"/>
        </w:rPr>
        <w:t>11:25 AM – 11:45 AM</w:t>
      </w:r>
    </w:p>
    <w:p w14:paraId="7440B37B" w14:textId="2C6378B9" w:rsidR="007E13AE" w:rsidRPr="00661071" w:rsidRDefault="001D0717" w:rsidP="00132041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Patrice Becker MD </w:t>
      </w:r>
      <w:r w:rsidR="007E13AE" w:rsidRPr="00661071">
        <w:rPr>
          <w:rFonts w:ascii="Arial" w:hAnsi="Arial" w:cs="Arial"/>
        </w:rPr>
        <w:t>-</w:t>
      </w:r>
      <w:r w:rsidRPr="00661071">
        <w:rPr>
          <w:rFonts w:ascii="Arial" w:hAnsi="Arial" w:cs="Arial"/>
        </w:rPr>
        <w:t xml:space="preserve"> Section </w:t>
      </w:r>
      <w:r w:rsidR="00AD5C79" w:rsidRPr="00661071">
        <w:rPr>
          <w:rFonts w:ascii="Arial" w:hAnsi="Arial" w:cs="Arial"/>
        </w:rPr>
        <w:t>Chief, Asthma and Airway Biology</w:t>
      </w:r>
      <w:r w:rsidRPr="00661071">
        <w:rPr>
          <w:rFonts w:ascii="Arial" w:hAnsi="Arial" w:cs="Arial"/>
        </w:rPr>
        <w:t xml:space="preserve">, </w:t>
      </w:r>
      <w:r w:rsidR="00BE48C4" w:rsidRPr="00661071">
        <w:rPr>
          <w:rFonts w:ascii="Arial" w:hAnsi="Arial" w:cs="Arial"/>
        </w:rPr>
        <w:t>NIAID/ DAIT/ AAABB</w:t>
      </w:r>
      <w:r w:rsidRPr="00661071">
        <w:rPr>
          <w:rFonts w:ascii="Arial" w:hAnsi="Arial" w:cs="Arial"/>
        </w:rPr>
        <w:t> </w:t>
      </w:r>
    </w:p>
    <w:p w14:paraId="67F55DFC" w14:textId="2B40E93E" w:rsidR="001D0717" w:rsidRPr="00661071" w:rsidRDefault="001D0717" w:rsidP="007E13AE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>NIAID Research Priorities in Sepsis</w:t>
      </w:r>
    </w:p>
    <w:p w14:paraId="06B23169" w14:textId="0B92A014" w:rsidR="009F255B" w:rsidRPr="00661071" w:rsidRDefault="009F255B" w:rsidP="009F255B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661071">
        <w:rPr>
          <w:rFonts w:ascii="Arial" w:hAnsi="Arial" w:cs="Arial"/>
        </w:rPr>
        <w:t>11:45 AM – 12:0</w:t>
      </w:r>
      <w:r w:rsidR="00DD1A25" w:rsidRPr="00661071">
        <w:rPr>
          <w:rFonts w:ascii="Arial" w:hAnsi="Arial" w:cs="Arial"/>
        </w:rPr>
        <w:t>5</w:t>
      </w:r>
      <w:r w:rsidRPr="00661071">
        <w:rPr>
          <w:rFonts w:ascii="Arial" w:hAnsi="Arial" w:cs="Arial"/>
        </w:rPr>
        <w:t xml:space="preserve"> PM</w:t>
      </w:r>
    </w:p>
    <w:p w14:paraId="7D1E35A6" w14:textId="77777777" w:rsidR="009F255B" w:rsidRPr="00661071" w:rsidRDefault="009F255B" w:rsidP="009F255B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Sylvain Cardin PhD - Chief Science Director, Naval Medical Research Unit – San Antonio – </w:t>
      </w:r>
    </w:p>
    <w:p w14:paraId="0AFD1D77" w14:textId="77777777" w:rsidR="009F255B" w:rsidRPr="00661071" w:rsidRDefault="009F255B" w:rsidP="009F255B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DOD Research Priorities and Directions </w:t>
      </w:r>
    </w:p>
    <w:p w14:paraId="0EC90526" w14:textId="39A52027" w:rsidR="00132041" w:rsidRPr="00661071" w:rsidRDefault="00132041" w:rsidP="001D0717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661071">
        <w:rPr>
          <w:rFonts w:ascii="Arial" w:hAnsi="Arial" w:cs="Arial"/>
        </w:rPr>
        <w:t>12:0</w:t>
      </w:r>
      <w:r w:rsidR="00DD1A25" w:rsidRPr="00661071">
        <w:rPr>
          <w:rFonts w:ascii="Arial" w:hAnsi="Arial" w:cs="Arial"/>
        </w:rPr>
        <w:t>5</w:t>
      </w:r>
      <w:r w:rsidRPr="00661071">
        <w:rPr>
          <w:rFonts w:ascii="Arial" w:hAnsi="Arial" w:cs="Arial"/>
        </w:rPr>
        <w:t xml:space="preserve"> PM</w:t>
      </w:r>
      <w:r w:rsidR="009F255B" w:rsidRPr="00661071">
        <w:rPr>
          <w:rFonts w:ascii="Arial" w:hAnsi="Arial" w:cs="Arial"/>
        </w:rPr>
        <w:t xml:space="preserve"> – 12:2</w:t>
      </w:r>
      <w:r w:rsidR="00DD1A25" w:rsidRPr="00661071">
        <w:rPr>
          <w:rFonts w:ascii="Arial" w:hAnsi="Arial" w:cs="Arial"/>
        </w:rPr>
        <w:t>5</w:t>
      </w:r>
      <w:r w:rsidR="009F255B" w:rsidRPr="00661071">
        <w:rPr>
          <w:rFonts w:ascii="Arial" w:hAnsi="Arial" w:cs="Arial"/>
        </w:rPr>
        <w:t xml:space="preserve"> PM</w:t>
      </w:r>
    </w:p>
    <w:p w14:paraId="7C6A2769" w14:textId="031924D7" w:rsidR="00132041" w:rsidRPr="00661071" w:rsidRDefault="00AD5C79" w:rsidP="00132041">
      <w:pPr>
        <w:pStyle w:val="ListParagraph"/>
        <w:rPr>
          <w:rFonts w:ascii="Arial" w:hAnsi="Arial" w:cs="Arial"/>
        </w:rPr>
      </w:pPr>
      <w:proofErr w:type="spellStart"/>
      <w:r w:rsidRPr="00661071">
        <w:rPr>
          <w:rFonts w:ascii="Arial" w:hAnsi="Arial" w:cs="Arial"/>
        </w:rPr>
        <w:t>Guofei</w:t>
      </w:r>
      <w:proofErr w:type="spellEnd"/>
      <w:r w:rsidRPr="00661071">
        <w:rPr>
          <w:rFonts w:ascii="Arial" w:hAnsi="Arial" w:cs="Arial"/>
        </w:rPr>
        <w:t xml:space="preserve"> Zhou, PhD - Program Director, </w:t>
      </w:r>
      <w:r w:rsidR="009F255B" w:rsidRPr="00661071">
        <w:rPr>
          <w:rFonts w:ascii="Arial" w:hAnsi="Arial" w:cs="Arial"/>
        </w:rPr>
        <w:t xml:space="preserve">NHLBI </w:t>
      </w:r>
      <w:r w:rsidRPr="00661071">
        <w:rPr>
          <w:rFonts w:ascii="Arial" w:hAnsi="Arial" w:cs="Arial"/>
        </w:rPr>
        <w:t xml:space="preserve">Division of Lung Diseases (DLD) </w:t>
      </w:r>
    </w:p>
    <w:p w14:paraId="6A5B1F80" w14:textId="7E05F502" w:rsidR="00AD5C79" w:rsidRPr="00B20DE6" w:rsidRDefault="009F255B" w:rsidP="007E13AE">
      <w:pPr>
        <w:pStyle w:val="ListParagraph"/>
        <w:rPr>
          <w:rFonts w:ascii="Arial" w:hAnsi="Arial" w:cs="Arial"/>
        </w:rPr>
      </w:pPr>
      <w:r w:rsidRPr="00661071">
        <w:rPr>
          <w:rFonts w:ascii="Arial" w:hAnsi="Arial" w:cs="Arial"/>
        </w:rPr>
        <w:t xml:space="preserve">NHLBI </w:t>
      </w:r>
      <w:r w:rsidR="00AD5C79" w:rsidRPr="00661071">
        <w:rPr>
          <w:rFonts w:ascii="Arial" w:hAnsi="Arial" w:cs="Arial"/>
        </w:rPr>
        <w:t>Research Priorities and Directions in Acute Lung Injury and ARDS</w:t>
      </w:r>
    </w:p>
    <w:p w14:paraId="2398C26F" w14:textId="1980A0B1" w:rsidR="00084F82" w:rsidRPr="00C14D49" w:rsidRDefault="00084F82" w:rsidP="00CF3AFB">
      <w:pPr>
        <w:rPr>
          <w:rFonts w:ascii="Arial" w:hAnsi="Arial" w:cs="Arial"/>
          <w:b/>
          <w:bCs/>
        </w:rPr>
      </w:pPr>
    </w:p>
    <w:p w14:paraId="58EB94C4" w14:textId="32E1BD96" w:rsidR="006D2EA0" w:rsidRPr="00C14D49" w:rsidRDefault="006D2EA0" w:rsidP="006D2EA0">
      <w:pPr>
        <w:rPr>
          <w:rFonts w:ascii="Arial" w:hAnsi="Arial" w:cs="Arial"/>
        </w:rPr>
      </w:pPr>
      <w:r w:rsidRPr="00C461DA">
        <w:rPr>
          <w:rFonts w:ascii="Arial" w:hAnsi="Arial" w:cs="Arial"/>
        </w:rPr>
        <w:lastRenderedPageBreak/>
        <w:t>12:</w:t>
      </w:r>
      <w:r w:rsidR="005D5E70" w:rsidRPr="00C461DA">
        <w:rPr>
          <w:rFonts w:ascii="Arial" w:hAnsi="Arial" w:cs="Arial"/>
        </w:rPr>
        <w:t>2</w:t>
      </w:r>
      <w:r w:rsidR="00DD1A25" w:rsidRPr="00C461DA">
        <w:rPr>
          <w:rFonts w:ascii="Arial" w:hAnsi="Arial" w:cs="Arial"/>
        </w:rPr>
        <w:t>5</w:t>
      </w:r>
      <w:r w:rsidR="007E3C24" w:rsidRPr="00C461DA">
        <w:rPr>
          <w:rFonts w:ascii="Arial" w:hAnsi="Arial" w:cs="Arial"/>
        </w:rPr>
        <w:t xml:space="preserve"> PM</w:t>
      </w:r>
      <w:r w:rsidRPr="00C461DA">
        <w:rPr>
          <w:rFonts w:ascii="Arial" w:hAnsi="Arial" w:cs="Arial"/>
        </w:rPr>
        <w:t xml:space="preserve"> – 1:</w:t>
      </w:r>
      <w:r w:rsidR="00924704" w:rsidRPr="00C461DA">
        <w:rPr>
          <w:rFonts w:ascii="Arial" w:hAnsi="Arial" w:cs="Arial"/>
        </w:rPr>
        <w:t>20</w:t>
      </w:r>
      <w:r w:rsidRPr="00C461DA">
        <w:rPr>
          <w:rFonts w:ascii="Arial" w:hAnsi="Arial" w:cs="Arial"/>
        </w:rPr>
        <w:t xml:space="preserve"> PM</w:t>
      </w:r>
    </w:p>
    <w:p w14:paraId="2BDA6D87" w14:textId="60FEF8F3" w:rsidR="006D2EA0" w:rsidRPr="00C14D49" w:rsidRDefault="006D2EA0" w:rsidP="006D2EA0">
      <w:pPr>
        <w:rPr>
          <w:rFonts w:ascii="Arial" w:hAnsi="Arial" w:cs="Arial"/>
          <w:b/>
          <w:bCs/>
        </w:rPr>
      </w:pPr>
      <w:r w:rsidRPr="00C14D49">
        <w:rPr>
          <w:rFonts w:ascii="Arial" w:hAnsi="Arial" w:cs="Arial"/>
          <w:b/>
          <w:bCs/>
        </w:rPr>
        <w:t>Boxed Lunch</w:t>
      </w:r>
    </w:p>
    <w:p w14:paraId="0C06A45E" w14:textId="77777777" w:rsidR="00084F82" w:rsidRPr="00C14D49" w:rsidRDefault="00084F82" w:rsidP="006D2EA0">
      <w:pPr>
        <w:rPr>
          <w:rFonts w:ascii="Arial" w:hAnsi="Arial" w:cs="Arial"/>
        </w:rPr>
      </w:pPr>
    </w:p>
    <w:p w14:paraId="164DB2F6" w14:textId="5F069AB9" w:rsidR="006D2EA0" w:rsidRPr="005009E1" w:rsidRDefault="006D2EA0" w:rsidP="006D2EA0">
      <w:pPr>
        <w:rPr>
          <w:rFonts w:ascii="Arial" w:hAnsi="Arial" w:cs="Arial"/>
        </w:rPr>
      </w:pPr>
      <w:r w:rsidRPr="00C461DA">
        <w:rPr>
          <w:rFonts w:ascii="Arial" w:hAnsi="Arial" w:cs="Arial"/>
        </w:rPr>
        <w:t>1:</w:t>
      </w:r>
      <w:r w:rsidR="00DD1A25" w:rsidRPr="00C461DA">
        <w:rPr>
          <w:rFonts w:ascii="Arial" w:hAnsi="Arial" w:cs="Arial"/>
        </w:rPr>
        <w:t>2</w:t>
      </w:r>
      <w:r w:rsidR="00924704" w:rsidRPr="00C461DA">
        <w:rPr>
          <w:rFonts w:ascii="Arial" w:hAnsi="Arial" w:cs="Arial"/>
        </w:rPr>
        <w:t>0</w:t>
      </w:r>
      <w:r w:rsidRPr="00C461DA">
        <w:rPr>
          <w:rFonts w:ascii="Arial" w:hAnsi="Arial" w:cs="Arial"/>
        </w:rPr>
        <w:t xml:space="preserve"> PM – 2:</w:t>
      </w:r>
      <w:r w:rsidR="00DD1A25" w:rsidRPr="00C461DA">
        <w:rPr>
          <w:rFonts w:ascii="Arial" w:hAnsi="Arial" w:cs="Arial"/>
        </w:rPr>
        <w:t>5</w:t>
      </w:r>
      <w:r w:rsidR="00924704" w:rsidRPr="00C461DA">
        <w:rPr>
          <w:rFonts w:ascii="Arial" w:hAnsi="Arial" w:cs="Arial"/>
        </w:rPr>
        <w:t>0</w:t>
      </w:r>
      <w:r w:rsidRPr="00C461DA">
        <w:rPr>
          <w:rFonts w:ascii="Arial" w:hAnsi="Arial" w:cs="Arial"/>
        </w:rPr>
        <w:t xml:space="preserve"> PM</w:t>
      </w:r>
    </w:p>
    <w:p w14:paraId="3DD757EA" w14:textId="77777777" w:rsidR="006D2EA0" w:rsidRPr="005009E1" w:rsidRDefault="006D2EA0" w:rsidP="006D2EA0">
      <w:pPr>
        <w:rPr>
          <w:rFonts w:ascii="Arial" w:hAnsi="Arial" w:cs="Arial"/>
          <w:b/>
          <w:bCs/>
        </w:rPr>
      </w:pPr>
      <w:r w:rsidRPr="005009E1">
        <w:rPr>
          <w:rFonts w:ascii="Arial" w:hAnsi="Arial" w:cs="Arial"/>
          <w:b/>
          <w:bCs/>
        </w:rPr>
        <w:t>Plenary Session VII</w:t>
      </w:r>
    </w:p>
    <w:p w14:paraId="6262F170" w14:textId="6AD4A77C" w:rsidR="006D2EA0" w:rsidRPr="005009E1" w:rsidRDefault="006D2EA0" w:rsidP="006D2EA0">
      <w:pPr>
        <w:rPr>
          <w:rFonts w:ascii="Arial" w:hAnsi="Arial" w:cs="Arial"/>
          <w:b/>
          <w:bCs/>
        </w:rPr>
      </w:pPr>
      <w:r w:rsidRPr="005009E1">
        <w:rPr>
          <w:rFonts w:ascii="Arial" w:hAnsi="Arial" w:cs="Arial"/>
          <w:b/>
          <w:bCs/>
        </w:rPr>
        <w:t>Burns: Pre-Clinical and Clinical State of the Science</w:t>
      </w:r>
    </w:p>
    <w:p w14:paraId="7D43DE9A" w14:textId="77777777" w:rsidR="002221DE" w:rsidRPr="005009E1" w:rsidRDefault="006D2EA0" w:rsidP="006D2EA0">
      <w:pPr>
        <w:rPr>
          <w:rFonts w:ascii="Arial" w:hAnsi="Arial" w:cs="Arial"/>
          <w:b/>
          <w:bCs/>
          <w:color w:val="000000" w:themeColor="text1"/>
        </w:rPr>
      </w:pPr>
      <w:r w:rsidRPr="005009E1">
        <w:rPr>
          <w:rFonts w:ascii="Arial" w:hAnsi="Arial" w:cs="Arial"/>
          <w:b/>
          <w:bCs/>
        </w:rPr>
        <w:tab/>
      </w:r>
    </w:p>
    <w:p w14:paraId="4B120D8F" w14:textId="77777777" w:rsidR="007E13AE" w:rsidRDefault="006D2EA0" w:rsidP="00B64BE2">
      <w:pPr>
        <w:ind w:left="360"/>
        <w:rPr>
          <w:rFonts w:ascii="Arial" w:hAnsi="Arial" w:cs="Arial"/>
          <w:b/>
          <w:bCs/>
          <w:color w:val="000000" w:themeColor="text1"/>
        </w:rPr>
      </w:pPr>
      <w:r w:rsidRPr="005009E1">
        <w:rPr>
          <w:rFonts w:ascii="Arial" w:hAnsi="Arial" w:cs="Arial"/>
          <w:b/>
          <w:bCs/>
          <w:color w:val="000000" w:themeColor="text1"/>
        </w:rPr>
        <w:t>Moderators</w:t>
      </w:r>
    </w:p>
    <w:p w14:paraId="4B023890" w14:textId="77777777" w:rsidR="007E13AE" w:rsidRDefault="006D2EA0" w:rsidP="00B64BE2">
      <w:pPr>
        <w:ind w:left="360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 xml:space="preserve">Marc </w:t>
      </w:r>
      <w:proofErr w:type="spellStart"/>
      <w:r w:rsidRPr="005009E1">
        <w:rPr>
          <w:rFonts w:ascii="Arial" w:hAnsi="Arial" w:cs="Arial"/>
          <w:color w:val="000000" w:themeColor="text1"/>
        </w:rPr>
        <w:t>Jeschke</w:t>
      </w:r>
      <w:proofErr w:type="spellEnd"/>
      <w:r w:rsidRPr="005009E1">
        <w:rPr>
          <w:rFonts w:ascii="Arial" w:hAnsi="Arial" w:cs="Arial"/>
          <w:color w:val="000000" w:themeColor="text1"/>
        </w:rPr>
        <w:t xml:space="preserve"> MD</w:t>
      </w:r>
      <w:r w:rsidR="00970B0F" w:rsidRPr="005009E1">
        <w:rPr>
          <w:rFonts w:ascii="Arial" w:hAnsi="Arial" w:cs="Arial"/>
          <w:color w:val="000000" w:themeColor="text1"/>
        </w:rPr>
        <w:t xml:space="preserve"> </w:t>
      </w:r>
      <w:r w:rsidRPr="005009E1">
        <w:rPr>
          <w:rFonts w:ascii="Arial" w:hAnsi="Arial" w:cs="Arial"/>
          <w:color w:val="000000" w:themeColor="text1"/>
        </w:rPr>
        <w:t>PHD</w:t>
      </w:r>
      <w:r w:rsidR="00970B0F" w:rsidRPr="005009E1">
        <w:rPr>
          <w:rFonts w:ascii="Arial" w:hAnsi="Arial" w:cs="Arial"/>
          <w:color w:val="000000" w:themeColor="text1"/>
        </w:rPr>
        <w:t>, McMaster University</w:t>
      </w:r>
      <w:r w:rsidR="0094401E" w:rsidRPr="005009E1">
        <w:rPr>
          <w:rFonts w:ascii="Arial" w:hAnsi="Arial" w:cs="Arial"/>
          <w:color w:val="000000" w:themeColor="text1"/>
        </w:rPr>
        <w:t xml:space="preserve"> </w:t>
      </w:r>
    </w:p>
    <w:p w14:paraId="472781EE" w14:textId="036168E8" w:rsidR="002221DE" w:rsidRPr="005009E1" w:rsidRDefault="006B439A" w:rsidP="00B64BE2">
      <w:pPr>
        <w:ind w:left="360"/>
        <w:rPr>
          <w:rFonts w:ascii="Arial" w:hAnsi="Arial" w:cs="Arial"/>
          <w:color w:val="000000" w:themeColor="text1"/>
        </w:rPr>
      </w:pPr>
      <w:r w:rsidRPr="005009E1">
        <w:rPr>
          <w:rFonts w:ascii="Arial" w:hAnsi="Arial" w:cs="Arial"/>
          <w:color w:val="000000" w:themeColor="text1"/>
        </w:rPr>
        <w:t>Jeeva Martyn</w:t>
      </w:r>
      <w:r w:rsidR="00EB7530" w:rsidRPr="005009E1">
        <w:rPr>
          <w:rFonts w:ascii="Arial" w:hAnsi="Arial" w:cs="Arial"/>
          <w:color w:val="000000" w:themeColor="text1"/>
        </w:rPr>
        <w:t xml:space="preserve"> </w:t>
      </w:r>
      <w:r w:rsidRPr="005009E1">
        <w:rPr>
          <w:rFonts w:ascii="Arial" w:hAnsi="Arial" w:cs="Arial"/>
          <w:color w:val="000000" w:themeColor="text1"/>
        </w:rPr>
        <w:t>MD</w:t>
      </w:r>
      <w:r w:rsidR="00EB7530" w:rsidRPr="005009E1">
        <w:rPr>
          <w:rFonts w:ascii="Arial" w:hAnsi="Arial" w:cs="Arial"/>
          <w:color w:val="000000" w:themeColor="text1"/>
        </w:rPr>
        <w:t>, Massachusetts General Hospital/Harvard Medical School</w:t>
      </w:r>
    </w:p>
    <w:p w14:paraId="54FD8B76" w14:textId="77777777" w:rsidR="0094401E" w:rsidRPr="005009E1" w:rsidRDefault="0094401E" w:rsidP="002221DE">
      <w:pPr>
        <w:ind w:firstLine="360"/>
        <w:rPr>
          <w:rFonts w:ascii="Arial" w:hAnsi="Arial" w:cs="Arial"/>
        </w:rPr>
      </w:pPr>
    </w:p>
    <w:p w14:paraId="2B8FD175" w14:textId="6818E3C6" w:rsidR="006D2EA0" w:rsidRPr="00B64BE2" w:rsidRDefault="006D2EA0" w:rsidP="006D2EA0">
      <w:pPr>
        <w:rPr>
          <w:rFonts w:ascii="Arial" w:hAnsi="Arial" w:cs="Arial"/>
          <w:b/>
          <w:bCs/>
          <w:color w:val="000000" w:themeColor="text1"/>
        </w:rPr>
      </w:pPr>
      <w:r w:rsidRPr="005009E1">
        <w:rPr>
          <w:rFonts w:ascii="Arial" w:hAnsi="Arial" w:cs="Arial"/>
        </w:rPr>
        <w:tab/>
      </w:r>
      <w:r w:rsidR="002221DE" w:rsidRPr="00B64BE2">
        <w:rPr>
          <w:rFonts w:ascii="Arial" w:hAnsi="Arial" w:cs="Arial"/>
          <w:b/>
          <w:bCs/>
          <w:color w:val="000000" w:themeColor="text1"/>
        </w:rPr>
        <w:t>Invited Speakers</w:t>
      </w:r>
    </w:p>
    <w:p w14:paraId="7FB6D276" w14:textId="12E0DAC9" w:rsidR="00D702A4" w:rsidRDefault="00D702A4">
      <w:pPr>
        <w:pStyle w:val="ListParagraph"/>
        <w:numPr>
          <w:ilvl w:val="0"/>
          <w:numId w:val="16"/>
        </w:numPr>
        <w:ind w:left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:</w:t>
      </w:r>
      <w:r w:rsidR="0047225A">
        <w:rPr>
          <w:rFonts w:ascii="Arial" w:hAnsi="Arial" w:cs="Arial"/>
          <w:color w:val="000000" w:themeColor="text1"/>
        </w:rPr>
        <w:t>20</w:t>
      </w:r>
      <w:r>
        <w:rPr>
          <w:rFonts w:ascii="Arial" w:hAnsi="Arial" w:cs="Arial"/>
          <w:color w:val="000000" w:themeColor="text1"/>
        </w:rPr>
        <w:t xml:space="preserve"> PM – 1:</w:t>
      </w:r>
      <w:r w:rsidR="0047225A">
        <w:rPr>
          <w:rFonts w:ascii="Arial" w:hAnsi="Arial" w:cs="Arial"/>
          <w:color w:val="000000" w:themeColor="text1"/>
        </w:rPr>
        <w:t>40</w:t>
      </w:r>
      <w:r>
        <w:rPr>
          <w:rFonts w:ascii="Arial" w:hAnsi="Arial" w:cs="Arial"/>
          <w:color w:val="000000" w:themeColor="text1"/>
        </w:rPr>
        <w:t xml:space="preserve"> PM</w:t>
      </w:r>
    </w:p>
    <w:p w14:paraId="3CFA659B" w14:textId="77777777" w:rsidR="00D702A4" w:rsidRDefault="006D2EA0" w:rsidP="00D702A4">
      <w:pPr>
        <w:pStyle w:val="ListParagraph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 xml:space="preserve">Marc </w:t>
      </w:r>
      <w:proofErr w:type="spellStart"/>
      <w:r w:rsidRPr="00B64BE2">
        <w:rPr>
          <w:rFonts w:ascii="Arial" w:hAnsi="Arial" w:cs="Arial"/>
          <w:color w:val="000000" w:themeColor="text1"/>
        </w:rPr>
        <w:t>Jeschke</w:t>
      </w:r>
      <w:proofErr w:type="spellEnd"/>
      <w:r w:rsidRPr="00B64BE2">
        <w:rPr>
          <w:rFonts w:ascii="Arial" w:hAnsi="Arial" w:cs="Arial"/>
          <w:color w:val="000000" w:themeColor="text1"/>
        </w:rPr>
        <w:t xml:space="preserve"> MD PhD</w:t>
      </w:r>
      <w:r w:rsidR="00EB7530" w:rsidRPr="00B64BE2">
        <w:rPr>
          <w:rFonts w:ascii="Arial" w:hAnsi="Arial" w:cs="Arial"/>
          <w:color w:val="000000" w:themeColor="text1"/>
        </w:rPr>
        <w:t xml:space="preserve">, </w:t>
      </w:r>
      <w:r w:rsidR="00970B0F" w:rsidRPr="00B64BE2">
        <w:rPr>
          <w:rFonts w:ascii="Arial" w:hAnsi="Arial" w:cs="Arial"/>
          <w:color w:val="000000" w:themeColor="text1"/>
        </w:rPr>
        <w:t>McMaster University</w:t>
      </w:r>
      <w:r w:rsidRPr="00B64BE2">
        <w:rPr>
          <w:rFonts w:ascii="Arial" w:hAnsi="Arial" w:cs="Arial"/>
          <w:color w:val="000000" w:themeColor="text1"/>
        </w:rPr>
        <w:t xml:space="preserve"> </w:t>
      </w:r>
    </w:p>
    <w:p w14:paraId="07D19B92" w14:textId="7F9CC9E5" w:rsidR="006D2EA0" w:rsidRPr="00D702A4" w:rsidRDefault="006D2EA0" w:rsidP="00D702A4">
      <w:pPr>
        <w:pStyle w:val="ListParagraph"/>
        <w:rPr>
          <w:rFonts w:ascii="Arial" w:hAnsi="Arial" w:cs="Arial"/>
          <w:color w:val="000000" w:themeColor="text1"/>
        </w:rPr>
      </w:pPr>
      <w:r w:rsidRPr="00D702A4">
        <w:rPr>
          <w:rFonts w:ascii="Arial" w:hAnsi="Arial" w:cs="Arial"/>
          <w:color w:val="000000" w:themeColor="text1"/>
        </w:rPr>
        <w:t>Aging Effects on Burns</w:t>
      </w:r>
    </w:p>
    <w:p w14:paraId="46C86B03" w14:textId="0A99583E" w:rsidR="00D702A4" w:rsidRDefault="00D702A4">
      <w:pPr>
        <w:pStyle w:val="ListParagraph"/>
        <w:numPr>
          <w:ilvl w:val="0"/>
          <w:numId w:val="16"/>
        </w:numPr>
        <w:ind w:left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:</w:t>
      </w:r>
      <w:r w:rsidR="0047225A">
        <w:rPr>
          <w:rFonts w:ascii="Arial" w:hAnsi="Arial" w:cs="Arial"/>
          <w:color w:val="000000" w:themeColor="text1"/>
        </w:rPr>
        <w:t>40</w:t>
      </w:r>
      <w:r>
        <w:rPr>
          <w:rFonts w:ascii="Arial" w:hAnsi="Arial" w:cs="Arial"/>
          <w:color w:val="000000" w:themeColor="text1"/>
        </w:rPr>
        <w:t xml:space="preserve"> PM – </w:t>
      </w:r>
      <w:r w:rsidR="0047225A">
        <w:rPr>
          <w:rFonts w:ascii="Arial" w:hAnsi="Arial" w:cs="Arial"/>
          <w:color w:val="000000" w:themeColor="text1"/>
        </w:rPr>
        <w:t>2:00</w:t>
      </w:r>
      <w:r>
        <w:rPr>
          <w:rFonts w:ascii="Arial" w:hAnsi="Arial" w:cs="Arial"/>
          <w:color w:val="000000" w:themeColor="text1"/>
        </w:rPr>
        <w:t xml:space="preserve"> PM </w:t>
      </w:r>
    </w:p>
    <w:p w14:paraId="3962C0C8" w14:textId="0CF5BB93" w:rsidR="00D702A4" w:rsidRDefault="00D702A4" w:rsidP="00D702A4">
      <w:pPr>
        <w:pStyle w:val="ListParagrap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</w:t>
      </w:r>
      <w:r w:rsidR="004C5E48" w:rsidRPr="00B64BE2">
        <w:rPr>
          <w:rFonts w:ascii="Arial" w:hAnsi="Arial" w:cs="Arial"/>
          <w:color w:val="000000" w:themeColor="text1"/>
        </w:rPr>
        <w:t>ina Palmieri MD</w:t>
      </w:r>
      <w:r w:rsidR="00970B0F" w:rsidRPr="00B64BE2">
        <w:rPr>
          <w:rFonts w:ascii="Arial" w:hAnsi="Arial" w:cs="Arial"/>
          <w:color w:val="000000" w:themeColor="text1"/>
        </w:rPr>
        <w:t>, U</w:t>
      </w:r>
      <w:r>
        <w:rPr>
          <w:rFonts w:ascii="Arial" w:hAnsi="Arial" w:cs="Arial"/>
          <w:color w:val="000000" w:themeColor="text1"/>
        </w:rPr>
        <w:t>niversity of California,</w:t>
      </w:r>
      <w:r w:rsidR="00970B0F" w:rsidRPr="00B64BE2">
        <w:rPr>
          <w:rFonts w:ascii="Arial" w:hAnsi="Arial" w:cs="Arial"/>
          <w:color w:val="000000" w:themeColor="text1"/>
        </w:rPr>
        <w:t xml:space="preserve"> Davis</w:t>
      </w:r>
      <w:r w:rsidR="004C5E48" w:rsidRPr="00B64BE2">
        <w:rPr>
          <w:rFonts w:ascii="Arial" w:hAnsi="Arial" w:cs="Arial"/>
          <w:color w:val="000000" w:themeColor="text1"/>
        </w:rPr>
        <w:t xml:space="preserve"> </w:t>
      </w:r>
    </w:p>
    <w:p w14:paraId="49C5DBB7" w14:textId="5613319A" w:rsidR="004C5E48" w:rsidRPr="00B64BE2" w:rsidRDefault="004C5E48" w:rsidP="00D702A4">
      <w:pPr>
        <w:pStyle w:val="ListParagraph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>Treatment of Humans and Animals Injured in Wildfires</w:t>
      </w:r>
    </w:p>
    <w:p w14:paraId="78A09297" w14:textId="3B92B81E" w:rsidR="00D702A4" w:rsidRDefault="0047225A">
      <w:pPr>
        <w:pStyle w:val="ListParagraph"/>
        <w:numPr>
          <w:ilvl w:val="0"/>
          <w:numId w:val="16"/>
        </w:numPr>
        <w:ind w:left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2:00</w:t>
      </w:r>
      <w:r w:rsidR="00D702A4">
        <w:rPr>
          <w:rFonts w:ascii="Arial" w:hAnsi="Arial" w:cs="Arial"/>
          <w:color w:val="000000" w:themeColor="text1"/>
        </w:rPr>
        <w:t xml:space="preserve"> PM – 2:</w:t>
      </w:r>
      <w:r>
        <w:rPr>
          <w:rFonts w:ascii="Arial" w:hAnsi="Arial" w:cs="Arial"/>
          <w:color w:val="000000" w:themeColor="text1"/>
        </w:rPr>
        <w:t>20</w:t>
      </w:r>
      <w:r w:rsidR="00D702A4">
        <w:rPr>
          <w:rFonts w:ascii="Arial" w:hAnsi="Arial" w:cs="Arial"/>
          <w:color w:val="000000" w:themeColor="text1"/>
        </w:rPr>
        <w:t xml:space="preserve"> PM</w:t>
      </w:r>
    </w:p>
    <w:p w14:paraId="1AEEF8EB" w14:textId="77777777" w:rsidR="00D702A4" w:rsidRDefault="004C5E48" w:rsidP="00D702A4">
      <w:pPr>
        <w:pStyle w:val="ListParagraph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 xml:space="preserve">Jeffrey </w:t>
      </w:r>
      <w:proofErr w:type="spellStart"/>
      <w:r w:rsidRPr="00B64BE2">
        <w:rPr>
          <w:rFonts w:ascii="Arial" w:hAnsi="Arial" w:cs="Arial"/>
          <w:color w:val="000000" w:themeColor="text1"/>
        </w:rPr>
        <w:t>Shupp</w:t>
      </w:r>
      <w:proofErr w:type="spellEnd"/>
      <w:r w:rsidRPr="00B64BE2">
        <w:rPr>
          <w:rFonts w:ascii="Arial" w:hAnsi="Arial" w:cs="Arial"/>
          <w:color w:val="000000" w:themeColor="text1"/>
        </w:rPr>
        <w:t xml:space="preserve"> MD</w:t>
      </w:r>
      <w:r w:rsidR="00970B0F" w:rsidRPr="00B64BE2">
        <w:rPr>
          <w:rFonts w:ascii="Arial" w:hAnsi="Arial" w:cs="Arial"/>
          <w:color w:val="000000" w:themeColor="text1"/>
        </w:rPr>
        <w:t>, MedStar Washington Hospital Center</w:t>
      </w:r>
      <w:r w:rsidRPr="00B64BE2">
        <w:rPr>
          <w:rFonts w:ascii="Arial" w:hAnsi="Arial" w:cs="Arial"/>
          <w:color w:val="000000" w:themeColor="text1"/>
        </w:rPr>
        <w:t xml:space="preserve"> </w:t>
      </w:r>
    </w:p>
    <w:p w14:paraId="6E2839F3" w14:textId="09B25EE4" w:rsidR="004C5E48" w:rsidRPr="00B64BE2" w:rsidRDefault="004C5E48" w:rsidP="00D702A4">
      <w:pPr>
        <w:pStyle w:val="ListParagraph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>Transcriptomic Response to Burn Injury</w:t>
      </w:r>
    </w:p>
    <w:p w14:paraId="2011ADB8" w14:textId="2DCC76E1" w:rsidR="00D702A4" w:rsidRPr="00D63A47" w:rsidRDefault="00D702A4">
      <w:pPr>
        <w:pStyle w:val="ListParagraph"/>
        <w:numPr>
          <w:ilvl w:val="0"/>
          <w:numId w:val="16"/>
        </w:numPr>
        <w:ind w:left="720"/>
        <w:rPr>
          <w:rFonts w:ascii="Arial" w:hAnsi="Arial" w:cs="Arial"/>
          <w:color w:val="000000" w:themeColor="text1"/>
        </w:rPr>
      </w:pPr>
      <w:r w:rsidRPr="00D63A47">
        <w:rPr>
          <w:rFonts w:ascii="Arial" w:hAnsi="Arial" w:cs="Arial"/>
          <w:color w:val="000000" w:themeColor="text1"/>
        </w:rPr>
        <w:t>2:</w:t>
      </w:r>
      <w:r w:rsidR="0047225A" w:rsidRPr="00D63A47">
        <w:rPr>
          <w:rFonts w:ascii="Arial" w:hAnsi="Arial" w:cs="Arial"/>
          <w:color w:val="000000" w:themeColor="text1"/>
        </w:rPr>
        <w:t>20</w:t>
      </w:r>
      <w:r w:rsidRPr="00D63A47">
        <w:rPr>
          <w:rFonts w:ascii="Arial" w:hAnsi="Arial" w:cs="Arial"/>
          <w:color w:val="000000" w:themeColor="text1"/>
        </w:rPr>
        <w:t xml:space="preserve"> PM – 2:</w:t>
      </w:r>
      <w:r w:rsidR="0047225A" w:rsidRPr="00D63A47">
        <w:rPr>
          <w:rFonts w:ascii="Arial" w:hAnsi="Arial" w:cs="Arial"/>
          <w:color w:val="000000" w:themeColor="text1"/>
        </w:rPr>
        <w:t>40</w:t>
      </w:r>
      <w:r w:rsidRPr="00D63A47">
        <w:rPr>
          <w:rFonts w:ascii="Arial" w:hAnsi="Arial" w:cs="Arial"/>
          <w:color w:val="000000" w:themeColor="text1"/>
        </w:rPr>
        <w:t xml:space="preserve"> PM </w:t>
      </w:r>
    </w:p>
    <w:p w14:paraId="7FB46F7B" w14:textId="1A0CA334" w:rsidR="00D702A4" w:rsidRPr="00D63A47" w:rsidRDefault="00D63A47" w:rsidP="00D702A4">
      <w:pPr>
        <w:pStyle w:val="ListParagraph"/>
        <w:rPr>
          <w:rFonts w:ascii="Arial" w:hAnsi="Arial" w:cs="Arial"/>
          <w:color w:val="000000" w:themeColor="text1"/>
        </w:rPr>
      </w:pPr>
      <w:r w:rsidRPr="00D63A47">
        <w:rPr>
          <w:rFonts w:ascii="Arial" w:hAnsi="Arial" w:cs="Arial"/>
          <w:color w:val="000000" w:themeColor="text1"/>
        </w:rPr>
        <w:t xml:space="preserve">Leopoldo </w:t>
      </w:r>
      <w:proofErr w:type="spellStart"/>
      <w:r w:rsidRPr="00D63A47">
        <w:rPr>
          <w:rFonts w:ascii="Arial" w:hAnsi="Arial" w:cs="Arial"/>
          <w:color w:val="000000" w:themeColor="text1"/>
        </w:rPr>
        <w:t>Cancio</w:t>
      </w:r>
      <w:proofErr w:type="spellEnd"/>
      <w:r w:rsidRPr="00D63A47">
        <w:rPr>
          <w:rFonts w:ascii="Arial" w:hAnsi="Arial" w:cs="Arial"/>
          <w:color w:val="000000" w:themeColor="text1"/>
        </w:rPr>
        <w:t xml:space="preserve"> MD</w:t>
      </w:r>
      <w:r>
        <w:rPr>
          <w:rFonts w:ascii="Arial" w:hAnsi="Arial" w:cs="Arial"/>
          <w:color w:val="000000" w:themeColor="text1"/>
        </w:rPr>
        <w:t>, US Army Institute of Surgical Research</w:t>
      </w:r>
      <w:r w:rsidRPr="00D63A47">
        <w:rPr>
          <w:rFonts w:ascii="Arial" w:hAnsi="Arial" w:cs="Arial"/>
          <w:color w:val="000000" w:themeColor="text1"/>
        </w:rPr>
        <w:t xml:space="preserve"> </w:t>
      </w:r>
    </w:p>
    <w:p w14:paraId="4C953145" w14:textId="2C36BCB1" w:rsidR="004C5E48" w:rsidRPr="00B64BE2" w:rsidRDefault="00D63A47" w:rsidP="00D702A4">
      <w:pPr>
        <w:pStyle w:val="ListParagrap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Role of Adjunct Treatments on Organ Injury and ARDS Following Burn and Inhalation Injury </w:t>
      </w:r>
    </w:p>
    <w:p w14:paraId="12323BE2" w14:textId="77777777" w:rsidR="004C5E48" w:rsidRPr="00B64BE2" w:rsidRDefault="004C5E48" w:rsidP="004C5E48">
      <w:pPr>
        <w:rPr>
          <w:rFonts w:ascii="Arial" w:hAnsi="Arial" w:cs="Arial"/>
          <w:color w:val="000000" w:themeColor="text1"/>
        </w:rPr>
      </w:pPr>
    </w:p>
    <w:p w14:paraId="6D1C032C" w14:textId="2B5225B9" w:rsidR="004C5E48" w:rsidRPr="00B64BE2" w:rsidRDefault="007D5FE2" w:rsidP="004C5E48">
      <w:pPr>
        <w:ind w:left="360"/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b/>
          <w:bCs/>
          <w:color w:val="000000" w:themeColor="text1"/>
        </w:rPr>
        <w:t>Oral A</w:t>
      </w:r>
      <w:r w:rsidR="004C5E48" w:rsidRPr="00B64BE2">
        <w:rPr>
          <w:rFonts w:ascii="Arial" w:hAnsi="Arial" w:cs="Arial"/>
          <w:b/>
          <w:bCs/>
          <w:color w:val="000000" w:themeColor="text1"/>
        </w:rPr>
        <w:t>bstracts</w:t>
      </w:r>
    </w:p>
    <w:p w14:paraId="130D449E" w14:textId="0C9C13E7" w:rsidR="00D702A4" w:rsidRPr="00D702A4" w:rsidRDefault="00D702A4" w:rsidP="00686C68">
      <w:pPr>
        <w:pStyle w:val="ListParagraph"/>
        <w:numPr>
          <w:ilvl w:val="0"/>
          <w:numId w:val="22"/>
        </w:num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t>2:</w:t>
      </w:r>
      <w:r w:rsidR="0047225A">
        <w:rPr>
          <w:rFonts w:ascii="Arial" w:hAnsi="Arial" w:cs="Arial"/>
          <w:color w:val="000000" w:themeColor="text1"/>
        </w:rPr>
        <w:t>40</w:t>
      </w:r>
      <w:r>
        <w:rPr>
          <w:rFonts w:ascii="Arial" w:hAnsi="Arial" w:cs="Arial"/>
          <w:color w:val="000000" w:themeColor="text1"/>
        </w:rPr>
        <w:t xml:space="preserve"> PM – 2:</w:t>
      </w:r>
      <w:r w:rsidR="0047225A">
        <w:rPr>
          <w:rFonts w:ascii="Arial" w:hAnsi="Arial" w:cs="Arial"/>
          <w:color w:val="000000" w:themeColor="text1"/>
        </w:rPr>
        <w:t>50</w:t>
      </w:r>
      <w:r>
        <w:rPr>
          <w:rFonts w:ascii="Arial" w:hAnsi="Arial" w:cs="Arial"/>
          <w:color w:val="000000" w:themeColor="text1"/>
        </w:rPr>
        <w:t xml:space="preserve"> PM</w:t>
      </w:r>
    </w:p>
    <w:p w14:paraId="1958CBC4" w14:textId="0E52A193" w:rsidR="0069321A" w:rsidRPr="00B64BE2" w:rsidRDefault="0069321A" w:rsidP="00D702A4">
      <w:pPr>
        <w:pStyle w:val="ListParagraph"/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 xml:space="preserve">Dalia </w:t>
      </w:r>
      <w:proofErr w:type="spellStart"/>
      <w:r w:rsidRPr="00B64BE2">
        <w:rPr>
          <w:rFonts w:ascii="Arial" w:hAnsi="Arial" w:cs="Arial"/>
          <w:color w:val="000000" w:themeColor="text1"/>
        </w:rPr>
        <w:t>Barayan</w:t>
      </w:r>
      <w:proofErr w:type="spellEnd"/>
      <w:r w:rsidR="007F4C6D" w:rsidRPr="00B64BE2">
        <w:rPr>
          <w:rFonts w:ascii="Arial" w:hAnsi="Arial" w:cs="Arial"/>
          <w:color w:val="000000" w:themeColor="text1"/>
        </w:rPr>
        <w:t>, Doctor of Philosophy, University of Toronto</w:t>
      </w:r>
      <w:r w:rsidR="00AD5C79" w:rsidRPr="00B64BE2">
        <w:rPr>
          <w:rFonts w:ascii="Arial" w:hAnsi="Arial" w:cs="Arial"/>
          <w:color w:val="000000" w:themeColor="text1"/>
        </w:rPr>
        <w:t xml:space="preserve"> </w:t>
      </w:r>
      <w:r w:rsidRPr="00B64BE2">
        <w:rPr>
          <w:rFonts w:ascii="Arial" w:hAnsi="Arial" w:cs="Arial"/>
          <w:color w:val="000000" w:themeColor="text1"/>
        </w:rPr>
        <w:t xml:space="preserve">- </w:t>
      </w:r>
      <w:r w:rsidR="00AD5C79" w:rsidRPr="00B64BE2">
        <w:rPr>
          <w:rFonts w:ascii="Arial" w:hAnsi="Arial" w:cs="Arial"/>
          <w:color w:val="000000" w:themeColor="text1"/>
        </w:rPr>
        <w:t>METFORMIN IMPROVES OUTCOMES OF OLDER BURN PATIENTS AND MICE BY RESCUING AGING-IMPAIRED WHITE ADIPOSE TISSUE BROWNING</w:t>
      </w:r>
      <w:r w:rsidR="00686C68" w:rsidRPr="00B64BE2">
        <w:rPr>
          <w:rFonts w:ascii="Arial" w:hAnsi="Arial" w:cs="Arial"/>
          <w:color w:val="000000" w:themeColor="text1"/>
        </w:rPr>
        <w:t xml:space="preserve"> </w:t>
      </w:r>
      <w:r w:rsidRPr="00B64BE2">
        <w:rPr>
          <w:rFonts w:ascii="Arial" w:hAnsi="Arial" w:cs="Arial"/>
          <w:color w:val="000000" w:themeColor="text1"/>
        </w:rPr>
        <w:t>(Abstract 3908742)</w:t>
      </w:r>
    </w:p>
    <w:p w14:paraId="24857441" w14:textId="77777777" w:rsidR="00084F82" w:rsidRPr="00B64BE2" w:rsidRDefault="00084F82" w:rsidP="0069321A">
      <w:pPr>
        <w:rPr>
          <w:rFonts w:ascii="Arial" w:hAnsi="Arial" w:cs="Arial"/>
          <w:b/>
          <w:bCs/>
          <w:color w:val="000000" w:themeColor="text1"/>
        </w:rPr>
      </w:pPr>
    </w:p>
    <w:p w14:paraId="266BDBE8" w14:textId="36E6707A" w:rsidR="006D2EA0" w:rsidRPr="00B64BE2" w:rsidRDefault="00A10A06" w:rsidP="006D2EA0">
      <w:pPr>
        <w:rPr>
          <w:rFonts w:ascii="Arial" w:hAnsi="Arial" w:cs="Arial"/>
          <w:color w:val="000000" w:themeColor="text1"/>
        </w:rPr>
      </w:pPr>
      <w:r w:rsidRPr="00C461DA">
        <w:rPr>
          <w:rFonts w:ascii="Arial" w:hAnsi="Arial" w:cs="Arial"/>
          <w:color w:val="000000" w:themeColor="text1"/>
        </w:rPr>
        <w:t>2:55</w:t>
      </w:r>
      <w:r w:rsidR="006D2EA0" w:rsidRPr="00C461DA">
        <w:rPr>
          <w:rFonts w:ascii="Arial" w:hAnsi="Arial" w:cs="Arial"/>
          <w:color w:val="000000" w:themeColor="text1"/>
        </w:rPr>
        <w:t xml:space="preserve"> PM – 4:</w:t>
      </w:r>
      <w:r w:rsidRPr="00C461DA">
        <w:rPr>
          <w:rFonts w:ascii="Arial" w:hAnsi="Arial" w:cs="Arial"/>
          <w:color w:val="000000" w:themeColor="text1"/>
        </w:rPr>
        <w:t>25</w:t>
      </w:r>
      <w:r w:rsidR="006D2EA0" w:rsidRPr="00C461DA">
        <w:rPr>
          <w:rFonts w:ascii="Arial" w:hAnsi="Arial" w:cs="Arial"/>
          <w:color w:val="000000" w:themeColor="text1"/>
        </w:rPr>
        <w:t xml:space="preserve"> PM</w:t>
      </w:r>
    </w:p>
    <w:p w14:paraId="12E00AF5" w14:textId="77777777" w:rsidR="006D2EA0" w:rsidRPr="00B64BE2" w:rsidRDefault="006D2EA0" w:rsidP="006D2EA0">
      <w:pPr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b/>
          <w:bCs/>
          <w:color w:val="000000" w:themeColor="text1"/>
        </w:rPr>
        <w:t>Concurrent Session 7</w:t>
      </w:r>
    </w:p>
    <w:p w14:paraId="7A4F8291" w14:textId="00DC3F13" w:rsidR="006D2EA0" w:rsidRPr="00B64BE2" w:rsidRDefault="006D2EA0" w:rsidP="00CF3AFB">
      <w:pPr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b/>
          <w:bCs/>
          <w:color w:val="000000" w:themeColor="text1"/>
        </w:rPr>
        <w:t>Neuro-Immune Crosstalk in Local and Systemic Inflammation</w:t>
      </w:r>
    </w:p>
    <w:p w14:paraId="751349D8" w14:textId="77777777" w:rsidR="002221DE" w:rsidRPr="00B64BE2" w:rsidRDefault="002221DE" w:rsidP="00E25302">
      <w:pPr>
        <w:ind w:firstLine="360"/>
        <w:rPr>
          <w:rFonts w:ascii="Arial" w:hAnsi="Arial" w:cs="Arial"/>
          <w:b/>
          <w:bCs/>
          <w:color w:val="000000" w:themeColor="text1"/>
        </w:rPr>
      </w:pPr>
    </w:p>
    <w:p w14:paraId="774FF6EC" w14:textId="77777777" w:rsidR="007E13AE" w:rsidRDefault="006D2EA0" w:rsidP="005009E1">
      <w:pPr>
        <w:ind w:left="360"/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b/>
          <w:bCs/>
          <w:color w:val="000000" w:themeColor="text1"/>
        </w:rPr>
        <w:t>Moderators</w:t>
      </w:r>
    </w:p>
    <w:p w14:paraId="62DDB33B" w14:textId="77777777" w:rsidR="007E13AE" w:rsidRDefault="004A3718" w:rsidP="005009E1">
      <w:pPr>
        <w:ind w:left="360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 xml:space="preserve">Todd </w:t>
      </w:r>
      <w:proofErr w:type="spellStart"/>
      <w:r w:rsidRPr="00B64BE2">
        <w:rPr>
          <w:rFonts w:ascii="Arial" w:hAnsi="Arial" w:cs="Arial"/>
          <w:color w:val="000000" w:themeColor="text1"/>
        </w:rPr>
        <w:t>Costantini</w:t>
      </w:r>
      <w:proofErr w:type="spellEnd"/>
      <w:r w:rsidRPr="00B64BE2">
        <w:rPr>
          <w:rFonts w:ascii="Arial" w:hAnsi="Arial" w:cs="Arial"/>
          <w:color w:val="000000" w:themeColor="text1"/>
        </w:rPr>
        <w:t xml:space="preserve"> MD</w:t>
      </w:r>
      <w:r w:rsidR="00970B0F" w:rsidRPr="00B64BE2">
        <w:rPr>
          <w:rFonts w:ascii="Arial" w:hAnsi="Arial" w:cs="Arial"/>
          <w:color w:val="000000" w:themeColor="text1"/>
        </w:rPr>
        <w:t>, University of California San Diego</w:t>
      </w:r>
      <w:r w:rsidRPr="00B64BE2">
        <w:rPr>
          <w:rFonts w:ascii="Arial" w:hAnsi="Arial" w:cs="Arial"/>
          <w:color w:val="000000" w:themeColor="text1"/>
        </w:rPr>
        <w:t xml:space="preserve"> </w:t>
      </w:r>
    </w:p>
    <w:p w14:paraId="0860FDC0" w14:textId="66C65CA9" w:rsidR="006D2EA0" w:rsidRPr="00B64BE2" w:rsidRDefault="007E2B55" w:rsidP="005009E1">
      <w:pPr>
        <w:ind w:left="360"/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>Booker Davis PhD</w:t>
      </w:r>
      <w:r w:rsidR="00970B0F" w:rsidRPr="00B64BE2">
        <w:rPr>
          <w:rFonts w:ascii="Arial" w:hAnsi="Arial" w:cs="Arial"/>
          <w:color w:val="000000" w:themeColor="text1"/>
        </w:rPr>
        <w:t>, Northwestern University</w:t>
      </w:r>
    </w:p>
    <w:p w14:paraId="52749F23" w14:textId="77777777" w:rsidR="002221DE" w:rsidRPr="00B64BE2" w:rsidRDefault="002221DE" w:rsidP="00E25302">
      <w:pPr>
        <w:ind w:firstLine="360"/>
        <w:rPr>
          <w:rFonts w:ascii="Arial" w:hAnsi="Arial" w:cs="Arial"/>
          <w:b/>
          <w:bCs/>
          <w:color w:val="000000" w:themeColor="text1"/>
        </w:rPr>
      </w:pPr>
    </w:p>
    <w:p w14:paraId="03F29064" w14:textId="174FE099" w:rsidR="00E25302" w:rsidRPr="00B64BE2" w:rsidRDefault="002221DE" w:rsidP="00E25302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b/>
          <w:bCs/>
          <w:color w:val="000000" w:themeColor="text1"/>
        </w:rPr>
        <w:t>Invited Speakers</w:t>
      </w:r>
    </w:p>
    <w:p w14:paraId="3DEB2453" w14:textId="0DC9F68E" w:rsidR="00D702A4" w:rsidRDefault="00D702A4">
      <w:pPr>
        <w:pStyle w:val="ListParagraph"/>
        <w:numPr>
          <w:ilvl w:val="0"/>
          <w:numId w:val="13"/>
        </w:numPr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t>2:5</w:t>
      </w:r>
      <w:r w:rsidR="0047225A">
        <w:rPr>
          <w:rFonts w:ascii="Arial" w:hAnsi="Arial" w:cs="Arial"/>
          <w:bCs/>
          <w:color w:val="000000" w:themeColor="text1"/>
        </w:rPr>
        <w:t>5</w:t>
      </w:r>
      <w:r>
        <w:rPr>
          <w:rFonts w:ascii="Arial" w:hAnsi="Arial" w:cs="Arial"/>
          <w:bCs/>
          <w:color w:val="000000" w:themeColor="text1"/>
        </w:rPr>
        <w:t xml:space="preserve"> PM – 3:</w:t>
      </w:r>
      <w:r w:rsidR="004F4485">
        <w:rPr>
          <w:rFonts w:ascii="Arial" w:hAnsi="Arial" w:cs="Arial"/>
          <w:bCs/>
          <w:color w:val="000000" w:themeColor="text1"/>
        </w:rPr>
        <w:t>15</w:t>
      </w:r>
      <w:r>
        <w:rPr>
          <w:rFonts w:ascii="Arial" w:hAnsi="Arial" w:cs="Arial"/>
          <w:bCs/>
          <w:color w:val="000000" w:themeColor="text1"/>
        </w:rPr>
        <w:t xml:space="preserve"> PM </w:t>
      </w:r>
    </w:p>
    <w:p w14:paraId="3C1512BA" w14:textId="5F36370F" w:rsidR="00CF3AFB" w:rsidRPr="00B64BE2" w:rsidRDefault="00CF3AFB" w:rsidP="00D702A4">
      <w:pPr>
        <w:pStyle w:val="ListParagraph"/>
        <w:rPr>
          <w:rFonts w:ascii="Arial" w:hAnsi="Arial" w:cs="Arial"/>
          <w:bCs/>
          <w:color w:val="000000" w:themeColor="text1"/>
        </w:rPr>
      </w:pPr>
      <w:r w:rsidRPr="00B64BE2">
        <w:rPr>
          <w:rFonts w:ascii="Arial" w:hAnsi="Arial" w:cs="Arial"/>
          <w:bCs/>
          <w:color w:val="000000" w:themeColor="text1"/>
        </w:rPr>
        <w:t xml:space="preserve">Steven </w:t>
      </w:r>
      <w:proofErr w:type="spellStart"/>
      <w:r w:rsidRPr="00B64BE2">
        <w:rPr>
          <w:rFonts w:ascii="Arial" w:hAnsi="Arial" w:cs="Arial"/>
          <w:bCs/>
          <w:color w:val="000000" w:themeColor="text1"/>
        </w:rPr>
        <w:t>Schwulst</w:t>
      </w:r>
      <w:proofErr w:type="spellEnd"/>
      <w:r w:rsidRPr="00B64BE2">
        <w:rPr>
          <w:rFonts w:ascii="Arial" w:hAnsi="Arial" w:cs="Arial"/>
          <w:bCs/>
          <w:color w:val="000000" w:themeColor="text1"/>
        </w:rPr>
        <w:t xml:space="preserve"> MD</w:t>
      </w:r>
      <w:r w:rsidR="00970B0F" w:rsidRPr="00B64BE2">
        <w:rPr>
          <w:rFonts w:ascii="Arial" w:hAnsi="Arial" w:cs="Arial"/>
          <w:bCs/>
          <w:color w:val="000000" w:themeColor="text1"/>
        </w:rPr>
        <w:t>, Northwestern Medicine Feinberg School of Medicine</w:t>
      </w:r>
      <w:r w:rsidRPr="00B64BE2">
        <w:rPr>
          <w:rFonts w:ascii="Arial" w:hAnsi="Arial" w:cs="Arial"/>
          <w:bCs/>
          <w:color w:val="000000" w:themeColor="text1"/>
        </w:rPr>
        <w:t xml:space="preserve"> - Neuroinflammation and the Microbiome</w:t>
      </w:r>
    </w:p>
    <w:p w14:paraId="5FA5AB87" w14:textId="72CDBBBF" w:rsidR="00D702A4" w:rsidRDefault="00D702A4">
      <w:pPr>
        <w:pStyle w:val="ListParagraph"/>
        <w:numPr>
          <w:ilvl w:val="0"/>
          <w:numId w:val="13"/>
        </w:numPr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t>3:1</w:t>
      </w:r>
      <w:r w:rsidR="004F4485">
        <w:rPr>
          <w:rFonts w:ascii="Arial" w:hAnsi="Arial" w:cs="Arial"/>
          <w:bCs/>
          <w:color w:val="000000" w:themeColor="text1"/>
        </w:rPr>
        <w:t>5</w:t>
      </w:r>
      <w:r>
        <w:rPr>
          <w:rFonts w:ascii="Arial" w:hAnsi="Arial" w:cs="Arial"/>
          <w:bCs/>
          <w:color w:val="000000" w:themeColor="text1"/>
        </w:rPr>
        <w:t xml:space="preserve"> PM – 3:3</w:t>
      </w:r>
      <w:r w:rsidR="004F4485">
        <w:rPr>
          <w:rFonts w:ascii="Arial" w:hAnsi="Arial" w:cs="Arial"/>
          <w:bCs/>
          <w:color w:val="000000" w:themeColor="text1"/>
        </w:rPr>
        <w:t>5</w:t>
      </w:r>
      <w:r>
        <w:rPr>
          <w:rFonts w:ascii="Arial" w:hAnsi="Arial" w:cs="Arial"/>
          <w:bCs/>
          <w:color w:val="000000" w:themeColor="text1"/>
        </w:rPr>
        <w:t xml:space="preserve"> PM</w:t>
      </w:r>
    </w:p>
    <w:p w14:paraId="504CC087" w14:textId="77777777" w:rsidR="00D702A4" w:rsidRDefault="00CF3AFB" w:rsidP="00D702A4">
      <w:pPr>
        <w:pStyle w:val="ListParagraph"/>
        <w:rPr>
          <w:rFonts w:ascii="Arial" w:hAnsi="Arial" w:cs="Arial"/>
          <w:bCs/>
          <w:color w:val="000000" w:themeColor="text1"/>
        </w:rPr>
      </w:pPr>
      <w:r w:rsidRPr="00B64BE2">
        <w:rPr>
          <w:rFonts w:ascii="Arial" w:hAnsi="Arial" w:cs="Arial"/>
          <w:bCs/>
          <w:color w:val="000000" w:themeColor="text1"/>
        </w:rPr>
        <w:t>Michael Goodman MD</w:t>
      </w:r>
      <w:r w:rsidR="00970B0F" w:rsidRPr="00B64BE2">
        <w:rPr>
          <w:rFonts w:ascii="Arial" w:hAnsi="Arial" w:cs="Arial"/>
          <w:bCs/>
          <w:color w:val="000000" w:themeColor="text1"/>
        </w:rPr>
        <w:t>, University of Cincinnati</w:t>
      </w:r>
      <w:r w:rsidRPr="00B64BE2">
        <w:rPr>
          <w:rFonts w:ascii="Arial" w:hAnsi="Arial" w:cs="Arial"/>
          <w:bCs/>
          <w:color w:val="000000" w:themeColor="text1"/>
        </w:rPr>
        <w:t xml:space="preserve"> </w:t>
      </w:r>
    </w:p>
    <w:p w14:paraId="0650C967" w14:textId="753D6B5D" w:rsidR="00CF3AFB" w:rsidRPr="00B64BE2" w:rsidRDefault="00CF3AFB" w:rsidP="00D702A4">
      <w:pPr>
        <w:pStyle w:val="ListParagraph"/>
        <w:rPr>
          <w:rFonts w:ascii="Arial" w:hAnsi="Arial" w:cs="Arial"/>
          <w:bCs/>
          <w:color w:val="000000" w:themeColor="text1"/>
        </w:rPr>
      </w:pPr>
      <w:r w:rsidRPr="00B64BE2">
        <w:rPr>
          <w:rFonts w:ascii="Arial" w:hAnsi="Arial" w:cs="Arial"/>
          <w:bCs/>
          <w:color w:val="000000" w:themeColor="text1"/>
        </w:rPr>
        <w:t>Novel Approaches to TBI-Induced Neuroinflammation</w:t>
      </w:r>
    </w:p>
    <w:p w14:paraId="7CC23E6E" w14:textId="2093D18C" w:rsidR="00D702A4" w:rsidRDefault="00D702A4" w:rsidP="00B71D26">
      <w:pPr>
        <w:pStyle w:val="ListParagraph"/>
        <w:numPr>
          <w:ilvl w:val="0"/>
          <w:numId w:val="13"/>
        </w:numPr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t>3:3</w:t>
      </w:r>
      <w:r w:rsidR="004F4485">
        <w:rPr>
          <w:rFonts w:ascii="Arial" w:hAnsi="Arial" w:cs="Arial"/>
          <w:bCs/>
          <w:color w:val="000000" w:themeColor="text1"/>
        </w:rPr>
        <w:t>5</w:t>
      </w:r>
      <w:r>
        <w:rPr>
          <w:rFonts w:ascii="Arial" w:hAnsi="Arial" w:cs="Arial"/>
          <w:bCs/>
          <w:color w:val="000000" w:themeColor="text1"/>
        </w:rPr>
        <w:t xml:space="preserve"> PM – 3:5</w:t>
      </w:r>
      <w:r w:rsidR="004F4485">
        <w:rPr>
          <w:rFonts w:ascii="Arial" w:hAnsi="Arial" w:cs="Arial"/>
          <w:bCs/>
          <w:color w:val="000000" w:themeColor="text1"/>
        </w:rPr>
        <w:t>5</w:t>
      </w:r>
      <w:r>
        <w:rPr>
          <w:rFonts w:ascii="Arial" w:hAnsi="Arial" w:cs="Arial"/>
          <w:bCs/>
          <w:color w:val="000000" w:themeColor="text1"/>
        </w:rPr>
        <w:t xml:space="preserve"> PM</w:t>
      </w:r>
    </w:p>
    <w:p w14:paraId="015FA72C" w14:textId="77777777" w:rsidR="00D702A4" w:rsidRDefault="00CF3AFB" w:rsidP="00D702A4">
      <w:pPr>
        <w:pStyle w:val="ListParagraph"/>
        <w:rPr>
          <w:rFonts w:ascii="Arial" w:hAnsi="Arial" w:cs="Arial"/>
          <w:bCs/>
          <w:color w:val="000000" w:themeColor="text1"/>
        </w:rPr>
      </w:pPr>
      <w:r w:rsidRPr="00B64BE2">
        <w:rPr>
          <w:rFonts w:ascii="Arial" w:hAnsi="Arial" w:cs="Arial"/>
          <w:bCs/>
          <w:color w:val="000000" w:themeColor="text1"/>
        </w:rPr>
        <w:t>Sangeeta Chavan PhD</w:t>
      </w:r>
      <w:r w:rsidR="00970B0F" w:rsidRPr="00B64BE2">
        <w:rPr>
          <w:rFonts w:ascii="Arial" w:hAnsi="Arial" w:cs="Arial"/>
          <w:bCs/>
          <w:color w:val="000000" w:themeColor="text1"/>
        </w:rPr>
        <w:t>, The Feinstein Institutes for Medical Research</w:t>
      </w:r>
    </w:p>
    <w:p w14:paraId="4E6E6077" w14:textId="6FD960B3" w:rsidR="00B71D26" w:rsidRPr="00B64BE2" w:rsidRDefault="00CF3AFB" w:rsidP="00D702A4">
      <w:pPr>
        <w:pStyle w:val="ListParagraph"/>
        <w:rPr>
          <w:rFonts w:ascii="Arial" w:hAnsi="Arial" w:cs="Arial"/>
          <w:bCs/>
          <w:color w:val="000000" w:themeColor="text1"/>
        </w:rPr>
      </w:pPr>
      <w:r w:rsidRPr="00B64BE2">
        <w:rPr>
          <w:rFonts w:ascii="Arial" w:hAnsi="Arial" w:cs="Arial"/>
          <w:bCs/>
          <w:color w:val="000000" w:themeColor="text1"/>
        </w:rPr>
        <w:t>Targeting Neural Circuits to Control Inflammation</w:t>
      </w:r>
      <w:r w:rsidR="00B71D26" w:rsidRPr="00B64BE2">
        <w:rPr>
          <w:rFonts w:ascii="Arial" w:hAnsi="Arial" w:cs="Arial"/>
          <w:bCs/>
          <w:color w:val="000000" w:themeColor="text1"/>
        </w:rPr>
        <w:t xml:space="preserve"> </w:t>
      </w:r>
    </w:p>
    <w:p w14:paraId="2113C6EE" w14:textId="6072E82B" w:rsidR="00D702A4" w:rsidRDefault="00D702A4" w:rsidP="00B71D26">
      <w:pPr>
        <w:pStyle w:val="ListParagraph"/>
        <w:numPr>
          <w:ilvl w:val="0"/>
          <w:numId w:val="13"/>
        </w:numPr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lastRenderedPageBreak/>
        <w:t>3:5</w:t>
      </w:r>
      <w:r w:rsidR="004F4485">
        <w:rPr>
          <w:rFonts w:ascii="Arial" w:hAnsi="Arial" w:cs="Arial"/>
          <w:bCs/>
          <w:color w:val="000000" w:themeColor="text1"/>
        </w:rPr>
        <w:t>5</w:t>
      </w:r>
      <w:r>
        <w:rPr>
          <w:rFonts w:ascii="Arial" w:hAnsi="Arial" w:cs="Arial"/>
          <w:bCs/>
          <w:color w:val="000000" w:themeColor="text1"/>
        </w:rPr>
        <w:t xml:space="preserve"> PM – 4:1</w:t>
      </w:r>
      <w:r w:rsidR="004F4485">
        <w:rPr>
          <w:rFonts w:ascii="Arial" w:hAnsi="Arial" w:cs="Arial"/>
          <w:bCs/>
          <w:color w:val="000000" w:themeColor="text1"/>
        </w:rPr>
        <w:t>5</w:t>
      </w:r>
      <w:r>
        <w:rPr>
          <w:rFonts w:ascii="Arial" w:hAnsi="Arial" w:cs="Arial"/>
          <w:bCs/>
          <w:color w:val="000000" w:themeColor="text1"/>
        </w:rPr>
        <w:t xml:space="preserve"> PM </w:t>
      </w:r>
    </w:p>
    <w:p w14:paraId="76A11CCD" w14:textId="4566EE11" w:rsidR="00D702A4" w:rsidRPr="003F2065" w:rsidRDefault="00B71D26" w:rsidP="00D702A4">
      <w:pPr>
        <w:pStyle w:val="ListParagraph"/>
        <w:rPr>
          <w:rFonts w:ascii="Arial" w:hAnsi="Arial" w:cs="Arial"/>
          <w:bCs/>
          <w:color w:val="000000" w:themeColor="text1"/>
        </w:rPr>
      </w:pPr>
      <w:proofErr w:type="spellStart"/>
      <w:r w:rsidRPr="00B64BE2">
        <w:rPr>
          <w:rFonts w:ascii="Arial" w:hAnsi="Arial" w:cs="Arial"/>
          <w:bCs/>
          <w:color w:val="000000" w:themeColor="text1"/>
        </w:rPr>
        <w:t>Jérémie</w:t>
      </w:r>
      <w:proofErr w:type="spellEnd"/>
      <w:r w:rsidRPr="00B64BE2">
        <w:rPr>
          <w:rFonts w:ascii="Arial" w:hAnsi="Arial" w:cs="Arial"/>
          <w:bCs/>
          <w:color w:val="000000" w:themeColor="text1"/>
        </w:rPr>
        <w:t xml:space="preserve"> Joffre MD PhD</w:t>
      </w:r>
      <w:r w:rsidR="00970B0F" w:rsidRPr="00B64BE2">
        <w:rPr>
          <w:rFonts w:ascii="Arial" w:hAnsi="Arial" w:cs="Arial"/>
          <w:bCs/>
          <w:color w:val="000000" w:themeColor="text1"/>
        </w:rPr>
        <w:t>, UCSF School of Medicine</w:t>
      </w:r>
      <w:r w:rsidR="003F2065">
        <w:rPr>
          <w:rFonts w:ascii="Arial" w:hAnsi="Arial" w:cs="Arial"/>
          <w:bCs/>
          <w:color w:val="000000" w:themeColor="text1"/>
        </w:rPr>
        <w:t xml:space="preserve"> / </w:t>
      </w:r>
      <w:r w:rsidR="003F2065" w:rsidRPr="003F2065">
        <w:rPr>
          <w:rFonts w:ascii="Arial" w:hAnsi="Arial" w:cs="Arial"/>
          <w:bCs/>
          <w:color w:val="000000" w:themeColor="text1"/>
        </w:rPr>
        <w:t xml:space="preserve">Saint-Antoine Hospital - Sorbonne </w:t>
      </w:r>
      <w:r w:rsidR="003F2065">
        <w:rPr>
          <w:rFonts w:ascii="Arial" w:hAnsi="Arial" w:cs="Arial"/>
          <w:bCs/>
          <w:color w:val="000000" w:themeColor="text1"/>
        </w:rPr>
        <w:t>U</w:t>
      </w:r>
      <w:r w:rsidR="003F2065" w:rsidRPr="003F2065">
        <w:rPr>
          <w:rFonts w:ascii="Arial" w:hAnsi="Arial" w:cs="Arial"/>
          <w:bCs/>
          <w:color w:val="000000" w:themeColor="text1"/>
        </w:rPr>
        <w:t xml:space="preserve">niversity </w:t>
      </w:r>
    </w:p>
    <w:p w14:paraId="68B6CEBA" w14:textId="4E178048" w:rsidR="00CF3AFB" w:rsidRPr="00B64BE2" w:rsidRDefault="00B71D26" w:rsidP="00D702A4">
      <w:pPr>
        <w:pStyle w:val="ListParagraph"/>
        <w:rPr>
          <w:rFonts w:ascii="Arial" w:hAnsi="Arial" w:cs="Arial"/>
          <w:bCs/>
          <w:color w:val="000000" w:themeColor="text1"/>
        </w:rPr>
      </w:pPr>
      <w:r w:rsidRPr="00B64BE2">
        <w:rPr>
          <w:rFonts w:ascii="Arial" w:hAnsi="Arial" w:cs="Arial"/>
          <w:bCs/>
          <w:color w:val="000000" w:themeColor="text1"/>
        </w:rPr>
        <w:t>CNS CB</w:t>
      </w:r>
      <w:r w:rsidRPr="00D702A4">
        <w:rPr>
          <w:rFonts w:ascii="Arial" w:hAnsi="Arial" w:cs="Arial"/>
          <w:bCs/>
          <w:color w:val="000000" w:themeColor="text1"/>
          <w:vertAlign w:val="subscript"/>
        </w:rPr>
        <w:t>1</w:t>
      </w:r>
      <w:r w:rsidRPr="00B64BE2">
        <w:rPr>
          <w:rFonts w:ascii="Arial" w:hAnsi="Arial" w:cs="Arial"/>
          <w:bCs/>
          <w:color w:val="000000" w:themeColor="text1"/>
        </w:rPr>
        <w:t>R Activation Alleviates Acute Inflammation</w:t>
      </w:r>
    </w:p>
    <w:p w14:paraId="4CEA4FDC" w14:textId="77777777" w:rsidR="00CF3AFB" w:rsidRPr="00B64BE2" w:rsidRDefault="00CF3AFB" w:rsidP="00CF3AFB">
      <w:pPr>
        <w:rPr>
          <w:rFonts w:ascii="Arial" w:hAnsi="Arial" w:cs="Arial"/>
          <w:bCs/>
          <w:color w:val="000000" w:themeColor="text1"/>
        </w:rPr>
      </w:pPr>
    </w:p>
    <w:p w14:paraId="2C97EDAE" w14:textId="294BEA26" w:rsidR="00A84523" w:rsidRPr="00B64BE2" w:rsidRDefault="007D5FE2" w:rsidP="00A84523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B64BE2">
        <w:rPr>
          <w:rFonts w:ascii="Arial" w:hAnsi="Arial" w:cs="Arial"/>
          <w:b/>
          <w:bCs/>
          <w:color w:val="000000" w:themeColor="text1"/>
        </w:rPr>
        <w:t>Oral Ab</w:t>
      </w:r>
      <w:r w:rsidR="00A84523" w:rsidRPr="00B64BE2">
        <w:rPr>
          <w:rFonts w:ascii="Arial" w:hAnsi="Arial" w:cs="Arial"/>
          <w:b/>
          <w:bCs/>
          <w:color w:val="000000" w:themeColor="text1"/>
        </w:rPr>
        <w:t>stracts</w:t>
      </w:r>
    </w:p>
    <w:p w14:paraId="057E6D24" w14:textId="2DA50500" w:rsidR="003F2065" w:rsidRDefault="003F2065" w:rsidP="00686C68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4:1</w:t>
      </w:r>
      <w:r w:rsidR="004F4485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 – 4:2</w:t>
      </w:r>
      <w:r w:rsidR="004F4485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 </w:t>
      </w:r>
    </w:p>
    <w:p w14:paraId="278936E1" w14:textId="7A9D742A" w:rsidR="00CF3AFB" w:rsidRPr="00B64BE2" w:rsidRDefault="0069321A" w:rsidP="003F2065">
      <w:pPr>
        <w:pStyle w:val="ListParagraph"/>
        <w:rPr>
          <w:rFonts w:ascii="Arial" w:hAnsi="Arial" w:cs="Arial"/>
          <w:color w:val="000000" w:themeColor="text1"/>
        </w:rPr>
      </w:pPr>
      <w:r w:rsidRPr="00B64BE2">
        <w:rPr>
          <w:rFonts w:ascii="Arial" w:hAnsi="Arial" w:cs="Arial"/>
          <w:color w:val="000000" w:themeColor="text1"/>
        </w:rPr>
        <w:t xml:space="preserve">Rachel McMahan </w:t>
      </w:r>
      <w:r w:rsidR="007F4C6D" w:rsidRPr="00B64BE2">
        <w:rPr>
          <w:rFonts w:ascii="Arial" w:hAnsi="Arial" w:cs="Arial"/>
          <w:color w:val="000000" w:themeColor="text1"/>
        </w:rPr>
        <w:t>PhD, University of Colorado Anschutz Medical Campus</w:t>
      </w:r>
      <w:r w:rsidR="00B64BE2" w:rsidRPr="00B64BE2">
        <w:rPr>
          <w:rFonts w:ascii="Arial" w:hAnsi="Arial" w:cs="Arial"/>
          <w:color w:val="000000" w:themeColor="text1"/>
        </w:rPr>
        <w:t xml:space="preserve"> </w:t>
      </w:r>
      <w:r w:rsidRPr="00B64BE2">
        <w:rPr>
          <w:rFonts w:ascii="Arial" w:hAnsi="Arial" w:cs="Arial"/>
          <w:color w:val="000000" w:themeColor="text1"/>
        </w:rPr>
        <w:t xml:space="preserve">- </w:t>
      </w:r>
      <w:r w:rsidR="00B64BE2" w:rsidRPr="00B64BE2">
        <w:rPr>
          <w:rFonts w:ascii="Arial" w:hAnsi="Arial" w:cs="Arial"/>
          <w:color w:val="000000" w:themeColor="text1"/>
        </w:rPr>
        <w:t>ETHANOL-INDUCED POTENTIATION OF POST-BURN NEUROINFLAMMATION INVOLVES THE GUT-BRAIN AXIS</w:t>
      </w:r>
      <w:r w:rsidRPr="00B64BE2">
        <w:rPr>
          <w:rFonts w:ascii="Arial" w:hAnsi="Arial" w:cs="Arial"/>
          <w:color w:val="000000" w:themeColor="text1"/>
        </w:rPr>
        <w:t xml:space="preserve"> (Abstract 3907857)</w:t>
      </w:r>
    </w:p>
    <w:p w14:paraId="6EA95E90" w14:textId="77777777" w:rsidR="00084F82" w:rsidRPr="00B64BE2" w:rsidRDefault="00084F82" w:rsidP="00A84523">
      <w:pPr>
        <w:rPr>
          <w:rFonts w:ascii="Arial" w:hAnsi="Arial" w:cs="Arial"/>
          <w:b/>
          <w:bCs/>
          <w:color w:val="000000" w:themeColor="text1"/>
        </w:rPr>
      </w:pPr>
    </w:p>
    <w:p w14:paraId="045917EC" w14:textId="12727929" w:rsidR="00E25302" w:rsidRPr="00C14D49" w:rsidRDefault="00A10A06" w:rsidP="00E25302">
      <w:pPr>
        <w:rPr>
          <w:rFonts w:ascii="Arial" w:hAnsi="Arial" w:cs="Arial"/>
        </w:rPr>
      </w:pPr>
      <w:r w:rsidRPr="00C461DA">
        <w:rPr>
          <w:rFonts w:ascii="Arial" w:hAnsi="Arial" w:cs="Arial"/>
        </w:rPr>
        <w:t>2:55</w:t>
      </w:r>
      <w:r w:rsidR="00E25302" w:rsidRPr="00C461DA">
        <w:rPr>
          <w:rFonts w:ascii="Arial" w:hAnsi="Arial" w:cs="Arial"/>
        </w:rPr>
        <w:t xml:space="preserve"> PM – 4:</w:t>
      </w:r>
      <w:r w:rsidRPr="00C461DA">
        <w:rPr>
          <w:rFonts w:ascii="Arial" w:hAnsi="Arial" w:cs="Arial"/>
        </w:rPr>
        <w:t>25</w:t>
      </w:r>
      <w:r w:rsidR="00E25302" w:rsidRPr="00C461DA">
        <w:rPr>
          <w:rFonts w:ascii="Arial" w:hAnsi="Arial" w:cs="Arial"/>
        </w:rPr>
        <w:t xml:space="preserve"> PM</w:t>
      </w:r>
    </w:p>
    <w:p w14:paraId="68F773ED" w14:textId="77777777" w:rsidR="00E25302" w:rsidRPr="00BE388E" w:rsidRDefault="00E25302" w:rsidP="00E25302">
      <w:pPr>
        <w:rPr>
          <w:rFonts w:ascii="Arial" w:hAnsi="Arial" w:cs="Arial"/>
          <w:b/>
          <w:bCs/>
        </w:rPr>
      </w:pPr>
      <w:r w:rsidRPr="00BE388E">
        <w:rPr>
          <w:rFonts w:ascii="Arial" w:hAnsi="Arial" w:cs="Arial"/>
          <w:b/>
          <w:bCs/>
        </w:rPr>
        <w:t xml:space="preserve">Concurrent Session 8 </w:t>
      </w:r>
    </w:p>
    <w:p w14:paraId="3912158E" w14:textId="782737F7" w:rsidR="00A84523" w:rsidRPr="00BE388E" w:rsidRDefault="00E25302" w:rsidP="00E25302">
      <w:pPr>
        <w:rPr>
          <w:rFonts w:ascii="Arial" w:hAnsi="Arial" w:cs="Arial"/>
          <w:b/>
          <w:bCs/>
        </w:rPr>
      </w:pPr>
      <w:r w:rsidRPr="00BE388E">
        <w:rPr>
          <w:rFonts w:ascii="Arial" w:hAnsi="Arial" w:cs="Arial"/>
          <w:b/>
          <w:bCs/>
        </w:rPr>
        <w:t>Emerging Topics</w:t>
      </w:r>
    </w:p>
    <w:p w14:paraId="28AC9AB9" w14:textId="77777777" w:rsidR="002221DE" w:rsidRPr="00BE388E" w:rsidRDefault="002221DE" w:rsidP="00E25302">
      <w:pPr>
        <w:ind w:left="360"/>
        <w:rPr>
          <w:rFonts w:ascii="Arial" w:hAnsi="Arial" w:cs="Arial"/>
          <w:b/>
          <w:bCs/>
        </w:rPr>
      </w:pPr>
    </w:p>
    <w:p w14:paraId="791CD021" w14:textId="77777777" w:rsidR="007E13AE" w:rsidRDefault="00E25302" w:rsidP="00E25302">
      <w:pPr>
        <w:ind w:left="360"/>
        <w:rPr>
          <w:rFonts w:ascii="Arial" w:hAnsi="Arial" w:cs="Arial"/>
          <w:b/>
          <w:bCs/>
          <w:color w:val="000000" w:themeColor="text1"/>
        </w:rPr>
      </w:pPr>
      <w:r w:rsidRPr="00BE388E">
        <w:rPr>
          <w:rFonts w:ascii="Arial" w:hAnsi="Arial" w:cs="Arial"/>
          <w:b/>
          <w:bCs/>
          <w:color w:val="000000" w:themeColor="text1"/>
        </w:rPr>
        <w:t>Moderators</w:t>
      </w:r>
    </w:p>
    <w:p w14:paraId="2149F472" w14:textId="77777777" w:rsidR="007E13AE" w:rsidRDefault="00222DA9" w:rsidP="00E25302">
      <w:pPr>
        <w:ind w:left="360"/>
        <w:rPr>
          <w:rFonts w:ascii="Arial" w:hAnsi="Arial" w:cs="Arial"/>
          <w:color w:val="000000" w:themeColor="text1"/>
        </w:rPr>
      </w:pPr>
      <w:proofErr w:type="spellStart"/>
      <w:r w:rsidRPr="00BE388E">
        <w:rPr>
          <w:rFonts w:ascii="Arial" w:hAnsi="Arial" w:cs="Arial"/>
          <w:color w:val="000000" w:themeColor="text1"/>
        </w:rPr>
        <w:t>Mashkoor</w:t>
      </w:r>
      <w:proofErr w:type="spellEnd"/>
      <w:r w:rsidRPr="00BE388E">
        <w:rPr>
          <w:rFonts w:ascii="Arial" w:hAnsi="Arial" w:cs="Arial"/>
          <w:color w:val="000000" w:themeColor="text1"/>
        </w:rPr>
        <w:t xml:space="preserve"> Choudhry PhD</w:t>
      </w:r>
      <w:r w:rsidR="00970B0F" w:rsidRPr="00BE388E">
        <w:rPr>
          <w:rFonts w:ascii="Arial" w:hAnsi="Arial" w:cs="Arial"/>
          <w:color w:val="000000" w:themeColor="text1"/>
        </w:rPr>
        <w:t>, Loyola University Chicago Health Sciences Campus</w:t>
      </w:r>
      <w:r w:rsidRPr="00BE388E">
        <w:rPr>
          <w:rFonts w:ascii="Arial" w:hAnsi="Arial" w:cs="Arial"/>
          <w:color w:val="000000" w:themeColor="text1"/>
        </w:rPr>
        <w:t xml:space="preserve"> </w:t>
      </w:r>
    </w:p>
    <w:p w14:paraId="3BC2CD8A" w14:textId="266F923D" w:rsidR="00E25302" w:rsidRPr="00BE388E" w:rsidRDefault="00453245" w:rsidP="00E25302">
      <w:pPr>
        <w:ind w:left="360"/>
        <w:rPr>
          <w:rFonts w:ascii="Arial" w:hAnsi="Arial" w:cs="Arial"/>
          <w:b/>
          <w:bCs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>Wendy Walker PhD</w:t>
      </w:r>
      <w:r w:rsidR="00970B0F" w:rsidRPr="00BE388E">
        <w:rPr>
          <w:rFonts w:ascii="Arial" w:hAnsi="Arial" w:cs="Arial"/>
          <w:color w:val="000000" w:themeColor="text1"/>
        </w:rPr>
        <w:t>, Texas Tech University Health Science Center El Paso</w:t>
      </w:r>
    </w:p>
    <w:p w14:paraId="411CF74F" w14:textId="77777777" w:rsidR="002221DE" w:rsidRPr="00BE388E" w:rsidRDefault="002221DE" w:rsidP="00E25302">
      <w:pPr>
        <w:ind w:left="360"/>
        <w:rPr>
          <w:rFonts w:ascii="Arial" w:hAnsi="Arial" w:cs="Arial"/>
          <w:b/>
          <w:bCs/>
        </w:rPr>
      </w:pPr>
    </w:p>
    <w:p w14:paraId="652EC47C" w14:textId="67893352" w:rsidR="00E25302" w:rsidRPr="00BE388E" w:rsidRDefault="002221DE" w:rsidP="00E25302">
      <w:pPr>
        <w:ind w:left="360"/>
        <w:rPr>
          <w:rFonts w:ascii="Arial" w:hAnsi="Arial" w:cs="Arial"/>
          <w:b/>
          <w:bCs/>
        </w:rPr>
      </w:pPr>
      <w:r w:rsidRPr="00BE388E">
        <w:rPr>
          <w:rFonts w:ascii="Arial" w:hAnsi="Arial" w:cs="Arial"/>
          <w:b/>
          <w:bCs/>
        </w:rPr>
        <w:t>Invited Speakers</w:t>
      </w:r>
    </w:p>
    <w:p w14:paraId="5078A0EA" w14:textId="4CA7EB1A" w:rsidR="003F2065" w:rsidRDefault="003F2065" w:rsidP="000520B9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2:5</w:t>
      </w:r>
      <w:r w:rsidR="004F4485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 – 3:</w:t>
      </w:r>
      <w:r w:rsidR="004F4485">
        <w:rPr>
          <w:rFonts w:ascii="Arial" w:hAnsi="Arial" w:cs="Arial"/>
        </w:rPr>
        <w:t>1</w:t>
      </w:r>
      <w:r w:rsidR="00575E7B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 PM </w:t>
      </w:r>
    </w:p>
    <w:p w14:paraId="774C47DA" w14:textId="286875E6" w:rsidR="007E13AE" w:rsidRDefault="00E25302" w:rsidP="003F2065">
      <w:pPr>
        <w:pStyle w:val="ListParagraph"/>
        <w:rPr>
          <w:rFonts w:ascii="Arial" w:hAnsi="Arial" w:cs="Arial"/>
        </w:rPr>
      </w:pPr>
      <w:r w:rsidRPr="00BE388E">
        <w:rPr>
          <w:rFonts w:ascii="Arial" w:hAnsi="Arial" w:cs="Arial"/>
        </w:rPr>
        <w:t xml:space="preserve">Marcin </w:t>
      </w:r>
      <w:proofErr w:type="spellStart"/>
      <w:r w:rsidRPr="00BE388E">
        <w:rPr>
          <w:rFonts w:ascii="Arial" w:hAnsi="Arial" w:cs="Arial"/>
        </w:rPr>
        <w:t>Osuchowski</w:t>
      </w:r>
      <w:proofErr w:type="spellEnd"/>
      <w:r w:rsidRPr="00BE388E">
        <w:rPr>
          <w:rFonts w:ascii="Arial" w:hAnsi="Arial" w:cs="Arial"/>
        </w:rPr>
        <w:t xml:space="preserve"> DVM PhD</w:t>
      </w:r>
      <w:r w:rsidR="00970B0F" w:rsidRPr="00BE388E">
        <w:rPr>
          <w:rFonts w:ascii="Arial" w:hAnsi="Arial" w:cs="Arial"/>
        </w:rPr>
        <w:t>, Ludwig Boltzmann Institute for Experimental and Clin</w:t>
      </w:r>
      <w:r w:rsidR="003F2065">
        <w:rPr>
          <w:rFonts w:ascii="Arial" w:hAnsi="Arial" w:cs="Arial"/>
        </w:rPr>
        <w:t>i</w:t>
      </w:r>
      <w:r w:rsidR="00970B0F" w:rsidRPr="00BE388E">
        <w:rPr>
          <w:rFonts w:ascii="Arial" w:hAnsi="Arial" w:cs="Arial"/>
        </w:rPr>
        <w:t>c</w:t>
      </w:r>
      <w:r w:rsidR="003F2065">
        <w:rPr>
          <w:rFonts w:ascii="Arial" w:hAnsi="Arial" w:cs="Arial"/>
        </w:rPr>
        <w:t>a</w:t>
      </w:r>
      <w:r w:rsidR="00970B0F" w:rsidRPr="00BE388E">
        <w:rPr>
          <w:rFonts w:ascii="Arial" w:hAnsi="Arial" w:cs="Arial"/>
        </w:rPr>
        <w:t>l</w:t>
      </w:r>
      <w:r w:rsidR="003F2065">
        <w:rPr>
          <w:rFonts w:ascii="Arial" w:hAnsi="Arial" w:cs="Arial"/>
        </w:rPr>
        <w:t xml:space="preserve"> Traumatology</w:t>
      </w:r>
    </w:p>
    <w:p w14:paraId="45D150CC" w14:textId="5CCE7430" w:rsidR="00E25302" w:rsidRPr="00BE388E" w:rsidRDefault="00E25302" w:rsidP="007E13AE">
      <w:pPr>
        <w:pStyle w:val="ListParagraph"/>
        <w:rPr>
          <w:rFonts w:ascii="Arial" w:hAnsi="Arial" w:cs="Arial"/>
        </w:rPr>
      </w:pPr>
      <w:r w:rsidRPr="00BE388E">
        <w:rPr>
          <w:rFonts w:ascii="Arial" w:hAnsi="Arial" w:cs="Arial"/>
        </w:rPr>
        <w:t>Extracellular vesicles and miRNA's in COVID-19 disease</w:t>
      </w:r>
    </w:p>
    <w:p w14:paraId="259DE1C8" w14:textId="1A7089A7" w:rsidR="003F2065" w:rsidRDefault="003F2065" w:rsidP="000520B9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3:</w:t>
      </w:r>
      <w:r w:rsidR="004F4485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 PM – 3:2</w:t>
      </w:r>
      <w:r w:rsidR="004F4485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 </w:t>
      </w:r>
    </w:p>
    <w:p w14:paraId="34EB223D" w14:textId="3EED0321" w:rsidR="007E13AE" w:rsidRDefault="00F15F6C" w:rsidP="003F2065">
      <w:pPr>
        <w:pStyle w:val="ListParagraph"/>
        <w:rPr>
          <w:rFonts w:ascii="Arial" w:hAnsi="Arial" w:cs="Arial"/>
        </w:rPr>
      </w:pPr>
      <w:r w:rsidRPr="00BE388E">
        <w:rPr>
          <w:rFonts w:ascii="Arial" w:hAnsi="Arial" w:cs="Arial"/>
        </w:rPr>
        <w:t xml:space="preserve">Scott </w:t>
      </w:r>
      <w:proofErr w:type="spellStart"/>
      <w:r w:rsidRPr="00BE388E">
        <w:rPr>
          <w:rFonts w:ascii="Arial" w:hAnsi="Arial" w:cs="Arial"/>
        </w:rPr>
        <w:t>Brakenridge</w:t>
      </w:r>
      <w:proofErr w:type="spellEnd"/>
      <w:r w:rsidR="0040253C" w:rsidRPr="00BE388E">
        <w:rPr>
          <w:rFonts w:ascii="Arial" w:hAnsi="Arial" w:cs="Arial"/>
        </w:rPr>
        <w:t xml:space="preserve"> MD</w:t>
      </w:r>
      <w:r w:rsidR="00970B0F" w:rsidRPr="00BE388E">
        <w:rPr>
          <w:rFonts w:ascii="Arial" w:hAnsi="Arial" w:cs="Arial"/>
        </w:rPr>
        <w:t>, UW Harborview Medical Center</w:t>
      </w:r>
      <w:r w:rsidRPr="00BE388E">
        <w:rPr>
          <w:rFonts w:ascii="Arial" w:hAnsi="Arial" w:cs="Arial"/>
        </w:rPr>
        <w:t xml:space="preserve"> </w:t>
      </w:r>
    </w:p>
    <w:p w14:paraId="0331EE93" w14:textId="32BDC2E9" w:rsidR="000520B9" w:rsidRPr="00BE388E" w:rsidRDefault="00F15F6C" w:rsidP="007E13AE">
      <w:pPr>
        <w:pStyle w:val="ListParagraph"/>
        <w:rPr>
          <w:rFonts w:ascii="Arial" w:hAnsi="Arial" w:cs="Arial"/>
        </w:rPr>
      </w:pPr>
      <w:r w:rsidRPr="00BE388E">
        <w:rPr>
          <w:rFonts w:ascii="Arial" w:hAnsi="Arial" w:cs="Arial"/>
        </w:rPr>
        <w:t>Inflammatory and Immunosuppressive Responses to Sepsis and SARS-CoV-2</w:t>
      </w:r>
    </w:p>
    <w:p w14:paraId="24F21441" w14:textId="781CA6A3" w:rsidR="003F2065" w:rsidRPr="003F2065" w:rsidRDefault="003F2065" w:rsidP="000520B9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>3:2</w:t>
      </w:r>
      <w:r w:rsidR="004F4485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 – 3:3</w:t>
      </w:r>
      <w:r w:rsidR="004F4485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</w:t>
      </w:r>
    </w:p>
    <w:p w14:paraId="1C683795" w14:textId="67077A77" w:rsidR="007E13AE" w:rsidRPr="00A24285" w:rsidRDefault="000520B9" w:rsidP="003F2065">
      <w:pPr>
        <w:pStyle w:val="ListParagraph"/>
        <w:rPr>
          <w:rFonts w:ascii="Arial" w:hAnsi="Arial" w:cs="Arial"/>
          <w:color w:val="000000" w:themeColor="text1"/>
        </w:rPr>
      </w:pPr>
      <w:r w:rsidRPr="00A24285">
        <w:rPr>
          <w:rFonts w:ascii="Arial" w:hAnsi="Arial" w:cs="Arial"/>
        </w:rPr>
        <w:t xml:space="preserve">Thomas Cho PhD - Scientific Review Officer, NIH Center for Scientific Review </w:t>
      </w:r>
    </w:p>
    <w:p w14:paraId="6CFA5BDA" w14:textId="77777777" w:rsidR="00DD52F8" w:rsidRPr="00BE388E" w:rsidRDefault="00DD52F8" w:rsidP="00DD52F8">
      <w:pPr>
        <w:pStyle w:val="ListParagraph"/>
        <w:rPr>
          <w:rFonts w:ascii="Arial" w:hAnsi="Arial" w:cs="Arial"/>
          <w:color w:val="000000" w:themeColor="text1"/>
        </w:rPr>
      </w:pPr>
      <w:r w:rsidRPr="00A24285">
        <w:rPr>
          <w:rFonts w:ascii="Arial" w:hAnsi="Arial" w:cs="Arial"/>
        </w:rPr>
        <w:t>MIRA - Review Process</w:t>
      </w:r>
      <w:r w:rsidRPr="00BE388E">
        <w:rPr>
          <w:rFonts w:ascii="Arial" w:hAnsi="Arial" w:cs="Arial"/>
          <w:color w:val="000000" w:themeColor="text1"/>
        </w:rPr>
        <w:t> </w:t>
      </w:r>
    </w:p>
    <w:p w14:paraId="4BD48C84" w14:textId="77777777" w:rsidR="00084F82" w:rsidRPr="00BE388E" w:rsidRDefault="00084F82" w:rsidP="00926012">
      <w:pPr>
        <w:rPr>
          <w:rFonts w:ascii="Arial" w:hAnsi="Arial" w:cs="Arial"/>
          <w:color w:val="000000" w:themeColor="text1"/>
        </w:rPr>
      </w:pPr>
    </w:p>
    <w:p w14:paraId="5BF1CD23" w14:textId="11B78944" w:rsidR="00E25302" w:rsidRPr="00BE388E" w:rsidRDefault="007D5FE2" w:rsidP="00E25302">
      <w:pPr>
        <w:ind w:left="360"/>
        <w:rPr>
          <w:rFonts w:ascii="Arial" w:hAnsi="Arial" w:cs="Arial"/>
          <w:b/>
          <w:bCs/>
          <w:color w:val="000000" w:themeColor="text1"/>
        </w:rPr>
      </w:pPr>
      <w:r w:rsidRPr="00BE388E">
        <w:rPr>
          <w:rFonts w:ascii="Arial" w:hAnsi="Arial" w:cs="Arial"/>
          <w:b/>
          <w:bCs/>
          <w:color w:val="000000" w:themeColor="text1"/>
        </w:rPr>
        <w:t xml:space="preserve">Oral </w:t>
      </w:r>
      <w:r w:rsidR="00E25302" w:rsidRPr="00BE388E">
        <w:rPr>
          <w:rFonts w:ascii="Arial" w:hAnsi="Arial" w:cs="Arial"/>
          <w:b/>
          <w:bCs/>
          <w:color w:val="000000" w:themeColor="text1"/>
        </w:rPr>
        <w:t>Abstracts</w:t>
      </w:r>
    </w:p>
    <w:p w14:paraId="15171FBC" w14:textId="16F84E91" w:rsidR="003F2065" w:rsidRDefault="003F2065" w:rsidP="00686C68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3:3</w:t>
      </w:r>
      <w:r w:rsidR="004F4485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 – 3:4</w:t>
      </w:r>
      <w:r w:rsidR="004F4485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</w:t>
      </w:r>
    </w:p>
    <w:p w14:paraId="68C53184" w14:textId="4447E488" w:rsidR="00084F82" w:rsidRPr="00BE388E" w:rsidRDefault="00084F82" w:rsidP="003F2065">
      <w:pPr>
        <w:pStyle w:val="ListParagraph"/>
        <w:rPr>
          <w:rFonts w:ascii="Arial" w:hAnsi="Arial" w:cs="Arial"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 xml:space="preserve">Prashanth </w:t>
      </w:r>
      <w:proofErr w:type="spellStart"/>
      <w:r w:rsidRPr="00BE388E">
        <w:rPr>
          <w:rFonts w:ascii="Arial" w:hAnsi="Arial" w:cs="Arial"/>
          <w:color w:val="000000" w:themeColor="text1"/>
        </w:rPr>
        <w:t>Anamthathmakula</w:t>
      </w:r>
      <w:proofErr w:type="spellEnd"/>
      <w:r w:rsidR="007F4C6D" w:rsidRPr="00BE388E">
        <w:rPr>
          <w:rFonts w:ascii="Arial" w:hAnsi="Arial" w:cs="Arial"/>
          <w:color w:val="000000" w:themeColor="text1"/>
        </w:rPr>
        <w:t xml:space="preserve"> PhD, University of Missouri Kansas City</w:t>
      </w:r>
      <w:r w:rsidRPr="00BE388E">
        <w:rPr>
          <w:rFonts w:ascii="Arial" w:hAnsi="Arial" w:cs="Arial"/>
          <w:color w:val="000000" w:themeColor="text1"/>
        </w:rPr>
        <w:t xml:space="preserve"> </w:t>
      </w:r>
      <w:r w:rsidR="00AD5C79" w:rsidRPr="00BE388E">
        <w:rPr>
          <w:rFonts w:ascii="Arial" w:hAnsi="Arial" w:cs="Arial"/>
          <w:color w:val="000000" w:themeColor="text1"/>
        </w:rPr>
        <w:t>- VBI-S FOR THE TREATMENT OF RELATIVE HYPOVOLEMIA AND HYPOTENSION IN SEPTIC SHOCK</w:t>
      </w:r>
      <w:r w:rsidRPr="00BE388E">
        <w:rPr>
          <w:rFonts w:ascii="Arial" w:hAnsi="Arial" w:cs="Arial"/>
          <w:color w:val="000000" w:themeColor="text1"/>
        </w:rPr>
        <w:t xml:space="preserve"> (Abstract 3908427)</w:t>
      </w:r>
    </w:p>
    <w:p w14:paraId="71776E2F" w14:textId="63489A2B" w:rsidR="003F2065" w:rsidRDefault="003F2065" w:rsidP="00686C68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3:4</w:t>
      </w:r>
      <w:r w:rsidR="004F4485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 – 3:5</w:t>
      </w:r>
      <w:r w:rsidR="004F4485">
        <w:rPr>
          <w:rFonts w:ascii="Arial" w:hAnsi="Arial" w:cs="Arial"/>
          <w:color w:val="000000" w:themeColor="text1"/>
        </w:rPr>
        <w:t>5</w:t>
      </w:r>
      <w:r>
        <w:rPr>
          <w:rFonts w:ascii="Arial" w:hAnsi="Arial" w:cs="Arial"/>
          <w:color w:val="000000" w:themeColor="text1"/>
        </w:rPr>
        <w:t xml:space="preserve"> PM</w:t>
      </w:r>
    </w:p>
    <w:p w14:paraId="399DBD5C" w14:textId="3C99C06A" w:rsidR="00084F82" w:rsidRPr="00BE388E" w:rsidRDefault="00084F82" w:rsidP="003F2065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BE388E">
        <w:rPr>
          <w:rFonts w:ascii="Arial" w:hAnsi="Arial" w:cs="Arial"/>
          <w:color w:val="000000" w:themeColor="text1"/>
        </w:rPr>
        <w:t>Rongxue</w:t>
      </w:r>
      <w:proofErr w:type="spellEnd"/>
      <w:r w:rsidRPr="00BE388E">
        <w:rPr>
          <w:rFonts w:ascii="Arial" w:hAnsi="Arial" w:cs="Arial"/>
          <w:color w:val="000000" w:themeColor="text1"/>
        </w:rPr>
        <w:t xml:space="preserve"> Wu</w:t>
      </w:r>
      <w:r w:rsidR="007F4C6D" w:rsidRPr="00BE388E">
        <w:rPr>
          <w:rFonts w:ascii="Arial" w:hAnsi="Arial" w:cs="Arial"/>
          <w:color w:val="000000" w:themeColor="text1"/>
        </w:rPr>
        <w:t xml:space="preserve"> MD PhD, University of Chicago</w:t>
      </w:r>
      <w:r w:rsidRPr="00BE388E">
        <w:rPr>
          <w:rFonts w:ascii="Arial" w:hAnsi="Arial" w:cs="Arial"/>
          <w:color w:val="000000" w:themeColor="text1"/>
        </w:rPr>
        <w:t xml:space="preserve"> - </w:t>
      </w:r>
      <w:r w:rsidR="00AD5C79" w:rsidRPr="00BE388E">
        <w:rPr>
          <w:rFonts w:ascii="Arial" w:hAnsi="Arial" w:cs="Arial"/>
          <w:color w:val="000000" w:themeColor="text1"/>
        </w:rPr>
        <w:t xml:space="preserve">B1R INHIBITION: A KEY FACTOR IN PROTECTING CARDIAC FUNCTION AND ENHANCING SURVIVAL DURING SEPSIS THROUGH STAT3/IL-6 SIGNALING </w:t>
      </w:r>
      <w:r w:rsidRPr="00BE388E">
        <w:rPr>
          <w:rFonts w:ascii="Arial" w:hAnsi="Arial" w:cs="Arial"/>
          <w:color w:val="000000" w:themeColor="text1"/>
        </w:rPr>
        <w:t>(Abstract 3908598)</w:t>
      </w:r>
      <w:r w:rsidR="00011BFC" w:rsidRPr="00BE388E">
        <w:rPr>
          <w:rFonts w:ascii="Arial" w:hAnsi="Arial" w:cs="Arial"/>
          <w:color w:val="000000" w:themeColor="text1"/>
        </w:rPr>
        <w:t xml:space="preserve"> </w:t>
      </w:r>
    </w:p>
    <w:p w14:paraId="7C802100" w14:textId="08388ABF" w:rsidR="003F2065" w:rsidRDefault="00575E7B" w:rsidP="00686C68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3:55</w:t>
      </w:r>
      <w:r w:rsidR="003F2065">
        <w:rPr>
          <w:rFonts w:ascii="Arial" w:hAnsi="Arial" w:cs="Arial"/>
          <w:color w:val="000000" w:themeColor="text1"/>
        </w:rPr>
        <w:t xml:space="preserve"> PM – 4:</w:t>
      </w:r>
      <w:r>
        <w:rPr>
          <w:rFonts w:ascii="Arial" w:hAnsi="Arial" w:cs="Arial"/>
          <w:color w:val="000000" w:themeColor="text1"/>
        </w:rPr>
        <w:t>05</w:t>
      </w:r>
      <w:r w:rsidR="003F2065">
        <w:rPr>
          <w:rFonts w:ascii="Arial" w:hAnsi="Arial" w:cs="Arial"/>
          <w:color w:val="000000" w:themeColor="text1"/>
        </w:rPr>
        <w:t xml:space="preserve"> PM</w:t>
      </w:r>
    </w:p>
    <w:p w14:paraId="6CC81D57" w14:textId="4FAEB5C5" w:rsidR="00084F82" w:rsidRPr="00CE3B2F" w:rsidRDefault="00084F82" w:rsidP="003F2065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BE388E">
        <w:rPr>
          <w:rFonts w:ascii="Arial" w:hAnsi="Arial" w:cs="Arial"/>
          <w:color w:val="000000" w:themeColor="text1"/>
        </w:rPr>
        <w:t>Jiannan</w:t>
      </w:r>
      <w:proofErr w:type="spellEnd"/>
      <w:r w:rsidRPr="00BE388E">
        <w:rPr>
          <w:rFonts w:ascii="Arial" w:hAnsi="Arial" w:cs="Arial"/>
          <w:color w:val="000000" w:themeColor="text1"/>
        </w:rPr>
        <w:t xml:space="preserve"> Hu</w:t>
      </w:r>
      <w:r w:rsidR="007F4C6D" w:rsidRPr="00BE388E">
        <w:rPr>
          <w:rFonts w:ascii="Arial" w:hAnsi="Arial" w:cs="Arial"/>
          <w:color w:val="000000" w:themeColor="text1"/>
        </w:rPr>
        <w:t xml:space="preserve"> PhD, Northwell Health Feinstein Institutes for Medical Research</w:t>
      </w:r>
      <w:r w:rsidRPr="00BE388E">
        <w:rPr>
          <w:rFonts w:ascii="Arial" w:hAnsi="Arial" w:cs="Arial"/>
          <w:color w:val="000000" w:themeColor="text1"/>
        </w:rPr>
        <w:t xml:space="preserve"> - </w:t>
      </w:r>
      <w:r w:rsidR="00AD5C79" w:rsidRPr="00BE388E">
        <w:rPr>
          <w:rFonts w:ascii="Arial" w:hAnsi="Arial" w:cs="Arial"/>
          <w:color w:val="000000" w:themeColor="text1"/>
        </w:rPr>
        <w:t>EXERCISE PROTECTS THE LUNG FROM ACUTE INFLAMMATORY INJURY VIA DRIVING INTERSTITIAL MACROPHAGE TOWARDS AN ANTI-INFLAMMATORY PHENOTYPE</w:t>
      </w:r>
      <w:r w:rsidRPr="00BE388E">
        <w:rPr>
          <w:rFonts w:ascii="Arial" w:hAnsi="Arial" w:cs="Arial"/>
          <w:color w:val="000000" w:themeColor="text1"/>
        </w:rPr>
        <w:t xml:space="preserve"> </w:t>
      </w:r>
      <w:r w:rsidRPr="00CE3B2F">
        <w:rPr>
          <w:rFonts w:ascii="Arial" w:hAnsi="Arial" w:cs="Arial"/>
          <w:color w:val="000000" w:themeColor="text1"/>
        </w:rPr>
        <w:t>(Abstract 3908510)</w:t>
      </w:r>
    </w:p>
    <w:p w14:paraId="1C680B27" w14:textId="423C6D21" w:rsidR="003F2065" w:rsidRPr="00CE3B2F" w:rsidRDefault="003F2065" w:rsidP="00686C68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 w:rsidRPr="00CE3B2F">
        <w:rPr>
          <w:rFonts w:ascii="Arial" w:hAnsi="Arial" w:cs="Arial"/>
          <w:color w:val="000000" w:themeColor="text1"/>
        </w:rPr>
        <w:t>4:</w:t>
      </w:r>
      <w:r w:rsidR="00575E7B" w:rsidRPr="00CE3B2F">
        <w:rPr>
          <w:rFonts w:ascii="Arial" w:hAnsi="Arial" w:cs="Arial"/>
          <w:color w:val="000000" w:themeColor="text1"/>
        </w:rPr>
        <w:t xml:space="preserve">05 </w:t>
      </w:r>
      <w:r w:rsidRPr="00CE3B2F">
        <w:rPr>
          <w:rFonts w:ascii="Arial" w:hAnsi="Arial" w:cs="Arial"/>
          <w:color w:val="000000" w:themeColor="text1"/>
        </w:rPr>
        <w:t>PM – 4:</w:t>
      </w:r>
      <w:r w:rsidR="00575E7B" w:rsidRPr="00CE3B2F">
        <w:rPr>
          <w:rFonts w:ascii="Arial" w:hAnsi="Arial" w:cs="Arial"/>
          <w:color w:val="000000" w:themeColor="text1"/>
        </w:rPr>
        <w:t>15</w:t>
      </w:r>
      <w:r w:rsidRPr="00CE3B2F">
        <w:rPr>
          <w:rFonts w:ascii="Arial" w:hAnsi="Arial" w:cs="Arial"/>
          <w:color w:val="000000" w:themeColor="text1"/>
        </w:rPr>
        <w:t xml:space="preserve"> PM</w:t>
      </w:r>
    </w:p>
    <w:p w14:paraId="2EC57FAB" w14:textId="17DE1BD2" w:rsidR="00084F82" w:rsidRPr="00CE3B2F" w:rsidRDefault="00A655FF" w:rsidP="003F2065">
      <w:pPr>
        <w:pStyle w:val="ListParagraph"/>
        <w:rPr>
          <w:rFonts w:ascii="Arial" w:hAnsi="Arial" w:cs="Arial"/>
          <w:color w:val="000000" w:themeColor="text1"/>
        </w:rPr>
      </w:pPr>
      <w:r w:rsidRPr="00CE3B2F">
        <w:rPr>
          <w:rFonts w:ascii="Arial" w:hAnsi="Arial" w:cs="Arial"/>
          <w:color w:val="000000" w:themeColor="text1"/>
        </w:rPr>
        <w:t xml:space="preserve">Charles </w:t>
      </w:r>
      <w:r w:rsidR="00141531" w:rsidRPr="00CE3B2F">
        <w:rPr>
          <w:rFonts w:ascii="Arial" w:hAnsi="Arial" w:cs="Arial"/>
          <w:color w:val="000000" w:themeColor="text1"/>
        </w:rPr>
        <w:t xml:space="preserve">C. </w:t>
      </w:r>
      <w:r w:rsidRPr="00CE3B2F">
        <w:rPr>
          <w:rFonts w:ascii="Arial" w:hAnsi="Arial" w:cs="Arial"/>
          <w:color w:val="000000" w:themeColor="text1"/>
        </w:rPr>
        <w:t>Caldwell PhD</w:t>
      </w:r>
      <w:r w:rsidR="007F4C6D" w:rsidRPr="00CE3B2F">
        <w:rPr>
          <w:rFonts w:ascii="Arial" w:hAnsi="Arial" w:cs="Arial"/>
          <w:color w:val="000000" w:themeColor="text1"/>
        </w:rPr>
        <w:t xml:space="preserve">, University of </w:t>
      </w:r>
      <w:r w:rsidRPr="00CE3B2F">
        <w:rPr>
          <w:rFonts w:ascii="Arial" w:hAnsi="Arial" w:cs="Arial"/>
          <w:color w:val="000000" w:themeColor="text1"/>
        </w:rPr>
        <w:t>Cincinnati</w:t>
      </w:r>
      <w:r w:rsidR="00141531" w:rsidRPr="00CE3B2F">
        <w:rPr>
          <w:rFonts w:ascii="Arial" w:hAnsi="Arial" w:cs="Arial"/>
          <w:color w:val="000000" w:themeColor="text1"/>
        </w:rPr>
        <w:t xml:space="preserve"> College of Medicine</w:t>
      </w:r>
      <w:r w:rsidR="004E097C" w:rsidRPr="00CE3B2F">
        <w:rPr>
          <w:rFonts w:ascii="Arial" w:hAnsi="Arial" w:cs="Arial"/>
          <w:color w:val="000000" w:themeColor="text1"/>
        </w:rPr>
        <w:t xml:space="preserve"> </w:t>
      </w:r>
      <w:r w:rsidR="00084F82" w:rsidRPr="00CE3B2F">
        <w:rPr>
          <w:rFonts w:ascii="Arial" w:hAnsi="Arial" w:cs="Arial"/>
          <w:color w:val="000000" w:themeColor="text1"/>
        </w:rPr>
        <w:t xml:space="preserve">- </w:t>
      </w:r>
      <w:r w:rsidR="00AD5C79" w:rsidRPr="00CE3B2F">
        <w:rPr>
          <w:rFonts w:ascii="Arial" w:hAnsi="Arial" w:cs="Arial"/>
          <w:color w:val="000000" w:themeColor="text1"/>
        </w:rPr>
        <w:t>ENDOTYPING SEPTIC AND CRITICALLY ILL PATIENTS USING ELISPOT: THE ‘SPIES’ EXPERIENCE</w:t>
      </w:r>
      <w:r w:rsidR="00456BA0" w:rsidRPr="00CE3B2F">
        <w:rPr>
          <w:rFonts w:ascii="Arial" w:hAnsi="Arial" w:cs="Arial"/>
          <w:color w:val="000000" w:themeColor="text1"/>
        </w:rPr>
        <w:t xml:space="preserve"> </w:t>
      </w:r>
      <w:r w:rsidR="00084F82" w:rsidRPr="00CE3B2F">
        <w:rPr>
          <w:rFonts w:ascii="Arial" w:hAnsi="Arial" w:cs="Arial"/>
          <w:color w:val="000000" w:themeColor="text1"/>
        </w:rPr>
        <w:t>(Abstract 3908525)</w:t>
      </w:r>
    </w:p>
    <w:p w14:paraId="3D705CBE" w14:textId="02EFC361" w:rsidR="003F2065" w:rsidRDefault="003F2065" w:rsidP="00686C68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>4:</w:t>
      </w:r>
      <w:r w:rsidR="00575E7B">
        <w:rPr>
          <w:rFonts w:ascii="Arial" w:hAnsi="Arial" w:cs="Arial"/>
          <w:color w:val="000000" w:themeColor="text1"/>
        </w:rPr>
        <w:t>15</w:t>
      </w:r>
      <w:r>
        <w:rPr>
          <w:rFonts w:ascii="Arial" w:hAnsi="Arial" w:cs="Arial"/>
          <w:color w:val="000000" w:themeColor="text1"/>
        </w:rPr>
        <w:t xml:space="preserve"> PM – 4:</w:t>
      </w:r>
      <w:r w:rsidR="00575E7B">
        <w:rPr>
          <w:rFonts w:ascii="Arial" w:hAnsi="Arial" w:cs="Arial"/>
          <w:color w:val="000000" w:themeColor="text1"/>
        </w:rPr>
        <w:t>25</w:t>
      </w:r>
      <w:r>
        <w:rPr>
          <w:rFonts w:ascii="Arial" w:hAnsi="Arial" w:cs="Arial"/>
          <w:color w:val="000000" w:themeColor="text1"/>
        </w:rPr>
        <w:t xml:space="preserve"> PM</w:t>
      </w:r>
    </w:p>
    <w:p w14:paraId="2E64D1C1" w14:textId="1A9767A8" w:rsidR="00084F82" w:rsidRPr="00BE388E" w:rsidRDefault="00084F82" w:rsidP="003F2065">
      <w:pPr>
        <w:pStyle w:val="ListParagraph"/>
        <w:rPr>
          <w:rFonts w:ascii="Arial" w:hAnsi="Arial" w:cs="Arial"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 xml:space="preserve">Antonio Hernandez </w:t>
      </w:r>
      <w:r w:rsidR="0054781E" w:rsidRPr="00BE388E">
        <w:rPr>
          <w:rFonts w:ascii="Arial" w:hAnsi="Arial" w:cs="Arial"/>
          <w:color w:val="000000" w:themeColor="text1"/>
        </w:rPr>
        <w:t>MD MSc, Vanderbilt University Medical Center</w:t>
      </w:r>
      <w:r w:rsidR="004E097C">
        <w:rPr>
          <w:rFonts w:ascii="Arial" w:hAnsi="Arial" w:cs="Arial"/>
          <w:color w:val="000000" w:themeColor="text1"/>
        </w:rPr>
        <w:t xml:space="preserve"> </w:t>
      </w:r>
      <w:r w:rsidRPr="00BE388E">
        <w:rPr>
          <w:rFonts w:ascii="Arial" w:hAnsi="Arial" w:cs="Arial"/>
          <w:color w:val="000000" w:themeColor="text1"/>
        </w:rPr>
        <w:t xml:space="preserve">- </w:t>
      </w:r>
      <w:r w:rsidR="00BE388E" w:rsidRPr="00BE388E">
        <w:rPr>
          <w:rFonts w:ascii="Arial" w:hAnsi="Arial" w:cs="Arial"/>
          <w:color w:val="000000" w:themeColor="text1"/>
        </w:rPr>
        <w:t>TOLL-LIKE RECEPTOR 4-INDUCED TRAINED IMMUNITY IN THE LUNG IMPROVES SURVIVAL FROM KLEBSIELLA PNEUMONIAE-INDUCED PNEUMONIA IN MICE AND REQUIRES LUNG RESIDENT MACROPHAGES</w:t>
      </w:r>
      <w:r w:rsidRPr="00BE388E">
        <w:rPr>
          <w:rFonts w:ascii="Arial" w:hAnsi="Arial" w:cs="Arial"/>
          <w:color w:val="000000" w:themeColor="text1"/>
        </w:rPr>
        <w:t xml:space="preserve"> (Abstract 3905643)</w:t>
      </w:r>
    </w:p>
    <w:p w14:paraId="23E2B259" w14:textId="77777777" w:rsidR="00084F82" w:rsidRPr="00C14D49" w:rsidRDefault="00084F82" w:rsidP="00E25302">
      <w:pPr>
        <w:ind w:left="360"/>
        <w:rPr>
          <w:rFonts w:ascii="Arial" w:hAnsi="Arial" w:cs="Arial"/>
        </w:rPr>
      </w:pPr>
    </w:p>
    <w:p w14:paraId="6939A323" w14:textId="707EA6B9" w:rsidR="005D3DBB" w:rsidRPr="00C14D49" w:rsidRDefault="005D3DBB" w:rsidP="005D3DBB">
      <w:pPr>
        <w:rPr>
          <w:rFonts w:ascii="Arial" w:hAnsi="Arial" w:cs="Arial"/>
        </w:rPr>
      </w:pPr>
      <w:r w:rsidRPr="00C461DA">
        <w:rPr>
          <w:rFonts w:ascii="Arial" w:hAnsi="Arial" w:cs="Arial"/>
        </w:rPr>
        <w:t>4:</w:t>
      </w:r>
      <w:r w:rsidR="00A10A06" w:rsidRPr="00C461DA">
        <w:rPr>
          <w:rFonts w:ascii="Arial" w:hAnsi="Arial" w:cs="Arial"/>
        </w:rPr>
        <w:t>25</w:t>
      </w:r>
      <w:r w:rsidRPr="00C461DA">
        <w:rPr>
          <w:rFonts w:ascii="Arial" w:hAnsi="Arial" w:cs="Arial"/>
        </w:rPr>
        <w:t xml:space="preserve"> PM – 4:</w:t>
      </w:r>
      <w:r w:rsidR="00BB191C" w:rsidRPr="00C461DA">
        <w:rPr>
          <w:rFonts w:ascii="Arial" w:hAnsi="Arial" w:cs="Arial"/>
        </w:rPr>
        <w:t>4</w:t>
      </w:r>
      <w:r w:rsidR="00A10A06" w:rsidRPr="00C461DA">
        <w:rPr>
          <w:rFonts w:ascii="Arial" w:hAnsi="Arial" w:cs="Arial"/>
        </w:rPr>
        <w:t>0</w:t>
      </w:r>
      <w:r w:rsidRPr="00C461DA">
        <w:rPr>
          <w:rFonts w:ascii="Arial" w:hAnsi="Arial" w:cs="Arial"/>
        </w:rPr>
        <w:t xml:space="preserve"> PM</w:t>
      </w:r>
    </w:p>
    <w:p w14:paraId="393FE62E" w14:textId="2FBC8348" w:rsidR="007E0D24" w:rsidRPr="00C14D49" w:rsidRDefault="005D3DBB" w:rsidP="005D3DBB">
      <w:pPr>
        <w:rPr>
          <w:rFonts w:ascii="Arial" w:hAnsi="Arial" w:cs="Arial"/>
          <w:b/>
          <w:bCs/>
        </w:rPr>
      </w:pPr>
      <w:r w:rsidRPr="00C14D49">
        <w:rPr>
          <w:rFonts w:ascii="Arial" w:hAnsi="Arial" w:cs="Arial"/>
          <w:b/>
          <w:bCs/>
        </w:rPr>
        <w:t>Refreshment Break</w:t>
      </w:r>
    </w:p>
    <w:p w14:paraId="19842E82" w14:textId="77777777" w:rsidR="007E0D24" w:rsidRPr="00C14D49" w:rsidRDefault="007E0D24" w:rsidP="005D3DBB">
      <w:pPr>
        <w:rPr>
          <w:rFonts w:ascii="Arial" w:hAnsi="Arial" w:cs="Arial"/>
          <w:b/>
          <w:bCs/>
        </w:rPr>
      </w:pPr>
    </w:p>
    <w:p w14:paraId="0E7CF391" w14:textId="3188D25C" w:rsidR="005D3DBB" w:rsidRPr="00661071" w:rsidRDefault="005D3DBB" w:rsidP="005D3DBB">
      <w:pPr>
        <w:rPr>
          <w:rFonts w:ascii="Arial" w:hAnsi="Arial" w:cs="Arial"/>
        </w:rPr>
      </w:pPr>
      <w:r w:rsidRPr="00661071">
        <w:rPr>
          <w:rFonts w:ascii="Arial" w:hAnsi="Arial" w:cs="Arial"/>
        </w:rPr>
        <w:t>4:</w:t>
      </w:r>
      <w:r w:rsidR="00BB191C" w:rsidRPr="00661071">
        <w:rPr>
          <w:rFonts w:ascii="Arial" w:hAnsi="Arial" w:cs="Arial"/>
        </w:rPr>
        <w:t>4</w:t>
      </w:r>
      <w:r w:rsidR="00A10A06" w:rsidRPr="00661071">
        <w:rPr>
          <w:rFonts w:ascii="Arial" w:hAnsi="Arial" w:cs="Arial"/>
        </w:rPr>
        <w:t>0</w:t>
      </w:r>
      <w:r w:rsidRPr="00661071">
        <w:rPr>
          <w:rFonts w:ascii="Arial" w:hAnsi="Arial" w:cs="Arial"/>
        </w:rPr>
        <w:t xml:space="preserve"> PM – </w:t>
      </w:r>
      <w:r w:rsidR="00BB191C" w:rsidRPr="00661071">
        <w:rPr>
          <w:rFonts w:ascii="Arial" w:hAnsi="Arial" w:cs="Arial"/>
        </w:rPr>
        <w:t>6:00</w:t>
      </w:r>
      <w:r w:rsidRPr="00661071">
        <w:rPr>
          <w:rFonts w:ascii="Arial" w:hAnsi="Arial" w:cs="Arial"/>
        </w:rPr>
        <w:t xml:space="preserve"> PM</w:t>
      </w:r>
    </w:p>
    <w:p w14:paraId="6A98AB2F" w14:textId="77777777" w:rsidR="005D3DBB" w:rsidRPr="00661071" w:rsidRDefault="005D3DBB" w:rsidP="005D3DBB">
      <w:pPr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Concurrent Session 9</w:t>
      </w:r>
    </w:p>
    <w:p w14:paraId="3A2C47FD" w14:textId="77777777" w:rsidR="00140320" w:rsidRPr="00661071" w:rsidRDefault="00140320" w:rsidP="00140320">
      <w:pPr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Data Management and Sharing</w:t>
      </w:r>
    </w:p>
    <w:p w14:paraId="4FD274E6" w14:textId="77777777" w:rsidR="00140320" w:rsidRPr="00661071" w:rsidRDefault="00140320" w:rsidP="00140320">
      <w:pPr>
        <w:ind w:firstLine="360"/>
        <w:rPr>
          <w:rFonts w:ascii="Arial" w:hAnsi="Arial" w:cs="Arial"/>
          <w:b/>
          <w:bCs/>
        </w:rPr>
      </w:pPr>
    </w:p>
    <w:p w14:paraId="0E119EAE" w14:textId="77777777" w:rsidR="007E13AE" w:rsidRPr="00661071" w:rsidRDefault="00140320" w:rsidP="00140320">
      <w:pPr>
        <w:ind w:firstLine="360"/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>Moderator</w:t>
      </w:r>
    </w:p>
    <w:p w14:paraId="57DB7A0A" w14:textId="2B12DF6A" w:rsidR="00140320" w:rsidRPr="00661071" w:rsidRDefault="006B439A" w:rsidP="00140320">
      <w:pPr>
        <w:ind w:firstLine="360"/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color w:val="000000" w:themeColor="text1"/>
        </w:rPr>
        <w:t>Marlene Starr PhD</w:t>
      </w:r>
      <w:r w:rsidR="00970B0F" w:rsidRPr="00661071">
        <w:rPr>
          <w:rFonts w:ascii="Arial" w:hAnsi="Arial" w:cs="Arial"/>
          <w:color w:val="000000" w:themeColor="text1"/>
        </w:rPr>
        <w:t>,</w:t>
      </w:r>
      <w:r w:rsidR="004E097C" w:rsidRPr="00661071">
        <w:rPr>
          <w:rFonts w:ascii="Arial" w:hAnsi="Arial" w:cs="Arial"/>
          <w:color w:val="000000" w:themeColor="text1"/>
        </w:rPr>
        <w:t xml:space="preserve"> </w:t>
      </w:r>
      <w:r w:rsidR="00970B0F" w:rsidRPr="00661071">
        <w:rPr>
          <w:rFonts w:ascii="Arial" w:hAnsi="Arial" w:cs="Arial"/>
          <w:color w:val="000000" w:themeColor="text1"/>
        </w:rPr>
        <w:t>University of Kentucky College of Medicine</w:t>
      </w:r>
      <w:r w:rsidRPr="00661071">
        <w:rPr>
          <w:rFonts w:ascii="Arial" w:hAnsi="Arial" w:cs="Arial"/>
          <w:color w:val="000000" w:themeColor="text1"/>
        </w:rPr>
        <w:t xml:space="preserve"> </w:t>
      </w:r>
    </w:p>
    <w:p w14:paraId="19E5AD59" w14:textId="77777777" w:rsidR="00140320" w:rsidRPr="00661071" w:rsidRDefault="00140320" w:rsidP="00140320">
      <w:pPr>
        <w:ind w:firstLine="360"/>
        <w:rPr>
          <w:rFonts w:ascii="Arial" w:hAnsi="Arial" w:cs="Arial"/>
          <w:b/>
          <w:bCs/>
        </w:rPr>
      </w:pPr>
    </w:p>
    <w:p w14:paraId="1B37EF66" w14:textId="77777777" w:rsidR="00140320" w:rsidRPr="00661071" w:rsidRDefault="00140320" w:rsidP="00140320">
      <w:pPr>
        <w:ind w:firstLine="360"/>
        <w:rPr>
          <w:rFonts w:ascii="Arial" w:hAnsi="Arial" w:cs="Arial"/>
          <w:b/>
          <w:bCs/>
        </w:rPr>
      </w:pPr>
      <w:r w:rsidRPr="00661071">
        <w:rPr>
          <w:rFonts w:ascii="Arial" w:hAnsi="Arial" w:cs="Arial"/>
          <w:b/>
          <w:bCs/>
        </w:rPr>
        <w:t xml:space="preserve">Invited Speakers </w:t>
      </w:r>
    </w:p>
    <w:p w14:paraId="562B618A" w14:textId="73C92345" w:rsidR="00072CDF" w:rsidRPr="00661071" w:rsidRDefault="00072CDF" w:rsidP="00140320">
      <w:pPr>
        <w:pStyle w:val="ListParagraph"/>
        <w:numPr>
          <w:ilvl w:val="0"/>
          <w:numId w:val="19"/>
        </w:numPr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>4:</w:t>
      </w:r>
      <w:r w:rsidR="00BB191C" w:rsidRPr="00661071">
        <w:rPr>
          <w:rFonts w:ascii="Arial" w:hAnsi="Arial" w:cs="Arial"/>
          <w:bCs/>
          <w:color w:val="000000" w:themeColor="text1"/>
        </w:rPr>
        <w:t>4</w:t>
      </w:r>
      <w:r w:rsidR="00A10A06" w:rsidRPr="00661071">
        <w:rPr>
          <w:rFonts w:ascii="Arial" w:hAnsi="Arial" w:cs="Arial"/>
          <w:bCs/>
          <w:color w:val="000000" w:themeColor="text1"/>
        </w:rPr>
        <w:t>0</w:t>
      </w:r>
      <w:r w:rsidRPr="00661071">
        <w:rPr>
          <w:rFonts w:ascii="Arial" w:hAnsi="Arial" w:cs="Arial"/>
          <w:bCs/>
          <w:color w:val="000000" w:themeColor="text1"/>
        </w:rPr>
        <w:t xml:space="preserve"> PM – </w:t>
      </w:r>
      <w:r w:rsidR="00BB191C" w:rsidRPr="00661071">
        <w:rPr>
          <w:rFonts w:ascii="Arial" w:hAnsi="Arial" w:cs="Arial"/>
          <w:bCs/>
          <w:color w:val="000000" w:themeColor="text1"/>
        </w:rPr>
        <w:t>5:0</w:t>
      </w:r>
      <w:r w:rsidR="00A10A06" w:rsidRPr="00661071">
        <w:rPr>
          <w:rFonts w:ascii="Arial" w:hAnsi="Arial" w:cs="Arial"/>
          <w:bCs/>
          <w:color w:val="000000" w:themeColor="text1"/>
        </w:rPr>
        <w:t>0</w:t>
      </w:r>
      <w:r w:rsidRPr="00661071">
        <w:rPr>
          <w:rFonts w:ascii="Arial" w:hAnsi="Arial" w:cs="Arial"/>
          <w:bCs/>
          <w:color w:val="000000" w:themeColor="text1"/>
        </w:rPr>
        <w:t xml:space="preserve"> PM</w:t>
      </w:r>
    </w:p>
    <w:p w14:paraId="56EA2CA5" w14:textId="28B5813A" w:rsidR="007E13AE" w:rsidRPr="00661071" w:rsidRDefault="00140320" w:rsidP="00072CDF">
      <w:pPr>
        <w:pStyle w:val="ListParagraph"/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 xml:space="preserve">Chris Chao PhD, NIGMS </w:t>
      </w:r>
    </w:p>
    <w:p w14:paraId="4BE7DB25" w14:textId="7FF78D06" w:rsidR="00140320" w:rsidRPr="00661071" w:rsidRDefault="00140320" w:rsidP="007E13AE">
      <w:pPr>
        <w:pStyle w:val="ListParagraph"/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>The NIH Data Management and Sharing Policy</w:t>
      </w:r>
    </w:p>
    <w:p w14:paraId="0B6A7248" w14:textId="4EFE5CD5" w:rsidR="00072CDF" w:rsidRPr="00661071" w:rsidRDefault="00BB191C" w:rsidP="00140320">
      <w:pPr>
        <w:pStyle w:val="ListParagraph"/>
        <w:numPr>
          <w:ilvl w:val="0"/>
          <w:numId w:val="19"/>
        </w:numPr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>5:0</w:t>
      </w:r>
      <w:r w:rsidR="00A10A06" w:rsidRPr="00661071">
        <w:rPr>
          <w:rFonts w:ascii="Arial" w:hAnsi="Arial" w:cs="Arial"/>
          <w:bCs/>
          <w:color w:val="000000" w:themeColor="text1"/>
        </w:rPr>
        <w:t>0</w:t>
      </w:r>
      <w:r w:rsidR="00072CDF" w:rsidRPr="00661071">
        <w:rPr>
          <w:rFonts w:ascii="Arial" w:hAnsi="Arial" w:cs="Arial"/>
          <w:bCs/>
          <w:color w:val="000000" w:themeColor="text1"/>
        </w:rPr>
        <w:t xml:space="preserve"> PM – </w:t>
      </w:r>
      <w:r w:rsidRPr="00661071">
        <w:rPr>
          <w:rFonts w:ascii="Arial" w:hAnsi="Arial" w:cs="Arial"/>
          <w:bCs/>
          <w:color w:val="000000" w:themeColor="text1"/>
        </w:rPr>
        <w:t>5:2</w:t>
      </w:r>
      <w:r w:rsidR="00A10A06" w:rsidRPr="00661071">
        <w:rPr>
          <w:rFonts w:ascii="Arial" w:hAnsi="Arial" w:cs="Arial"/>
          <w:bCs/>
          <w:color w:val="000000" w:themeColor="text1"/>
        </w:rPr>
        <w:t>0</w:t>
      </w:r>
      <w:r w:rsidR="00072CDF" w:rsidRPr="00661071">
        <w:rPr>
          <w:rFonts w:ascii="Arial" w:hAnsi="Arial" w:cs="Arial"/>
          <w:bCs/>
          <w:color w:val="000000" w:themeColor="text1"/>
        </w:rPr>
        <w:t xml:space="preserve"> PM</w:t>
      </w:r>
    </w:p>
    <w:p w14:paraId="6506F0D2" w14:textId="1C2D2829" w:rsidR="007E13AE" w:rsidRPr="00661071" w:rsidRDefault="00140320" w:rsidP="00072CDF">
      <w:pPr>
        <w:pStyle w:val="ListParagraph"/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 xml:space="preserve">Emily Ruff Community Manager </w:t>
      </w:r>
      <w:proofErr w:type="spellStart"/>
      <w:r w:rsidRPr="00661071">
        <w:rPr>
          <w:rFonts w:ascii="Arial" w:hAnsi="Arial" w:cs="Arial"/>
          <w:bCs/>
          <w:color w:val="000000" w:themeColor="text1"/>
        </w:rPr>
        <w:t>DataWorks</w:t>
      </w:r>
      <w:proofErr w:type="spellEnd"/>
      <w:r w:rsidRPr="00661071">
        <w:rPr>
          <w:rFonts w:ascii="Arial" w:hAnsi="Arial" w:cs="Arial"/>
          <w:bCs/>
          <w:color w:val="000000" w:themeColor="text1"/>
        </w:rPr>
        <w:t xml:space="preserve"> </w:t>
      </w:r>
    </w:p>
    <w:p w14:paraId="18CEF209" w14:textId="2A9303D6" w:rsidR="00140320" w:rsidRPr="00661071" w:rsidRDefault="00140320" w:rsidP="007E13AE">
      <w:pPr>
        <w:pStyle w:val="ListParagraph"/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 xml:space="preserve">Introduction to FASEB </w:t>
      </w:r>
      <w:proofErr w:type="spellStart"/>
      <w:r w:rsidRPr="00661071">
        <w:rPr>
          <w:rFonts w:ascii="Arial" w:hAnsi="Arial" w:cs="Arial"/>
          <w:bCs/>
          <w:color w:val="000000" w:themeColor="text1"/>
        </w:rPr>
        <w:t>DataWorks</w:t>
      </w:r>
      <w:proofErr w:type="spellEnd"/>
      <w:r w:rsidRPr="00661071">
        <w:rPr>
          <w:rFonts w:ascii="Arial" w:hAnsi="Arial" w:cs="Arial"/>
          <w:bCs/>
          <w:color w:val="000000" w:themeColor="text1"/>
        </w:rPr>
        <w:t>!</w:t>
      </w:r>
    </w:p>
    <w:p w14:paraId="32ED221B" w14:textId="1F2DFAE6" w:rsidR="004A5671" w:rsidRPr="00661071" w:rsidRDefault="00072CDF" w:rsidP="00140320">
      <w:pPr>
        <w:pStyle w:val="ListParagraph"/>
        <w:numPr>
          <w:ilvl w:val="0"/>
          <w:numId w:val="19"/>
        </w:numPr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>5:</w:t>
      </w:r>
      <w:r w:rsidR="00BB191C" w:rsidRPr="00661071">
        <w:rPr>
          <w:rFonts w:ascii="Arial" w:hAnsi="Arial" w:cs="Arial"/>
          <w:bCs/>
          <w:color w:val="000000" w:themeColor="text1"/>
        </w:rPr>
        <w:t>2</w:t>
      </w:r>
      <w:r w:rsidR="00A10A06" w:rsidRPr="00661071">
        <w:rPr>
          <w:rFonts w:ascii="Arial" w:hAnsi="Arial" w:cs="Arial"/>
          <w:bCs/>
          <w:color w:val="000000" w:themeColor="text1"/>
        </w:rPr>
        <w:t>0</w:t>
      </w:r>
      <w:r w:rsidRPr="00661071">
        <w:rPr>
          <w:rFonts w:ascii="Arial" w:hAnsi="Arial" w:cs="Arial"/>
          <w:bCs/>
          <w:color w:val="000000" w:themeColor="text1"/>
        </w:rPr>
        <w:t xml:space="preserve"> PM – 5:</w:t>
      </w:r>
      <w:r w:rsidR="00A10A06" w:rsidRPr="00661071">
        <w:rPr>
          <w:rFonts w:ascii="Arial" w:hAnsi="Arial" w:cs="Arial"/>
          <w:bCs/>
          <w:color w:val="000000" w:themeColor="text1"/>
        </w:rPr>
        <w:t>45</w:t>
      </w:r>
      <w:r w:rsidRPr="00661071">
        <w:rPr>
          <w:rFonts w:ascii="Arial" w:hAnsi="Arial" w:cs="Arial"/>
          <w:bCs/>
          <w:color w:val="000000" w:themeColor="text1"/>
        </w:rPr>
        <w:t xml:space="preserve"> PM </w:t>
      </w:r>
    </w:p>
    <w:p w14:paraId="5F4FFAE4" w14:textId="0F1EFD6E" w:rsidR="007E13AE" w:rsidRPr="00661071" w:rsidRDefault="00140320" w:rsidP="004A5671">
      <w:pPr>
        <w:pStyle w:val="ListParagraph"/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 xml:space="preserve">Darla Henderson PhD </w:t>
      </w:r>
    </w:p>
    <w:p w14:paraId="562803B5" w14:textId="587D7074" w:rsidR="00140320" w:rsidRPr="00661071" w:rsidRDefault="00140320" w:rsidP="007E13AE">
      <w:pPr>
        <w:pStyle w:val="ListParagraph"/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>Research Integrity in Data Management and Sharing, Office of Science and Technology Policy (OSTP)</w:t>
      </w:r>
    </w:p>
    <w:p w14:paraId="05AA4A4D" w14:textId="076E6A8C" w:rsidR="00072CDF" w:rsidRPr="00661071" w:rsidRDefault="00072CDF" w:rsidP="00140320">
      <w:pPr>
        <w:pStyle w:val="ListParagraph"/>
        <w:numPr>
          <w:ilvl w:val="0"/>
          <w:numId w:val="19"/>
        </w:numPr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>5:</w:t>
      </w:r>
      <w:r w:rsidR="00A10A06" w:rsidRPr="00661071">
        <w:rPr>
          <w:rFonts w:ascii="Arial" w:hAnsi="Arial" w:cs="Arial"/>
          <w:bCs/>
          <w:color w:val="000000" w:themeColor="text1"/>
        </w:rPr>
        <w:t>45</w:t>
      </w:r>
      <w:r w:rsidRPr="00661071">
        <w:rPr>
          <w:rFonts w:ascii="Arial" w:hAnsi="Arial" w:cs="Arial"/>
          <w:bCs/>
          <w:color w:val="000000" w:themeColor="text1"/>
        </w:rPr>
        <w:t xml:space="preserve"> PM – </w:t>
      </w:r>
      <w:r w:rsidR="00BB191C" w:rsidRPr="00661071">
        <w:rPr>
          <w:rFonts w:ascii="Arial" w:hAnsi="Arial" w:cs="Arial"/>
          <w:bCs/>
          <w:color w:val="000000" w:themeColor="text1"/>
        </w:rPr>
        <w:t>6:00</w:t>
      </w:r>
      <w:r w:rsidRPr="00661071">
        <w:rPr>
          <w:rFonts w:ascii="Arial" w:hAnsi="Arial" w:cs="Arial"/>
          <w:bCs/>
          <w:color w:val="000000" w:themeColor="text1"/>
        </w:rPr>
        <w:t xml:space="preserve"> PM</w:t>
      </w:r>
    </w:p>
    <w:p w14:paraId="582318AF" w14:textId="1287FAB9" w:rsidR="00140320" w:rsidRPr="00661071" w:rsidRDefault="00140320" w:rsidP="00072CDF">
      <w:pPr>
        <w:pStyle w:val="ListParagraph"/>
        <w:rPr>
          <w:rFonts w:ascii="Arial" w:hAnsi="Arial" w:cs="Arial"/>
          <w:bCs/>
          <w:color w:val="000000" w:themeColor="text1"/>
        </w:rPr>
      </w:pPr>
      <w:r w:rsidRPr="00661071">
        <w:rPr>
          <w:rFonts w:ascii="Arial" w:hAnsi="Arial" w:cs="Arial"/>
          <w:bCs/>
          <w:color w:val="000000" w:themeColor="text1"/>
        </w:rPr>
        <w:t>Panel Discussion</w:t>
      </w:r>
    </w:p>
    <w:p w14:paraId="5D6B6E4A" w14:textId="77777777" w:rsidR="005D3DBB" w:rsidRPr="00661071" w:rsidRDefault="005D3DBB" w:rsidP="005D3DBB">
      <w:pPr>
        <w:rPr>
          <w:rFonts w:ascii="Arial" w:hAnsi="Arial" w:cs="Arial"/>
          <w:color w:val="000000" w:themeColor="text1"/>
        </w:rPr>
      </w:pPr>
    </w:p>
    <w:p w14:paraId="25D0E2C2" w14:textId="66736108" w:rsidR="005D3DBB" w:rsidRPr="00661071" w:rsidRDefault="005D3DBB" w:rsidP="005D3DBB">
      <w:pPr>
        <w:rPr>
          <w:rFonts w:ascii="Arial" w:hAnsi="Arial" w:cs="Arial"/>
          <w:color w:val="000000" w:themeColor="text1"/>
        </w:rPr>
      </w:pPr>
      <w:r w:rsidRPr="00661071">
        <w:rPr>
          <w:rFonts w:ascii="Arial" w:hAnsi="Arial" w:cs="Arial"/>
          <w:color w:val="000000" w:themeColor="text1"/>
        </w:rPr>
        <w:t>4:</w:t>
      </w:r>
      <w:r w:rsidR="00BB191C" w:rsidRPr="00661071">
        <w:rPr>
          <w:rFonts w:ascii="Arial" w:hAnsi="Arial" w:cs="Arial"/>
          <w:color w:val="000000" w:themeColor="text1"/>
        </w:rPr>
        <w:t>4</w:t>
      </w:r>
      <w:r w:rsidR="00A10A06" w:rsidRPr="00661071">
        <w:rPr>
          <w:rFonts w:ascii="Arial" w:hAnsi="Arial" w:cs="Arial"/>
          <w:color w:val="000000" w:themeColor="text1"/>
        </w:rPr>
        <w:t>0</w:t>
      </w:r>
      <w:r w:rsidRPr="00661071">
        <w:rPr>
          <w:rFonts w:ascii="Arial" w:hAnsi="Arial" w:cs="Arial"/>
          <w:color w:val="000000" w:themeColor="text1"/>
        </w:rPr>
        <w:t xml:space="preserve"> PM – </w:t>
      </w:r>
      <w:r w:rsidR="00BB191C" w:rsidRPr="00661071">
        <w:rPr>
          <w:rFonts w:ascii="Arial" w:hAnsi="Arial" w:cs="Arial"/>
          <w:color w:val="000000" w:themeColor="text1"/>
        </w:rPr>
        <w:t>6:00</w:t>
      </w:r>
      <w:r w:rsidRPr="00661071">
        <w:rPr>
          <w:rFonts w:ascii="Arial" w:hAnsi="Arial" w:cs="Arial"/>
          <w:color w:val="000000" w:themeColor="text1"/>
        </w:rPr>
        <w:t xml:space="preserve"> PM</w:t>
      </w:r>
    </w:p>
    <w:p w14:paraId="5997FD53" w14:textId="77777777" w:rsidR="005D3DBB" w:rsidRPr="00661071" w:rsidRDefault="005D3DBB" w:rsidP="005D3DBB">
      <w:pPr>
        <w:rPr>
          <w:rFonts w:ascii="Arial" w:hAnsi="Arial" w:cs="Arial"/>
          <w:b/>
          <w:bCs/>
          <w:color w:val="000000" w:themeColor="text1"/>
        </w:rPr>
      </w:pPr>
      <w:r w:rsidRPr="00661071">
        <w:rPr>
          <w:rFonts w:ascii="Arial" w:hAnsi="Arial" w:cs="Arial"/>
          <w:b/>
          <w:bCs/>
          <w:color w:val="000000" w:themeColor="text1"/>
        </w:rPr>
        <w:t>Concurrent Session 10</w:t>
      </w:r>
    </w:p>
    <w:p w14:paraId="553CBD3C" w14:textId="31E7D606" w:rsidR="00140320" w:rsidRPr="00661071" w:rsidRDefault="00140320" w:rsidP="00140320">
      <w:pPr>
        <w:rPr>
          <w:rFonts w:ascii="Arial" w:hAnsi="Arial" w:cs="Arial"/>
          <w:b/>
          <w:bCs/>
          <w:color w:val="000000" w:themeColor="text1"/>
        </w:rPr>
      </w:pPr>
      <w:r w:rsidRPr="00661071">
        <w:rPr>
          <w:rFonts w:ascii="Arial" w:hAnsi="Arial" w:cs="Arial"/>
          <w:b/>
          <w:bCs/>
          <w:color w:val="000000" w:themeColor="text1"/>
        </w:rPr>
        <w:t>Influence of Social, Environmental, and Biological Variables in Shock, Trauma and Sepsis</w:t>
      </w:r>
    </w:p>
    <w:p w14:paraId="16347E77" w14:textId="77777777" w:rsidR="00140320" w:rsidRPr="00661071" w:rsidRDefault="00140320" w:rsidP="00140320">
      <w:pPr>
        <w:rPr>
          <w:rFonts w:ascii="Arial" w:hAnsi="Arial" w:cs="Arial"/>
          <w:b/>
          <w:bCs/>
          <w:color w:val="000000" w:themeColor="text1"/>
        </w:rPr>
      </w:pPr>
      <w:r w:rsidRPr="00661071">
        <w:rPr>
          <w:rFonts w:ascii="Arial" w:hAnsi="Arial" w:cs="Arial"/>
          <w:b/>
          <w:bCs/>
          <w:color w:val="000000" w:themeColor="text1"/>
        </w:rPr>
        <w:tab/>
      </w:r>
    </w:p>
    <w:p w14:paraId="3E65E7EF" w14:textId="77777777" w:rsidR="007E13AE" w:rsidRDefault="00140320" w:rsidP="00140320">
      <w:pPr>
        <w:ind w:firstLine="360"/>
        <w:rPr>
          <w:rFonts w:ascii="Arial" w:hAnsi="Arial" w:cs="Arial"/>
          <w:b/>
          <w:bCs/>
          <w:color w:val="000000" w:themeColor="text1"/>
        </w:rPr>
      </w:pPr>
      <w:r w:rsidRPr="00661071">
        <w:rPr>
          <w:rFonts w:ascii="Arial" w:hAnsi="Arial" w:cs="Arial"/>
          <w:b/>
          <w:bCs/>
          <w:color w:val="000000" w:themeColor="text1"/>
        </w:rPr>
        <w:t>Moderators</w:t>
      </w:r>
    </w:p>
    <w:p w14:paraId="2CECC498" w14:textId="77777777" w:rsidR="007E13AE" w:rsidRDefault="00140320" w:rsidP="00140320">
      <w:pPr>
        <w:ind w:firstLine="360"/>
        <w:rPr>
          <w:rFonts w:ascii="Arial" w:hAnsi="Arial" w:cs="Arial"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>Alicia Mohr MD</w:t>
      </w:r>
      <w:r w:rsidR="00970B0F" w:rsidRPr="00BE388E">
        <w:rPr>
          <w:rFonts w:ascii="Arial" w:hAnsi="Arial" w:cs="Arial"/>
          <w:color w:val="000000" w:themeColor="text1"/>
        </w:rPr>
        <w:t>, University of Florida</w:t>
      </w:r>
      <w:r w:rsidRPr="00BE388E">
        <w:rPr>
          <w:rFonts w:ascii="Arial" w:hAnsi="Arial" w:cs="Arial"/>
          <w:color w:val="000000" w:themeColor="text1"/>
        </w:rPr>
        <w:t xml:space="preserve"> </w:t>
      </w:r>
    </w:p>
    <w:p w14:paraId="76E462A2" w14:textId="45A38331" w:rsidR="00140320" w:rsidRPr="00BE388E" w:rsidRDefault="00140320" w:rsidP="00140320">
      <w:pPr>
        <w:ind w:firstLine="360"/>
        <w:rPr>
          <w:rFonts w:ascii="Arial" w:hAnsi="Arial" w:cs="Arial"/>
          <w:color w:val="000000" w:themeColor="text1"/>
        </w:rPr>
      </w:pPr>
      <w:proofErr w:type="spellStart"/>
      <w:r w:rsidRPr="00BE388E">
        <w:rPr>
          <w:rFonts w:ascii="Arial" w:hAnsi="Arial" w:cs="Arial"/>
          <w:color w:val="000000" w:themeColor="text1"/>
        </w:rPr>
        <w:t>Carmelle</w:t>
      </w:r>
      <w:proofErr w:type="spellEnd"/>
      <w:r w:rsidRPr="00BE388E">
        <w:rPr>
          <w:rFonts w:ascii="Arial" w:hAnsi="Arial" w:cs="Arial"/>
          <w:color w:val="000000" w:themeColor="text1"/>
        </w:rPr>
        <w:t xml:space="preserve"> Elie MD</w:t>
      </w:r>
      <w:r w:rsidR="00970B0F" w:rsidRPr="00BE388E">
        <w:rPr>
          <w:rFonts w:ascii="Arial" w:hAnsi="Arial" w:cs="Arial"/>
          <w:color w:val="000000" w:themeColor="text1"/>
        </w:rPr>
        <w:t>, University of Alabama</w:t>
      </w:r>
    </w:p>
    <w:p w14:paraId="32A8E507" w14:textId="77777777" w:rsidR="00140320" w:rsidRPr="00BE388E" w:rsidRDefault="00140320" w:rsidP="00140320">
      <w:pPr>
        <w:ind w:firstLine="360"/>
        <w:rPr>
          <w:rFonts w:ascii="Arial" w:hAnsi="Arial" w:cs="Arial"/>
          <w:color w:val="000000" w:themeColor="text1"/>
        </w:rPr>
      </w:pPr>
    </w:p>
    <w:p w14:paraId="146700E8" w14:textId="77777777" w:rsidR="00140320" w:rsidRPr="00BE388E" w:rsidRDefault="00140320" w:rsidP="00140320">
      <w:pPr>
        <w:ind w:left="360"/>
        <w:rPr>
          <w:rFonts w:ascii="Arial" w:hAnsi="Arial" w:cs="Arial"/>
          <w:b/>
          <w:bCs/>
          <w:color w:val="000000" w:themeColor="text1"/>
        </w:rPr>
      </w:pPr>
      <w:r w:rsidRPr="00BE388E">
        <w:rPr>
          <w:rFonts w:ascii="Arial" w:hAnsi="Arial" w:cs="Arial"/>
          <w:b/>
          <w:bCs/>
          <w:color w:val="000000" w:themeColor="text1"/>
        </w:rPr>
        <w:t>Invited Speakers</w:t>
      </w:r>
    </w:p>
    <w:p w14:paraId="3D34E580" w14:textId="09EF738F" w:rsidR="00072CDF" w:rsidRDefault="00072CDF" w:rsidP="00140320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4:</w:t>
      </w:r>
      <w:r w:rsidR="00C24DC4">
        <w:rPr>
          <w:rFonts w:ascii="Arial" w:hAnsi="Arial" w:cs="Arial"/>
          <w:color w:val="000000" w:themeColor="text1"/>
        </w:rPr>
        <w:t>4</w:t>
      </w:r>
      <w:r w:rsidR="00A10A06">
        <w:rPr>
          <w:rFonts w:ascii="Arial" w:hAnsi="Arial" w:cs="Arial"/>
          <w:color w:val="000000" w:themeColor="text1"/>
        </w:rPr>
        <w:t>0</w:t>
      </w:r>
      <w:r>
        <w:rPr>
          <w:rFonts w:ascii="Arial" w:hAnsi="Arial" w:cs="Arial"/>
          <w:color w:val="000000" w:themeColor="text1"/>
        </w:rPr>
        <w:t xml:space="preserve"> PM – </w:t>
      </w:r>
      <w:r w:rsidR="00C24DC4">
        <w:rPr>
          <w:rFonts w:ascii="Arial" w:hAnsi="Arial" w:cs="Arial"/>
          <w:color w:val="000000" w:themeColor="text1"/>
        </w:rPr>
        <w:t>5:0</w:t>
      </w:r>
      <w:r w:rsidR="00A10A06">
        <w:rPr>
          <w:rFonts w:ascii="Arial" w:hAnsi="Arial" w:cs="Arial"/>
          <w:color w:val="000000" w:themeColor="text1"/>
        </w:rPr>
        <w:t>0</w:t>
      </w:r>
      <w:r>
        <w:rPr>
          <w:rFonts w:ascii="Arial" w:hAnsi="Arial" w:cs="Arial"/>
          <w:color w:val="000000" w:themeColor="text1"/>
        </w:rPr>
        <w:t xml:space="preserve"> PM</w:t>
      </w:r>
    </w:p>
    <w:p w14:paraId="10A05BDB" w14:textId="7CED7881" w:rsidR="007E13AE" w:rsidRDefault="00140320" w:rsidP="00072CDF">
      <w:pPr>
        <w:pStyle w:val="ListParagraph"/>
        <w:rPr>
          <w:rFonts w:ascii="Arial" w:hAnsi="Arial" w:cs="Arial"/>
          <w:color w:val="000000" w:themeColor="text1"/>
        </w:rPr>
      </w:pPr>
      <w:proofErr w:type="spellStart"/>
      <w:r w:rsidRPr="00BE388E">
        <w:rPr>
          <w:rFonts w:ascii="Arial" w:hAnsi="Arial" w:cs="Arial"/>
          <w:color w:val="000000" w:themeColor="text1"/>
        </w:rPr>
        <w:t>Carmelle</w:t>
      </w:r>
      <w:proofErr w:type="spellEnd"/>
      <w:r w:rsidRPr="00BE388E">
        <w:rPr>
          <w:rFonts w:ascii="Arial" w:hAnsi="Arial" w:cs="Arial"/>
          <w:color w:val="000000" w:themeColor="text1"/>
        </w:rPr>
        <w:t xml:space="preserve"> Elie MD</w:t>
      </w:r>
      <w:r w:rsidR="00970B0F" w:rsidRPr="00BE388E">
        <w:rPr>
          <w:rFonts w:ascii="Arial" w:hAnsi="Arial" w:cs="Arial"/>
          <w:color w:val="000000" w:themeColor="text1"/>
        </w:rPr>
        <w:t>, University of Alabama</w:t>
      </w:r>
      <w:r w:rsidRPr="00BE388E">
        <w:rPr>
          <w:rFonts w:ascii="Arial" w:hAnsi="Arial" w:cs="Arial"/>
          <w:color w:val="000000" w:themeColor="text1"/>
        </w:rPr>
        <w:t xml:space="preserve"> </w:t>
      </w:r>
    </w:p>
    <w:p w14:paraId="4E9A8312" w14:textId="0F60D38C" w:rsidR="00140320" w:rsidRPr="00BE388E" w:rsidRDefault="00140320" w:rsidP="007E13AE">
      <w:pPr>
        <w:pStyle w:val="ListParagraph"/>
        <w:rPr>
          <w:rFonts w:ascii="Arial" w:hAnsi="Arial" w:cs="Arial"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 xml:space="preserve">Social and Environmental Factors Impacting Sepsis Outcomes </w:t>
      </w:r>
    </w:p>
    <w:p w14:paraId="53D1B093" w14:textId="60BB7AD1" w:rsidR="00072CDF" w:rsidRDefault="00C24DC4" w:rsidP="00140320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5:0</w:t>
      </w:r>
      <w:r w:rsidR="00A10A06">
        <w:rPr>
          <w:rFonts w:ascii="Arial" w:hAnsi="Arial" w:cs="Arial"/>
          <w:color w:val="000000" w:themeColor="text1"/>
        </w:rPr>
        <w:t>0</w:t>
      </w:r>
      <w:r w:rsidR="00072CDF">
        <w:rPr>
          <w:rFonts w:ascii="Arial" w:hAnsi="Arial" w:cs="Arial"/>
          <w:color w:val="000000" w:themeColor="text1"/>
        </w:rPr>
        <w:t xml:space="preserve"> PM – 5:</w:t>
      </w:r>
      <w:r>
        <w:rPr>
          <w:rFonts w:ascii="Arial" w:hAnsi="Arial" w:cs="Arial"/>
          <w:color w:val="000000" w:themeColor="text1"/>
        </w:rPr>
        <w:t>2</w:t>
      </w:r>
      <w:r w:rsidR="00A10A06">
        <w:rPr>
          <w:rFonts w:ascii="Arial" w:hAnsi="Arial" w:cs="Arial"/>
          <w:color w:val="000000" w:themeColor="text1"/>
        </w:rPr>
        <w:t>0</w:t>
      </w:r>
      <w:r w:rsidR="00072CDF">
        <w:rPr>
          <w:rFonts w:ascii="Arial" w:hAnsi="Arial" w:cs="Arial"/>
          <w:color w:val="000000" w:themeColor="text1"/>
        </w:rPr>
        <w:t xml:space="preserve"> PM</w:t>
      </w:r>
    </w:p>
    <w:p w14:paraId="68CB57EB" w14:textId="794E81AD" w:rsidR="007E13AE" w:rsidRDefault="00140320" w:rsidP="00072CDF">
      <w:pPr>
        <w:pStyle w:val="ListParagraph"/>
        <w:rPr>
          <w:rFonts w:ascii="Arial" w:hAnsi="Arial" w:cs="Arial"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>Jenny Kaplan MD</w:t>
      </w:r>
      <w:r w:rsidR="00970B0F" w:rsidRPr="00BE388E">
        <w:rPr>
          <w:rFonts w:ascii="Arial" w:hAnsi="Arial" w:cs="Arial"/>
          <w:color w:val="000000" w:themeColor="text1"/>
        </w:rPr>
        <w:t>, Cincinnati Children’s Hospital Medical Center</w:t>
      </w:r>
      <w:r w:rsidRPr="00BE388E">
        <w:rPr>
          <w:rFonts w:ascii="Arial" w:hAnsi="Arial" w:cs="Arial"/>
          <w:color w:val="000000" w:themeColor="text1"/>
        </w:rPr>
        <w:t xml:space="preserve"> </w:t>
      </w:r>
    </w:p>
    <w:p w14:paraId="18A32B9F" w14:textId="15D007E3" w:rsidR="00140320" w:rsidRPr="00BE388E" w:rsidRDefault="00140320" w:rsidP="007E13AE">
      <w:pPr>
        <w:pStyle w:val="ListParagraph"/>
        <w:rPr>
          <w:rFonts w:ascii="Arial" w:hAnsi="Arial" w:cs="Arial"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 xml:space="preserve">Biological Variables, </w:t>
      </w:r>
      <w:proofErr w:type="spellStart"/>
      <w:proofErr w:type="gramStart"/>
      <w:r w:rsidRPr="00BE388E">
        <w:rPr>
          <w:rFonts w:ascii="Arial" w:hAnsi="Arial" w:cs="Arial"/>
          <w:color w:val="000000" w:themeColor="text1"/>
        </w:rPr>
        <w:t>ie</w:t>
      </w:r>
      <w:proofErr w:type="spellEnd"/>
      <w:proofErr w:type="gramEnd"/>
      <w:r w:rsidRPr="00BE388E">
        <w:rPr>
          <w:rFonts w:ascii="Arial" w:hAnsi="Arial" w:cs="Arial"/>
          <w:color w:val="000000" w:themeColor="text1"/>
        </w:rPr>
        <w:t xml:space="preserve"> Age, Sex, Obesity</w:t>
      </w:r>
    </w:p>
    <w:p w14:paraId="70A69091" w14:textId="2965ADA6" w:rsidR="00072CDF" w:rsidRDefault="00072CDF" w:rsidP="00970B0F">
      <w:pPr>
        <w:pStyle w:val="ListParagraph"/>
        <w:numPr>
          <w:ilvl w:val="0"/>
          <w:numId w:val="14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5:</w:t>
      </w:r>
      <w:r w:rsidR="00C24DC4">
        <w:rPr>
          <w:rFonts w:ascii="Arial" w:hAnsi="Arial" w:cs="Arial"/>
          <w:color w:val="000000" w:themeColor="text1"/>
        </w:rPr>
        <w:t>2</w:t>
      </w:r>
      <w:r w:rsidR="00A10A06">
        <w:rPr>
          <w:rFonts w:ascii="Arial" w:hAnsi="Arial" w:cs="Arial"/>
          <w:color w:val="000000" w:themeColor="text1"/>
        </w:rPr>
        <w:t>0</w:t>
      </w:r>
      <w:r>
        <w:rPr>
          <w:rFonts w:ascii="Arial" w:hAnsi="Arial" w:cs="Arial"/>
          <w:color w:val="000000" w:themeColor="text1"/>
        </w:rPr>
        <w:t xml:space="preserve"> PM – 5:</w:t>
      </w:r>
      <w:r w:rsidR="00C24DC4">
        <w:rPr>
          <w:rFonts w:ascii="Arial" w:hAnsi="Arial" w:cs="Arial"/>
          <w:color w:val="000000" w:themeColor="text1"/>
        </w:rPr>
        <w:t>4</w:t>
      </w:r>
      <w:r w:rsidR="00A10A06">
        <w:rPr>
          <w:rFonts w:ascii="Arial" w:hAnsi="Arial" w:cs="Arial"/>
          <w:color w:val="000000" w:themeColor="text1"/>
        </w:rPr>
        <w:t>0</w:t>
      </w:r>
      <w:r>
        <w:rPr>
          <w:rFonts w:ascii="Arial" w:hAnsi="Arial" w:cs="Arial"/>
          <w:color w:val="000000" w:themeColor="text1"/>
        </w:rPr>
        <w:t xml:space="preserve"> PM</w:t>
      </w:r>
    </w:p>
    <w:p w14:paraId="24C07BC6" w14:textId="4966325A" w:rsidR="007E13AE" w:rsidRDefault="00140320" w:rsidP="00072CDF">
      <w:pPr>
        <w:pStyle w:val="ListParagraph"/>
        <w:rPr>
          <w:rFonts w:ascii="Arial" w:hAnsi="Arial" w:cs="Arial"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>Letitia Bible MD</w:t>
      </w:r>
      <w:r w:rsidR="00970B0F" w:rsidRPr="00BE388E">
        <w:rPr>
          <w:rFonts w:ascii="Arial" w:hAnsi="Arial" w:cs="Arial"/>
          <w:color w:val="000000" w:themeColor="text1"/>
        </w:rPr>
        <w:t>, University of Florida</w:t>
      </w:r>
      <w:r w:rsidRPr="00BE388E">
        <w:rPr>
          <w:rFonts w:ascii="Arial" w:hAnsi="Arial" w:cs="Arial"/>
          <w:color w:val="000000" w:themeColor="text1"/>
        </w:rPr>
        <w:t xml:space="preserve"> </w:t>
      </w:r>
    </w:p>
    <w:p w14:paraId="46CD43AF" w14:textId="428C8B15" w:rsidR="00140320" w:rsidRPr="00BE388E" w:rsidRDefault="00140320" w:rsidP="007E13AE">
      <w:pPr>
        <w:pStyle w:val="ListParagraph"/>
        <w:rPr>
          <w:rFonts w:ascii="Arial" w:hAnsi="Arial" w:cs="Arial"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>Social Variables in Trauma Including Chronic Stress/Bone Marrow Dysfunction</w:t>
      </w:r>
    </w:p>
    <w:p w14:paraId="4BAA7102" w14:textId="77777777" w:rsidR="00140320" w:rsidRPr="00BE388E" w:rsidRDefault="00140320" w:rsidP="00140320">
      <w:pPr>
        <w:ind w:left="360"/>
        <w:rPr>
          <w:rFonts w:ascii="Arial" w:hAnsi="Arial" w:cs="Arial"/>
          <w:color w:val="000000" w:themeColor="text1"/>
        </w:rPr>
      </w:pPr>
    </w:p>
    <w:p w14:paraId="64BE2ACC" w14:textId="2CA05B12" w:rsidR="00140320" w:rsidRPr="00BE388E" w:rsidRDefault="007D5FE2" w:rsidP="00140320">
      <w:pPr>
        <w:ind w:left="360"/>
        <w:rPr>
          <w:rFonts w:ascii="Arial" w:hAnsi="Arial" w:cs="Arial"/>
          <w:b/>
          <w:bCs/>
          <w:color w:val="000000" w:themeColor="text1"/>
        </w:rPr>
      </w:pPr>
      <w:r w:rsidRPr="00BE388E">
        <w:rPr>
          <w:rFonts w:ascii="Arial" w:hAnsi="Arial" w:cs="Arial"/>
          <w:b/>
          <w:bCs/>
          <w:color w:val="000000" w:themeColor="text1"/>
        </w:rPr>
        <w:lastRenderedPageBreak/>
        <w:t xml:space="preserve">Oral </w:t>
      </w:r>
      <w:r w:rsidR="00140320" w:rsidRPr="00BE388E">
        <w:rPr>
          <w:rFonts w:ascii="Arial" w:hAnsi="Arial" w:cs="Arial"/>
          <w:b/>
          <w:bCs/>
          <w:color w:val="000000" w:themeColor="text1"/>
        </w:rPr>
        <w:t>Abstracts</w:t>
      </w:r>
    </w:p>
    <w:p w14:paraId="1DB27F0C" w14:textId="7F3F5DD2" w:rsidR="00072CDF" w:rsidRDefault="00072CDF" w:rsidP="006E3BC0">
      <w:pPr>
        <w:pStyle w:val="ListParagraph"/>
        <w:numPr>
          <w:ilvl w:val="0"/>
          <w:numId w:val="18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5:</w:t>
      </w:r>
      <w:r w:rsidR="00C24DC4">
        <w:rPr>
          <w:rFonts w:ascii="Arial" w:hAnsi="Arial" w:cs="Arial"/>
          <w:color w:val="000000" w:themeColor="text1"/>
        </w:rPr>
        <w:t>40</w:t>
      </w:r>
      <w:r>
        <w:rPr>
          <w:rFonts w:ascii="Arial" w:hAnsi="Arial" w:cs="Arial"/>
          <w:color w:val="000000" w:themeColor="text1"/>
        </w:rPr>
        <w:t xml:space="preserve"> PM – 5:</w:t>
      </w:r>
      <w:r w:rsidR="00C24DC4">
        <w:rPr>
          <w:rFonts w:ascii="Arial" w:hAnsi="Arial" w:cs="Arial"/>
          <w:color w:val="000000" w:themeColor="text1"/>
        </w:rPr>
        <w:t>50</w:t>
      </w:r>
      <w:r>
        <w:rPr>
          <w:rFonts w:ascii="Arial" w:hAnsi="Arial" w:cs="Arial"/>
          <w:color w:val="000000" w:themeColor="text1"/>
        </w:rPr>
        <w:t xml:space="preserve"> PM</w:t>
      </w:r>
    </w:p>
    <w:p w14:paraId="433DB184" w14:textId="143E7B85" w:rsidR="00140320" w:rsidRPr="00BE388E" w:rsidRDefault="00B87060" w:rsidP="00072CDF">
      <w:pPr>
        <w:pStyle w:val="ListParagraph"/>
        <w:rPr>
          <w:rFonts w:ascii="Arial" w:hAnsi="Arial" w:cs="Arial"/>
          <w:color w:val="000000" w:themeColor="text1"/>
        </w:rPr>
      </w:pPr>
      <w:r w:rsidRPr="00B87060">
        <w:rPr>
          <w:rFonts w:ascii="Arial" w:hAnsi="Arial" w:cs="Arial"/>
          <w:color w:val="000000" w:themeColor="text1"/>
        </w:rPr>
        <w:t xml:space="preserve">Andrea </w:t>
      </w:r>
      <w:proofErr w:type="spellStart"/>
      <w:r w:rsidRPr="00B87060">
        <w:rPr>
          <w:rFonts w:ascii="Arial" w:hAnsi="Arial" w:cs="Arial"/>
          <w:color w:val="000000" w:themeColor="text1"/>
        </w:rPr>
        <w:t>Qualman</w:t>
      </w:r>
      <w:proofErr w:type="spellEnd"/>
      <w:r w:rsidR="0054781E" w:rsidRPr="00BE388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BS</w:t>
      </w:r>
      <w:r w:rsidR="0054781E" w:rsidRPr="00BE388E">
        <w:rPr>
          <w:rFonts w:ascii="Arial" w:hAnsi="Arial" w:cs="Arial"/>
          <w:color w:val="000000" w:themeColor="text1"/>
        </w:rPr>
        <w:t>, University of Colorado</w:t>
      </w:r>
      <w:r w:rsidR="00140320" w:rsidRPr="00BE388E">
        <w:rPr>
          <w:rFonts w:ascii="Arial" w:hAnsi="Arial" w:cs="Arial"/>
          <w:color w:val="000000" w:themeColor="text1"/>
        </w:rPr>
        <w:t xml:space="preserve"> - </w:t>
      </w:r>
      <w:r w:rsidR="005D22B4" w:rsidRPr="00BE388E">
        <w:rPr>
          <w:rFonts w:ascii="Arial" w:hAnsi="Arial" w:cs="Arial"/>
          <w:color w:val="000000" w:themeColor="text1"/>
        </w:rPr>
        <w:t>s</w:t>
      </w:r>
      <w:r w:rsidR="006E3BC0" w:rsidRPr="00BE388E">
        <w:rPr>
          <w:rFonts w:ascii="Arial" w:hAnsi="Arial" w:cs="Arial"/>
          <w:color w:val="000000" w:themeColor="text1"/>
        </w:rPr>
        <w:t>i</w:t>
      </w:r>
      <w:r w:rsidR="00140320" w:rsidRPr="00BE388E">
        <w:rPr>
          <w:rFonts w:ascii="Arial" w:hAnsi="Arial" w:cs="Arial"/>
          <w:color w:val="000000" w:themeColor="text1"/>
        </w:rPr>
        <w:t>RNA-</w:t>
      </w:r>
      <w:r w:rsidR="00BE388E" w:rsidRPr="00BE388E">
        <w:rPr>
          <w:rFonts w:ascii="Arial" w:hAnsi="Arial" w:cs="Arial"/>
          <w:color w:val="000000" w:themeColor="text1"/>
        </w:rPr>
        <w:t>INDUCED MCJ SILENCING ATTENUATES HEPATIC INJURY IN AGED MICE SUSTAINING BURN TRAUMA</w:t>
      </w:r>
      <w:r w:rsidR="00140320" w:rsidRPr="00BE388E">
        <w:rPr>
          <w:rFonts w:ascii="Arial" w:hAnsi="Arial" w:cs="Arial"/>
          <w:color w:val="000000" w:themeColor="text1"/>
        </w:rPr>
        <w:t xml:space="preserve"> (Abstract 3904469)</w:t>
      </w:r>
    </w:p>
    <w:p w14:paraId="5CD5B784" w14:textId="1DB316BE" w:rsidR="00072CDF" w:rsidRDefault="00072CDF" w:rsidP="00140320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5:</w:t>
      </w:r>
      <w:r w:rsidR="00C24DC4">
        <w:rPr>
          <w:rFonts w:ascii="Arial" w:hAnsi="Arial" w:cs="Arial"/>
          <w:color w:val="000000" w:themeColor="text1"/>
        </w:rPr>
        <w:t>50</w:t>
      </w:r>
      <w:r>
        <w:rPr>
          <w:rFonts w:ascii="Arial" w:hAnsi="Arial" w:cs="Arial"/>
          <w:color w:val="000000" w:themeColor="text1"/>
        </w:rPr>
        <w:t xml:space="preserve"> PM – </w:t>
      </w:r>
      <w:r w:rsidR="00C24DC4">
        <w:rPr>
          <w:rFonts w:ascii="Arial" w:hAnsi="Arial" w:cs="Arial"/>
          <w:color w:val="000000" w:themeColor="text1"/>
        </w:rPr>
        <w:t>6:00</w:t>
      </w:r>
      <w:r>
        <w:rPr>
          <w:rFonts w:ascii="Arial" w:hAnsi="Arial" w:cs="Arial"/>
          <w:color w:val="000000" w:themeColor="text1"/>
        </w:rPr>
        <w:t xml:space="preserve"> PM </w:t>
      </w:r>
    </w:p>
    <w:p w14:paraId="30CFDDB6" w14:textId="14675FDF" w:rsidR="00140320" w:rsidRPr="00BE388E" w:rsidRDefault="00140320" w:rsidP="00072CDF">
      <w:pPr>
        <w:pStyle w:val="ListParagraph"/>
        <w:rPr>
          <w:rFonts w:ascii="Arial" w:hAnsi="Arial" w:cs="Arial"/>
          <w:color w:val="000000" w:themeColor="text1"/>
        </w:rPr>
      </w:pPr>
      <w:r w:rsidRPr="00BE388E">
        <w:rPr>
          <w:rFonts w:ascii="Arial" w:hAnsi="Arial" w:cs="Arial"/>
          <w:color w:val="000000" w:themeColor="text1"/>
        </w:rPr>
        <w:t xml:space="preserve">Jennifer </w:t>
      </w:r>
      <w:proofErr w:type="spellStart"/>
      <w:r w:rsidRPr="00BE388E">
        <w:rPr>
          <w:rFonts w:ascii="Arial" w:hAnsi="Arial" w:cs="Arial"/>
          <w:color w:val="000000" w:themeColor="text1"/>
        </w:rPr>
        <w:t>Munley</w:t>
      </w:r>
      <w:proofErr w:type="spellEnd"/>
      <w:r w:rsidRPr="00BE388E">
        <w:rPr>
          <w:rFonts w:ascii="Arial" w:hAnsi="Arial" w:cs="Arial"/>
          <w:color w:val="000000" w:themeColor="text1"/>
        </w:rPr>
        <w:t xml:space="preserve"> </w:t>
      </w:r>
      <w:r w:rsidR="0054781E" w:rsidRPr="00BE388E">
        <w:rPr>
          <w:rFonts w:ascii="Arial" w:hAnsi="Arial" w:cs="Arial"/>
          <w:color w:val="000000" w:themeColor="text1"/>
        </w:rPr>
        <w:t>MD, University of Florida College of Medicine</w:t>
      </w:r>
      <w:r w:rsidR="00BE388E" w:rsidRPr="00BE388E">
        <w:rPr>
          <w:rFonts w:ascii="Arial" w:hAnsi="Arial" w:cs="Arial"/>
          <w:color w:val="000000" w:themeColor="text1"/>
        </w:rPr>
        <w:t xml:space="preserve"> </w:t>
      </w:r>
      <w:r w:rsidRPr="00BE388E">
        <w:rPr>
          <w:rFonts w:ascii="Arial" w:hAnsi="Arial" w:cs="Arial"/>
          <w:color w:val="000000" w:themeColor="text1"/>
        </w:rPr>
        <w:t xml:space="preserve">- </w:t>
      </w:r>
      <w:r w:rsidR="00BE388E" w:rsidRPr="00BE388E">
        <w:rPr>
          <w:rFonts w:ascii="Arial" w:hAnsi="Arial" w:cs="Arial"/>
          <w:color w:val="000000" w:themeColor="text1"/>
        </w:rPr>
        <w:t>POSTINJURY PNEUMONIA INDUCES PERSISTENT SEX-SPECIFIC ALTERATIONS IN THE GUT MICROBIOME</w:t>
      </w:r>
      <w:r w:rsidRPr="00BE388E">
        <w:rPr>
          <w:rFonts w:ascii="Arial" w:hAnsi="Arial" w:cs="Arial"/>
          <w:color w:val="000000" w:themeColor="text1"/>
        </w:rPr>
        <w:t xml:space="preserve"> (Abstract 3905005)</w:t>
      </w:r>
    </w:p>
    <w:p w14:paraId="73569770" w14:textId="77777777" w:rsidR="005D3DBB" w:rsidRPr="00C14D49" w:rsidRDefault="005D3DBB" w:rsidP="005D3DBB">
      <w:pPr>
        <w:ind w:firstLine="360"/>
        <w:rPr>
          <w:rFonts w:ascii="Arial" w:hAnsi="Arial" w:cs="Arial"/>
          <w:bCs/>
        </w:rPr>
      </w:pPr>
    </w:p>
    <w:p w14:paraId="4764E69C" w14:textId="485F271C" w:rsidR="00A675B2" w:rsidRPr="00C14D49" w:rsidRDefault="00A675B2" w:rsidP="00A675B2">
      <w:pPr>
        <w:rPr>
          <w:rFonts w:ascii="Arial" w:hAnsi="Arial" w:cs="Arial"/>
        </w:rPr>
      </w:pPr>
      <w:r w:rsidRPr="00C14D49">
        <w:rPr>
          <w:rFonts w:ascii="Arial" w:hAnsi="Arial" w:cs="Arial"/>
        </w:rPr>
        <w:t>6:30PM – 7:00PM</w:t>
      </w:r>
    </w:p>
    <w:p w14:paraId="109FD24A" w14:textId="6235FCFE" w:rsidR="00A675B2" w:rsidRPr="00E14442" w:rsidRDefault="00A675B2" w:rsidP="00F13BFF">
      <w:pPr>
        <w:rPr>
          <w:rFonts w:ascii="Arial" w:hAnsi="Arial" w:cs="Arial"/>
          <w:b/>
          <w:bCs/>
        </w:rPr>
      </w:pPr>
      <w:r w:rsidRPr="00E14442">
        <w:rPr>
          <w:rFonts w:ascii="Arial" w:hAnsi="Arial" w:cs="Arial"/>
          <w:b/>
          <w:bCs/>
        </w:rPr>
        <w:t>Cocktail Half Hour</w:t>
      </w:r>
    </w:p>
    <w:p w14:paraId="63696794" w14:textId="77777777" w:rsidR="00A675B2" w:rsidRPr="00C14D49" w:rsidRDefault="00A675B2" w:rsidP="00F13BFF">
      <w:pPr>
        <w:rPr>
          <w:rFonts w:ascii="Arial" w:hAnsi="Arial" w:cs="Arial"/>
        </w:rPr>
      </w:pPr>
    </w:p>
    <w:p w14:paraId="31CD3681" w14:textId="021E7B5E" w:rsidR="005327B2" w:rsidRPr="00C14D49" w:rsidRDefault="00A675B2" w:rsidP="00F13BFF">
      <w:pPr>
        <w:rPr>
          <w:rFonts w:ascii="Arial" w:hAnsi="Arial" w:cs="Arial"/>
        </w:rPr>
      </w:pPr>
      <w:r w:rsidRPr="00C14D49">
        <w:rPr>
          <w:rFonts w:ascii="Arial" w:hAnsi="Arial" w:cs="Arial"/>
        </w:rPr>
        <w:t>7:00</w:t>
      </w:r>
      <w:r w:rsidR="005327B2" w:rsidRPr="00C14D49">
        <w:rPr>
          <w:rFonts w:ascii="Arial" w:hAnsi="Arial" w:cs="Arial"/>
        </w:rPr>
        <w:t>PM – 9:30PM</w:t>
      </w:r>
    </w:p>
    <w:p w14:paraId="64A45AD1" w14:textId="0ECF6E2A" w:rsidR="00426C95" w:rsidRPr="00A24285" w:rsidRDefault="005327B2" w:rsidP="00CB169A">
      <w:pPr>
        <w:rPr>
          <w:rFonts w:ascii="Arial" w:hAnsi="Arial" w:cs="Arial"/>
          <w:b/>
          <w:bCs/>
        </w:rPr>
      </w:pPr>
      <w:r w:rsidRPr="00C14D49">
        <w:rPr>
          <w:rFonts w:ascii="Arial" w:hAnsi="Arial" w:cs="Arial"/>
          <w:b/>
          <w:bCs/>
        </w:rPr>
        <w:t>Dinner</w:t>
      </w:r>
      <w:r w:rsidR="00C12CB3" w:rsidRPr="00C14D49">
        <w:rPr>
          <w:rFonts w:ascii="Arial" w:hAnsi="Arial" w:cs="Arial"/>
          <w:b/>
          <w:bCs/>
        </w:rPr>
        <w:t xml:space="preserve"> and Awards Banquet</w:t>
      </w:r>
    </w:p>
    <w:sectPr w:rsidR="00426C95" w:rsidRPr="00A24285" w:rsidSect="00AD40C4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7B5DA" w14:textId="77777777" w:rsidR="00767829" w:rsidRDefault="00767829" w:rsidP="00DE239C">
      <w:r>
        <w:separator/>
      </w:r>
    </w:p>
  </w:endnote>
  <w:endnote w:type="continuationSeparator" w:id="0">
    <w:p w14:paraId="10BAEEEE" w14:textId="77777777" w:rsidR="00767829" w:rsidRDefault="00767829" w:rsidP="00DE23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491037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A3D0B2B" w14:textId="64FD80A9" w:rsidR="00AB6A4A" w:rsidRDefault="00AB6A4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74B02">
              <w:rPr>
                <w:b/>
                <w:bCs/>
                <w:noProof/>
              </w:rPr>
              <w:t>2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74B02">
              <w:rPr>
                <w:b/>
                <w:bCs/>
                <w:noProof/>
              </w:rPr>
              <w:t>28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CDF2B97" w14:textId="77777777" w:rsidR="00AB6A4A" w:rsidRDefault="00AB6A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6AE58" w14:textId="77777777" w:rsidR="00767829" w:rsidRDefault="00767829" w:rsidP="00DE239C">
      <w:r>
        <w:separator/>
      </w:r>
    </w:p>
  </w:footnote>
  <w:footnote w:type="continuationSeparator" w:id="0">
    <w:p w14:paraId="40238C3C" w14:textId="77777777" w:rsidR="00767829" w:rsidRDefault="00767829" w:rsidP="00DE23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53331"/>
    <w:multiLevelType w:val="hybridMultilevel"/>
    <w:tmpl w:val="26201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0413E"/>
    <w:multiLevelType w:val="hybridMultilevel"/>
    <w:tmpl w:val="2EBC2E1C"/>
    <w:lvl w:ilvl="0" w:tplc="D3E455A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55322"/>
    <w:multiLevelType w:val="multilevel"/>
    <w:tmpl w:val="2AB27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61597D"/>
    <w:multiLevelType w:val="multilevel"/>
    <w:tmpl w:val="A9603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CF5A49"/>
    <w:multiLevelType w:val="hybridMultilevel"/>
    <w:tmpl w:val="BC28E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91BC4"/>
    <w:multiLevelType w:val="hybridMultilevel"/>
    <w:tmpl w:val="AE8CD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843F5"/>
    <w:multiLevelType w:val="hybridMultilevel"/>
    <w:tmpl w:val="AAC034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DB4EFB"/>
    <w:multiLevelType w:val="hybridMultilevel"/>
    <w:tmpl w:val="5816B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B360D"/>
    <w:multiLevelType w:val="hybridMultilevel"/>
    <w:tmpl w:val="97621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233941"/>
    <w:multiLevelType w:val="hybridMultilevel"/>
    <w:tmpl w:val="6AA84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439BA"/>
    <w:multiLevelType w:val="hybridMultilevel"/>
    <w:tmpl w:val="B56A5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A14FFB"/>
    <w:multiLevelType w:val="hybridMultilevel"/>
    <w:tmpl w:val="2C3A1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9480A"/>
    <w:multiLevelType w:val="hybridMultilevel"/>
    <w:tmpl w:val="DF6E0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678BA"/>
    <w:multiLevelType w:val="hybridMultilevel"/>
    <w:tmpl w:val="8B362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D71B34"/>
    <w:multiLevelType w:val="hybridMultilevel"/>
    <w:tmpl w:val="7AA20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85ADC"/>
    <w:multiLevelType w:val="hybridMultilevel"/>
    <w:tmpl w:val="03FC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7C0403"/>
    <w:multiLevelType w:val="hybridMultilevel"/>
    <w:tmpl w:val="07C2E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BC7E49"/>
    <w:multiLevelType w:val="hybridMultilevel"/>
    <w:tmpl w:val="006C7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92A96"/>
    <w:multiLevelType w:val="hybridMultilevel"/>
    <w:tmpl w:val="DC2C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741332"/>
    <w:multiLevelType w:val="hybridMultilevel"/>
    <w:tmpl w:val="84C892E0"/>
    <w:lvl w:ilvl="0" w:tplc="71BCDAE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A821C0"/>
    <w:multiLevelType w:val="hybridMultilevel"/>
    <w:tmpl w:val="417CB1DC"/>
    <w:lvl w:ilvl="0" w:tplc="B47EC32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trike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026924"/>
    <w:multiLevelType w:val="hybridMultilevel"/>
    <w:tmpl w:val="D48EC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890C45"/>
    <w:multiLevelType w:val="hybridMultilevel"/>
    <w:tmpl w:val="A4EA1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CA037E"/>
    <w:multiLevelType w:val="hybridMultilevel"/>
    <w:tmpl w:val="4FD63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CE05E0"/>
    <w:multiLevelType w:val="multilevel"/>
    <w:tmpl w:val="15FCD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D51BDC"/>
    <w:multiLevelType w:val="hybridMultilevel"/>
    <w:tmpl w:val="13DE9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B166FA"/>
    <w:multiLevelType w:val="hybridMultilevel"/>
    <w:tmpl w:val="6B0C1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4839F9"/>
    <w:multiLevelType w:val="multilevel"/>
    <w:tmpl w:val="6B4C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7071D40"/>
    <w:multiLevelType w:val="hybridMultilevel"/>
    <w:tmpl w:val="E8605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14578A"/>
    <w:multiLevelType w:val="hybridMultilevel"/>
    <w:tmpl w:val="B7AE1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406A44"/>
    <w:multiLevelType w:val="hybridMultilevel"/>
    <w:tmpl w:val="18DCF3E4"/>
    <w:lvl w:ilvl="0" w:tplc="D3E455A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0269542">
    <w:abstractNumId w:val="20"/>
  </w:num>
  <w:num w:numId="2" w16cid:durableId="1165241123">
    <w:abstractNumId w:val="4"/>
  </w:num>
  <w:num w:numId="3" w16cid:durableId="1324774673">
    <w:abstractNumId w:val="21"/>
  </w:num>
  <w:num w:numId="4" w16cid:durableId="111633926">
    <w:abstractNumId w:val="10"/>
  </w:num>
  <w:num w:numId="5" w16cid:durableId="829711859">
    <w:abstractNumId w:val="28"/>
  </w:num>
  <w:num w:numId="6" w16cid:durableId="362485329">
    <w:abstractNumId w:val="15"/>
  </w:num>
  <w:num w:numId="7" w16cid:durableId="1475295857">
    <w:abstractNumId w:val="11"/>
  </w:num>
  <w:num w:numId="8" w16cid:durableId="932975134">
    <w:abstractNumId w:val="13"/>
  </w:num>
  <w:num w:numId="9" w16cid:durableId="217397663">
    <w:abstractNumId w:val="16"/>
  </w:num>
  <w:num w:numId="10" w16cid:durableId="1463691186">
    <w:abstractNumId w:val="0"/>
  </w:num>
  <w:num w:numId="11" w16cid:durableId="593561606">
    <w:abstractNumId w:val="23"/>
  </w:num>
  <w:num w:numId="12" w16cid:durableId="191504526">
    <w:abstractNumId w:val="8"/>
  </w:num>
  <w:num w:numId="13" w16cid:durableId="2042975444">
    <w:abstractNumId w:val="5"/>
  </w:num>
  <w:num w:numId="14" w16cid:durableId="1807623943">
    <w:abstractNumId w:val="26"/>
  </w:num>
  <w:num w:numId="15" w16cid:durableId="1316643956">
    <w:abstractNumId w:val="25"/>
  </w:num>
  <w:num w:numId="16" w16cid:durableId="1896618596">
    <w:abstractNumId w:val="6"/>
  </w:num>
  <w:num w:numId="17" w16cid:durableId="1107577905">
    <w:abstractNumId w:val="14"/>
  </w:num>
  <w:num w:numId="18" w16cid:durableId="1201014273">
    <w:abstractNumId w:val="29"/>
  </w:num>
  <w:num w:numId="19" w16cid:durableId="1174151343">
    <w:abstractNumId w:val="7"/>
  </w:num>
  <w:num w:numId="20" w16cid:durableId="484443905">
    <w:abstractNumId w:val="22"/>
  </w:num>
  <w:num w:numId="21" w16cid:durableId="1859350960">
    <w:abstractNumId w:val="19"/>
  </w:num>
  <w:num w:numId="22" w16cid:durableId="1872574556">
    <w:abstractNumId w:val="18"/>
  </w:num>
  <w:num w:numId="23" w16cid:durableId="1620062010">
    <w:abstractNumId w:val="17"/>
  </w:num>
  <w:num w:numId="24" w16cid:durableId="804811730">
    <w:abstractNumId w:val="24"/>
  </w:num>
  <w:num w:numId="25" w16cid:durableId="461465820">
    <w:abstractNumId w:val="3"/>
  </w:num>
  <w:num w:numId="26" w16cid:durableId="836655919">
    <w:abstractNumId w:val="2"/>
  </w:num>
  <w:num w:numId="27" w16cid:durableId="171456616">
    <w:abstractNumId w:val="9"/>
  </w:num>
  <w:num w:numId="28" w16cid:durableId="1582104712">
    <w:abstractNumId w:val="27"/>
  </w:num>
  <w:num w:numId="29" w16cid:durableId="945311011">
    <w:abstractNumId w:val="1"/>
  </w:num>
  <w:num w:numId="30" w16cid:durableId="1961833234">
    <w:abstractNumId w:val="30"/>
  </w:num>
  <w:num w:numId="31" w16cid:durableId="1740905442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MwMTc2MzUwNrVQ0lEKTi0uzszPAykwNDKsBQAGWtOaLgAAAA=="/>
  </w:docVars>
  <w:rsids>
    <w:rsidRoot w:val="00AD40C4"/>
    <w:rsid w:val="00001048"/>
    <w:rsid w:val="000060DE"/>
    <w:rsid w:val="00006804"/>
    <w:rsid w:val="00007A4C"/>
    <w:rsid w:val="00011212"/>
    <w:rsid w:val="00011BFC"/>
    <w:rsid w:val="0001507B"/>
    <w:rsid w:val="00015B7A"/>
    <w:rsid w:val="00017C9A"/>
    <w:rsid w:val="0002178D"/>
    <w:rsid w:val="00024F89"/>
    <w:rsid w:val="00027396"/>
    <w:rsid w:val="00030990"/>
    <w:rsid w:val="000316EA"/>
    <w:rsid w:val="0003233A"/>
    <w:rsid w:val="000327A0"/>
    <w:rsid w:val="00033C66"/>
    <w:rsid w:val="00034B56"/>
    <w:rsid w:val="00034E1F"/>
    <w:rsid w:val="00036B7F"/>
    <w:rsid w:val="00037AC5"/>
    <w:rsid w:val="00040987"/>
    <w:rsid w:val="00040D87"/>
    <w:rsid w:val="000426C6"/>
    <w:rsid w:val="000430D2"/>
    <w:rsid w:val="00045807"/>
    <w:rsid w:val="00045BD2"/>
    <w:rsid w:val="00046391"/>
    <w:rsid w:val="000466A8"/>
    <w:rsid w:val="000469DE"/>
    <w:rsid w:val="000520B9"/>
    <w:rsid w:val="00052F34"/>
    <w:rsid w:val="000532C3"/>
    <w:rsid w:val="000536E7"/>
    <w:rsid w:val="00054505"/>
    <w:rsid w:val="000562D7"/>
    <w:rsid w:val="00061557"/>
    <w:rsid w:val="000619A6"/>
    <w:rsid w:val="000624E3"/>
    <w:rsid w:val="00062D80"/>
    <w:rsid w:val="00062DE6"/>
    <w:rsid w:val="00062EE4"/>
    <w:rsid w:val="0006377C"/>
    <w:rsid w:val="00063E54"/>
    <w:rsid w:val="00065950"/>
    <w:rsid w:val="00066387"/>
    <w:rsid w:val="00067070"/>
    <w:rsid w:val="0006727D"/>
    <w:rsid w:val="00071769"/>
    <w:rsid w:val="00072CDF"/>
    <w:rsid w:val="00072EB4"/>
    <w:rsid w:val="00073530"/>
    <w:rsid w:val="0007512D"/>
    <w:rsid w:val="000757C2"/>
    <w:rsid w:val="000762C1"/>
    <w:rsid w:val="000768B8"/>
    <w:rsid w:val="00077366"/>
    <w:rsid w:val="00080A04"/>
    <w:rsid w:val="000812D5"/>
    <w:rsid w:val="00081728"/>
    <w:rsid w:val="00083AD1"/>
    <w:rsid w:val="00083CC9"/>
    <w:rsid w:val="00084F82"/>
    <w:rsid w:val="00085A3A"/>
    <w:rsid w:val="00091041"/>
    <w:rsid w:val="000910E4"/>
    <w:rsid w:val="00091A65"/>
    <w:rsid w:val="00091D6D"/>
    <w:rsid w:val="0009240F"/>
    <w:rsid w:val="000927E6"/>
    <w:rsid w:val="00094641"/>
    <w:rsid w:val="000953BB"/>
    <w:rsid w:val="000A250F"/>
    <w:rsid w:val="000A3E28"/>
    <w:rsid w:val="000A7EF2"/>
    <w:rsid w:val="000B1253"/>
    <w:rsid w:val="000B3424"/>
    <w:rsid w:val="000B5AD4"/>
    <w:rsid w:val="000B7F6F"/>
    <w:rsid w:val="000C20B7"/>
    <w:rsid w:val="000D1C4E"/>
    <w:rsid w:val="000D2908"/>
    <w:rsid w:val="000D30E0"/>
    <w:rsid w:val="000D4BB9"/>
    <w:rsid w:val="000D5217"/>
    <w:rsid w:val="000D6994"/>
    <w:rsid w:val="000E0C2A"/>
    <w:rsid w:val="000E0C93"/>
    <w:rsid w:val="000E3024"/>
    <w:rsid w:val="000E30F5"/>
    <w:rsid w:val="000E5459"/>
    <w:rsid w:val="000E646B"/>
    <w:rsid w:val="000E6670"/>
    <w:rsid w:val="000F0AC0"/>
    <w:rsid w:val="000F258B"/>
    <w:rsid w:val="000F7D45"/>
    <w:rsid w:val="00100CEF"/>
    <w:rsid w:val="00102D4D"/>
    <w:rsid w:val="00103B39"/>
    <w:rsid w:val="001058DD"/>
    <w:rsid w:val="00105DFF"/>
    <w:rsid w:val="00105F02"/>
    <w:rsid w:val="00107788"/>
    <w:rsid w:val="001105C1"/>
    <w:rsid w:val="00110E34"/>
    <w:rsid w:val="001136AC"/>
    <w:rsid w:val="001147DD"/>
    <w:rsid w:val="00114A6E"/>
    <w:rsid w:val="0011691C"/>
    <w:rsid w:val="00117939"/>
    <w:rsid w:val="0012054A"/>
    <w:rsid w:val="001212B3"/>
    <w:rsid w:val="00122442"/>
    <w:rsid w:val="0012269C"/>
    <w:rsid w:val="00124EAE"/>
    <w:rsid w:val="00125036"/>
    <w:rsid w:val="00130490"/>
    <w:rsid w:val="0013171D"/>
    <w:rsid w:val="00132041"/>
    <w:rsid w:val="00140320"/>
    <w:rsid w:val="00141531"/>
    <w:rsid w:val="00142788"/>
    <w:rsid w:val="0014348C"/>
    <w:rsid w:val="001446F7"/>
    <w:rsid w:val="001471F8"/>
    <w:rsid w:val="00152ED6"/>
    <w:rsid w:val="00152F80"/>
    <w:rsid w:val="00153689"/>
    <w:rsid w:val="00153A07"/>
    <w:rsid w:val="00154158"/>
    <w:rsid w:val="0015537C"/>
    <w:rsid w:val="00155558"/>
    <w:rsid w:val="0015591E"/>
    <w:rsid w:val="00155B02"/>
    <w:rsid w:val="001609F3"/>
    <w:rsid w:val="00161C33"/>
    <w:rsid w:val="0016345B"/>
    <w:rsid w:val="001635FB"/>
    <w:rsid w:val="00164F9A"/>
    <w:rsid w:val="00167C65"/>
    <w:rsid w:val="001710E5"/>
    <w:rsid w:val="0017129C"/>
    <w:rsid w:val="00172EF8"/>
    <w:rsid w:val="00174574"/>
    <w:rsid w:val="00176C26"/>
    <w:rsid w:val="00176D64"/>
    <w:rsid w:val="00180138"/>
    <w:rsid w:val="0018068A"/>
    <w:rsid w:val="00181100"/>
    <w:rsid w:val="0018218B"/>
    <w:rsid w:val="001831FC"/>
    <w:rsid w:val="00184CDE"/>
    <w:rsid w:val="0018580A"/>
    <w:rsid w:val="00186A95"/>
    <w:rsid w:val="00190747"/>
    <w:rsid w:val="00190B48"/>
    <w:rsid w:val="001916AB"/>
    <w:rsid w:val="00191803"/>
    <w:rsid w:val="00192674"/>
    <w:rsid w:val="0019639F"/>
    <w:rsid w:val="00196E53"/>
    <w:rsid w:val="001A12E2"/>
    <w:rsid w:val="001A1E28"/>
    <w:rsid w:val="001A2771"/>
    <w:rsid w:val="001A5FB0"/>
    <w:rsid w:val="001A6231"/>
    <w:rsid w:val="001A7510"/>
    <w:rsid w:val="001A7A09"/>
    <w:rsid w:val="001B012D"/>
    <w:rsid w:val="001B2403"/>
    <w:rsid w:val="001B2D7A"/>
    <w:rsid w:val="001B748D"/>
    <w:rsid w:val="001C005A"/>
    <w:rsid w:val="001C1256"/>
    <w:rsid w:val="001C5512"/>
    <w:rsid w:val="001C5D71"/>
    <w:rsid w:val="001C65AA"/>
    <w:rsid w:val="001D05FE"/>
    <w:rsid w:val="001D0717"/>
    <w:rsid w:val="001D11E6"/>
    <w:rsid w:val="001D20FC"/>
    <w:rsid w:val="001D421C"/>
    <w:rsid w:val="001D5B28"/>
    <w:rsid w:val="001D63A6"/>
    <w:rsid w:val="001D6B00"/>
    <w:rsid w:val="001D769F"/>
    <w:rsid w:val="001D7D26"/>
    <w:rsid w:val="001E3DB0"/>
    <w:rsid w:val="001E4A60"/>
    <w:rsid w:val="001E7801"/>
    <w:rsid w:val="001F0066"/>
    <w:rsid w:val="001F193A"/>
    <w:rsid w:val="001F46DF"/>
    <w:rsid w:val="001F5F58"/>
    <w:rsid w:val="00200EE8"/>
    <w:rsid w:val="00201006"/>
    <w:rsid w:val="0020213C"/>
    <w:rsid w:val="00202D35"/>
    <w:rsid w:val="00202F17"/>
    <w:rsid w:val="00206994"/>
    <w:rsid w:val="0021467D"/>
    <w:rsid w:val="002159EE"/>
    <w:rsid w:val="00217ACE"/>
    <w:rsid w:val="00217D0B"/>
    <w:rsid w:val="00220104"/>
    <w:rsid w:val="00221570"/>
    <w:rsid w:val="002221DE"/>
    <w:rsid w:val="00222DA9"/>
    <w:rsid w:val="00226C89"/>
    <w:rsid w:val="00227DBB"/>
    <w:rsid w:val="00231052"/>
    <w:rsid w:val="00232290"/>
    <w:rsid w:val="002326F4"/>
    <w:rsid w:val="00234167"/>
    <w:rsid w:val="0023454D"/>
    <w:rsid w:val="002368DC"/>
    <w:rsid w:val="002373A3"/>
    <w:rsid w:val="00240E39"/>
    <w:rsid w:val="00242FEA"/>
    <w:rsid w:val="00243FE3"/>
    <w:rsid w:val="00246629"/>
    <w:rsid w:val="00251C1E"/>
    <w:rsid w:val="00253DE2"/>
    <w:rsid w:val="0025702F"/>
    <w:rsid w:val="0025707B"/>
    <w:rsid w:val="0026408F"/>
    <w:rsid w:val="00264D0E"/>
    <w:rsid w:val="0026666A"/>
    <w:rsid w:val="00270805"/>
    <w:rsid w:val="00271A00"/>
    <w:rsid w:val="0027348B"/>
    <w:rsid w:val="00281676"/>
    <w:rsid w:val="00282166"/>
    <w:rsid w:val="00283E02"/>
    <w:rsid w:val="00284D05"/>
    <w:rsid w:val="00287019"/>
    <w:rsid w:val="00293CB3"/>
    <w:rsid w:val="00294A89"/>
    <w:rsid w:val="00295448"/>
    <w:rsid w:val="00295B76"/>
    <w:rsid w:val="0029674C"/>
    <w:rsid w:val="00296CEF"/>
    <w:rsid w:val="002A08E3"/>
    <w:rsid w:val="002A0A5E"/>
    <w:rsid w:val="002A1B9D"/>
    <w:rsid w:val="002A3FB6"/>
    <w:rsid w:val="002B119D"/>
    <w:rsid w:val="002B2984"/>
    <w:rsid w:val="002B3644"/>
    <w:rsid w:val="002B39AD"/>
    <w:rsid w:val="002C07B0"/>
    <w:rsid w:val="002C0CB8"/>
    <w:rsid w:val="002C0F5D"/>
    <w:rsid w:val="002C1BC5"/>
    <w:rsid w:val="002C46EE"/>
    <w:rsid w:val="002C7D34"/>
    <w:rsid w:val="002D2B2D"/>
    <w:rsid w:val="002D379A"/>
    <w:rsid w:val="002D5034"/>
    <w:rsid w:val="002D56DB"/>
    <w:rsid w:val="002D58F7"/>
    <w:rsid w:val="002E26C7"/>
    <w:rsid w:val="002E34A6"/>
    <w:rsid w:val="002E672B"/>
    <w:rsid w:val="002E7339"/>
    <w:rsid w:val="002F115B"/>
    <w:rsid w:val="002F4205"/>
    <w:rsid w:val="002F4B98"/>
    <w:rsid w:val="002F6BBB"/>
    <w:rsid w:val="00300794"/>
    <w:rsid w:val="00301CCC"/>
    <w:rsid w:val="00305F25"/>
    <w:rsid w:val="003065C8"/>
    <w:rsid w:val="00312B7F"/>
    <w:rsid w:val="00314D24"/>
    <w:rsid w:val="003157AB"/>
    <w:rsid w:val="00315A84"/>
    <w:rsid w:val="00317540"/>
    <w:rsid w:val="00321E80"/>
    <w:rsid w:val="00323E8B"/>
    <w:rsid w:val="00324D38"/>
    <w:rsid w:val="00325BE2"/>
    <w:rsid w:val="003270F9"/>
    <w:rsid w:val="0032727F"/>
    <w:rsid w:val="003307F1"/>
    <w:rsid w:val="00332095"/>
    <w:rsid w:val="00333998"/>
    <w:rsid w:val="003353F0"/>
    <w:rsid w:val="0033556E"/>
    <w:rsid w:val="003417AC"/>
    <w:rsid w:val="00343574"/>
    <w:rsid w:val="00345517"/>
    <w:rsid w:val="003470C5"/>
    <w:rsid w:val="003554E6"/>
    <w:rsid w:val="00357521"/>
    <w:rsid w:val="00360183"/>
    <w:rsid w:val="003615C6"/>
    <w:rsid w:val="00362070"/>
    <w:rsid w:val="00363A73"/>
    <w:rsid w:val="00364B62"/>
    <w:rsid w:val="00367AA6"/>
    <w:rsid w:val="00371487"/>
    <w:rsid w:val="00371612"/>
    <w:rsid w:val="00373EFA"/>
    <w:rsid w:val="00374C33"/>
    <w:rsid w:val="00375773"/>
    <w:rsid w:val="00375E40"/>
    <w:rsid w:val="00380B39"/>
    <w:rsid w:val="00384BFA"/>
    <w:rsid w:val="00385ECB"/>
    <w:rsid w:val="00386F9D"/>
    <w:rsid w:val="003904F0"/>
    <w:rsid w:val="00392E2C"/>
    <w:rsid w:val="00393579"/>
    <w:rsid w:val="00393802"/>
    <w:rsid w:val="0039682A"/>
    <w:rsid w:val="003A06FF"/>
    <w:rsid w:val="003A34FD"/>
    <w:rsid w:val="003A400A"/>
    <w:rsid w:val="003A4247"/>
    <w:rsid w:val="003A6EED"/>
    <w:rsid w:val="003A7A29"/>
    <w:rsid w:val="003B0BD0"/>
    <w:rsid w:val="003B0F90"/>
    <w:rsid w:val="003B230C"/>
    <w:rsid w:val="003B383B"/>
    <w:rsid w:val="003B6473"/>
    <w:rsid w:val="003C3071"/>
    <w:rsid w:val="003C3142"/>
    <w:rsid w:val="003C5C8C"/>
    <w:rsid w:val="003D013E"/>
    <w:rsid w:val="003D0AC3"/>
    <w:rsid w:val="003D1BC4"/>
    <w:rsid w:val="003D27D4"/>
    <w:rsid w:val="003D4240"/>
    <w:rsid w:val="003D4315"/>
    <w:rsid w:val="003D5317"/>
    <w:rsid w:val="003D6E1C"/>
    <w:rsid w:val="003D79B6"/>
    <w:rsid w:val="003D7B54"/>
    <w:rsid w:val="003E146A"/>
    <w:rsid w:val="003E625E"/>
    <w:rsid w:val="003E6858"/>
    <w:rsid w:val="003E6B69"/>
    <w:rsid w:val="003F00AE"/>
    <w:rsid w:val="003F1BD5"/>
    <w:rsid w:val="003F2065"/>
    <w:rsid w:val="003F2C95"/>
    <w:rsid w:val="003F5144"/>
    <w:rsid w:val="003F6E6B"/>
    <w:rsid w:val="00400C88"/>
    <w:rsid w:val="0040111D"/>
    <w:rsid w:val="0040214A"/>
    <w:rsid w:val="0040253C"/>
    <w:rsid w:val="004037FE"/>
    <w:rsid w:val="00404DE1"/>
    <w:rsid w:val="00405FD2"/>
    <w:rsid w:val="00406174"/>
    <w:rsid w:val="00411056"/>
    <w:rsid w:val="00415B8A"/>
    <w:rsid w:val="00417A20"/>
    <w:rsid w:val="00417B69"/>
    <w:rsid w:val="00421672"/>
    <w:rsid w:val="00422E63"/>
    <w:rsid w:val="00424F4B"/>
    <w:rsid w:val="004254C7"/>
    <w:rsid w:val="0042585F"/>
    <w:rsid w:val="00426103"/>
    <w:rsid w:val="00426C95"/>
    <w:rsid w:val="00431519"/>
    <w:rsid w:val="00432065"/>
    <w:rsid w:val="00433843"/>
    <w:rsid w:val="00435621"/>
    <w:rsid w:val="00435802"/>
    <w:rsid w:val="00435ED8"/>
    <w:rsid w:val="00440269"/>
    <w:rsid w:val="00443AAD"/>
    <w:rsid w:val="0044540E"/>
    <w:rsid w:val="00451FA6"/>
    <w:rsid w:val="00453245"/>
    <w:rsid w:val="0045523E"/>
    <w:rsid w:val="0045627D"/>
    <w:rsid w:val="00456BA0"/>
    <w:rsid w:val="00461AC9"/>
    <w:rsid w:val="0046762E"/>
    <w:rsid w:val="004703D9"/>
    <w:rsid w:val="0047225A"/>
    <w:rsid w:val="004731B0"/>
    <w:rsid w:val="0047445F"/>
    <w:rsid w:val="00474B02"/>
    <w:rsid w:val="004751A7"/>
    <w:rsid w:val="0047557F"/>
    <w:rsid w:val="004773D7"/>
    <w:rsid w:val="00477F92"/>
    <w:rsid w:val="004870D8"/>
    <w:rsid w:val="00487207"/>
    <w:rsid w:val="00487228"/>
    <w:rsid w:val="004923D7"/>
    <w:rsid w:val="00494051"/>
    <w:rsid w:val="0049440B"/>
    <w:rsid w:val="00497BFC"/>
    <w:rsid w:val="004A1107"/>
    <w:rsid w:val="004A11A0"/>
    <w:rsid w:val="004A2F8B"/>
    <w:rsid w:val="004A3718"/>
    <w:rsid w:val="004A5671"/>
    <w:rsid w:val="004B0A1C"/>
    <w:rsid w:val="004B11CB"/>
    <w:rsid w:val="004B1CBE"/>
    <w:rsid w:val="004B450B"/>
    <w:rsid w:val="004B73FF"/>
    <w:rsid w:val="004C0608"/>
    <w:rsid w:val="004C0F45"/>
    <w:rsid w:val="004C4413"/>
    <w:rsid w:val="004C5689"/>
    <w:rsid w:val="004C5E48"/>
    <w:rsid w:val="004C7750"/>
    <w:rsid w:val="004D0BF1"/>
    <w:rsid w:val="004D1219"/>
    <w:rsid w:val="004D32DA"/>
    <w:rsid w:val="004D49B0"/>
    <w:rsid w:val="004D49BD"/>
    <w:rsid w:val="004D4FE6"/>
    <w:rsid w:val="004D6548"/>
    <w:rsid w:val="004D712E"/>
    <w:rsid w:val="004D75F1"/>
    <w:rsid w:val="004D7939"/>
    <w:rsid w:val="004E04E4"/>
    <w:rsid w:val="004E073B"/>
    <w:rsid w:val="004E097C"/>
    <w:rsid w:val="004E154F"/>
    <w:rsid w:val="004E1608"/>
    <w:rsid w:val="004E1D14"/>
    <w:rsid w:val="004E32F5"/>
    <w:rsid w:val="004F058F"/>
    <w:rsid w:val="004F1A66"/>
    <w:rsid w:val="004F25A7"/>
    <w:rsid w:val="004F2620"/>
    <w:rsid w:val="004F330E"/>
    <w:rsid w:val="004F4485"/>
    <w:rsid w:val="004F4936"/>
    <w:rsid w:val="004F73EF"/>
    <w:rsid w:val="005009E1"/>
    <w:rsid w:val="005054FE"/>
    <w:rsid w:val="00505D90"/>
    <w:rsid w:val="00506C36"/>
    <w:rsid w:val="005110F2"/>
    <w:rsid w:val="005124B2"/>
    <w:rsid w:val="00515206"/>
    <w:rsid w:val="00521661"/>
    <w:rsid w:val="0052204E"/>
    <w:rsid w:val="00523851"/>
    <w:rsid w:val="00524C18"/>
    <w:rsid w:val="00524E1B"/>
    <w:rsid w:val="00526020"/>
    <w:rsid w:val="005327B2"/>
    <w:rsid w:val="00532AF5"/>
    <w:rsid w:val="005332D0"/>
    <w:rsid w:val="00535732"/>
    <w:rsid w:val="00537D45"/>
    <w:rsid w:val="00545AAD"/>
    <w:rsid w:val="0054781E"/>
    <w:rsid w:val="00551E56"/>
    <w:rsid w:val="00552CE8"/>
    <w:rsid w:val="0055470F"/>
    <w:rsid w:val="00555F85"/>
    <w:rsid w:val="00556793"/>
    <w:rsid w:val="00557387"/>
    <w:rsid w:val="005600F8"/>
    <w:rsid w:val="00560920"/>
    <w:rsid w:val="0056133E"/>
    <w:rsid w:val="005613BB"/>
    <w:rsid w:val="00562CCF"/>
    <w:rsid w:val="005632A9"/>
    <w:rsid w:val="005647D4"/>
    <w:rsid w:val="005655FF"/>
    <w:rsid w:val="00565FDA"/>
    <w:rsid w:val="00566785"/>
    <w:rsid w:val="0056698B"/>
    <w:rsid w:val="00567F9F"/>
    <w:rsid w:val="00570485"/>
    <w:rsid w:val="00570C18"/>
    <w:rsid w:val="00572905"/>
    <w:rsid w:val="00572B1B"/>
    <w:rsid w:val="005738FF"/>
    <w:rsid w:val="00574395"/>
    <w:rsid w:val="00575E7B"/>
    <w:rsid w:val="00576E90"/>
    <w:rsid w:val="00580757"/>
    <w:rsid w:val="00581D48"/>
    <w:rsid w:val="0058219B"/>
    <w:rsid w:val="00582811"/>
    <w:rsid w:val="00582947"/>
    <w:rsid w:val="00583C92"/>
    <w:rsid w:val="005876E8"/>
    <w:rsid w:val="00587F80"/>
    <w:rsid w:val="00593412"/>
    <w:rsid w:val="00593AC8"/>
    <w:rsid w:val="00594C36"/>
    <w:rsid w:val="005977CB"/>
    <w:rsid w:val="00597EE0"/>
    <w:rsid w:val="005A05C5"/>
    <w:rsid w:val="005A0DE9"/>
    <w:rsid w:val="005A1243"/>
    <w:rsid w:val="005A20D0"/>
    <w:rsid w:val="005A21DB"/>
    <w:rsid w:val="005A4E5C"/>
    <w:rsid w:val="005A6110"/>
    <w:rsid w:val="005B020C"/>
    <w:rsid w:val="005C0683"/>
    <w:rsid w:val="005C0B27"/>
    <w:rsid w:val="005C3845"/>
    <w:rsid w:val="005C427D"/>
    <w:rsid w:val="005C5545"/>
    <w:rsid w:val="005D0949"/>
    <w:rsid w:val="005D0C45"/>
    <w:rsid w:val="005D22B4"/>
    <w:rsid w:val="005D302A"/>
    <w:rsid w:val="005D3DBB"/>
    <w:rsid w:val="005D414D"/>
    <w:rsid w:val="005D4979"/>
    <w:rsid w:val="005D5E70"/>
    <w:rsid w:val="005D74D6"/>
    <w:rsid w:val="005E27E0"/>
    <w:rsid w:val="005E36C5"/>
    <w:rsid w:val="005E4C10"/>
    <w:rsid w:val="005E7BC6"/>
    <w:rsid w:val="005F415B"/>
    <w:rsid w:val="005F4BB0"/>
    <w:rsid w:val="006040E3"/>
    <w:rsid w:val="00604B56"/>
    <w:rsid w:val="00604F64"/>
    <w:rsid w:val="00606586"/>
    <w:rsid w:val="0060779C"/>
    <w:rsid w:val="00612AD0"/>
    <w:rsid w:val="00613182"/>
    <w:rsid w:val="006149D5"/>
    <w:rsid w:val="00616631"/>
    <w:rsid w:val="00620842"/>
    <w:rsid w:val="00620B29"/>
    <w:rsid w:val="0062131B"/>
    <w:rsid w:val="0062444F"/>
    <w:rsid w:val="00624819"/>
    <w:rsid w:val="0062524E"/>
    <w:rsid w:val="006256ED"/>
    <w:rsid w:val="006258BD"/>
    <w:rsid w:val="00625BAB"/>
    <w:rsid w:val="00630917"/>
    <w:rsid w:val="00630CD7"/>
    <w:rsid w:val="00631234"/>
    <w:rsid w:val="006332CF"/>
    <w:rsid w:val="006346B8"/>
    <w:rsid w:val="00635FBC"/>
    <w:rsid w:val="006368A2"/>
    <w:rsid w:val="00643E17"/>
    <w:rsid w:val="0064741D"/>
    <w:rsid w:val="006474F0"/>
    <w:rsid w:val="00653541"/>
    <w:rsid w:val="006549B8"/>
    <w:rsid w:val="0065505A"/>
    <w:rsid w:val="00655265"/>
    <w:rsid w:val="00656BC1"/>
    <w:rsid w:val="00657111"/>
    <w:rsid w:val="006601AF"/>
    <w:rsid w:val="00660F9F"/>
    <w:rsid w:val="00661071"/>
    <w:rsid w:val="00661F6D"/>
    <w:rsid w:val="006640E1"/>
    <w:rsid w:val="0066783B"/>
    <w:rsid w:val="00670B37"/>
    <w:rsid w:val="00671651"/>
    <w:rsid w:val="00673382"/>
    <w:rsid w:val="006766CB"/>
    <w:rsid w:val="0068001E"/>
    <w:rsid w:val="00680467"/>
    <w:rsid w:val="006810AE"/>
    <w:rsid w:val="0068148A"/>
    <w:rsid w:val="0068489A"/>
    <w:rsid w:val="00685A1A"/>
    <w:rsid w:val="00686C68"/>
    <w:rsid w:val="006871BD"/>
    <w:rsid w:val="00687FF6"/>
    <w:rsid w:val="00691839"/>
    <w:rsid w:val="00692187"/>
    <w:rsid w:val="0069321A"/>
    <w:rsid w:val="0069330A"/>
    <w:rsid w:val="006943E7"/>
    <w:rsid w:val="006953D3"/>
    <w:rsid w:val="006A19D3"/>
    <w:rsid w:val="006A3108"/>
    <w:rsid w:val="006A53B8"/>
    <w:rsid w:val="006A56A2"/>
    <w:rsid w:val="006A79A3"/>
    <w:rsid w:val="006B1DAF"/>
    <w:rsid w:val="006B348B"/>
    <w:rsid w:val="006B3703"/>
    <w:rsid w:val="006B439A"/>
    <w:rsid w:val="006B799C"/>
    <w:rsid w:val="006B7BFE"/>
    <w:rsid w:val="006C0C51"/>
    <w:rsid w:val="006C2368"/>
    <w:rsid w:val="006C5EE5"/>
    <w:rsid w:val="006D0A4F"/>
    <w:rsid w:val="006D1DD6"/>
    <w:rsid w:val="006D2EA0"/>
    <w:rsid w:val="006D40D4"/>
    <w:rsid w:val="006D5378"/>
    <w:rsid w:val="006D5B60"/>
    <w:rsid w:val="006D616E"/>
    <w:rsid w:val="006E2799"/>
    <w:rsid w:val="006E3BC0"/>
    <w:rsid w:val="006E62A7"/>
    <w:rsid w:val="006F07C6"/>
    <w:rsid w:val="006F3519"/>
    <w:rsid w:val="006F4A47"/>
    <w:rsid w:val="006F5666"/>
    <w:rsid w:val="006F64FC"/>
    <w:rsid w:val="006F65EC"/>
    <w:rsid w:val="006F68AB"/>
    <w:rsid w:val="006F7F61"/>
    <w:rsid w:val="007006AB"/>
    <w:rsid w:val="0070165E"/>
    <w:rsid w:val="00702F0D"/>
    <w:rsid w:val="00705A32"/>
    <w:rsid w:val="00712003"/>
    <w:rsid w:val="007126BE"/>
    <w:rsid w:val="00713A42"/>
    <w:rsid w:val="00715004"/>
    <w:rsid w:val="00716DF4"/>
    <w:rsid w:val="00717136"/>
    <w:rsid w:val="00721541"/>
    <w:rsid w:val="00722C0F"/>
    <w:rsid w:val="00723F51"/>
    <w:rsid w:val="007257F6"/>
    <w:rsid w:val="00726BAA"/>
    <w:rsid w:val="007276B6"/>
    <w:rsid w:val="00730594"/>
    <w:rsid w:val="00730CC1"/>
    <w:rsid w:val="007322C1"/>
    <w:rsid w:val="0073257C"/>
    <w:rsid w:val="00733B01"/>
    <w:rsid w:val="00735BEC"/>
    <w:rsid w:val="0073645B"/>
    <w:rsid w:val="00737DBB"/>
    <w:rsid w:val="00742463"/>
    <w:rsid w:val="00742F6F"/>
    <w:rsid w:val="0074499B"/>
    <w:rsid w:val="00751D36"/>
    <w:rsid w:val="00753032"/>
    <w:rsid w:val="00757BCD"/>
    <w:rsid w:val="00761E14"/>
    <w:rsid w:val="00764421"/>
    <w:rsid w:val="00764D61"/>
    <w:rsid w:val="00765FE4"/>
    <w:rsid w:val="00766DCA"/>
    <w:rsid w:val="00767829"/>
    <w:rsid w:val="0077244C"/>
    <w:rsid w:val="00773DE0"/>
    <w:rsid w:val="00773F5B"/>
    <w:rsid w:val="0077608B"/>
    <w:rsid w:val="0077626D"/>
    <w:rsid w:val="0078011E"/>
    <w:rsid w:val="007825C2"/>
    <w:rsid w:val="0078388C"/>
    <w:rsid w:val="0078590D"/>
    <w:rsid w:val="00785F59"/>
    <w:rsid w:val="0078634B"/>
    <w:rsid w:val="007932DB"/>
    <w:rsid w:val="00793629"/>
    <w:rsid w:val="00793B25"/>
    <w:rsid w:val="007944F7"/>
    <w:rsid w:val="00794922"/>
    <w:rsid w:val="007949B2"/>
    <w:rsid w:val="00794E8E"/>
    <w:rsid w:val="007A00E0"/>
    <w:rsid w:val="007A024E"/>
    <w:rsid w:val="007A06FA"/>
    <w:rsid w:val="007A4D7F"/>
    <w:rsid w:val="007A604C"/>
    <w:rsid w:val="007B0B3D"/>
    <w:rsid w:val="007B0DE6"/>
    <w:rsid w:val="007B33CC"/>
    <w:rsid w:val="007B5ADD"/>
    <w:rsid w:val="007B7510"/>
    <w:rsid w:val="007C1627"/>
    <w:rsid w:val="007C16A8"/>
    <w:rsid w:val="007C33ED"/>
    <w:rsid w:val="007C3A05"/>
    <w:rsid w:val="007C45BF"/>
    <w:rsid w:val="007C4D2B"/>
    <w:rsid w:val="007C6482"/>
    <w:rsid w:val="007C64D0"/>
    <w:rsid w:val="007C78F3"/>
    <w:rsid w:val="007C7BD6"/>
    <w:rsid w:val="007D20B3"/>
    <w:rsid w:val="007D2238"/>
    <w:rsid w:val="007D2E34"/>
    <w:rsid w:val="007D3136"/>
    <w:rsid w:val="007D37D6"/>
    <w:rsid w:val="007D45F3"/>
    <w:rsid w:val="007D4A69"/>
    <w:rsid w:val="007D4B6F"/>
    <w:rsid w:val="007D55E4"/>
    <w:rsid w:val="007D5FE2"/>
    <w:rsid w:val="007E0D24"/>
    <w:rsid w:val="007E13AE"/>
    <w:rsid w:val="007E15B0"/>
    <w:rsid w:val="007E1B73"/>
    <w:rsid w:val="007E2A82"/>
    <w:rsid w:val="007E2B55"/>
    <w:rsid w:val="007E36BB"/>
    <w:rsid w:val="007E3C24"/>
    <w:rsid w:val="007E52FB"/>
    <w:rsid w:val="007E7812"/>
    <w:rsid w:val="007E79BF"/>
    <w:rsid w:val="007F18A0"/>
    <w:rsid w:val="007F290C"/>
    <w:rsid w:val="007F4C6D"/>
    <w:rsid w:val="007F5B81"/>
    <w:rsid w:val="007F795E"/>
    <w:rsid w:val="00804EE9"/>
    <w:rsid w:val="00805460"/>
    <w:rsid w:val="00806924"/>
    <w:rsid w:val="0081019C"/>
    <w:rsid w:val="008111B8"/>
    <w:rsid w:val="00811816"/>
    <w:rsid w:val="00813314"/>
    <w:rsid w:val="00813708"/>
    <w:rsid w:val="00813E3D"/>
    <w:rsid w:val="00822DD0"/>
    <w:rsid w:val="00832346"/>
    <w:rsid w:val="008352FD"/>
    <w:rsid w:val="00837E1C"/>
    <w:rsid w:val="00840946"/>
    <w:rsid w:val="008413D3"/>
    <w:rsid w:val="008416B2"/>
    <w:rsid w:val="00842741"/>
    <w:rsid w:val="008448F9"/>
    <w:rsid w:val="00846616"/>
    <w:rsid w:val="0085094F"/>
    <w:rsid w:val="0085249E"/>
    <w:rsid w:val="008537C2"/>
    <w:rsid w:val="00854B48"/>
    <w:rsid w:val="00856995"/>
    <w:rsid w:val="00857754"/>
    <w:rsid w:val="008645EE"/>
    <w:rsid w:val="00865914"/>
    <w:rsid w:val="00865BDA"/>
    <w:rsid w:val="00865FC4"/>
    <w:rsid w:val="008670A7"/>
    <w:rsid w:val="008677BB"/>
    <w:rsid w:val="008704F4"/>
    <w:rsid w:val="0087087E"/>
    <w:rsid w:val="00870D9B"/>
    <w:rsid w:val="00873DE6"/>
    <w:rsid w:val="00874C6B"/>
    <w:rsid w:val="0087504B"/>
    <w:rsid w:val="008750C2"/>
    <w:rsid w:val="008763EE"/>
    <w:rsid w:val="008765E2"/>
    <w:rsid w:val="0087680B"/>
    <w:rsid w:val="00880226"/>
    <w:rsid w:val="00885F9C"/>
    <w:rsid w:val="0088752E"/>
    <w:rsid w:val="008908D2"/>
    <w:rsid w:val="00890F62"/>
    <w:rsid w:val="00891720"/>
    <w:rsid w:val="00893658"/>
    <w:rsid w:val="00893F16"/>
    <w:rsid w:val="0089561B"/>
    <w:rsid w:val="00896037"/>
    <w:rsid w:val="008A0143"/>
    <w:rsid w:val="008A7DFE"/>
    <w:rsid w:val="008B4BF1"/>
    <w:rsid w:val="008B5003"/>
    <w:rsid w:val="008B58B5"/>
    <w:rsid w:val="008B7640"/>
    <w:rsid w:val="008C1E1E"/>
    <w:rsid w:val="008C269A"/>
    <w:rsid w:val="008C3883"/>
    <w:rsid w:val="008C3B4F"/>
    <w:rsid w:val="008C3C9E"/>
    <w:rsid w:val="008C4753"/>
    <w:rsid w:val="008C5670"/>
    <w:rsid w:val="008C5C62"/>
    <w:rsid w:val="008D2252"/>
    <w:rsid w:val="008D3530"/>
    <w:rsid w:val="008D7979"/>
    <w:rsid w:val="008E003C"/>
    <w:rsid w:val="008E4493"/>
    <w:rsid w:val="008F1981"/>
    <w:rsid w:val="008F2E62"/>
    <w:rsid w:val="008F3ABB"/>
    <w:rsid w:val="008F4A39"/>
    <w:rsid w:val="008F61AB"/>
    <w:rsid w:val="008F716C"/>
    <w:rsid w:val="00900689"/>
    <w:rsid w:val="009007B4"/>
    <w:rsid w:val="00900F5D"/>
    <w:rsid w:val="00902C3C"/>
    <w:rsid w:val="009037FF"/>
    <w:rsid w:val="00903A0A"/>
    <w:rsid w:val="00907097"/>
    <w:rsid w:val="00907288"/>
    <w:rsid w:val="00907FF5"/>
    <w:rsid w:val="00915123"/>
    <w:rsid w:val="00915804"/>
    <w:rsid w:val="00916168"/>
    <w:rsid w:val="009171B0"/>
    <w:rsid w:val="0091740D"/>
    <w:rsid w:val="00924704"/>
    <w:rsid w:val="00926012"/>
    <w:rsid w:val="00926536"/>
    <w:rsid w:val="00927282"/>
    <w:rsid w:val="00927ECA"/>
    <w:rsid w:val="00930648"/>
    <w:rsid w:val="0093116D"/>
    <w:rsid w:val="00931AD7"/>
    <w:rsid w:val="009341FB"/>
    <w:rsid w:val="00934256"/>
    <w:rsid w:val="00934CCB"/>
    <w:rsid w:val="0093614B"/>
    <w:rsid w:val="009371E5"/>
    <w:rsid w:val="0094007D"/>
    <w:rsid w:val="00940AF7"/>
    <w:rsid w:val="00942036"/>
    <w:rsid w:val="009438C2"/>
    <w:rsid w:val="0094401E"/>
    <w:rsid w:val="00944AC9"/>
    <w:rsid w:val="00945D57"/>
    <w:rsid w:val="00954A53"/>
    <w:rsid w:val="0095513D"/>
    <w:rsid w:val="009577B0"/>
    <w:rsid w:val="00957FB0"/>
    <w:rsid w:val="00962C88"/>
    <w:rsid w:val="00964092"/>
    <w:rsid w:val="0096540A"/>
    <w:rsid w:val="00970B0F"/>
    <w:rsid w:val="0097270F"/>
    <w:rsid w:val="0097401F"/>
    <w:rsid w:val="00974E06"/>
    <w:rsid w:val="00975C06"/>
    <w:rsid w:val="00975C59"/>
    <w:rsid w:val="00976727"/>
    <w:rsid w:val="009804DE"/>
    <w:rsid w:val="00983240"/>
    <w:rsid w:val="009901D5"/>
    <w:rsid w:val="00990218"/>
    <w:rsid w:val="00990790"/>
    <w:rsid w:val="00990B92"/>
    <w:rsid w:val="009946C3"/>
    <w:rsid w:val="0099549F"/>
    <w:rsid w:val="00995829"/>
    <w:rsid w:val="00997C1B"/>
    <w:rsid w:val="009A061F"/>
    <w:rsid w:val="009A1D56"/>
    <w:rsid w:val="009A24B1"/>
    <w:rsid w:val="009A5F98"/>
    <w:rsid w:val="009A6816"/>
    <w:rsid w:val="009A7738"/>
    <w:rsid w:val="009B47A1"/>
    <w:rsid w:val="009B7000"/>
    <w:rsid w:val="009C2DC5"/>
    <w:rsid w:val="009C6371"/>
    <w:rsid w:val="009D3B6F"/>
    <w:rsid w:val="009D46DA"/>
    <w:rsid w:val="009D4ABD"/>
    <w:rsid w:val="009D4C12"/>
    <w:rsid w:val="009D6F65"/>
    <w:rsid w:val="009E0631"/>
    <w:rsid w:val="009E1428"/>
    <w:rsid w:val="009E2F27"/>
    <w:rsid w:val="009E5CE2"/>
    <w:rsid w:val="009F1189"/>
    <w:rsid w:val="009F255B"/>
    <w:rsid w:val="009F6FEC"/>
    <w:rsid w:val="009F76B6"/>
    <w:rsid w:val="00A0184F"/>
    <w:rsid w:val="00A02994"/>
    <w:rsid w:val="00A03B31"/>
    <w:rsid w:val="00A04461"/>
    <w:rsid w:val="00A04B29"/>
    <w:rsid w:val="00A05052"/>
    <w:rsid w:val="00A07A0B"/>
    <w:rsid w:val="00A07D9C"/>
    <w:rsid w:val="00A07F5F"/>
    <w:rsid w:val="00A10A06"/>
    <w:rsid w:val="00A12888"/>
    <w:rsid w:val="00A14B03"/>
    <w:rsid w:val="00A16A4D"/>
    <w:rsid w:val="00A16B3F"/>
    <w:rsid w:val="00A235F5"/>
    <w:rsid w:val="00A24285"/>
    <w:rsid w:val="00A243B7"/>
    <w:rsid w:val="00A24642"/>
    <w:rsid w:val="00A27303"/>
    <w:rsid w:val="00A304E7"/>
    <w:rsid w:val="00A310B9"/>
    <w:rsid w:val="00A372B6"/>
    <w:rsid w:val="00A3789E"/>
    <w:rsid w:val="00A37C55"/>
    <w:rsid w:val="00A42D2B"/>
    <w:rsid w:val="00A433BE"/>
    <w:rsid w:val="00A43616"/>
    <w:rsid w:val="00A443DF"/>
    <w:rsid w:val="00A44ABE"/>
    <w:rsid w:val="00A44ED0"/>
    <w:rsid w:val="00A51139"/>
    <w:rsid w:val="00A53889"/>
    <w:rsid w:val="00A54B9F"/>
    <w:rsid w:val="00A57DD6"/>
    <w:rsid w:val="00A62A11"/>
    <w:rsid w:val="00A63014"/>
    <w:rsid w:val="00A63CE5"/>
    <w:rsid w:val="00A64AF1"/>
    <w:rsid w:val="00A655FF"/>
    <w:rsid w:val="00A675B2"/>
    <w:rsid w:val="00A71D27"/>
    <w:rsid w:val="00A71F2A"/>
    <w:rsid w:val="00A73877"/>
    <w:rsid w:val="00A75CA8"/>
    <w:rsid w:val="00A764F0"/>
    <w:rsid w:val="00A76DEF"/>
    <w:rsid w:val="00A77DE5"/>
    <w:rsid w:val="00A81177"/>
    <w:rsid w:val="00A84523"/>
    <w:rsid w:val="00A85F18"/>
    <w:rsid w:val="00A86E7A"/>
    <w:rsid w:val="00A86F62"/>
    <w:rsid w:val="00A87FCE"/>
    <w:rsid w:val="00A9324D"/>
    <w:rsid w:val="00A94A6F"/>
    <w:rsid w:val="00A9794F"/>
    <w:rsid w:val="00AA1C9D"/>
    <w:rsid w:val="00AA2C41"/>
    <w:rsid w:val="00AA36D0"/>
    <w:rsid w:val="00AA4154"/>
    <w:rsid w:val="00AA48E5"/>
    <w:rsid w:val="00AA6B66"/>
    <w:rsid w:val="00AA7983"/>
    <w:rsid w:val="00AA79E4"/>
    <w:rsid w:val="00AB0F94"/>
    <w:rsid w:val="00AB35B2"/>
    <w:rsid w:val="00AB3E67"/>
    <w:rsid w:val="00AB6488"/>
    <w:rsid w:val="00AB6A4A"/>
    <w:rsid w:val="00AC5610"/>
    <w:rsid w:val="00AC5F30"/>
    <w:rsid w:val="00AC620E"/>
    <w:rsid w:val="00AC65D2"/>
    <w:rsid w:val="00AC7164"/>
    <w:rsid w:val="00AD24CD"/>
    <w:rsid w:val="00AD32AA"/>
    <w:rsid w:val="00AD3B1A"/>
    <w:rsid w:val="00AD40C4"/>
    <w:rsid w:val="00AD5C79"/>
    <w:rsid w:val="00AE23DD"/>
    <w:rsid w:val="00AE33A8"/>
    <w:rsid w:val="00AE39D8"/>
    <w:rsid w:val="00AE748A"/>
    <w:rsid w:val="00AF0AC3"/>
    <w:rsid w:val="00AF29C3"/>
    <w:rsid w:val="00AF40EE"/>
    <w:rsid w:val="00AF4C89"/>
    <w:rsid w:val="00AF4F70"/>
    <w:rsid w:val="00AF5113"/>
    <w:rsid w:val="00AF5D58"/>
    <w:rsid w:val="00AF655C"/>
    <w:rsid w:val="00AF77DF"/>
    <w:rsid w:val="00B01CFB"/>
    <w:rsid w:val="00B02111"/>
    <w:rsid w:val="00B029C6"/>
    <w:rsid w:val="00B03B35"/>
    <w:rsid w:val="00B03EF9"/>
    <w:rsid w:val="00B10650"/>
    <w:rsid w:val="00B10A6F"/>
    <w:rsid w:val="00B1351E"/>
    <w:rsid w:val="00B175F4"/>
    <w:rsid w:val="00B20DE6"/>
    <w:rsid w:val="00B211DA"/>
    <w:rsid w:val="00B21965"/>
    <w:rsid w:val="00B22B6A"/>
    <w:rsid w:val="00B22D75"/>
    <w:rsid w:val="00B27961"/>
    <w:rsid w:val="00B35EDE"/>
    <w:rsid w:val="00B361E0"/>
    <w:rsid w:val="00B36A3B"/>
    <w:rsid w:val="00B41A35"/>
    <w:rsid w:val="00B42A57"/>
    <w:rsid w:val="00B44213"/>
    <w:rsid w:val="00B471A0"/>
    <w:rsid w:val="00B504E4"/>
    <w:rsid w:val="00B51587"/>
    <w:rsid w:val="00B5332E"/>
    <w:rsid w:val="00B57442"/>
    <w:rsid w:val="00B574FA"/>
    <w:rsid w:val="00B57DAD"/>
    <w:rsid w:val="00B6070F"/>
    <w:rsid w:val="00B625AA"/>
    <w:rsid w:val="00B644E0"/>
    <w:rsid w:val="00B64BE2"/>
    <w:rsid w:val="00B65EF9"/>
    <w:rsid w:val="00B66203"/>
    <w:rsid w:val="00B674F5"/>
    <w:rsid w:val="00B70355"/>
    <w:rsid w:val="00B71D26"/>
    <w:rsid w:val="00B722B0"/>
    <w:rsid w:val="00B72B3A"/>
    <w:rsid w:val="00B72FE8"/>
    <w:rsid w:val="00B733F9"/>
    <w:rsid w:val="00B75213"/>
    <w:rsid w:val="00B75B40"/>
    <w:rsid w:val="00B77502"/>
    <w:rsid w:val="00B8478B"/>
    <w:rsid w:val="00B849DC"/>
    <w:rsid w:val="00B84C3E"/>
    <w:rsid w:val="00B84E17"/>
    <w:rsid w:val="00B859E6"/>
    <w:rsid w:val="00B87060"/>
    <w:rsid w:val="00B8726D"/>
    <w:rsid w:val="00B87571"/>
    <w:rsid w:val="00B914CD"/>
    <w:rsid w:val="00B93339"/>
    <w:rsid w:val="00B9503A"/>
    <w:rsid w:val="00B95C3B"/>
    <w:rsid w:val="00B95EB9"/>
    <w:rsid w:val="00B97B23"/>
    <w:rsid w:val="00BA2194"/>
    <w:rsid w:val="00BA2698"/>
    <w:rsid w:val="00BA3EC2"/>
    <w:rsid w:val="00BA6235"/>
    <w:rsid w:val="00BA7F55"/>
    <w:rsid w:val="00BB107A"/>
    <w:rsid w:val="00BB191C"/>
    <w:rsid w:val="00BB2F9C"/>
    <w:rsid w:val="00BB4982"/>
    <w:rsid w:val="00BB5FA8"/>
    <w:rsid w:val="00BC104F"/>
    <w:rsid w:val="00BC2BCE"/>
    <w:rsid w:val="00BC4B27"/>
    <w:rsid w:val="00BD16BB"/>
    <w:rsid w:val="00BD2EAB"/>
    <w:rsid w:val="00BE0120"/>
    <w:rsid w:val="00BE04C1"/>
    <w:rsid w:val="00BE099A"/>
    <w:rsid w:val="00BE22C2"/>
    <w:rsid w:val="00BE30A0"/>
    <w:rsid w:val="00BE3815"/>
    <w:rsid w:val="00BE388E"/>
    <w:rsid w:val="00BE439B"/>
    <w:rsid w:val="00BE48C4"/>
    <w:rsid w:val="00BF31B4"/>
    <w:rsid w:val="00BF450F"/>
    <w:rsid w:val="00BF4E06"/>
    <w:rsid w:val="00BF6FBC"/>
    <w:rsid w:val="00BF7E3A"/>
    <w:rsid w:val="00C072B9"/>
    <w:rsid w:val="00C10BB4"/>
    <w:rsid w:val="00C11C5F"/>
    <w:rsid w:val="00C12CB3"/>
    <w:rsid w:val="00C13FEB"/>
    <w:rsid w:val="00C14D49"/>
    <w:rsid w:val="00C1684F"/>
    <w:rsid w:val="00C174FF"/>
    <w:rsid w:val="00C23714"/>
    <w:rsid w:val="00C242EC"/>
    <w:rsid w:val="00C24DC4"/>
    <w:rsid w:val="00C300BE"/>
    <w:rsid w:val="00C30E99"/>
    <w:rsid w:val="00C3249C"/>
    <w:rsid w:val="00C3481B"/>
    <w:rsid w:val="00C35090"/>
    <w:rsid w:val="00C374B6"/>
    <w:rsid w:val="00C37BED"/>
    <w:rsid w:val="00C41138"/>
    <w:rsid w:val="00C4528F"/>
    <w:rsid w:val="00C45726"/>
    <w:rsid w:val="00C461DA"/>
    <w:rsid w:val="00C4641A"/>
    <w:rsid w:val="00C46A30"/>
    <w:rsid w:val="00C473BB"/>
    <w:rsid w:val="00C47CC7"/>
    <w:rsid w:val="00C50405"/>
    <w:rsid w:val="00C51F88"/>
    <w:rsid w:val="00C52AA4"/>
    <w:rsid w:val="00C5327D"/>
    <w:rsid w:val="00C53B05"/>
    <w:rsid w:val="00C54025"/>
    <w:rsid w:val="00C57602"/>
    <w:rsid w:val="00C57B0E"/>
    <w:rsid w:val="00C60C3A"/>
    <w:rsid w:val="00C617BF"/>
    <w:rsid w:val="00C6183F"/>
    <w:rsid w:val="00C6222D"/>
    <w:rsid w:val="00C6235F"/>
    <w:rsid w:val="00C6525E"/>
    <w:rsid w:val="00C65BC5"/>
    <w:rsid w:val="00C65E37"/>
    <w:rsid w:val="00C67AD7"/>
    <w:rsid w:val="00C7386A"/>
    <w:rsid w:val="00C74698"/>
    <w:rsid w:val="00C778B1"/>
    <w:rsid w:val="00C77B09"/>
    <w:rsid w:val="00C817F0"/>
    <w:rsid w:val="00C82336"/>
    <w:rsid w:val="00C8701F"/>
    <w:rsid w:val="00C87F3D"/>
    <w:rsid w:val="00C90F3E"/>
    <w:rsid w:val="00C914F9"/>
    <w:rsid w:val="00C92565"/>
    <w:rsid w:val="00C92756"/>
    <w:rsid w:val="00C929A6"/>
    <w:rsid w:val="00C93B87"/>
    <w:rsid w:val="00C95341"/>
    <w:rsid w:val="00C9565C"/>
    <w:rsid w:val="00C95B48"/>
    <w:rsid w:val="00C96283"/>
    <w:rsid w:val="00C962BE"/>
    <w:rsid w:val="00C976C2"/>
    <w:rsid w:val="00CA016D"/>
    <w:rsid w:val="00CA0DF4"/>
    <w:rsid w:val="00CA11A0"/>
    <w:rsid w:val="00CA1273"/>
    <w:rsid w:val="00CA1C38"/>
    <w:rsid w:val="00CA1FCE"/>
    <w:rsid w:val="00CA6424"/>
    <w:rsid w:val="00CA6DB4"/>
    <w:rsid w:val="00CA7F51"/>
    <w:rsid w:val="00CB0179"/>
    <w:rsid w:val="00CB169A"/>
    <w:rsid w:val="00CB48AB"/>
    <w:rsid w:val="00CB5FC7"/>
    <w:rsid w:val="00CB61C4"/>
    <w:rsid w:val="00CB70EA"/>
    <w:rsid w:val="00CB7C10"/>
    <w:rsid w:val="00CC00D0"/>
    <w:rsid w:val="00CC02D2"/>
    <w:rsid w:val="00CC0F58"/>
    <w:rsid w:val="00CC4903"/>
    <w:rsid w:val="00CC7582"/>
    <w:rsid w:val="00CC7770"/>
    <w:rsid w:val="00CC7AD4"/>
    <w:rsid w:val="00CD1231"/>
    <w:rsid w:val="00CD1348"/>
    <w:rsid w:val="00CD1C4D"/>
    <w:rsid w:val="00CD4ABA"/>
    <w:rsid w:val="00CD5BCA"/>
    <w:rsid w:val="00CD60B3"/>
    <w:rsid w:val="00CE1722"/>
    <w:rsid w:val="00CE3B2F"/>
    <w:rsid w:val="00CE3F3E"/>
    <w:rsid w:val="00CE5B18"/>
    <w:rsid w:val="00CE666F"/>
    <w:rsid w:val="00CF03F1"/>
    <w:rsid w:val="00CF3001"/>
    <w:rsid w:val="00CF3AFB"/>
    <w:rsid w:val="00CF4614"/>
    <w:rsid w:val="00CF4E47"/>
    <w:rsid w:val="00D041BA"/>
    <w:rsid w:val="00D04B88"/>
    <w:rsid w:val="00D10484"/>
    <w:rsid w:val="00D10FD1"/>
    <w:rsid w:val="00D13803"/>
    <w:rsid w:val="00D178DE"/>
    <w:rsid w:val="00D20176"/>
    <w:rsid w:val="00D215AE"/>
    <w:rsid w:val="00D238DC"/>
    <w:rsid w:val="00D27BF9"/>
    <w:rsid w:val="00D3136B"/>
    <w:rsid w:val="00D316CD"/>
    <w:rsid w:val="00D3420B"/>
    <w:rsid w:val="00D36086"/>
    <w:rsid w:val="00D40A36"/>
    <w:rsid w:val="00D41193"/>
    <w:rsid w:val="00D4350A"/>
    <w:rsid w:val="00D43B0C"/>
    <w:rsid w:val="00D44065"/>
    <w:rsid w:val="00D46196"/>
    <w:rsid w:val="00D474BB"/>
    <w:rsid w:val="00D47BA9"/>
    <w:rsid w:val="00D5028C"/>
    <w:rsid w:val="00D50A4D"/>
    <w:rsid w:val="00D51E0B"/>
    <w:rsid w:val="00D53A1D"/>
    <w:rsid w:val="00D542D5"/>
    <w:rsid w:val="00D54983"/>
    <w:rsid w:val="00D54C8A"/>
    <w:rsid w:val="00D55C61"/>
    <w:rsid w:val="00D562C6"/>
    <w:rsid w:val="00D600BA"/>
    <w:rsid w:val="00D60A91"/>
    <w:rsid w:val="00D619CB"/>
    <w:rsid w:val="00D61C03"/>
    <w:rsid w:val="00D63A47"/>
    <w:rsid w:val="00D63B84"/>
    <w:rsid w:val="00D702A4"/>
    <w:rsid w:val="00D72000"/>
    <w:rsid w:val="00D72099"/>
    <w:rsid w:val="00D72DFB"/>
    <w:rsid w:val="00D73914"/>
    <w:rsid w:val="00D7398F"/>
    <w:rsid w:val="00D748F5"/>
    <w:rsid w:val="00D7518A"/>
    <w:rsid w:val="00D77BCD"/>
    <w:rsid w:val="00D77FC0"/>
    <w:rsid w:val="00D8744F"/>
    <w:rsid w:val="00D90FF1"/>
    <w:rsid w:val="00D91013"/>
    <w:rsid w:val="00D9145D"/>
    <w:rsid w:val="00D93D99"/>
    <w:rsid w:val="00D95181"/>
    <w:rsid w:val="00D951DC"/>
    <w:rsid w:val="00DA142E"/>
    <w:rsid w:val="00DA3554"/>
    <w:rsid w:val="00DA53AE"/>
    <w:rsid w:val="00DA7EED"/>
    <w:rsid w:val="00DB0B5D"/>
    <w:rsid w:val="00DB0DFA"/>
    <w:rsid w:val="00DB27E6"/>
    <w:rsid w:val="00DC00D0"/>
    <w:rsid w:val="00DC087F"/>
    <w:rsid w:val="00DC5D24"/>
    <w:rsid w:val="00DC7251"/>
    <w:rsid w:val="00DD05DC"/>
    <w:rsid w:val="00DD1A25"/>
    <w:rsid w:val="00DD1AA4"/>
    <w:rsid w:val="00DD3D4D"/>
    <w:rsid w:val="00DD52F8"/>
    <w:rsid w:val="00DD7134"/>
    <w:rsid w:val="00DE239C"/>
    <w:rsid w:val="00DE2BC8"/>
    <w:rsid w:val="00DE3523"/>
    <w:rsid w:val="00DE36D5"/>
    <w:rsid w:val="00DE7133"/>
    <w:rsid w:val="00DF1B3D"/>
    <w:rsid w:val="00DF330F"/>
    <w:rsid w:val="00DF7D48"/>
    <w:rsid w:val="00E012A1"/>
    <w:rsid w:val="00E0247F"/>
    <w:rsid w:val="00E03405"/>
    <w:rsid w:val="00E034EE"/>
    <w:rsid w:val="00E04C28"/>
    <w:rsid w:val="00E10B95"/>
    <w:rsid w:val="00E1113F"/>
    <w:rsid w:val="00E13444"/>
    <w:rsid w:val="00E14442"/>
    <w:rsid w:val="00E17008"/>
    <w:rsid w:val="00E1761E"/>
    <w:rsid w:val="00E210C0"/>
    <w:rsid w:val="00E25302"/>
    <w:rsid w:val="00E27B2A"/>
    <w:rsid w:val="00E31E15"/>
    <w:rsid w:val="00E32078"/>
    <w:rsid w:val="00E36574"/>
    <w:rsid w:val="00E37758"/>
    <w:rsid w:val="00E37BD9"/>
    <w:rsid w:val="00E4044C"/>
    <w:rsid w:val="00E41447"/>
    <w:rsid w:val="00E42C34"/>
    <w:rsid w:val="00E46C0D"/>
    <w:rsid w:val="00E57402"/>
    <w:rsid w:val="00E6062C"/>
    <w:rsid w:val="00E60A6F"/>
    <w:rsid w:val="00E62E75"/>
    <w:rsid w:val="00E7413F"/>
    <w:rsid w:val="00E80F67"/>
    <w:rsid w:val="00E8407C"/>
    <w:rsid w:val="00E851BF"/>
    <w:rsid w:val="00E85BC3"/>
    <w:rsid w:val="00E85EC0"/>
    <w:rsid w:val="00E90892"/>
    <w:rsid w:val="00E931E0"/>
    <w:rsid w:val="00E93F16"/>
    <w:rsid w:val="00E940C2"/>
    <w:rsid w:val="00E95E2D"/>
    <w:rsid w:val="00EA0799"/>
    <w:rsid w:val="00EA3584"/>
    <w:rsid w:val="00EA45AE"/>
    <w:rsid w:val="00EA77AC"/>
    <w:rsid w:val="00EA7A04"/>
    <w:rsid w:val="00EA7C10"/>
    <w:rsid w:val="00EB0D72"/>
    <w:rsid w:val="00EB3CC2"/>
    <w:rsid w:val="00EB7530"/>
    <w:rsid w:val="00EC1ED2"/>
    <w:rsid w:val="00EC45EF"/>
    <w:rsid w:val="00EC4F98"/>
    <w:rsid w:val="00EC6ABF"/>
    <w:rsid w:val="00ED146F"/>
    <w:rsid w:val="00ED1BDA"/>
    <w:rsid w:val="00ED20B6"/>
    <w:rsid w:val="00ED3EF3"/>
    <w:rsid w:val="00ED4DDC"/>
    <w:rsid w:val="00EE2A2E"/>
    <w:rsid w:val="00EE2B97"/>
    <w:rsid w:val="00EE5596"/>
    <w:rsid w:val="00EF1B4F"/>
    <w:rsid w:val="00EF7D09"/>
    <w:rsid w:val="00F01C12"/>
    <w:rsid w:val="00F025E6"/>
    <w:rsid w:val="00F029B1"/>
    <w:rsid w:val="00F06D93"/>
    <w:rsid w:val="00F1036F"/>
    <w:rsid w:val="00F11B15"/>
    <w:rsid w:val="00F12BDB"/>
    <w:rsid w:val="00F131BF"/>
    <w:rsid w:val="00F13BFF"/>
    <w:rsid w:val="00F14F7E"/>
    <w:rsid w:val="00F15F6C"/>
    <w:rsid w:val="00F21A05"/>
    <w:rsid w:val="00F21E19"/>
    <w:rsid w:val="00F244CA"/>
    <w:rsid w:val="00F250F7"/>
    <w:rsid w:val="00F25CD9"/>
    <w:rsid w:val="00F27863"/>
    <w:rsid w:val="00F3072F"/>
    <w:rsid w:val="00F313B5"/>
    <w:rsid w:val="00F327D1"/>
    <w:rsid w:val="00F32AFE"/>
    <w:rsid w:val="00F40E87"/>
    <w:rsid w:val="00F417A3"/>
    <w:rsid w:val="00F42B9C"/>
    <w:rsid w:val="00F437A6"/>
    <w:rsid w:val="00F44973"/>
    <w:rsid w:val="00F45F20"/>
    <w:rsid w:val="00F476A7"/>
    <w:rsid w:val="00F50910"/>
    <w:rsid w:val="00F51122"/>
    <w:rsid w:val="00F51475"/>
    <w:rsid w:val="00F515CB"/>
    <w:rsid w:val="00F530F4"/>
    <w:rsid w:val="00F54DD7"/>
    <w:rsid w:val="00F56455"/>
    <w:rsid w:val="00F60DD1"/>
    <w:rsid w:val="00F61016"/>
    <w:rsid w:val="00F6208A"/>
    <w:rsid w:val="00F62D27"/>
    <w:rsid w:val="00F63B2C"/>
    <w:rsid w:val="00F64007"/>
    <w:rsid w:val="00F65D43"/>
    <w:rsid w:val="00F65E34"/>
    <w:rsid w:val="00F67EA8"/>
    <w:rsid w:val="00F70B09"/>
    <w:rsid w:val="00F719A8"/>
    <w:rsid w:val="00F74D07"/>
    <w:rsid w:val="00F7622B"/>
    <w:rsid w:val="00F7704F"/>
    <w:rsid w:val="00F778D9"/>
    <w:rsid w:val="00F80711"/>
    <w:rsid w:val="00F81F91"/>
    <w:rsid w:val="00F83120"/>
    <w:rsid w:val="00F9455D"/>
    <w:rsid w:val="00F945F0"/>
    <w:rsid w:val="00F94B79"/>
    <w:rsid w:val="00F95800"/>
    <w:rsid w:val="00F95BBA"/>
    <w:rsid w:val="00F974EB"/>
    <w:rsid w:val="00F9755F"/>
    <w:rsid w:val="00FA2726"/>
    <w:rsid w:val="00FA3772"/>
    <w:rsid w:val="00FA3E3F"/>
    <w:rsid w:val="00FA47CD"/>
    <w:rsid w:val="00FA6E9A"/>
    <w:rsid w:val="00FB0FE5"/>
    <w:rsid w:val="00FB46C6"/>
    <w:rsid w:val="00FB5A22"/>
    <w:rsid w:val="00FC0410"/>
    <w:rsid w:val="00FC0A1A"/>
    <w:rsid w:val="00FC12F0"/>
    <w:rsid w:val="00FC14F0"/>
    <w:rsid w:val="00FC2361"/>
    <w:rsid w:val="00FC3C75"/>
    <w:rsid w:val="00FC3DCE"/>
    <w:rsid w:val="00FC4A5E"/>
    <w:rsid w:val="00FC5021"/>
    <w:rsid w:val="00FC694D"/>
    <w:rsid w:val="00FC7AD2"/>
    <w:rsid w:val="00FD22B6"/>
    <w:rsid w:val="00FD39F7"/>
    <w:rsid w:val="00FD5687"/>
    <w:rsid w:val="00FE0276"/>
    <w:rsid w:val="00FE17B5"/>
    <w:rsid w:val="00FE32B5"/>
    <w:rsid w:val="00FE3A96"/>
    <w:rsid w:val="00FE3ABD"/>
    <w:rsid w:val="00FE4548"/>
    <w:rsid w:val="00FE5F8A"/>
    <w:rsid w:val="00FF0519"/>
    <w:rsid w:val="00FF2A46"/>
    <w:rsid w:val="00FF30F8"/>
    <w:rsid w:val="00FF312C"/>
    <w:rsid w:val="00FF4E73"/>
    <w:rsid w:val="00FF6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F5E13"/>
  <w15:docId w15:val="{FA9F2164-DDED-0F47-827C-EB95E3AB4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3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765FE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342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6C2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13B5"/>
    <w:pPr>
      <w:ind w:left="720"/>
      <w:contextualSpacing/>
    </w:pPr>
  </w:style>
  <w:style w:type="character" w:customStyle="1" w:styleId="lrzxr">
    <w:name w:val="lrzxr"/>
    <w:basedOn w:val="DefaultParagraphFont"/>
    <w:rsid w:val="00CA016D"/>
  </w:style>
  <w:style w:type="character" w:styleId="Hyperlink">
    <w:name w:val="Hyperlink"/>
    <w:basedOn w:val="DefaultParagraphFont"/>
    <w:uiPriority w:val="99"/>
    <w:unhideWhenUsed/>
    <w:rsid w:val="00552CE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23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239C"/>
  </w:style>
  <w:style w:type="paragraph" w:styleId="Footer">
    <w:name w:val="footer"/>
    <w:basedOn w:val="Normal"/>
    <w:link w:val="FooterChar"/>
    <w:uiPriority w:val="99"/>
    <w:unhideWhenUsed/>
    <w:rsid w:val="00DE23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239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327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D1D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1D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1D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D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DD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6018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A623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5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56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5F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765FE4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01507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768B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6C2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34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l-12">
    <w:name w:val="col-12"/>
    <w:basedOn w:val="DefaultParagraphFont"/>
    <w:rsid w:val="00B57DAD"/>
  </w:style>
  <w:style w:type="character" w:customStyle="1" w:styleId="data">
    <w:name w:val="data"/>
    <w:basedOn w:val="DefaultParagraphFont"/>
    <w:rsid w:val="00B57D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7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1073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56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533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683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02389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3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87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1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859325">
                          <w:marLeft w:val="12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083004">
                              <w:marLeft w:val="0"/>
                              <w:marRight w:val="0"/>
                              <w:marTop w:val="0"/>
                              <w:marBottom w:val="4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0838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3618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372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1421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0655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7629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67850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3672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5196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2491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57559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104132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8793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601869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87795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1752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83977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7142358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70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5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124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70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92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839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51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990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9D520C9E63B44C814E582F0856EDB3" ma:contentTypeVersion="15" ma:contentTypeDescription="Create a new document." ma:contentTypeScope="" ma:versionID="b2c03e56290393694c6e060492266261">
  <xsd:schema xmlns:xsd="http://www.w3.org/2001/XMLSchema" xmlns:xs="http://www.w3.org/2001/XMLSchema" xmlns:p="http://schemas.microsoft.com/office/2006/metadata/properties" xmlns:ns3="ece14c43-e4eb-4f91-9d45-351af470668c" xmlns:ns4="2ceded90-0aae-4063-8fe0-fd22677bfd74" targetNamespace="http://schemas.microsoft.com/office/2006/metadata/properties" ma:root="true" ma:fieldsID="48e5cdc8329548a982216e4946222756" ns3:_="" ns4:_="">
    <xsd:import namespace="ece14c43-e4eb-4f91-9d45-351af470668c"/>
    <xsd:import namespace="2ceded90-0aae-4063-8fe0-fd22677bfd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14c43-e4eb-4f91-9d45-351af47066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1" nillable="true" ma:displayName="Last Shared By Time" ma:internalName="LastSharedByTime" ma:readOnly="true">
      <xsd:simpleType>
        <xsd:restriction base="dms:DateTime"/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ded90-0aae-4063-8fe0-fd22677bfd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E654EF-F3CE-414E-8FF8-66EA6DA006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9DCBD7-6EF9-440B-8ABF-97FF89E9FF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6829BD-8F90-4D98-B4F7-F91F9B3CEC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e14c43-e4eb-4f91-9d45-351af470668c"/>
    <ds:schemaRef ds:uri="2ceded90-0aae-4063-8fe0-fd22677bfd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031739-E8FC-4E4E-BEB6-9CE8A3D186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3698</Words>
  <Characters>21082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2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ron, Philip A</dc:creator>
  <cp:keywords/>
  <dc:description/>
  <cp:lastModifiedBy>Hellman, Judith</cp:lastModifiedBy>
  <cp:revision>3</cp:revision>
  <cp:lastPrinted>2023-04-06T20:18:00Z</cp:lastPrinted>
  <dcterms:created xsi:type="dcterms:W3CDTF">2023-06-09T01:29:00Z</dcterms:created>
  <dcterms:modified xsi:type="dcterms:W3CDTF">2023-06-09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9D520C9E63B44C814E582F0856EDB3</vt:lpwstr>
  </property>
</Properties>
</file>